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shd w:val="clear" w:color="auto" w:fill="BFBFBF"/>
        <w:tblLook w:val="04A0" w:firstRow="1" w:lastRow="0" w:firstColumn="1" w:lastColumn="0" w:noHBand="0" w:noVBand="1"/>
      </w:tblPr>
      <w:tblGrid>
        <w:gridCol w:w="6930"/>
        <w:gridCol w:w="2136"/>
      </w:tblGrid>
      <w:tr w:rsidR="006B7F39" w:rsidRPr="006058DC" w14:paraId="68265A3A" w14:textId="77777777" w:rsidTr="00507B9D">
        <w:tc>
          <w:tcPr>
            <w:tcW w:w="3822" w:type="pct"/>
            <w:shd w:val="clear" w:color="auto" w:fill="BFBFBF"/>
          </w:tcPr>
          <w:p w14:paraId="5C53E487" w14:textId="77777777" w:rsidR="006B7F39" w:rsidRPr="006058DC" w:rsidRDefault="006B7F39" w:rsidP="00507B9D">
            <w:pPr>
              <w:jc w:val="both"/>
              <w:rPr>
                <w:rFonts w:ascii="Arial" w:eastAsia="Times New Roman" w:hAnsi="Arial" w:cs="Arial"/>
                <w:b/>
                <w:sz w:val="10"/>
                <w:lang w:eastAsia="tr-TR"/>
              </w:rPr>
            </w:pPr>
          </w:p>
        </w:tc>
        <w:tc>
          <w:tcPr>
            <w:tcW w:w="1178" w:type="pct"/>
            <w:shd w:val="clear" w:color="auto" w:fill="BFBFBF"/>
          </w:tcPr>
          <w:p w14:paraId="1972E776" w14:textId="77777777" w:rsidR="006B7F39" w:rsidRPr="006058DC" w:rsidRDefault="006B7F39" w:rsidP="00507B9D">
            <w:pPr>
              <w:jc w:val="both"/>
              <w:rPr>
                <w:rFonts w:ascii="Arial" w:eastAsia="Times New Roman" w:hAnsi="Arial" w:cs="Arial"/>
                <w:b/>
                <w:sz w:val="10"/>
                <w:lang w:eastAsia="tr-TR"/>
              </w:rPr>
            </w:pPr>
          </w:p>
        </w:tc>
      </w:tr>
      <w:tr w:rsidR="006B7F39" w:rsidRPr="006058DC" w14:paraId="62276131" w14:textId="77777777" w:rsidTr="00507B9D">
        <w:tc>
          <w:tcPr>
            <w:tcW w:w="3822" w:type="pct"/>
            <w:shd w:val="clear" w:color="auto" w:fill="BFBFBF"/>
            <w:vAlign w:val="center"/>
          </w:tcPr>
          <w:p w14:paraId="22606466" w14:textId="77777777" w:rsidR="006B7F39" w:rsidRPr="006058DC" w:rsidRDefault="006B7F39" w:rsidP="00507B9D">
            <w:pPr>
              <w:jc w:val="both"/>
              <w:rPr>
                <w:rFonts w:ascii="Arial" w:eastAsia="Times New Roman" w:hAnsi="Arial" w:cs="Arial"/>
                <w:lang w:eastAsia="tr-TR"/>
              </w:rPr>
            </w:pPr>
            <w:r w:rsidRPr="006058DC">
              <w:rPr>
                <w:rFonts w:ascii="Arial" w:eastAsia="Times New Roman" w:hAnsi="Arial" w:cs="Arial"/>
                <w:b/>
                <w:sz w:val="44"/>
                <w:lang w:eastAsia="tr-TR"/>
              </w:rPr>
              <w:t>SBD</w:t>
            </w:r>
            <w:r w:rsidRPr="006058DC">
              <w:rPr>
                <w:rFonts w:ascii="Arial" w:eastAsia="Times New Roman" w:hAnsi="Arial" w:cs="Arial"/>
                <w:lang w:eastAsia="tr-TR"/>
              </w:rPr>
              <w:t xml:space="preserve"> Spor Bilimleri Derneği</w:t>
            </w:r>
          </w:p>
        </w:tc>
        <w:tc>
          <w:tcPr>
            <w:tcW w:w="1178" w:type="pct"/>
            <w:shd w:val="clear" w:color="auto" w:fill="BFBFBF"/>
          </w:tcPr>
          <w:p w14:paraId="66F86429" w14:textId="77777777" w:rsidR="006B7F39" w:rsidRPr="006058DC" w:rsidRDefault="006B7F39" w:rsidP="00507B9D">
            <w:pPr>
              <w:jc w:val="right"/>
              <w:rPr>
                <w:rFonts w:ascii="Arial" w:eastAsia="Times New Roman" w:hAnsi="Arial" w:cs="Arial"/>
                <w:b/>
                <w:sz w:val="56"/>
                <w:lang w:eastAsia="tr-TR"/>
              </w:rPr>
            </w:pPr>
            <w:r w:rsidRPr="006058DC">
              <w:rPr>
                <w:rFonts w:ascii="Arial" w:eastAsia="Times New Roman" w:hAnsi="Arial" w:cs="Arial"/>
                <w:b/>
                <w:noProof/>
                <w:sz w:val="56"/>
                <w:lang w:eastAsia="tr-TR"/>
              </w:rPr>
              <w:drawing>
                <wp:inline distT="0" distB="0" distL="0" distR="0" wp14:anchorId="697ADC79" wp14:editId="2968EDF1">
                  <wp:extent cx="685800" cy="657225"/>
                  <wp:effectExtent l="0" t="0" r="0" b="9525"/>
                  <wp:docPr id="3" name="Resim 3" descr="C:\Users\2015\Desktop\SPORAK\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 descr="C:\Users\2015\Desktop\SPORAK\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57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B7F39" w:rsidRPr="006058DC" w14:paraId="77113067" w14:textId="77777777" w:rsidTr="00507B9D">
        <w:tc>
          <w:tcPr>
            <w:tcW w:w="3822" w:type="pct"/>
            <w:shd w:val="clear" w:color="auto" w:fill="BFBFBF"/>
          </w:tcPr>
          <w:p w14:paraId="1BC88F03" w14:textId="77777777" w:rsidR="006B7F39" w:rsidRPr="006058DC" w:rsidRDefault="006B7F39" w:rsidP="00507B9D">
            <w:pPr>
              <w:jc w:val="both"/>
              <w:rPr>
                <w:rFonts w:ascii="Arial" w:eastAsia="Times New Roman" w:hAnsi="Arial" w:cs="Arial"/>
                <w:sz w:val="10"/>
                <w:szCs w:val="10"/>
                <w:lang w:eastAsia="tr-TR"/>
              </w:rPr>
            </w:pPr>
          </w:p>
        </w:tc>
        <w:tc>
          <w:tcPr>
            <w:tcW w:w="1178" w:type="pct"/>
            <w:shd w:val="clear" w:color="auto" w:fill="BFBFBF"/>
          </w:tcPr>
          <w:p w14:paraId="78232361" w14:textId="77777777" w:rsidR="006B7F39" w:rsidRPr="006058DC" w:rsidRDefault="006B7F39" w:rsidP="00507B9D">
            <w:pPr>
              <w:jc w:val="both"/>
              <w:rPr>
                <w:rFonts w:ascii="Arial" w:eastAsia="Times New Roman" w:hAnsi="Arial" w:cs="Arial"/>
                <w:sz w:val="10"/>
                <w:szCs w:val="10"/>
                <w:lang w:eastAsia="tr-TR"/>
              </w:rPr>
            </w:pPr>
          </w:p>
        </w:tc>
      </w:tr>
    </w:tbl>
    <w:p w14:paraId="1EA5DE75" w14:textId="77777777" w:rsidR="006B7F39" w:rsidRPr="00C9770C" w:rsidRDefault="006B7F39" w:rsidP="00E737A7">
      <w:pPr>
        <w:autoSpaceDE w:val="0"/>
        <w:autoSpaceDN w:val="0"/>
        <w:adjustRightInd w:val="0"/>
        <w:rPr>
          <w:rFonts w:ascii="Times New Roman" w:hAnsi="Times New Roman" w:cs="Times New Roman"/>
          <w:sz w:val="44"/>
          <w:szCs w:val="44"/>
          <w:lang w:val="en-US"/>
        </w:rPr>
      </w:pPr>
    </w:p>
    <w:p w14:paraId="3E96128D" w14:textId="77777777" w:rsidR="00E737A7" w:rsidRPr="00C9770C" w:rsidRDefault="00E737A7" w:rsidP="00E737A7">
      <w:pPr>
        <w:autoSpaceDE w:val="0"/>
        <w:autoSpaceDN w:val="0"/>
        <w:adjustRightInd w:val="0"/>
        <w:rPr>
          <w:rFonts w:ascii="Times New Roman" w:hAnsi="Times New Roman" w:cs="Times New Roman"/>
          <w:sz w:val="44"/>
          <w:szCs w:val="44"/>
          <w:lang w:val="en-US"/>
        </w:rPr>
      </w:pPr>
    </w:p>
    <w:p w14:paraId="1E52837E" w14:textId="77777777" w:rsidR="00E737A7" w:rsidRPr="00C9770C" w:rsidRDefault="00E737A7" w:rsidP="00E737A7">
      <w:pPr>
        <w:autoSpaceDE w:val="0"/>
        <w:autoSpaceDN w:val="0"/>
        <w:adjustRightInd w:val="0"/>
        <w:rPr>
          <w:rFonts w:ascii="Times New Roman" w:hAnsi="Times New Roman" w:cs="Times New Roman"/>
          <w:sz w:val="44"/>
          <w:szCs w:val="44"/>
          <w:lang w:val="en-US"/>
        </w:rPr>
      </w:pPr>
    </w:p>
    <w:p w14:paraId="5E8B2B33" w14:textId="77777777" w:rsidR="00E737A7" w:rsidRDefault="00E737A7" w:rsidP="00E737A7">
      <w:pPr>
        <w:autoSpaceDE w:val="0"/>
        <w:autoSpaceDN w:val="0"/>
        <w:adjustRightInd w:val="0"/>
        <w:rPr>
          <w:rFonts w:ascii="Times New Roman" w:hAnsi="Times New Roman" w:cs="Times New Roman"/>
          <w:sz w:val="44"/>
          <w:szCs w:val="44"/>
          <w:lang w:val="en-US"/>
        </w:rPr>
      </w:pPr>
    </w:p>
    <w:p w14:paraId="79D51F37" w14:textId="77777777" w:rsidR="006B7F39" w:rsidRPr="00C9770C" w:rsidRDefault="006B7F39" w:rsidP="00E737A7">
      <w:pPr>
        <w:autoSpaceDE w:val="0"/>
        <w:autoSpaceDN w:val="0"/>
        <w:adjustRightInd w:val="0"/>
        <w:rPr>
          <w:rFonts w:ascii="Times New Roman" w:hAnsi="Times New Roman" w:cs="Times New Roman"/>
          <w:sz w:val="44"/>
          <w:szCs w:val="44"/>
          <w:lang w:val="en-US"/>
        </w:rPr>
      </w:pPr>
    </w:p>
    <w:p w14:paraId="0CABC0A8" w14:textId="77777777" w:rsidR="00E737A7" w:rsidRPr="00C9770C" w:rsidRDefault="00E737A7" w:rsidP="00E737A7">
      <w:pPr>
        <w:autoSpaceDE w:val="0"/>
        <w:autoSpaceDN w:val="0"/>
        <w:adjustRightInd w:val="0"/>
        <w:rPr>
          <w:rFonts w:ascii="Times New Roman" w:hAnsi="Times New Roman" w:cs="Times New Roman"/>
          <w:sz w:val="44"/>
          <w:szCs w:val="44"/>
          <w:lang w:val="en-US"/>
        </w:rPr>
      </w:pPr>
    </w:p>
    <w:p w14:paraId="340AB603" w14:textId="77777777" w:rsidR="00E737A7" w:rsidRPr="00C9770C" w:rsidRDefault="00E737A7" w:rsidP="006B7F39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44"/>
          <w:szCs w:val="44"/>
          <w:lang w:val="en-US"/>
        </w:rPr>
      </w:pPr>
      <w:r w:rsidRPr="00C9770C">
        <w:rPr>
          <w:rFonts w:ascii="Times New Roman" w:hAnsi="Times New Roman" w:cs="Times New Roman"/>
          <w:b/>
          <w:sz w:val="44"/>
          <w:szCs w:val="44"/>
          <w:lang w:val="en-US"/>
        </w:rPr>
        <w:t>PROGRAM DEĞERLENDİRİCİSİ RAPORU</w:t>
      </w:r>
    </w:p>
    <w:p w14:paraId="19F567C9" w14:textId="77777777" w:rsidR="00E737A7" w:rsidRPr="00C9770C" w:rsidRDefault="00E737A7" w:rsidP="00E737A7">
      <w:pPr>
        <w:autoSpaceDE w:val="0"/>
        <w:autoSpaceDN w:val="0"/>
        <w:adjustRightInd w:val="0"/>
        <w:rPr>
          <w:rFonts w:ascii="Times New Roman" w:hAnsi="Times New Roman" w:cs="Times New Roman"/>
          <w:b/>
          <w:sz w:val="44"/>
          <w:szCs w:val="44"/>
          <w:lang w:val="en-US"/>
        </w:rPr>
      </w:pPr>
    </w:p>
    <w:p w14:paraId="769B4390" w14:textId="77777777" w:rsidR="00E737A7" w:rsidRDefault="00E737A7" w:rsidP="00E737A7">
      <w:pPr>
        <w:autoSpaceDE w:val="0"/>
        <w:autoSpaceDN w:val="0"/>
        <w:adjustRightInd w:val="0"/>
        <w:rPr>
          <w:rFonts w:ascii="Times New Roman" w:hAnsi="Times New Roman" w:cs="Times New Roman"/>
          <w:b/>
          <w:sz w:val="44"/>
          <w:szCs w:val="44"/>
          <w:lang w:val="en-US"/>
        </w:rPr>
      </w:pPr>
    </w:p>
    <w:p w14:paraId="001B7BF1" w14:textId="77777777" w:rsidR="006B7F39" w:rsidRPr="00C9770C" w:rsidRDefault="006B7F39" w:rsidP="00E737A7">
      <w:pPr>
        <w:autoSpaceDE w:val="0"/>
        <w:autoSpaceDN w:val="0"/>
        <w:adjustRightInd w:val="0"/>
        <w:rPr>
          <w:rFonts w:ascii="Times New Roman" w:hAnsi="Times New Roman" w:cs="Times New Roman"/>
          <w:b/>
          <w:sz w:val="44"/>
          <w:szCs w:val="44"/>
          <w:lang w:val="en-US"/>
        </w:rPr>
      </w:pPr>
    </w:p>
    <w:p w14:paraId="3D7BD855" w14:textId="24EB116F" w:rsidR="00E737A7" w:rsidRPr="00C9770C" w:rsidRDefault="00E737A7" w:rsidP="00E737A7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i/>
          <w:lang w:val="en-US"/>
        </w:rPr>
      </w:pPr>
      <w:r w:rsidRPr="00C9770C">
        <w:rPr>
          <w:rFonts w:ascii="Times New Roman" w:hAnsi="Times New Roman" w:cs="Times New Roman"/>
          <w:b/>
          <w:i/>
          <w:lang w:val="en-US"/>
        </w:rPr>
        <w:t xml:space="preserve">Spor Bilimleri </w:t>
      </w:r>
      <w:proofErr w:type="spellStart"/>
      <w:r w:rsidRPr="00C9770C">
        <w:rPr>
          <w:rFonts w:ascii="Times New Roman" w:hAnsi="Times New Roman" w:cs="Times New Roman"/>
          <w:b/>
          <w:i/>
          <w:lang w:val="en-US"/>
        </w:rPr>
        <w:t>Lisans</w:t>
      </w:r>
      <w:proofErr w:type="spellEnd"/>
      <w:r w:rsidRPr="00C9770C">
        <w:rPr>
          <w:rFonts w:ascii="Times New Roman" w:hAnsi="Times New Roman" w:cs="Times New Roman"/>
          <w:b/>
          <w:i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b/>
          <w:i/>
          <w:lang w:val="en-US"/>
        </w:rPr>
        <w:t>Programları</w:t>
      </w:r>
      <w:proofErr w:type="spellEnd"/>
      <w:r w:rsidRPr="00C9770C">
        <w:rPr>
          <w:rFonts w:ascii="Times New Roman" w:hAnsi="Times New Roman" w:cs="Times New Roman"/>
          <w:b/>
          <w:i/>
          <w:lang w:val="en-US"/>
        </w:rPr>
        <w:t xml:space="preserve"> Değerlendirme </w:t>
      </w:r>
      <w:proofErr w:type="spellStart"/>
      <w:r w:rsidRPr="00C9770C">
        <w:rPr>
          <w:rFonts w:ascii="Times New Roman" w:hAnsi="Times New Roman" w:cs="Times New Roman"/>
          <w:b/>
          <w:i/>
          <w:lang w:val="en-US"/>
        </w:rPr>
        <w:t>Ölçütleri</w:t>
      </w:r>
      <w:proofErr w:type="spellEnd"/>
      <w:r w:rsidRPr="00C9770C">
        <w:rPr>
          <w:rFonts w:ascii="Times New Roman" w:hAnsi="Times New Roman" w:cs="Times New Roman"/>
          <w:b/>
          <w:i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b/>
          <w:i/>
          <w:lang w:val="en-US"/>
        </w:rPr>
        <w:t>Sürüm</w:t>
      </w:r>
      <w:proofErr w:type="spellEnd"/>
      <w:r w:rsidRPr="00C9770C">
        <w:rPr>
          <w:rFonts w:ascii="Times New Roman" w:hAnsi="Times New Roman" w:cs="Times New Roman"/>
          <w:b/>
          <w:i/>
          <w:lang w:val="en-US"/>
        </w:rPr>
        <w:t xml:space="preserve"> </w:t>
      </w:r>
      <w:r w:rsidR="00147644">
        <w:rPr>
          <w:rFonts w:ascii="Times New Roman" w:hAnsi="Times New Roman" w:cs="Times New Roman"/>
          <w:b/>
          <w:i/>
          <w:lang w:val="en-US"/>
        </w:rPr>
        <w:t>1.0</w:t>
      </w:r>
      <w:r w:rsidRPr="00C9770C">
        <w:rPr>
          <w:rFonts w:ascii="Times New Roman" w:hAnsi="Times New Roman" w:cs="Times New Roman"/>
          <w:b/>
          <w:i/>
          <w:lang w:val="en-US"/>
        </w:rPr>
        <w:t xml:space="preserve"> ile</w:t>
      </w:r>
    </w:p>
    <w:p w14:paraId="532719CE" w14:textId="77777777" w:rsidR="0044644D" w:rsidRPr="00C9770C" w:rsidRDefault="00E737A7" w:rsidP="00E737A7">
      <w:pPr>
        <w:jc w:val="center"/>
        <w:rPr>
          <w:rFonts w:ascii="Times New Roman" w:hAnsi="Times New Roman" w:cs="Times New Roman"/>
          <w:b/>
          <w:i/>
          <w:lang w:val="en-US"/>
        </w:rPr>
      </w:pPr>
      <w:proofErr w:type="spellStart"/>
      <w:r w:rsidRPr="00C9770C">
        <w:rPr>
          <w:rFonts w:ascii="Times New Roman" w:hAnsi="Times New Roman" w:cs="Times New Roman"/>
          <w:b/>
          <w:i/>
          <w:lang w:val="en-US"/>
        </w:rPr>
        <w:t>kullanılmak</w:t>
      </w:r>
      <w:proofErr w:type="spellEnd"/>
      <w:r w:rsidRPr="00C9770C">
        <w:rPr>
          <w:rFonts w:ascii="Times New Roman" w:hAnsi="Times New Roman" w:cs="Times New Roman"/>
          <w:b/>
          <w:i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b/>
          <w:i/>
          <w:lang w:val="en-US"/>
        </w:rPr>
        <w:t>üzere</w:t>
      </w:r>
      <w:proofErr w:type="spellEnd"/>
      <w:r w:rsidRPr="00C9770C">
        <w:rPr>
          <w:rFonts w:ascii="Times New Roman" w:hAnsi="Times New Roman" w:cs="Times New Roman"/>
          <w:b/>
          <w:i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b/>
          <w:i/>
          <w:lang w:val="en-US"/>
        </w:rPr>
        <w:t>hazırlanmıştır</w:t>
      </w:r>
      <w:proofErr w:type="spellEnd"/>
    </w:p>
    <w:p w14:paraId="1E15E761" w14:textId="77777777" w:rsidR="00E737A7" w:rsidRPr="00C9770C" w:rsidRDefault="00E737A7" w:rsidP="00E737A7">
      <w:pPr>
        <w:rPr>
          <w:rFonts w:ascii="Times New Roman" w:hAnsi="Times New Roman" w:cs="Times New Roman"/>
          <w:b/>
          <w:i/>
        </w:rPr>
      </w:pPr>
    </w:p>
    <w:p w14:paraId="495A2B29" w14:textId="77777777" w:rsidR="00E737A7" w:rsidRPr="00C9770C" w:rsidRDefault="00E737A7" w:rsidP="00E737A7">
      <w:pPr>
        <w:rPr>
          <w:rFonts w:ascii="Times New Roman" w:hAnsi="Times New Roman" w:cs="Times New Roman"/>
          <w:b/>
          <w:i/>
        </w:rPr>
      </w:pPr>
    </w:p>
    <w:p w14:paraId="2336A335" w14:textId="77777777" w:rsidR="00E737A7" w:rsidRPr="00C9770C" w:rsidRDefault="00E737A7" w:rsidP="00E737A7">
      <w:pPr>
        <w:rPr>
          <w:rFonts w:ascii="Times New Roman" w:hAnsi="Times New Roman" w:cs="Times New Roman"/>
          <w:b/>
          <w:i/>
        </w:rPr>
      </w:pPr>
    </w:p>
    <w:p w14:paraId="021FDD88" w14:textId="77777777" w:rsidR="00E737A7" w:rsidRPr="00C9770C" w:rsidRDefault="00E737A7" w:rsidP="00E737A7">
      <w:pPr>
        <w:rPr>
          <w:rFonts w:ascii="Times New Roman" w:hAnsi="Times New Roman" w:cs="Times New Roman"/>
          <w:b/>
          <w:i/>
        </w:rPr>
      </w:pPr>
    </w:p>
    <w:p w14:paraId="1B826381" w14:textId="77777777" w:rsidR="00E737A7" w:rsidRPr="00C9770C" w:rsidRDefault="00E737A7" w:rsidP="00E737A7">
      <w:pPr>
        <w:rPr>
          <w:rFonts w:ascii="Times New Roman" w:hAnsi="Times New Roman" w:cs="Times New Roman"/>
          <w:b/>
          <w:i/>
        </w:rPr>
      </w:pPr>
    </w:p>
    <w:p w14:paraId="74300F13" w14:textId="77777777" w:rsidR="00E737A7" w:rsidRPr="00C9770C" w:rsidRDefault="00E737A7" w:rsidP="00E737A7">
      <w:pPr>
        <w:rPr>
          <w:rFonts w:ascii="Times New Roman" w:hAnsi="Times New Roman" w:cs="Times New Roman"/>
          <w:b/>
          <w:i/>
        </w:rPr>
      </w:pPr>
    </w:p>
    <w:p w14:paraId="72BF3A1E" w14:textId="77777777" w:rsidR="00E737A7" w:rsidRPr="00C9770C" w:rsidRDefault="00E737A7" w:rsidP="00E737A7">
      <w:pPr>
        <w:rPr>
          <w:rFonts w:ascii="Times New Roman" w:hAnsi="Times New Roman" w:cs="Times New Roman"/>
          <w:b/>
          <w:i/>
        </w:rPr>
      </w:pPr>
    </w:p>
    <w:p w14:paraId="2D259898" w14:textId="77777777" w:rsidR="00E737A7" w:rsidRPr="00C9770C" w:rsidRDefault="00E737A7" w:rsidP="00E737A7">
      <w:pPr>
        <w:rPr>
          <w:rFonts w:ascii="Times New Roman" w:hAnsi="Times New Roman" w:cs="Times New Roman"/>
          <w:b/>
          <w:i/>
        </w:rPr>
      </w:pPr>
    </w:p>
    <w:p w14:paraId="165BD743" w14:textId="77777777" w:rsidR="00E737A7" w:rsidRPr="00C9770C" w:rsidRDefault="00E737A7" w:rsidP="00E737A7">
      <w:pPr>
        <w:rPr>
          <w:rFonts w:ascii="Times New Roman" w:hAnsi="Times New Roman" w:cs="Times New Roman"/>
          <w:b/>
          <w:i/>
        </w:rPr>
      </w:pPr>
    </w:p>
    <w:p w14:paraId="5C5DE939" w14:textId="77777777" w:rsidR="00E737A7" w:rsidRPr="00C9770C" w:rsidRDefault="00E737A7" w:rsidP="00E737A7">
      <w:pPr>
        <w:rPr>
          <w:rFonts w:ascii="Times New Roman" w:hAnsi="Times New Roman" w:cs="Times New Roman"/>
          <w:b/>
          <w:i/>
        </w:rPr>
      </w:pPr>
    </w:p>
    <w:p w14:paraId="19C91F47" w14:textId="77777777" w:rsidR="00E737A7" w:rsidRPr="00C9770C" w:rsidRDefault="00E737A7" w:rsidP="00E737A7">
      <w:pPr>
        <w:rPr>
          <w:rFonts w:ascii="Times New Roman" w:hAnsi="Times New Roman" w:cs="Times New Roman"/>
          <w:b/>
          <w:i/>
        </w:rPr>
      </w:pPr>
    </w:p>
    <w:p w14:paraId="53C1AC07" w14:textId="77777777" w:rsidR="00E737A7" w:rsidRPr="00C9770C" w:rsidRDefault="00E737A7" w:rsidP="00E737A7">
      <w:pPr>
        <w:rPr>
          <w:rFonts w:ascii="Times New Roman" w:hAnsi="Times New Roman" w:cs="Times New Roman"/>
          <w:b/>
          <w:i/>
        </w:rPr>
      </w:pPr>
    </w:p>
    <w:p w14:paraId="47F15C16" w14:textId="77777777" w:rsidR="00E737A7" w:rsidRPr="00C9770C" w:rsidRDefault="00E737A7" w:rsidP="00E737A7">
      <w:pPr>
        <w:rPr>
          <w:rFonts w:ascii="Times New Roman" w:hAnsi="Times New Roman" w:cs="Times New Roman"/>
          <w:b/>
          <w:i/>
        </w:rPr>
      </w:pPr>
    </w:p>
    <w:p w14:paraId="265CAD2B" w14:textId="77777777" w:rsidR="00AB131B" w:rsidRDefault="00AB131B" w:rsidP="0009184E">
      <w:pPr>
        <w:spacing w:before="120" w:after="120"/>
        <w:jc w:val="center"/>
        <w:rPr>
          <w:rFonts w:ascii="Times New Roman" w:hAnsi="Times New Roman" w:cs="Times New Roman"/>
          <w:b/>
          <w:i/>
        </w:rPr>
      </w:pPr>
    </w:p>
    <w:p w14:paraId="48723E87" w14:textId="77777777" w:rsidR="00AB131B" w:rsidRDefault="00AB131B" w:rsidP="00AB131B">
      <w:pPr>
        <w:spacing w:before="60" w:after="60"/>
        <w:jc w:val="center"/>
        <w:rPr>
          <w:rFonts w:ascii="Times New Roman" w:hAnsi="Times New Roman" w:cs="Times New Roman"/>
          <w:i/>
          <w:sz w:val="20"/>
        </w:rPr>
      </w:pPr>
    </w:p>
    <w:p w14:paraId="61D5994F" w14:textId="77777777" w:rsidR="00AB131B" w:rsidRDefault="00AB131B" w:rsidP="00AB131B">
      <w:pPr>
        <w:spacing w:before="60" w:after="60"/>
        <w:jc w:val="center"/>
        <w:rPr>
          <w:rFonts w:ascii="Times New Roman" w:hAnsi="Times New Roman" w:cs="Times New Roman"/>
          <w:i/>
          <w:sz w:val="20"/>
        </w:rPr>
      </w:pPr>
    </w:p>
    <w:p w14:paraId="5A67447D" w14:textId="77777777" w:rsidR="00AB131B" w:rsidRDefault="00AB131B" w:rsidP="00AB131B">
      <w:pPr>
        <w:spacing w:before="60" w:after="60"/>
        <w:jc w:val="center"/>
        <w:rPr>
          <w:rFonts w:ascii="Times New Roman" w:hAnsi="Times New Roman" w:cs="Times New Roman"/>
          <w:i/>
          <w:sz w:val="20"/>
        </w:rPr>
      </w:pPr>
    </w:p>
    <w:p w14:paraId="396E82E0" w14:textId="77777777" w:rsidR="006B7F39" w:rsidRDefault="006B7F39" w:rsidP="00AB131B">
      <w:pPr>
        <w:spacing w:before="60" w:after="60"/>
        <w:jc w:val="center"/>
        <w:rPr>
          <w:rFonts w:ascii="Times New Roman" w:hAnsi="Times New Roman" w:cs="Times New Roman"/>
          <w:i/>
          <w:sz w:val="20"/>
        </w:rPr>
      </w:pPr>
    </w:p>
    <w:p w14:paraId="49A43A4E" w14:textId="46EE9810" w:rsidR="0009184E" w:rsidRPr="00AB131B" w:rsidRDefault="0009184E" w:rsidP="00AB131B">
      <w:pPr>
        <w:spacing w:before="60" w:after="60"/>
        <w:jc w:val="center"/>
        <w:rPr>
          <w:rFonts w:ascii="Times New Roman" w:hAnsi="Times New Roman" w:cs="Times New Roman"/>
          <w:i/>
          <w:sz w:val="20"/>
        </w:rPr>
      </w:pPr>
      <w:r w:rsidRPr="00AB131B">
        <w:rPr>
          <w:rFonts w:ascii="Times New Roman" w:hAnsi="Times New Roman" w:cs="Times New Roman"/>
          <w:i/>
          <w:sz w:val="20"/>
        </w:rPr>
        <w:t>S</w:t>
      </w:r>
      <w:r w:rsidR="00D46841">
        <w:rPr>
          <w:rFonts w:ascii="Times New Roman" w:hAnsi="Times New Roman" w:cs="Times New Roman"/>
          <w:i/>
          <w:sz w:val="20"/>
        </w:rPr>
        <w:t>BD</w:t>
      </w:r>
    </w:p>
    <w:p w14:paraId="3C5D9AE7" w14:textId="13274EA7" w:rsidR="0009184E" w:rsidRPr="00AB131B" w:rsidRDefault="00D46841" w:rsidP="00AB131B">
      <w:pPr>
        <w:spacing w:before="60" w:after="60"/>
        <w:jc w:val="center"/>
        <w:rPr>
          <w:rFonts w:ascii="Times New Roman" w:hAnsi="Times New Roman" w:cs="Times New Roman"/>
          <w:i/>
          <w:sz w:val="20"/>
        </w:rPr>
      </w:pPr>
      <w:r>
        <w:rPr>
          <w:rFonts w:ascii="Times New Roman" w:hAnsi="Times New Roman" w:cs="Times New Roman"/>
          <w:i/>
          <w:sz w:val="20"/>
        </w:rPr>
        <w:t>Spor Bilimleri Derneği</w:t>
      </w:r>
    </w:p>
    <w:p w14:paraId="6E0C5E37" w14:textId="77777777" w:rsidR="0009184E" w:rsidRPr="00AB131B" w:rsidRDefault="0009184E" w:rsidP="00AB131B">
      <w:pPr>
        <w:spacing w:before="60" w:after="60"/>
        <w:jc w:val="center"/>
        <w:rPr>
          <w:rFonts w:ascii="Times New Roman" w:hAnsi="Times New Roman" w:cs="Times New Roman"/>
          <w:i/>
          <w:sz w:val="20"/>
        </w:rPr>
      </w:pPr>
      <w:r w:rsidRPr="00AB131B">
        <w:rPr>
          <w:rFonts w:ascii="Times New Roman" w:hAnsi="Times New Roman" w:cs="Times New Roman"/>
          <w:i/>
          <w:sz w:val="20"/>
        </w:rPr>
        <w:t>Adres: Mebusevleri Mahallesi, Mareşal Fevzi Çakmak Caddesi, No: 45/6, Çankaya, 06570, Ankara.</w:t>
      </w:r>
    </w:p>
    <w:p w14:paraId="6B875D10" w14:textId="77777777" w:rsidR="0009184E" w:rsidRPr="00AB131B" w:rsidRDefault="0009184E" w:rsidP="00AB131B">
      <w:pPr>
        <w:spacing w:before="60" w:after="60"/>
        <w:jc w:val="center"/>
        <w:rPr>
          <w:rFonts w:ascii="Times New Roman" w:hAnsi="Times New Roman" w:cs="Times New Roman"/>
          <w:i/>
          <w:sz w:val="20"/>
        </w:rPr>
      </w:pPr>
      <w:r w:rsidRPr="00AB131B">
        <w:rPr>
          <w:rFonts w:ascii="Times New Roman" w:hAnsi="Times New Roman" w:cs="Times New Roman"/>
          <w:i/>
          <w:sz w:val="20"/>
        </w:rPr>
        <w:t>Telefon: 0 (312) 417 11 15</w:t>
      </w:r>
    </w:p>
    <w:p w14:paraId="430A1D08" w14:textId="77777777" w:rsidR="0009184E" w:rsidRPr="00AB131B" w:rsidRDefault="0009184E" w:rsidP="00AB131B">
      <w:pPr>
        <w:spacing w:before="60" w:after="60"/>
        <w:jc w:val="center"/>
        <w:rPr>
          <w:rFonts w:ascii="Times New Roman" w:hAnsi="Times New Roman" w:cs="Times New Roman"/>
          <w:i/>
          <w:sz w:val="20"/>
        </w:rPr>
      </w:pPr>
      <w:proofErr w:type="gramStart"/>
      <w:r w:rsidRPr="00AB131B">
        <w:rPr>
          <w:rFonts w:ascii="Times New Roman" w:hAnsi="Times New Roman" w:cs="Times New Roman"/>
          <w:i/>
          <w:sz w:val="20"/>
        </w:rPr>
        <w:t>E-mail</w:t>
      </w:r>
      <w:proofErr w:type="gramEnd"/>
      <w:r w:rsidRPr="00AB131B">
        <w:rPr>
          <w:rFonts w:ascii="Times New Roman" w:hAnsi="Times New Roman" w:cs="Times New Roman"/>
          <w:i/>
          <w:sz w:val="20"/>
        </w:rPr>
        <w:t>: sekreterlik@sporbilimleri.org.tr</w:t>
      </w:r>
    </w:p>
    <w:p w14:paraId="76089D3C" w14:textId="77777777" w:rsidR="0009184E" w:rsidRPr="00AB131B" w:rsidRDefault="0009184E" w:rsidP="00AB131B">
      <w:pPr>
        <w:spacing w:before="60" w:after="60"/>
        <w:jc w:val="center"/>
        <w:rPr>
          <w:rFonts w:ascii="Times New Roman" w:hAnsi="Times New Roman" w:cs="Times New Roman"/>
          <w:i/>
          <w:sz w:val="20"/>
        </w:rPr>
      </w:pPr>
      <w:r w:rsidRPr="00AB131B">
        <w:rPr>
          <w:rFonts w:ascii="Times New Roman" w:hAnsi="Times New Roman" w:cs="Times New Roman"/>
          <w:i/>
          <w:sz w:val="20"/>
        </w:rPr>
        <w:t>Web Sayfası: www.sporbilimleri.org.tr</w:t>
      </w:r>
    </w:p>
    <w:p w14:paraId="43B58969" w14:textId="355ECCA6" w:rsidR="00266D77" w:rsidRPr="005C6AD3" w:rsidRDefault="00266D77" w:rsidP="00266D77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28"/>
        </w:rPr>
      </w:pPr>
      <w:r w:rsidRPr="005C6AD3">
        <w:rPr>
          <w:rFonts w:ascii="Times New Roman" w:hAnsi="Times New Roman" w:cs="Times New Roman"/>
          <w:b/>
          <w:sz w:val="28"/>
        </w:rPr>
        <w:lastRenderedPageBreak/>
        <w:t>S</w:t>
      </w:r>
      <w:r w:rsidR="00D46841" w:rsidRPr="005C6AD3">
        <w:rPr>
          <w:rFonts w:ascii="Times New Roman" w:hAnsi="Times New Roman" w:cs="Times New Roman"/>
          <w:b/>
          <w:sz w:val="28"/>
        </w:rPr>
        <w:t>BD</w:t>
      </w:r>
    </w:p>
    <w:p w14:paraId="26655C56" w14:textId="77777777" w:rsidR="00266D77" w:rsidRPr="005C6AD3" w:rsidRDefault="00266D77" w:rsidP="00266D77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28"/>
        </w:rPr>
      </w:pPr>
    </w:p>
    <w:p w14:paraId="199404E5" w14:textId="77777777" w:rsidR="00266D77" w:rsidRPr="005C6AD3" w:rsidRDefault="00266D77" w:rsidP="00266D77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28"/>
        </w:rPr>
      </w:pPr>
      <w:r w:rsidRPr="005C6AD3">
        <w:rPr>
          <w:rFonts w:ascii="Times New Roman" w:hAnsi="Times New Roman" w:cs="Times New Roman"/>
          <w:b/>
          <w:sz w:val="28"/>
        </w:rPr>
        <w:t>Program Değerlendiricisi Raporu</w:t>
      </w:r>
    </w:p>
    <w:p w14:paraId="5E8C7AC3" w14:textId="77777777" w:rsidR="00266D77" w:rsidRPr="005C6AD3" w:rsidRDefault="00266D77" w:rsidP="00266D77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</w:rPr>
      </w:pPr>
    </w:p>
    <w:p w14:paraId="32D9B4DD" w14:textId="77777777" w:rsidR="006B7F39" w:rsidRPr="005C6AD3" w:rsidRDefault="006B7F39" w:rsidP="00266D77">
      <w:pPr>
        <w:pStyle w:val="AralkYok"/>
        <w:jc w:val="center"/>
        <w:rPr>
          <w:b/>
          <w:i/>
        </w:rPr>
      </w:pPr>
    </w:p>
    <w:p w14:paraId="4E4E862C" w14:textId="77777777" w:rsidR="00266D77" w:rsidRPr="005C6AD3" w:rsidRDefault="00266D77" w:rsidP="00266D77">
      <w:pPr>
        <w:pStyle w:val="AralkYok"/>
        <w:jc w:val="center"/>
        <w:rPr>
          <w:b/>
          <w:i/>
        </w:rPr>
      </w:pPr>
      <w:r w:rsidRPr="005C6AD3">
        <w:rPr>
          <w:b/>
          <w:i/>
        </w:rPr>
        <w:t>AÇIKLAMALAR</w:t>
      </w:r>
    </w:p>
    <w:p w14:paraId="62E9D948" w14:textId="1EB14C84" w:rsidR="00D42B67" w:rsidRPr="005C6AD3" w:rsidRDefault="00D42B67" w:rsidP="006B7F39">
      <w:pPr>
        <w:autoSpaceDE w:val="0"/>
        <w:autoSpaceDN w:val="0"/>
        <w:adjustRightInd w:val="0"/>
        <w:spacing w:before="120" w:after="120"/>
        <w:jc w:val="both"/>
        <w:rPr>
          <w:rFonts w:ascii="Times New Roman" w:hAnsi="Times New Roman" w:cs="Times New Roman"/>
        </w:rPr>
      </w:pPr>
      <w:r w:rsidRPr="005C6AD3">
        <w:rPr>
          <w:rFonts w:ascii="Times New Roman" w:hAnsi="Times New Roman" w:cs="Times New Roman"/>
        </w:rPr>
        <w:t>Değerlendirilen her program için bir Program Değerlendiricisi Raporu (PDR) hazırlanması</w:t>
      </w:r>
      <w:r w:rsidR="00C9770C" w:rsidRPr="005C6AD3">
        <w:rPr>
          <w:rFonts w:ascii="Times New Roman" w:hAnsi="Times New Roman" w:cs="Times New Roman"/>
        </w:rPr>
        <w:t xml:space="preserve"> </w:t>
      </w:r>
      <w:r w:rsidRPr="005C6AD3">
        <w:rPr>
          <w:rFonts w:ascii="Times New Roman" w:hAnsi="Times New Roman" w:cs="Times New Roman"/>
        </w:rPr>
        <w:t xml:space="preserve">zorunludur. Bu raporun </w:t>
      </w:r>
      <w:proofErr w:type="spellStart"/>
      <w:r w:rsidRPr="005C6AD3">
        <w:rPr>
          <w:rFonts w:ascii="Times New Roman" w:hAnsi="Times New Roman" w:cs="Times New Roman"/>
        </w:rPr>
        <w:t>tümünün</w:t>
      </w:r>
      <w:proofErr w:type="spellEnd"/>
      <w:r w:rsidRPr="005C6AD3">
        <w:rPr>
          <w:rFonts w:ascii="Times New Roman" w:hAnsi="Times New Roman" w:cs="Times New Roman"/>
        </w:rPr>
        <w:t xml:space="preserve"> elektronik bir kopyası, program değerlendiricisi tarafından</w:t>
      </w:r>
      <w:r w:rsidR="00C9770C" w:rsidRPr="005C6AD3">
        <w:rPr>
          <w:rFonts w:ascii="Times New Roman" w:hAnsi="Times New Roman" w:cs="Times New Roman"/>
        </w:rPr>
        <w:t xml:space="preserve"> </w:t>
      </w:r>
      <w:r w:rsidRPr="005C6AD3">
        <w:rPr>
          <w:rFonts w:ascii="Times New Roman" w:hAnsi="Times New Roman" w:cs="Times New Roman"/>
        </w:rPr>
        <w:t>doldurularak kurum ziyaretini izleyen hafta içinde takım başkanına gönderilmelidir.</w:t>
      </w:r>
    </w:p>
    <w:p w14:paraId="40418AAE" w14:textId="12D137F3" w:rsidR="00D42B67" w:rsidRPr="005C6AD3" w:rsidRDefault="00D42B67" w:rsidP="006B7F39">
      <w:pPr>
        <w:autoSpaceDE w:val="0"/>
        <w:autoSpaceDN w:val="0"/>
        <w:adjustRightInd w:val="0"/>
        <w:spacing w:before="120" w:after="120"/>
        <w:jc w:val="both"/>
        <w:rPr>
          <w:rFonts w:ascii="Times New Roman" w:hAnsi="Times New Roman" w:cs="Times New Roman"/>
        </w:rPr>
      </w:pPr>
      <w:r w:rsidRPr="005C6AD3">
        <w:rPr>
          <w:rFonts w:ascii="Times New Roman" w:hAnsi="Times New Roman" w:cs="Times New Roman"/>
        </w:rPr>
        <w:t xml:space="preserve">Genel değerlendirme ziyaretlerinde, bu rapordaki </w:t>
      </w:r>
      <w:proofErr w:type="spellStart"/>
      <w:r w:rsidRPr="005C6AD3">
        <w:rPr>
          <w:rFonts w:ascii="Times New Roman" w:hAnsi="Times New Roman" w:cs="Times New Roman"/>
        </w:rPr>
        <w:t>tüm</w:t>
      </w:r>
      <w:proofErr w:type="spellEnd"/>
      <w:r w:rsidRPr="005C6AD3">
        <w:rPr>
          <w:rFonts w:ascii="Times New Roman" w:hAnsi="Times New Roman" w:cs="Times New Roman"/>
        </w:rPr>
        <w:t xml:space="preserve"> formlar doldurulmalıdır.</w:t>
      </w:r>
    </w:p>
    <w:p w14:paraId="07860B6E" w14:textId="4EFECB45" w:rsidR="00C9770C" w:rsidRPr="005C6AD3" w:rsidRDefault="00D42B67" w:rsidP="006B7F39">
      <w:pPr>
        <w:autoSpaceDE w:val="0"/>
        <w:autoSpaceDN w:val="0"/>
        <w:adjustRightInd w:val="0"/>
        <w:spacing w:before="120" w:after="120"/>
        <w:jc w:val="both"/>
        <w:rPr>
          <w:rFonts w:ascii="Times New Roman" w:hAnsi="Times New Roman" w:cs="Times New Roman"/>
        </w:rPr>
      </w:pPr>
      <w:r w:rsidRPr="005C6AD3">
        <w:rPr>
          <w:rFonts w:ascii="Times New Roman" w:hAnsi="Times New Roman" w:cs="Times New Roman"/>
        </w:rPr>
        <w:t>Ara değerlendirme ve kanıt göster ziyaretlerinde, raporun yalnızca önceki değerlendirmede</w:t>
      </w:r>
      <w:r w:rsidR="000D009E" w:rsidRPr="005C6AD3">
        <w:rPr>
          <w:rFonts w:ascii="Times New Roman" w:hAnsi="Times New Roman" w:cs="Times New Roman"/>
        </w:rPr>
        <w:t xml:space="preserve"> </w:t>
      </w:r>
      <w:r w:rsidRPr="005C6AD3">
        <w:rPr>
          <w:rFonts w:ascii="Times New Roman" w:hAnsi="Times New Roman" w:cs="Times New Roman"/>
        </w:rPr>
        <w:t xml:space="preserve">belirtilen yetersizliklerle ilgili </w:t>
      </w:r>
      <w:proofErr w:type="spellStart"/>
      <w:r w:rsidRPr="005C6AD3">
        <w:rPr>
          <w:rFonts w:ascii="Times New Roman" w:hAnsi="Times New Roman" w:cs="Times New Roman"/>
        </w:rPr>
        <w:t>bölümlerinin</w:t>
      </w:r>
      <w:proofErr w:type="spellEnd"/>
      <w:r w:rsidRPr="005C6AD3">
        <w:rPr>
          <w:rFonts w:ascii="Times New Roman" w:hAnsi="Times New Roman" w:cs="Times New Roman"/>
        </w:rPr>
        <w:t xml:space="preserve"> doldurulması yeterlidir.</w:t>
      </w:r>
      <w:r w:rsidR="00C9770C" w:rsidRPr="005C6AD3">
        <w:rPr>
          <w:rFonts w:ascii="Times New Roman" w:hAnsi="Times New Roman" w:cs="Times New Roman"/>
        </w:rPr>
        <w:t xml:space="preserve"> </w:t>
      </w:r>
    </w:p>
    <w:p w14:paraId="4ADF9F11" w14:textId="0DE22CFE" w:rsidR="00D42B67" w:rsidRPr="005C6AD3" w:rsidRDefault="00D42B67" w:rsidP="006B7F39">
      <w:pPr>
        <w:autoSpaceDE w:val="0"/>
        <w:autoSpaceDN w:val="0"/>
        <w:adjustRightInd w:val="0"/>
        <w:spacing w:before="120" w:after="120"/>
        <w:jc w:val="both"/>
        <w:rPr>
          <w:rFonts w:ascii="Times New Roman" w:hAnsi="Times New Roman" w:cs="Times New Roman"/>
        </w:rPr>
      </w:pPr>
      <w:r w:rsidRPr="005C6AD3">
        <w:rPr>
          <w:rFonts w:ascii="Times New Roman" w:hAnsi="Times New Roman" w:cs="Times New Roman"/>
        </w:rPr>
        <w:t>Eğitim Planı Analizi (Form 1) ve Not Belgesi Analizi (Form 2) formlarıyla Program</w:t>
      </w:r>
      <w:r w:rsidR="00C9770C" w:rsidRPr="005C6AD3">
        <w:rPr>
          <w:rFonts w:ascii="Times New Roman" w:hAnsi="Times New Roman" w:cs="Times New Roman"/>
        </w:rPr>
        <w:t xml:space="preserve"> </w:t>
      </w:r>
      <w:r w:rsidRPr="005C6AD3">
        <w:rPr>
          <w:rFonts w:ascii="Times New Roman" w:hAnsi="Times New Roman" w:cs="Times New Roman"/>
        </w:rPr>
        <w:t>Değerlendirici</w:t>
      </w:r>
      <w:r w:rsidR="00C9770C" w:rsidRPr="005C6AD3">
        <w:rPr>
          <w:rFonts w:ascii="Times New Roman" w:hAnsi="Times New Roman" w:cs="Times New Roman"/>
        </w:rPr>
        <w:t xml:space="preserve"> </w:t>
      </w:r>
      <w:r w:rsidRPr="005C6AD3">
        <w:rPr>
          <w:rFonts w:ascii="Times New Roman" w:hAnsi="Times New Roman" w:cs="Times New Roman"/>
        </w:rPr>
        <w:t>Çizelgesinin (</w:t>
      </w:r>
      <w:proofErr w:type="gramStart"/>
      <w:r w:rsidRPr="005C6AD3">
        <w:rPr>
          <w:rFonts w:ascii="Times New Roman" w:hAnsi="Times New Roman" w:cs="Times New Roman"/>
        </w:rPr>
        <w:t>PDÇ -</w:t>
      </w:r>
      <w:proofErr w:type="gramEnd"/>
      <w:r w:rsidRPr="005C6AD3">
        <w:rPr>
          <w:rFonts w:ascii="Times New Roman" w:hAnsi="Times New Roman" w:cs="Times New Roman"/>
        </w:rPr>
        <w:t xml:space="preserve"> Form 3) “Bir Önceki Değerlendirme” ve “Ön Tahmin”</w:t>
      </w:r>
      <w:r w:rsidR="00C9770C" w:rsidRPr="005C6AD3">
        <w:rPr>
          <w:rFonts w:ascii="Times New Roman" w:hAnsi="Times New Roman" w:cs="Times New Roman"/>
        </w:rPr>
        <w:t xml:space="preserve"> </w:t>
      </w:r>
      <w:proofErr w:type="spellStart"/>
      <w:r w:rsidRPr="005C6AD3">
        <w:rPr>
          <w:rFonts w:ascii="Times New Roman" w:hAnsi="Times New Roman" w:cs="Times New Roman"/>
        </w:rPr>
        <w:t>sütunları</w:t>
      </w:r>
      <w:proofErr w:type="spellEnd"/>
      <w:r w:rsidRPr="005C6AD3">
        <w:rPr>
          <w:rFonts w:ascii="Times New Roman" w:hAnsi="Times New Roman" w:cs="Times New Roman"/>
        </w:rPr>
        <w:t xml:space="preserve"> program</w:t>
      </w:r>
      <w:r w:rsidR="00C9770C" w:rsidRPr="005C6AD3">
        <w:rPr>
          <w:rFonts w:ascii="Times New Roman" w:hAnsi="Times New Roman" w:cs="Times New Roman"/>
        </w:rPr>
        <w:t xml:space="preserve"> </w:t>
      </w:r>
      <w:r w:rsidRPr="005C6AD3">
        <w:rPr>
          <w:rFonts w:ascii="Times New Roman" w:hAnsi="Times New Roman" w:cs="Times New Roman"/>
        </w:rPr>
        <w:t>değerlendiricisi tarafından kurum ziyaretinden önce kurumun</w:t>
      </w:r>
      <w:r w:rsidR="00C9770C" w:rsidRPr="005C6AD3">
        <w:rPr>
          <w:rFonts w:ascii="Times New Roman" w:hAnsi="Times New Roman" w:cs="Times New Roman"/>
        </w:rPr>
        <w:t xml:space="preserve"> </w:t>
      </w:r>
      <w:r w:rsidRPr="005C6AD3">
        <w:rPr>
          <w:rFonts w:ascii="Times New Roman" w:hAnsi="Times New Roman" w:cs="Times New Roman"/>
        </w:rPr>
        <w:t>Özdeğerlendirme Raporu ve varsa</w:t>
      </w:r>
      <w:r w:rsidR="00C9770C" w:rsidRPr="005C6AD3">
        <w:rPr>
          <w:rFonts w:ascii="Times New Roman" w:hAnsi="Times New Roman" w:cs="Times New Roman"/>
        </w:rPr>
        <w:t xml:space="preserve"> </w:t>
      </w:r>
      <w:r w:rsidRPr="005C6AD3">
        <w:rPr>
          <w:rFonts w:ascii="Times New Roman" w:hAnsi="Times New Roman" w:cs="Times New Roman"/>
        </w:rPr>
        <w:t xml:space="preserve">kuruma ait önceki </w:t>
      </w:r>
      <w:r w:rsidR="00C9770C" w:rsidRPr="005C6AD3">
        <w:rPr>
          <w:rFonts w:ascii="Times New Roman" w:hAnsi="Times New Roman" w:cs="Times New Roman"/>
        </w:rPr>
        <w:t xml:space="preserve">SBD </w:t>
      </w:r>
      <w:r w:rsidRPr="005C6AD3">
        <w:rPr>
          <w:rFonts w:ascii="Times New Roman" w:hAnsi="Times New Roman" w:cs="Times New Roman"/>
        </w:rPr>
        <w:t>raporları esas alınarak doldurulmalı ve elektronik kopyaları takım</w:t>
      </w:r>
      <w:r w:rsidR="00C9770C" w:rsidRPr="005C6AD3">
        <w:rPr>
          <w:rFonts w:ascii="Times New Roman" w:hAnsi="Times New Roman" w:cs="Times New Roman"/>
        </w:rPr>
        <w:t xml:space="preserve"> </w:t>
      </w:r>
      <w:r w:rsidRPr="005C6AD3">
        <w:rPr>
          <w:rFonts w:ascii="Times New Roman" w:hAnsi="Times New Roman" w:cs="Times New Roman"/>
        </w:rPr>
        <w:t>başkanına yollanmalıdır.</w:t>
      </w:r>
    </w:p>
    <w:p w14:paraId="1052C4E4" w14:textId="471EA952" w:rsidR="00D42B67" w:rsidRPr="00C9770C" w:rsidRDefault="00D42B67" w:rsidP="006B7F39">
      <w:pPr>
        <w:autoSpaceDE w:val="0"/>
        <w:autoSpaceDN w:val="0"/>
        <w:adjustRightInd w:val="0"/>
        <w:spacing w:before="120" w:after="120"/>
        <w:jc w:val="both"/>
        <w:rPr>
          <w:rFonts w:ascii="Times New Roman" w:hAnsi="Times New Roman" w:cs="Times New Roman"/>
          <w:lang w:val="en-US"/>
        </w:rPr>
      </w:pPr>
      <w:proofErr w:type="spellStart"/>
      <w:r w:rsidRPr="00C9770C">
        <w:rPr>
          <w:rFonts w:ascii="Times New Roman" w:hAnsi="Times New Roman" w:cs="Times New Roman"/>
          <w:lang w:val="en-US"/>
        </w:rPr>
        <w:t>PDÇ'nin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“0. </w:t>
      </w:r>
      <w:proofErr w:type="spellStart"/>
      <w:r w:rsidRPr="00C9770C">
        <w:rPr>
          <w:rFonts w:ascii="Times New Roman" w:hAnsi="Times New Roman" w:cs="Times New Roman"/>
          <w:lang w:val="en-US"/>
        </w:rPr>
        <w:t>Gün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”, “1. </w:t>
      </w:r>
      <w:proofErr w:type="spellStart"/>
      <w:r w:rsidRPr="00C9770C">
        <w:rPr>
          <w:rFonts w:ascii="Times New Roman" w:hAnsi="Times New Roman" w:cs="Times New Roman"/>
          <w:lang w:val="en-US"/>
        </w:rPr>
        <w:t>Gün</w:t>
      </w:r>
      <w:proofErr w:type="spellEnd"/>
      <w:r w:rsidRPr="00C9770C">
        <w:rPr>
          <w:rFonts w:ascii="Times New Roman" w:hAnsi="Times New Roman" w:cs="Times New Roman"/>
          <w:lang w:val="en-US"/>
        </w:rPr>
        <w:t>” ve “</w:t>
      </w:r>
      <w:proofErr w:type="spellStart"/>
      <w:r w:rsidRPr="00C9770C">
        <w:rPr>
          <w:rFonts w:ascii="Times New Roman" w:hAnsi="Times New Roman" w:cs="Times New Roman"/>
          <w:lang w:val="en-US"/>
        </w:rPr>
        <w:t>Çıkış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Bildirimi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” </w:t>
      </w:r>
      <w:proofErr w:type="spellStart"/>
      <w:r w:rsidRPr="00C9770C">
        <w:rPr>
          <w:rFonts w:ascii="Times New Roman" w:hAnsi="Times New Roman" w:cs="Times New Roman"/>
          <w:lang w:val="en-US"/>
        </w:rPr>
        <w:t>sütunlarında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program </w:t>
      </w:r>
      <w:proofErr w:type="spellStart"/>
      <w:r w:rsidRPr="00C9770C">
        <w:rPr>
          <w:rFonts w:ascii="Times New Roman" w:hAnsi="Times New Roman" w:cs="Times New Roman"/>
          <w:lang w:val="en-US"/>
        </w:rPr>
        <w:t>değerlendiricisi</w:t>
      </w:r>
      <w:proofErr w:type="spellEnd"/>
      <w:r w:rsidR="00C9770C">
        <w:rPr>
          <w:rFonts w:ascii="Times New Roman" w:hAnsi="Times New Roman" w:cs="Times New Roman"/>
          <w:lang w:val="en-US"/>
        </w:rPr>
        <w:t xml:space="preserve"> </w:t>
      </w:r>
      <w:r w:rsidRPr="00C9770C">
        <w:rPr>
          <w:rFonts w:ascii="Times New Roman" w:hAnsi="Times New Roman" w:cs="Times New Roman"/>
          <w:lang w:val="en-US"/>
        </w:rPr>
        <w:t xml:space="preserve">tarafından </w:t>
      </w:r>
      <w:proofErr w:type="spellStart"/>
      <w:r w:rsidRPr="00C9770C">
        <w:rPr>
          <w:rFonts w:ascii="Times New Roman" w:hAnsi="Times New Roman" w:cs="Times New Roman"/>
          <w:lang w:val="en-US"/>
        </w:rPr>
        <w:t>kurum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ziyareti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sırasında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gerekli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görülen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değişiklikler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yapıldıktan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sonra, </w:t>
      </w:r>
      <w:proofErr w:type="spellStart"/>
      <w:r w:rsidRPr="00C9770C">
        <w:rPr>
          <w:rFonts w:ascii="Times New Roman" w:hAnsi="Times New Roman" w:cs="Times New Roman"/>
          <w:lang w:val="en-US"/>
        </w:rPr>
        <w:t>çizelgenin</w:t>
      </w:r>
      <w:proofErr w:type="spellEnd"/>
      <w:r w:rsid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birer</w:t>
      </w:r>
      <w:proofErr w:type="spellEnd"/>
      <w:r w:rsid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kopyası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C9770C">
        <w:rPr>
          <w:rFonts w:ascii="Times New Roman" w:hAnsi="Times New Roman" w:cs="Times New Roman"/>
          <w:lang w:val="en-US"/>
        </w:rPr>
        <w:t>sırası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ile 0. </w:t>
      </w:r>
      <w:proofErr w:type="spellStart"/>
      <w:r w:rsidRPr="00C9770C">
        <w:rPr>
          <w:rFonts w:ascii="Times New Roman" w:hAnsi="Times New Roman" w:cs="Times New Roman"/>
          <w:lang w:val="en-US"/>
        </w:rPr>
        <w:t>gün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gecesi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takım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toplantısı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bitiminde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, 1. </w:t>
      </w:r>
      <w:proofErr w:type="spellStart"/>
      <w:r w:rsidRPr="00C9770C">
        <w:rPr>
          <w:rFonts w:ascii="Times New Roman" w:hAnsi="Times New Roman" w:cs="Times New Roman"/>
          <w:lang w:val="en-US"/>
        </w:rPr>
        <w:t>gün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gecesi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takım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toplantısı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bitiminde</w:t>
      </w:r>
      <w:proofErr w:type="spellEnd"/>
      <w:r w:rsidR="00C9770C">
        <w:rPr>
          <w:rFonts w:ascii="Times New Roman" w:hAnsi="Times New Roman" w:cs="Times New Roman"/>
          <w:lang w:val="en-US"/>
        </w:rPr>
        <w:t xml:space="preserve"> </w:t>
      </w:r>
      <w:r w:rsidR="00ED1A7D">
        <w:rPr>
          <w:rFonts w:ascii="Times New Roman" w:hAnsi="Times New Roman" w:cs="Times New Roman"/>
          <w:lang w:val="en-US"/>
        </w:rPr>
        <w:t xml:space="preserve">ve 2. </w:t>
      </w:r>
      <w:proofErr w:type="spellStart"/>
      <w:r w:rsidR="00ED1A7D">
        <w:rPr>
          <w:rFonts w:ascii="Times New Roman" w:hAnsi="Times New Roman" w:cs="Times New Roman"/>
          <w:lang w:val="en-US"/>
        </w:rPr>
        <w:t>gün</w:t>
      </w:r>
      <w:proofErr w:type="spellEnd"/>
      <w:r w:rsidR="00ED1A7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ED1A7D">
        <w:rPr>
          <w:rFonts w:ascii="Times New Roman" w:hAnsi="Times New Roman" w:cs="Times New Roman"/>
          <w:lang w:val="en-US"/>
        </w:rPr>
        <w:t>bö</w:t>
      </w:r>
      <w:r w:rsidRPr="00C9770C">
        <w:rPr>
          <w:rFonts w:ascii="Times New Roman" w:hAnsi="Times New Roman" w:cs="Times New Roman"/>
          <w:lang w:val="en-US"/>
        </w:rPr>
        <w:t>lüm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başkanı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bilgilendirme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toplantısından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sonra </w:t>
      </w:r>
      <w:proofErr w:type="spellStart"/>
      <w:r w:rsidRPr="00C9770C">
        <w:rPr>
          <w:rFonts w:ascii="Times New Roman" w:hAnsi="Times New Roman" w:cs="Times New Roman"/>
          <w:lang w:val="en-US"/>
        </w:rPr>
        <w:t>başlayacak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proofErr w:type="gramStart"/>
      <w:r w:rsidRPr="00C9770C">
        <w:rPr>
          <w:rFonts w:ascii="Times New Roman" w:hAnsi="Times New Roman" w:cs="Times New Roman"/>
          <w:lang w:val="en-US"/>
        </w:rPr>
        <w:t>takım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</w:t>
      </w:r>
      <w:r w:rsid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toplantısı</w:t>
      </w:r>
      <w:proofErr w:type="spellEnd"/>
      <w:proofErr w:type="gramEnd"/>
      <w:r w:rsidRP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başında</w:t>
      </w:r>
      <w:proofErr w:type="spellEnd"/>
      <w:r w:rsid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takım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başkanına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teslim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edilmelidir</w:t>
      </w:r>
      <w:proofErr w:type="spellEnd"/>
      <w:r w:rsidRPr="00C9770C">
        <w:rPr>
          <w:rFonts w:ascii="Times New Roman" w:hAnsi="Times New Roman" w:cs="Times New Roman"/>
          <w:lang w:val="en-US"/>
        </w:rPr>
        <w:t>.</w:t>
      </w:r>
    </w:p>
    <w:p w14:paraId="035D8A43" w14:textId="07C89D4A" w:rsidR="00D42B67" w:rsidRPr="006B7F39" w:rsidRDefault="00D42B67" w:rsidP="006B7F39">
      <w:pPr>
        <w:autoSpaceDE w:val="0"/>
        <w:autoSpaceDN w:val="0"/>
        <w:adjustRightInd w:val="0"/>
        <w:spacing w:before="120" w:after="120"/>
        <w:jc w:val="both"/>
        <w:rPr>
          <w:rFonts w:ascii="Times New Roman" w:hAnsi="Times New Roman" w:cs="Times New Roman"/>
          <w:lang w:val="en-US"/>
        </w:rPr>
      </w:pPr>
      <w:r w:rsidRPr="00C9770C">
        <w:rPr>
          <w:rFonts w:ascii="Times New Roman" w:hAnsi="Times New Roman" w:cs="Times New Roman"/>
          <w:lang w:val="en-US"/>
        </w:rPr>
        <w:t xml:space="preserve">Her PDR, </w:t>
      </w:r>
      <w:proofErr w:type="spellStart"/>
      <w:r w:rsidRPr="00C9770C">
        <w:rPr>
          <w:rFonts w:ascii="Times New Roman" w:hAnsi="Times New Roman" w:cs="Times New Roman"/>
          <w:lang w:val="en-US"/>
        </w:rPr>
        <w:t>takım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9770C">
        <w:rPr>
          <w:rFonts w:ascii="Times New Roman" w:hAnsi="Times New Roman" w:cs="Times New Roman"/>
          <w:lang w:val="en-US"/>
        </w:rPr>
        <w:t>başkanı</w:t>
      </w:r>
      <w:proofErr w:type="spellEnd"/>
      <w:r w:rsidRPr="00C9770C">
        <w:rPr>
          <w:rFonts w:ascii="Times New Roman" w:hAnsi="Times New Roman" w:cs="Times New Roman"/>
          <w:lang w:val="en-US"/>
        </w:rPr>
        <w:t xml:space="preserve"> tarafından </w:t>
      </w:r>
      <w:proofErr w:type="spellStart"/>
      <w:r w:rsidRPr="006B7F39">
        <w:rPr>
          <w:rFonts w:ascii="Times New Roman" w:hAnsi="Times New Roman" w:cs="Times New Roman"/>
          <w:lang w:val="en-US"/>
        </w:rPr>
        <w:t>hazırlanarak</w:t>
      </w:r>
      <w:proofErr w:type="spellEnd"/>
      <w:r w:rsidRPr="006B7F39">
        <w:rPr>
          <w:rFonts w:ascii="Times New Roman" w:hAnsi="Times New Roman" w:cs="Times New Roman"/>
          <w:lang w:val="en-US"/>
        </w:rPr>
        <w:t xml:space="preserve"> </w:t>
      </w:r>
      <w:r w:rsidR="00C9770C" w:rsidRPr="006B7F39">
        <w:rPr>
          <w:rFonts w:ascii="Times New Roman" w:hAnsi="Times New Roman" w:cs="Times New Roman"/>
          <w:lang w:val="en-US"/>
        </w:rPr>
        <w:t>SBD Spor Bilimleri</w:t>
      </w:r>
      <w:r w:rsidRPr="006B7F39">
        <w:rPr>
          <w:rFonts w:ascii="Times New Roman" w:hAnsi="Times New Roman" w:cs="Times New Roman"/>
          <w:lang w:val="en-US"/>
        </w:rPr>
        <w:t xml:space="preserve"> Eğitim </w:t>
      </w:r>
      <w:proofErr w:type="spellStart"/>
      <w:r w:rsidRPr="006B7F39">
        <w:rPr>
          <w:rFonts w:ascii="Times New Roman" w:hAnsi="Times New Roman" w:cs="Times New Roman"/>
          <w:lang w:val="en-US"/>
        </w:rPr>
        <w:t>Programları</w:t>
      </w:r>
      <w:proofErr w:type="spellEnd"/>
      <w:r w:rsidR="00C9770C" w:rsidRPr="006B7F39">
        <w:rPr>
          <w:rFonts w:ascii="Times New Roman" w:hAnsi="Times New Roman" w:cs="Times New Roman"/>
          <w:lang w:val="en-US"/>
        </w:rPr>
        <w:t xml:space="preserve"> </w:t>
      </w:r>
      <w:r w:rsidRPr="006B7F39">
        <w:rPr>
          <w:rFonts w:ascii="Times New Roman" w:hAnsi="Times New Roman" w:cs="Times New Roman"/>
          <w:lang w:val="en-US"/>
        </w:rPr>
        <w:t>Akreditasyon Kuruluna (</w:t>
      </w:r>
      <w:r w:rsidR="00C9770C" w:rsidRPr="006B7F39">
        <w:rPr>
          <w:rFonts w:ascii="Times New Roman" w:hAnsi="Times New Roman" w:cs="Times New Roman"/>
          <w:lang w:val="en-US"/>
        </w:rPr>
        <w:t>SPORAK</w:t>
      </w:r>
      <w:r w:rsidRPr="006B7F39">
        <w:rPr>
          <w:rFonts w:ascii="Times New Roman" w:hAnsi="Times New Roman" w:cs="Times New Roman"/>
          <w:lang w:val="en-US"/>
        </w:rPr>
        <w:t xml:space="preserve">) </w:t>
      </w:r>
      <w:proofErr w:type="spellStart"/>
      <w:r w:rsidRPr="006B7F39">
        <w:rPr>
          <w:rFonts w:ascii="Times New Roman" w:hAnsi="Times New Roman" w:cs="Times New Roman"/>
          <w:lang w:val="en-US"/>
        </w:rPr>
        <w:t>gönderilen</w:t>
      </w:r>
      <w:proofErr w:type="spellEnd"/>
      <w:r w:rsidRPr="006B7F39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lang w:val="en-US"/>
        </w:rPr>
        <w:t>takım</w:t>
      </w:r>
      <w:proofErr w:type="spellEnd"/>
      <w:r w:rsidRPr="006B7F39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lang w:val="en-US"/>
        </w:rPr>
        <w:t>başkanı</w:t>
      </w:r>
      <w:proofErr w:type="spellEnd"/>
      <w:r w:rsidRPr="006B7F39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lang w:val="en-US"/>
        </w:rPr>
        <w:t>ziyaret</w:t>
      </w:r>
      <w:proofErr w:type="spellEnd"/>
      <w:r w:rsidRPr="006B7F39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lang w:val="en-US"/>
        </w:rPr>
        <w:t>raporunun</w:t>
      </w:r>
      <w:proofErr w:type="spellEnd"/>
      <w:r w:rsidRPr="006B7F39">
        <w:rPr>
          <w:rFonts w:ascii="Times New Roman" w:hAnsi="Times New Roman" w:cs="Times New Roman"/>
          <w:lang w:val="en-US"/>
        </w:rPr>
        <w:t xml:space="preserve"> önemli bir</w:t>
      </w:r>
      <w:r w:rsidR="00C9770C" w:rsidRPr="006B7F39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lang w:val="en-US"/>
        </w:rPr>
        <w:t>parçasını</w:t>
      </w:r>
      <w:proofErr w:type="spellEnd"/>
      <w:r w:rsidR="00C9770C" w:rsidRPr="006B7F39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lang w:val="en-US"/>
        </w:rPr>
        <w:t>oluşturur</w:t>
      </w:r>
      <w:proofErr w:type="spellEnd"/>
      <w:r w:rsidRPr="006B7F39">
        <w:rPr>
          <w:rFonts w:ascii="Times New Roman" w:hAnsi="Times New Roman" w:cs="Times New Roman"/>
          <w:lang w:val="en-US"/>
        </w:rPr>
        <w:t>.</w:t>
      </w:r>
    </w:p>
    <w:p w14:paraId="5013FE44" w14:textId="77777777" w:rsidR="00C9770C" w:rsidRPr="006B7F39" w:rsidRDefault="00C9770C" w:rsidP="006B7F39">
      <w:pPr>
        <w:autoSpaceDE w:val="0"/>
        <w:autoSpaceDN w:val="0"/>
        <w:adjustRightInd w:val="0"/>
        <w:spacing w:before="120" w:after="120"/>
        <w:jc w:val="both"/>
        <w:rPr>
          <w:rFonts w:ascii="Times New Roman" w:hAnsi="Times New Roman" w:cs="Times New Roman"/>
          <w:lang w:val="en-US"/>
        </w:rPr>
      </w:pPr>
    </w:p>
    <w:p w14:paraId="7B06EFA6" w14:textId="5FB1A167" w:rsidR="00D42B67" w:rsidRPr="006B7F39" w:rsidRDefault="00D42B67" w:rsidP="006B7F39">
      <w:pPr>
        <w:pStyle w:val="ListeParagraf"/>
        <w:numPr>
          <w:ilvl w:val="0"/>
          <w:numId w:val="1"/>
        </w:numPr>
        <w:autoSpaceDE w:val="0"/>
        <w:autoSpaceDN w:val="0"/>
        <w:adjustRightInd w:val="0"/>
        <w:spacing w:before="120" w:after="120"/>
        <w:contextualSpacing w:val="0"/>
        <w:jc w:val="both"/>
        <w:rPr>
          <w:rFonts w:ascii="Times New Roman" w:hAnsi="Times New Roman" w:cs="Times New Roman"/>
          <w:lang w:val="en-US"/>
        </w:rPr>
      </w:pPr>
      <w:r w:rsidRPr="006B7F39">
        <w:rPr>
          <w:rFonts w:ascii="Times New Roman" w:hAnsi="Times New Roman" w:cs="Times New Roman"/>
          <w:lang w:val="en-US"/>
        </w:rPr>
        <w:t xml:space="preserve">Form 3, </w:t>
      </w:r>
      <w:proofErr w:type="spellStart"/>
      <w:r w:rsidRPr="006B7F39">
        <w:rPr>
          <w:rFonts w:ascii="Times New Roman" w:hAnsi="Times New Roman" w:cs="Times New Roman"/>
          <w:lang w:val="en-US"/>
        </w:rPr>
        <w:t>sizin</w:t>
      </w:r>
      <w:proofErr w:type="spellEnd"/>
      <w:r w:rsidRPr="006B7F39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6B7F39">
        <w:rPr>
          <w:rFonts w:ascii="Times New Roman" w:hAnsi="Times New Roman" w:cs="Times New Roman"/>
          <w:lang w:val="en-US"/>
        </w:rPr>
        <w:t>takım</w:t>
      </w:r>
      <w:proofErr w:type="spellEnd"/>
      <w:r w:rsidRPr="006B7F39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lang w:val="en-US"/>
        </w:rPr>
        <w:t>üyelerinin</w:t>
      </w:r>
      <w:proofErr w:type="spellEnd"/>
      <w:r w:rsidRPr="006B7F39">
        <w:rPr>
          <w:rFonts w:ascii="Times New Roman" w:hAnsi="Times New Roman" w:cs="Times New Roman"/>
          <w:lang w:val="en-US"/>
        </w:rPr>
        <w:t xml:space="preserve"> ve </w:t>
      </w:r>
      <w:proofErr w:type="spellStart"/>
      <w:r w:rsidR="00C9770C" w:rsidRPr="006B7F39">
        <w:rPr>
          <w:rFonts w:ascii="Times New Roman" w:hAnsi="Times New Roman" w:cs="Times New Roman"/>
          <w:lang w:val="en-US"/>
        </w:rPr>
        <w:t>SBD</w:t>
      </w:r>
      <w:r w:rsidRPr="006B7F39">
        <w:rPr>
          <w:rFonts w:ascii="Times New Roman" w:hAnsi="Times New Roman" w:cs="Times New Roman"/>
          <w:lang w:val="en-US"/>
        </w:rPr>
        <w:t>'</w:t>
      </w:r>
      <w:r w:rsidR="00C9770C" w:rsidRPr="006B7F39">
        <w:rPr>
          <w:rFonts w:ascii="Times New Roman" w:hAnsi="Times New Roman" w:cs="Times New Roman"/>
          <w:lang w:val="en-US"/>
        </w:rPr>
        <w:t>n</w:t>
      </w:r>
      <w:r w:rsidRPr="006B7F39">
        <w:rPr>
          <w:rFonts w:ascii="Times New Roman" w:hAnsi="Times New Roman" w:cs="Times New Roman"/>
          <w:lang w:val="en-US"/>
        </w:rPr>
        <w:t>in</w:t>
      </w:r>
      <w:proofErr w:type="spellEnd"/>
      <w:r w:rsidRPr="006B7F39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lang w:val="en-US"/>
        </w:rPr>
        <w:t>kullanımı</w:t>
      </w:r>
      <w:proofErr w:type="spellEnd"/>
      <w:r w:rsidRPr="006B7F39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lang w:val="en-US"/>
        </w:rPr>
        <w:t>içindir</w:t>
      </w:r>
      <w:proofErr w:type="spellEnd"/>
      <w:r w:rsidRPr="006B7F39">
        <w:rPr>
          <w:rFonts w:ascii="Times New Roman" w:hAnsi="Times New Roman" w:cs="Times New Roman"/>
          <w:lang w:val="en-US"/>
        </w:rPr>
        <w:t xml:space="preserve"> ve </w:t>
      </w:r>
      <w:proofErr w:type="spellStart"/>
      <w:r w:rsidRPr="006B7F39">
        <w:rPr>
          <w:rFonts w:ascii="Times New Roman" w:hAnsi="Times New Roman" w:cs="Times New Roman"/>
          <w:lang w:val="en-US"/>
        </w:rPr>
        <w:t>gizli</w:t>
      </w:r>
      <w:proofErr w:type="spellEnd"/>
      <w:r w:rsidRPr="006B7F39">
        <w:rPr>
          <w:rFonts w:ascii="Times New Roman" w:hAnsi="Times New Roman" w:cs="Times New Roman"/>
          <w:lang w:val="en-US"/>
        </w:rPr>
        <w:t xml:space="preserve"> bir </w:t>
      </w:r>
      <w:proofErr w:type="spellStart"/>
      <w:r w:rsidRPr="006B7F39">
        <w:rPr>
          <w:rFonts w:ascii="Times New Roman" w:hAnsi="Times New Roman" w:cs="Times New Roman"/>
          <w:lang w:val="en-US"/>
        </w:rPr>
        <w:t>dökümandır</w:t>
      </w:r>
      <w:proofErr w:type="spellEnd"/>
      <w:r w:rsidRPr="006B7F39">
        <w:rPr>
          <w:rFonts w:ascii="Times New Roman" w:hAnsi="Times New Roman" w:cs="Times New Roman"/>
          <w:lang w:val="en-US"/>
        </w:rPr>
        <w:t xml:space="preserve">. </w:t>
      </w:r>
      <w:proofErr w:type="spellStart"/>
      <w:r w:rsidRPr="006B7F39">
        <w:rPr>
          <w:rFonts w:ascii="Times New Roman" w:hAnsi="Times New Roman" w:cs="Times New Roman"/>
          <w:lang w:val="en-US"/>
        </w:rPr>
        <w:t>Kurum</w:t>
      </w:r>
      <w:proofErr w:type="spellEnd"/>
      <w:r w:rsidR="007F65D1" w:rsidRPr="006B7F39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lang w:val="en-US"/>
        </w:rPr>
        <w:t>veya</w:t>
      </w:r>
      <w:proofErr w:type="spellEnd"/>
      <w:r w:rsidRPr="006B7F39">
        <w:rPr>
          <w:rFonts w:ascii="Times New Roman" w:hAnsi="Times New Roman" w:cs="Times New Roman"/>
          <w:lang w:val="en-US"/>
        </w:rPr>
        <w:t xml:space="preserve"> program </w:t>
      </w:r>
      <w:proofErr w:type="spellStart"/>
      <w:r w:rsidRPr="006B7F39">
        <w:rPr>
          <w:rFonts w:ascii="Times New Roman" w:hAnsi="Times New Roman" w:cs="Times New Roman"/>
          <w:lang w:val="en-US"/>
        </w:rPr>
        <w:t>yetkililerine</w:t>
      </w:r>
      <w:proofErr w:type="spellEnd"/>
      <w:r w:rsidRPr="006B7F39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lang w:val="en-US"/>
        </w:rPr>
        <w:t>kesinlikle</w:t>
      </w:r>
      <w:proofErr w:type="spellEnd"/>
      <w:r w:rsidRPr="006B7F39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lang w:val="en-US"/>
        </w:rPr>
        <w:t>gösterilmez</w:t>
      </w:r>
      <w:proofErr w:type="spellEnd"/>
      <w:r w:rsidRPr="006B7F39">
        <w:rPr>
          <w:rFonts w:ascii="Times New Roman" w:hAnsi="Times New Roman" w:cs="Times New Roman"/>
          <w:lang w:val="en-US"/>
        </w:rPr>
        <w:t>.</w:t>
      </w:r>
    </w:p>
    <w:p w14:paraId="2B6EA9EE" w14:textId="4C9CDDC9" w:rsidR="00C9770C" w:rsidRPr="007F65D1" w:rsidRDefault="00D42B67" w:rsidP="006B7F39">
      <w:pPr>
        <w:pStyle w:val="ListeParagraf"/>
        <w:numPr>
          <w:ilvl w:val="0"/>
          <w:numId w:val="1"/>
        </w:numPr>
        <w:autoSpaceDE w:val="0"/>
        <w:autoSpaceDN w:val="0"/>
        <w:adjustRightInd w:val="0"/>
        <w:spacing w:before="120" w:after="120"/>
        <w:contextualSpacing w:val="0"/>
        <w:jc w:val="both"/>
        <w:rPr>
          <w:rFonts w:ascii="Times New Roman" w:hAnsi="Times New Roman" w:cs="Times New Roman"/>
          <w:lang w:val="en-US"/>
        </w:rPr>
      </w:pPr>
      <w:r w:rsidRPr="006B7F39">
        <w:rPr>
          <w:rFonts w:ascii="Times New Roman" w:hAnsi="Times New Roman" w:cs="Times New Roman"/>
          <w:lang w:val="en-US"/>
        </w:rPr>
        <w:t xml:space="preserve">Form 4 ve Form 5 </w:t>
      </w:r>
      <w:proofErr w:type="spellStart"/>
      <w:r w:rsidRPr="006B7F39">
        <w:rPr>
          <w:rFonts w:ascii="Times New Roman" w:hAnsi="Times New Roman" w:cs="Times New Roman"/>
          <w:lang w:val="en-US"/>
        </w:rPr>
        <w:t>kurum</w:t>
      </w:r>
      <w:proofErr w:type="spellEnd"/>
      <w:r w:rsidRPr="006B7F39">
        <w:rPr>
          <w:rFonts w:ascii="Times New Roman" w:hAnsi="Times New Roman" w:cs="Times New Roman"/>
          <w:lang w:val="en-US"/>
        </w:rPr>
        <w:t xml:space="preserve"> için </w:t>
      </w:r>
      <w:proofErr w:type="spellStart"/>
      <w:r w:rsidRPr="006B7F39">
        <w:rPr>
          <w:rFonts w:ascii="Times New Roman" w:hAnsi="Times New Roman" w:cs="Times New Roman"/>
          <w:lang w:val="en-US"/>
        </w:rPr>
        <w:t>hazırlanmıştır</w:t>
      </w:r>
      <w:proofErr w:type="spellEnd"/>
      <w:r w:rsidRPr="006B7F39">
        <w:rPr>
          <w:rFonts w:ascii="Times New Roman" w:hAnsi="Times New Roman" w:cs="Times New Roman"/>
          <w:lang w:val="en-US"/>
        </w:rPr>
        <w:t xml:space="preserve"> ve </w:t>
      </w:r>
      <w:proofErr w:type="spellStart"/>
      <w:r w:rsidRPr="006B7F39">
        <w:rPr>
          <w:rFonts w:ascii="Times New Roman" w:hAnsi="Times New Roman" w:cs="Times New Roman"/>
          <w:lang w:val="en-US"/>
        </w:rPr>
        <w:t>birer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kopyaları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çıkış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görüşmesinden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sonra</w:t>
      </w:r>
      <w:r w:rsid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kuruma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bırakılır</w:t>
      </w:r>
      <w:proofErr w:type="spellEnd"/>
      <w:r w:rsidRPr="007F65D1">
        <w:rPr>
          <w:rFonts w:ascii="Times New Roman" w:hAnsi="Times New Roman" w:cs="Times New Roman"/>
          <w:lang w:val="en-US"/>
        </w:rPr>
        <w:t>.</w:t>
      </w:r>
    </w:p>
    <w:p w14:paraId="68E1FE8F" w14:textId="461B96A2" w:rsidR="00C9770C" w:rsidRPr="007F65D1" w:rsidRDefault="00D42B67" w:rsidP="006B7F39">
      <w:pPr>
        <w:pStyle w:val="ListeParagraf"/>
        <w:numPr>
          <w:ilvl w:val="0"/>
          <w:numId w:val="1"/>
        </w:numPr>
        <w:autoSpaceDE w:val="0"/>
        <w:autoSpaceDN w:val="0"/>
        <w:adjustRightInd w:val="0"/>
        <w:spacing w:before="120" w:after="120"/>
        <w:contextualSpacing w:val="0"/>
        <w:jc w:val="both"/>
        <w:rPr>
          <w:rFonts w:ascii="Times New Roman" w:hAnsi="Times New Roman" w:cs="Times New Roman"/>
          <w:lang w:val="en-US"/>
        </w:rPr>
      </w:pPr>
      <w:r w:rsidRPr="007F65D1">
        <w:rPr>
          <w:rFonts w:ascii="Times New Roman" w:hAnsi="Times New Roman" w:cs="Times New Roman"/>
          <w:lang w:val="en-US"/>
        </w:rPr>
        <w:t xml:space="preserve">Form 6 </w:t>
      </w:r>
      <w:proofErr w:type="spellStart"/>
      <w:r w:rsidRPr="007F65D1">
        <w:rPr>
          <w:rFonts w:ascii="Times New Roman" w:hAnsi="Times New Roman" w:cs="Times New Roman"/>
          <w:lang w:val="en-US"/>
        </w:rPr>
        <w:t>çıkış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görüşmesinde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okunmak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üzere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hazırlanır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ve </w:t>
      </w:r>
      <w:proofErr w:type="spellStart"/>
      <w:r w:rsidRPr="007F65D1">
        <w:rPr>
          <w:rFonts w:ascii="Times New Roman" w:hAnsi="Times New Roman" w:cs="Times New Roman"/>
          <w:lang w:val="en-US"/>
        </w:rPr>
        <w:t>konuşma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dilindedir</w:t>
      </w:r>
      <w:proofErr w:type="spellEnd"/>
      <w:r w:rsidRPr="007F65D1">
        <w:rPr>
          <w:rFonts w:ascii="Times New Roman" w:hAnsi="Times New Roman" w:cs="Times New Roman"/>
          <w:lang w:val="en-US"/>
        </w:rPr>
        <w:t>.</w:t>
      </w:r>
    </w:p>
    <w:p w14:paraId="43CF4AA0" w14:textId="4703CA98" w:rsidR="007F65D1" w:rsidRPr="007F65D1" w:rsidRDefault="00D42B67" w:rsidP="006B7F39">
      <w:pPr>
        <w:pStyle w:val="ListeParagraf"/>
        <w:numPr>
          <w:ilvl w:val="0"/>
          <w:numId w:val="1"/>
        </w:numPr>
        <w:autoSpaceDE w:val="0"/>
        <w:autoSpaceDN w:val="0"/>
        <w:adjustRightInd w:val="0"/>
        <w:spacing w:before="120" w:after="120"/>
        <w:contextualSpacing w:val="0"/>
        <w:jc w:val="both"/>
        <w:rPr>
          <w:rFonts w:ascii="Times New Roman" w:hAnsi="Times New Roman" w:cs="Times New Roman"/>
          <w:lang w:val="en-US"/>
        </w:rPr>
      </w:pPr>
      <w:r w:rsidRPr="007F65D1">
        <w:rPr>
          <w:rFonts w:ascii="Times New Roman" w:hAnsi="Times New Roman" w:cs="Times New Roman"/>
          <w:lang w:val="en-US"/>
        </w:rPr>
        <w:t xml:space="preserve">Form 5 ve Form 6, +30-60 </w:t>
      </w:r>
      <w:proofErr w:type="spellStart"/>
      <w:r w:rsidRPr="007F65D1">
        <w:rPr>
          <w:rFonts w:ascii="Times New Roman" w:hAnsi="Times New Roman" w:cs="Times New Roman"/>
          <w:lang w:val="en-US"/>
        </w:rPr>
        <w:t>gün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döneminde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hazırlanıp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takım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başkanına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iletilecek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olan ve</w:t>
      </w:r>
      <w:r w:rsidR="007F65D1" w:rsidRPr="007F65D1">
        <w:rPr>
          <w:rFonts w:ascii="Times New Roman" w:hAnsi="Times New Roman" w:cs="Times New Roman"/>
          <w:lang w:val="en-US"/>
        </w:rPr>
        <w:t xml:space="preserve"> </w:t>
      </w:r>
      <w:r w:rsidR="00C9770C" w:rsidRPr="007F65D1">
        <w:rPr>
          <w:rFonts w:ascii="Times New Roman" w:hAnsi="Times New Roman" w:cs="Times New Roman"/>
          <w:lang w:val="en-US"/>
        </w:rPr>
        <w:t>SBD</w:t>
      </w:r>
      <w:r w:rsidRPr="007F65D1">
        <w:rPr>
          <w:rFonts w:ascii="Times New Roman" w:hAnsi="Times New Roman" w:cs="Times New Roman"/>
          <w:lang w:val="en-US"/>
        </w:rPr>
        <w:t xml:space="preserve"> Örnek Rapor (Bir </w:t>
      </w:r>
      <w:proofErr w:type="spellStart"/>
      <w:r w:rsidRPr="007F65D1">
        <w:rPr>
          <w:rFonts w:ascii="Times New Roman" w:hAnsi="Times New Roman" w:cs="Times New Roman"/>
          <w:lang w:val="en-US"/>
        </w:rPr>
        <w:t>kopyasını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takım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başkanından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temin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ediniz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!) </w:t>
      </w:r>
      <w:proofErr w:type="spellStart"/>
      <w:r w:rsidRPr="007F65D1">
        <w:rPr>
          <w:rFonts w:ascii="Times New Roman" w:hAnsi="Times New Roman" w:cs="Times New Roman"/>
          <w:lang w:val="en-US"/>
        </w:rPr>
        <w:t>formatında</w:t>
      </w:r>
      <w:proofErr w:type="spellEnd"/>
      <w:r w:rsidR="007F65D1"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hazırlanacak</w:t>
      </w:r>
      <w:proofErr w:type="spellEnd"/>
      <w:r w:rsidR="007F65D1" w:rsidRPr="007F65D1">
        <w:rPr>
          <w:rFonts w:ascii="Times New Roman" w:hAnsi="Times New Roman" w:cs="Times New Roman"/>
          <w:lang w:val="en-US"/>
        </w:rPr>
        <w:t xml:space="preserve"> </w:t>
      </w:r>
      <w:r w:rsidRPr="007F65D1">
        <w:rPr>
          <w:rFonts w:ascii="Times New Roman" w:hAnsi="Times New Roman" w:cs="Times New Roman"/>
          <w:lang w:val="en-US"/>
        </w:rPr>
        <w:t xml:space="preserve">"program </w:t>
      </w:r>
      <w:proofErr w:type="spellStart"/>
      <w:r w:rsidRPr="007F65D1">
        <w:rPr>
          <w:rFonts w:ascii="Times New Roman" w:hAnsi="Times New Roman" w:cs="Times New Roman"/>
          <w:lang w:val="en-US"/>
        </w:rPr>
        <w:t>nihai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raporu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" için </w:t>
      </w:r>
      <w:proofErr w:type="spellStart"/>
      <w:r w:rsidRPr="007F65D1">
        <w:rPr>
          <w:rFonts w:ascii="Times New Roman" w:hAnsi="Times New Roman" w:cs="Times New Roman"/>
          <w:lang w:val="en-US"/>
        </w:rPr>
        <w:t>temel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alınmalıdır</w:t>
      </w:r>
      <w:proofErr w:type="spellEnd"/>
      <w:r w:rsidRPr="007F65D1">
        <w:rPr>
          <w:rFonts w:ascii="Times New Roman" w:hAnsi="Times New Roman" w:cs="Times New Roman"/>
          <w:lang w:val="en-US"/>
        </w:rPr>
        <w:t>.</w:t>
      </w:r>
    </w:p>
    <w:p w14:paraId="674D0CB6" w14:textId="77777777" w:rsidR="007F65D1" w:rsidRPr="007F65D1" w:rsidRDefault="00D42B67" w:rsidP="006B7F39">
      <w:pPr>
        <w:pStyle w:val="ListeParagraf"/>
        <w:numPr>
          <w:ilvl w:val="0"/>
          <w:numId w:val="1"/>
        </w:numPr>
        <w:autoSpaceDE w:val="0"/>
        <w:autoSpaceDN w:val="0"/>
        <w:adjustRightInd w:val="0"/>
        <w:spacing w:before="120" w:after="120"/>
        <w:contextualSpacing w:val="0"/>
        <w:jc w:val="both"/>
        <w:rPr>
          <w:rFonts w:ascii="Times New Roman" w:hAnsi="Times New Roman" w:cs="Times New Roman"/>
          <w:lang w:val="en-US"/>
        </w:rPr>
      </w:pPr>
      <w:r w:rsidRPr="007F65D1">
        <w:rPr>
          <w:rFonts w:ascii="Times New Roman" w:hAnsi="Times New Roman" w:cs="Times New Roman"/>
          <w:lang w:val="en-US"/>
        </w:rPr>
        <w:t xml:space="preserve">Form 7, </w:t>
      </w:r>
      <w:proofErr w:type="spellStart"/>
      <w:r w:rsidRPr="007F65D1">
        <w:rPr>
          <w:rFonts w:ascii="Times New Roman" w:hAnsi="Times New Roman" w:cs="Times New Roman"/>
          <w:lang w:val="en-US"/>
        </w:rPr>
        <w:t>Takım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Başkanı tarafından </w:t>
      </w:r>
      <w:proofErr w:type="spellStart"/>
      <w:r w:rsidRPr="007F65D1">
        <w:rPr>
          <w:rFonts w:ascii="Times New Roman" w:hAnsi="Times New Roman" w:cs="Times New Roman"/>
          <w:lang w:val="en-US"/>
        </w:rPr>
        <w:t>doldurulacaktır</w:t>
      </w:r>
      <w:proofErr w:type="spellEnd"/>
      <w:r w:rsidRPr="007F65D1">
        <w:rPr>
          <w:rFonts w:ascii="Times New Roman" w:hAnsi="Times New Roman" w:cs="Times New Roman"/>
          <w:lang w:val="en-US"/>
        </w:rPr>
        <w:t>.</w:t>
      </w:r>
    </w:p>
    <w:p w14:paraId="1647833E" w14:textId="215FFE11" w:rsidR="00D42B67" w:rsidRPr="007F65D1" w:rsidRDefault="00D42B67" w:rsidP="006B7F39">
      <w:pPr>
        <w:pStyle w:val="ListeParagraf"/>
        <w:numPr>
          <w:ilvl w:val="0"/>
          <w:numId w:val="1"/>
        </w:numPr>
        <w:autoSpaceDE w:val="0"/>
        <w:autoSpaceDN w:val="0"/>
        <w:adjustRightInd w:val="0"/>
        <w:spacing w:before="120" w:after="120"/>
        <w:contextualSpacing w:val="0"/>
        <w:jc w:val="both"/>
        <w:rPr>
          <w:rFonts w:ascii="Times New Roman" w:hAnsi="Times New Roman" w:cs="Times New Roman"/>
          <w:lang w:val="en-US"/>
        </w:rPr>
      </w:pPr>
      <w:proofErr w:type="spellStart"/>
      <w:r w:rsidRPr="007F65D1">
        <w:rPr>
          <w:rFonts w:ascii="Times New Roman" w:hAnsi="Times New Roman" w:cs="Times New Roman"/>
          <w:lang w:val="en-US"/>
        </w:rPr>
        <w:t>Eş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değerlendirici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bulunması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durumunda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7F65D1">
        <w:rPr>
          <w:rFonts w:ascii="Times New Roman" w:hAnsi="Times New Roman" w:cs="Times New Roman"/>
          <w:lang w:val="en-US"/>
        </w:rPr>
        <w:t>takım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başkanına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her </w:t>
      </w:r>
      <w:proofErr w:type="spellStart"/>
      <w:r w:rsidRPr="007F65D1">
        <w:rPr>
          <w:rFonts w:ascii="Times New Roman" w:hAnsi="Times New Roman" w:cs="Times New Roman"/>
          <w:lang w:val="en-US"/>
        </w:rPr>
        <w:t>aşamada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PDR ve </w:t>
      </w:r>
      <w:proofErr w:type="spellStart"/>
      <w:r w:rsidRPr="007F65D1">
        <w:rPr>
          <w:rFonts w:ascii="Times New Roman" w:hAnsi="Times New Roman" w:cs="Times New Roman"/>
          <w:lang w:val="en-US"/>
        </w:rPr>
        <w:t>içindeki</w:t>
      </w:r>
      <w:proofErr w:type="spellEnd"/>
      <w:r w:rsidR="007F65D1"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formların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değerlendirici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ve </w:t>
      </w:r>
      <w:proofErr w:type="spellStart"/>
      <w:r w:rsidRPr="007F65D1">
        <w:rPr>
          <w:rFonts w:ascii="Times New Roman" w:hAnsi="Times New Roman" w:cs="Times New Roman"/>
          <w:lang w:val="en-US"/>
        </w:rPr>
        <w:t>eş-değerlendirici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tarafından </w:t>
      </w:r>
      <w:proofErr w:type="spellStart"/>
      <w:r w:rsidRPr="007F65D1">
        <w:rPr>
          <w:rFonts w:ascii="Times New Roman" w:hAnsi="Times New Roman" w:cs="Times New Roman"/>
          <w:lang w:val="en-US"/>
        </w:rPr>
        <w:t>ortaklaşa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doldurulacak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tek</w:t>
      </w:r>
      <w:proofErr w:type="spellEnd"/>
      <w:r w:rsidRPr="007F65D1">
        <w:rPr>
          <w:rFonts w:ascii="Times New Roman" w:hAnsi="Times New Roman" w:cs="Times New Roman"/>
          <w:lang w:val="en-US"/>
        </w:rPr>
        <w:t xml:space="preserve"> bir </w:t>
      </w:r>
      <w:proofErr w:type="spellStart"/>
      <w:r w:rsidRPr="007F65D1">
        <w:rPr>
          <w:rFonts w:ascii="Times New Roman" w:hAnsi="Times New Roman" w:cs="Times New Roman"/>
          <w:lang w:val="en-US"/>
        </w:rPr>
        <w:t>sürümu</w:t>
      </w:r>
      <w:proofErr w:type="spellEnd"/>
      <w:r w:rsidRPr="007F65D1">
        <w:rPr>
          <w:rFonts w:ascii="Times New Roman" w:hAnsi="Times New Roman" w:cs="Times New Roman"/>
          <w:lang w:val="en-US"/>
        </w:rPr>
        <w:t>̈</w:t>
      </w:r>
      <w:r w:rsidR="007F65D1" w:rsidRPr="007F65D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F65D1">
        <w:rPr>
          <w:rFonts w:ascii="Times New Roman" w:hAnsi="Times New Roman" w:cs="Times New Roman"/>
          <w:lang w:val="en-US"/>
        </w:rPr>
        <w:t>verilmelidir</w:t>
      </w:r>
      <w:proofErr w:type="spellEnd"/>
      <w:r w:rsidRPr="007F65D1">
        <w:rPr>
          <w:rFonts w:ascii="Times New Roman" w:hAnsi="Times New Roman" w:cs="Times New Roman"/>
          <w:lang w:val="en-US"/>
        </w:rPr>
        <w:t>.</w:t>
      </w:r>
    </w:p>
    <w:p w14:paraId="366A89E2" w14:textId="30388256" w:rsidR="007F65D1" w:rsidRDefault="007F65D1" w:rsidP="006B7F39">
      <w:pPr>
        <w:spacing w:before="120" w:after="120"/>
        <w:jc w:val="both"/>
        <w:rPr>
          <w:rFonts w:ascii="Times New Roman" w:hAnsi="Times New Roman" w:cs="Times New Roman"/>
          <w:b/>
          <w:i/>
        </w:rPr>
      </w:pPr>
    </w:p>
    <w:p w14:paraId="46BB529D" w14:textId="77777777" w:rsidR="00AB131B" w:rsidRDefault="00AB131B" w:rsidP="0092074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highlight w:val="yellow"/>
          <w:lang w:val="en-US"/>
        </w:rPr>
      </w:pPr>
    </w:p>
    <w:p w14:paraId="64FC45A5" w14:textId="77777777" w:rsidR="006B7F39" w:rsidRDefault="006B7F39" w:rsidP="0092074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highlight w:val="yellow"/>
          <w:lang w:val="en-US"/>
        </w:rPr>
      </w:pPr>
    </w:p>
    <w:p w14:paraId="3D08B018" w14:textId="77777777" w:rsidR="006B7F39" w:rsidRDefault="006B7F39" w:rsidP="0092074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highlight w:val="yellow"/>
          <w:lang w:val="en-US"/>
        </w:rPr>
      </w:pPr>
    </w:p>
    <w:p w14:paraId="19690AAC" w14:textId="022F2525" w:rsidR="007F65D1" w:rsidRPr="006B7F39" w:rsidRDefault="00920741" w:rsidP="0092074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6B7F39">
        <w:rPr>
          <w:rFonts w:ascii="Times New Roman" w:hAnsi="Times New Roman" w:cs="Times New Roman"/>
          <w:b/>
          <w:sz w:val="32"/>
          <w:szCs w:val="32"/>
          <w:lang w:val="en-US"/>
        </w:rPr>
        <w:lastRenderedPageBreak/>
        <w:t>SBD</w:t>
      </w:r>
    </w:p>
    <w:p w14:paraId="10576AAE" w14:textId="77777777" w:rsidR="00920741" w:rsidRPr="00920741" w:rsidRDefault="00920741" w:rsidP="0092074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6DCB2A32" w14:textId="04A453A1" w:rsidR="007F65D1" w:rsidRDefault="007F65D1" w:rsidP="0092074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920741">
        <w:rPr>
          <w:rFonts w:ascii="Times New Roman" w:hAnsi="Times New Roman" w:cs="Times New Roman"/>
          <w:b/>
          <w:sz w:val="32"/>
          <w:szCs w:val="32"/>
          <w:lang w:val="en-US"/>
        </w:rPr>
        <w:t>PROGRAM DEĞERLENDİRİCİSİ RAPORU</w:t>
      </w:r>
    </w:p>
    <w:p w14:paraId="50C1E4A4" w14:textId="77777777" w:rsidR="00920741" w:rsidRPr="00920741" w:rsidRDefault="00920741" w:rsidP="0092074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261EA578" w14:textId="3FA991EE" w:rsidR="007F65D1" w:rsidRPr="00920741" w:rsidRDefault="007F65D1" w:rsidP="007F65D1">
      <w:pPr>
        <w:autoSpaceDE w:val="0"/>
        <w:autoSpaceDN w:val="0"/>
        <w:adjustRightInd w:val="0"/>
        <w:rPr>
          <w:rFonts w:ascii="Times New Roman" w:hAnsi="Times New Roman" w:cs="Times New Roman"/>
          <w:lang w:val="en-US"/>
        </w:rPr>
      </w:pPr>
      <w:proofErr w:type="spellStart"/>
      <w:r w:rsidRPr="00920741">
        <w:rPr>
          <w:rFonts w:ascii="Times New Roman" w:hAnsi="Times New Roman" w:cs="Times New Roman"/>
          <w:lang w:val="en-US"/>
        </w:rPr>
        <w:t>Kurum</w:t>
      </w:r>
      <w:proofErr w:type="spellEnd"/>
      <w:r w:rsidRPr="00920741">
        <w:rPr>
          <w:rFonts w:ascii="Times New Roman" w:hAnsi="Times New Roman" w:cs="Times New Roman"/>
          <w:lang w:val="en-US"/>
        </w:rPr>
        <w:t>:</w:t>
      </w:r>
      <w:r w:rsidR="00920741" w:rsidRPr="00920741">
        <w:rPr>
          <w:rFonts w:ascii="Times New Roman" w:hAnsi="Times New Roman" w:cs="Times New Roman"/>
          <w:lang w:val="en-US"/>
        </w:rPr>
        <w:t xml:space="preserve"> ___________________________________________________________________</w:t>
      </w:r>
      <w:r w:rsidR="00920741">
        <w:rPr>
          <w:rFonts w:ascii="Times New Roman" w:hAnsi="Times New Roman" w:cs="Times New Roman"/>
          <w:lang w:val="en-US"/>
        </w:rPr>
        <w:t>_</w:t>
      </w:r>
    </w:p>
    <w:p w14:paraId="00BEB641" w14:textId="77777777" w:rsidR="007F65D1" w:rsidRPr="00D8655D" w:rsidRDefault="007F65D1" w:rsidP="0092074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D8655D">
        <w:rPr>
          <w:rFonts w:ascii="Times New Roman" w:hAnsi="Times New Roman" w:cs="Times New Roman"/>
          <w:sz w:val="20"/>
          <w:szCs w:val="20"/>
          <w:lang w:val="en-US"/>
        </w:rPr>
        <w:t>(</w:t>
      </w:r>
      <w:proofErr w:type="spellStart"/>
      <w:r w:rsidRPr="00D8655D">
        <w:rPr>
          <w:rFonts w:ascii="Times New Roman" w:hAnsi="Times New Roman" w:cs="Times New Roman"/>
          <w:sz w:val="20"/>
          <w:szCs w:val="20"/>
          <w:lang w:val="en-US"/>
        </w:rPr>
        <w:t>Değerlendirilen</w:t>
      </w:r>
      <w:proofErr w:type="spellEnd"/>
      <w:r w:rsidRPr="00D865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D8655D">
        <w:rPr>
          <w:rFonts w:ascii="Times New Roman" w:hAnsi="Times New Roman" w:cs="Times New Roman"/>
          <w:sz w:val="20"/>
          <w:szCs w:val="20"/>
          <w:lang w:val="en-US"/>
        </w:rPr>
        <w:t>Kurumun</w:t>
      </w:r>
      <w:proofErr w:type="spellEnd"/>
      <w:r w:rsidRPr="00D865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D8655D">
        <w:rPr>
          <w:rFonts w:ascii="Times New Roman" w:hAnsi="Times New Roman" w:cs="Times New Roman"/>
          <w:sz w:val="20"/>
          <w:szCs w:val="20"/>
          <w:lang w:val="en-US"/>
        </w:rPr>
        <w:t>Adı</w:t>
      </w:r>
      <w:proofErr w:type="spellEnd"/>
      <w:r w:rsidRPr="00D8655D">
        <w:rPr>
          <w:rFonts w:ascii="Times New Roman" w:hAnsi="Times New Roman" w:cs="Times New Roman"/>
          <w:sz w:val="20"/>
          <w:szCs w:val="20"/>
          <w:lang w:val="en-US"/>
        </w:rPr>
        <w:t>)</w:t>
      </w:r>
    </w:p>
    <w:p w14:paraId="2F627DEF" w14:textId="7F93C6D3" w:rsidR="007F65D1" w:rsidRPr="005C6AD3" w:rsidRDefault="007F65D1" w:rsidP="007F65D1">
      <w:pPr>
        <w:autoSpaceDE w:val="0"/>
        <w:autoSpaceDN w:val="0"/>
        <w:adjustRightInd w:val="0"/>
        <w:rPr>
          <w:rFonts w:ascii="Times New Roman" w:hAnsi="Times New Roman" w:cs="Times New Roman"/>
          <w:lang w:val="fr-BE"/>
        </w:rPr>
      </w:pPr>
      <w:proofErr w:type="spellStart"/>
      <w:r w:rsidRPr="005C6AD3">
        <w:rPr>
          <w:rFonts w:ascii="Times New Roman" w:hAnsi="Times New Roman" w:cs="Times New Roman"/>
          <w:lang w:val="fr-BE"/>
        </w:rPr>
        <w:t>Ziyaret</w:t>
      </w:r>
      <w:proofErr w:type="spellEnd"/>
      <w:r w:rsidRPr="005C6AD3">
        <w:rPr>
          <w:rFonts w:ascii="Times New Roman" w:hAnsi="Times New Roman" w:cs="Times New Roman"/>
          <w:lang w:val="fr-BE"/>
        </w:rPr>
        <w:t xml:space="preserve"> </w:t>
      </w:r>
      <w:proofErr w:type="spellStart"/>
      <w:r w:rsidRPr="005C6AD3">
        <w:rPr>
          <w:rFonts w:ascii="Times New Roman" w:hAnsi="Times New Roman" w:cs="Times New Roman"/>
          <w:lang w:val="fr-BE"/>
        </w:rPr>
        <w:t>Tarihleri</w:t>
      </w:r>
      <w:proofErr w:type="spellEnd"/>
      <w:r w:rsidRPr="005C6AD3">
        <w:rPr>
          <w:rFonts w:ascii="Times New Roman" w:hAnsi="Times New Roman" w:cs="Times New Roman"/>
          <w:lang w:val="fr-BE"/>
        </w:rPr>
        <w:t>:</w:t>
      </w:r>
      <w:r w:rsidR="00920741" w:rsidRPr="005C6AD3">
        <w:rPr>
          <w:rFonts w:ascii="Times New Roman" w:hAnsi="Times New Roman" w:cs="Times New Roman"/>
          <w:lang w:val="fr-BE"/>
        </w:rPr>
        <w:t xml:space="preserve"> ____________________________________________________________</w:t>
      </w:r>
    </w:p>
    <w:p w14:paraId="633F837D" w14:textId="77777777" w:rsidR="00920741" w:rsidRPr="005C6AD3" w:rsidRDefault="00920741" w:rsidP="007F65D1">
      <w:pPr>
        <w:autoSpaceDE w:val="0"/>
        <w:autoSpaceDN w:val="0"/>
        <w:adjustRightInd w:val="0"/>
        <w:rPr>
          <w:rFonts w:ascii="Times New Roman" w:hAnsi="Times New Roman" w:cs="Times New Roman"/>
          <w:lang w:val="fr-BE"/>
        </w:rPr>
      </w:pPr>
    </w:p>
    <w:p w14:paraId="6F41E82E" w14:textId="4E752831" w:rsidR="00920741" w:rsidRPr="005C6AD3" w:rsidRDefault="007F65D1" w:rsidP="007F65D1">
      <w:pPr>
        <w:autoSpaceDE w:val="0"/>
        <w:autoSpaceDN w:val="0"/>
        <w:adjustRightInd w:val="0"/>
        <w:rPr>
          <w:rFonts w:ascii="Times New Roman" w:hAnsi="Times New Roman" w:cs="Times New Roman"/>
          <w:lang w:val="fr-BE"/>
        </w:rPr>
      </w:pPr>
      <w:r w:rsidRPr="005C6AD3">
        <w:rPr>
          <w:rFonts w:ascii="Times New Roman" w:hAnsi="Times New Roman" w:cs="Times New Roman"/>
          <w:lang w:val="fr-BE"/>
        </w:rPr>
        <w:t>Değerlendirici:</w:t>
      </w:r>
      <w:r w:rsidR="00920741" w:rsidRPr="005C6AD3">
        <w:rPr>
          <w:rFonts w:ascii="Times New Roman" w:hAnsi="Times New Roman" w:cs="Times New Roman"/>
          <w:lang w:val="fr-BE"/>
        </w:rPr>
        <w:t>______________________________________________________________</w:t>
      </w:r>
    </w:p>
    <w:p w14:paraId="5E073378" w14:textId="77777777" w:rsidR="007F65D1" w:rsidRPr="005C6AD3" w:rsidRDefault="007F65D1" w:rsidP="0092074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  <w:lang w:val="fr-BE"/>
        </w:rPr>
      </w:pPr>
      <w:r w:rsidRPr="005C6AD3">
        <w:rPr>
          <w:rFonts w:ascii="Times New Roman" w:hAnsi="Times New Roman" w:cs="Times New Roman"/>
          <w:sz w:val="20"/>
          <w:szCs w:val="20"/>
          <w:lang w:val="fr-BE"/>
        </w:rPr>
        <w:t>(</w:t>
      </w:r>
      <w:proofErr w:type="spellStart"/>
      <w:r w:rsidRPr="005C6AD3">
        <w:rPr>
          <w:rFonts w:ascii="Times New Roman" w:hAnsi="Times New Roman" w:cs="Times New Roman"/>
          <w:sz w:val="20"/>
          <w:szCs w:val="20"/>
          <w:lang w:val="fr-BE"/>
        </w:rPr>
        <w:t>Adı</w:t>
      </w:r>
      <w:proofErr w:type="spellEnd"/>
      <w:r w:rsidRPr="005C6AD3">
        <w:rPr>
          <w:rFonts w:ascii="Times New Roman" w:hAnsi="Times New Roman" w:cs="Times New Roman"/>
          <w:sz w:val="20"/>
          <w:szCs w:val="20"/>
          <w:lang w:val="fr-BE"/>
        </w:rPr>
        <w:t xml:space="preserve"> ve </w:t>
      </w:r>
      <w:proofErr w:type="spellStart"/>
      <w:r w:rsidRPr="005C6AD3">
        <w:rPr>
          <w:rFonts w:ascii="Times New Roman" w:hAnsi="Times New Roman" w:cs="Times New Roman"/>
          <w:sz w:val="20"/>
          <w:szCs w:val="20"/>
          <w:lang w:val="fr-BE"/>
        </w:rPr>
        <w:t>Soyadı</w:t>
      </w:r>
      <w:proofErr w:type="spellEnd"/>
      <w:r w:rsidRPr="005C6AD3">
        <w:rPr>
          <w:rFonts w:ascii="Times New Roman" w:hAnsi="Times New Roman" w:cs="Times New Roman"/>
          <w:sz w:val="20"/>
          <w:szCs w:val="20"/>
          <w:lang w:val="fr-BE"/>
        </w:rPr>
        <w:t>)</w:t>
      </w:r>
    </w:p>
    <w:p w14:paraId="26F7A5EB" w14:textId="4E2CBAB4" w:rsidR="00920741" w:rsidRPr="00D8655D" w:rsidRDefault="00920741" w:rsidP="007F65D1">
      <w:pPr>
        <w:autoSpaceDE w:val="0"/>
        <w:autoSpaceDN w:val="0"/>
        <w:adjustRightInd w:val="0"/>
        <w:rPr>
          <w:rFonts w:ascii="Times New Roman" w:hAnsi="Times New Roman" w:cs="Times New Roman"/>
          <w:sz w:val="20"/>
          <w:szCs w:val="20"/>
          <w:lang w:val="en-US"/>
        </w:rPr>
      </w:pPr>
      <w:r w:rsidRPr="005C6AD3">
        <w:rPr>
          <w:rFonts w:ascii="Times New Roman" w:hAnsi="Times New Roman" w:cs="Times New Roman"/>
          <w:sz w:val="20"/>
          <w:szCs w:val="20"/>
          <w:lang w:val="fr-BE"/>
        </w:rPr>
        <w:tab/>
      </w:r>
      <w:r w:rsidRPr="005C6AD3">
        <w:rPr>
          <w:rFonts w:ascii="Times New Roman" w:hAnsi="Times New Roman" w:cs="Times New Roman"/>
          <w:sz w:val="20"/>
          <w:szCs w:val="20"/>
          <w:lang w:val="fr-BE"/>
        </w:rPr>
        <w:tab/>
      </w:r>
      <w:r w:rsidRPr="00D8655D">
        <w:rPr>
          <w:rFonts w:ascii="Times New Roman" w:hAnsi="Times New Roman" w:cs="Times New Roman"/>
          <w:sz w:val="20"/>
          <w:szCs w:val="20"/>
          <w:lang w:val="en-US"/>
        </w:rPr>
        <w:t>______________________________________________________________</w:t>
      </w:r>
    </w:p>
    <w:p w14:paraId="554E7CCD" w14:textId="250360A9" w:rsidR="007F65D1" w:rsidRPr="00D8655D" w:rsidRDefault="007F65D1" w:rsidP="0092074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D8655D">
        <w:rPr>
          <w:rFonts w:ascii="Times New Roman" w:hAnsi="Times New Roman" w:cs="Times New Roman"/>
          <w:sz w:val="20"/>
          <w:szCs w:val="20"/>
          <w:lang w:val="en-US"/>
        </w:rPr>
        <w:t>(Adres)</w:t>
      </w:r>
    </w:p>
    <w:p w14:paraId="63A20E11" w14:textId="47A9D2D4" w:rsidR="00920741" w:rsidRPr="00D8655D" w:rsidRDefault="00920741" w:rsidP="007F65D1">
      <w:pPr>
        <w:autoSpaceDE w:val="0"/>
        <w:autoSpaceDN w:val="0"/>
        <w:adjustRightInd w:val="0"/>
        <w:rPr>
          <w:rFonts w:ascii="Times New Roman" w:hAnsi="Times New Roman" w:cs="Times New Roman"/>
          <w:sz w:val="20"/>
          <w:szCs w:val="20"/>
          <w:lang w:val="en-US"/>
        </w:rPr>
      </w:pPr>
      <w:r w:rsidRPr="00D8655D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D8655D">
        <w:rPr>
          <w:rFonts w:ascii="Times New Roman" w:hAnsi="Times New Roman" w:cs="Times New Roman"/>
          <w:sz w:val="20"/>
          <w:szCs w:val="20"/>
          <w:lang w:val="en-US"/>
        </w:rPr>
        <w:tab/>
        <w:t>______________________________________________________________</w:t>
      </w:r>
    </w:p>
    <w:p w14:paraId="3F16A821" w14:textId="3DADB540" w:rsidR="007F65D1" w:rsidRPr="00D8655D" w:rsidRDefault="00920741" w:rsidP="0092074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D8655D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D8655D">
        <w:rPr>
          <w:rFonts w:ascii="Times New Roman" w:hAnsi="Times New Roman" w:cs="Times New Roman"/>
          <w:sz w:val="20"/>
          <w:szCs w:val="20"/>
          <w:lang w:val="en-US"/>
        </w:rPr>
        <w:tab/>
      </w:r>
      <w:r w:rsidR="007F65D1" w:rsidRPr="00D8655D">
        <w:rPr>
          <w:rFonts w:ascii="Times New Roman" w:hAnsi="Times New Roman" w:cs="Times New Roman"/>
          <w:sz w:val="20"/>
          <w:szCs w:val="20"/>
          <w:lang w:val="en-US"/>
        </w:rPr>
        <w:t>(</w:t>
      </w:r>
      <w:proofErr w:type="spellStart"/>
      <w:r w:rsidR="007F65D1" w:rsidRPr="00D8655D">
        <w:rPr>
          <w:rFonts w:ascii="Times New Roman" w:hAnsi="Times New Roman" w:cs="Times New Roman"/>
          <w:sz w:val="20"/>
          <w:szCs w:val="20"/>
          <w:lang w:val="en-US"/>
        </w:rPr>
        <w:t>İş</w:t>
      </w:r>
      <w:proofErr w:type="spellEnd"/>
      <w:r w:rsidR="007F65D1" w:rsidRPr="00D865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F65D1" w:rsidRPr="00D8655D">
        <w:rPr>
          <w:rFonts w:ascii="Times New Roman" w:hAnsi="Times New Roman" w:cs="Times New Roman"/>
          <w:sz w:val="20"/>
          <w:szCs w:val="20"/>
          <w:lang w:val="en-US"/>
        </w:rPr>
        <w:t>Telefonu</w:t>
      </w:r>
      <w:proofErr w:type="spellEnd"/>
      <w:r w:rsidR="007F65D1" w:rsidRPr="00D8655D">
        <w:rPr>
          <w:rFonts w:ascii="Times New Roman" w:hAnsi="Times New Roman" w:cs="Times New Roman"/>
          <w:sz w:val="20"/>
          <w:szCs w:val="20"/>
          <w:lang w:val="en-US"/>
        </w:rPr>
        <w:t>)</w:t>
      </w:r>
      <w:r w:rsidRPr="00D8655D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D8655D">
        <w:rPr>
          <w:rFonts w:ascii="Times New Roman" w:hAnsi="Times New Roman" w:cs="Times New Roman"/>
          <w:sz w:val="20"/>
          <w:szCs w:val="20"/>
          <w:lang w:val="en-US"/>
        </w:rPr>
        <w:tab/>
      </w:r>
      <w:r w:rsidR="007F65D1" w:rsidRPr="00D8655D">
        <w:rPr>
          <w:rFonts w:ascii="Times New Roman" w:hAnsi="Times New Roman" w:cs="Times New Roman"/>
          <w:sz w:val="20"/>
          <w:szCs w:val="20"/>
          <w:lang w:val="en-US"/>
        </w:rPr>
        <w:t xml:space="preserve"> (</w:t>
      </w:r>
      <w:proofErr w:type="spellStart"/>
      <w:r w:rsidR="007F65D1" w:rsidRPr="00D8655D">
        <w:rPr>
          <w:rFonts w:ascii="Times New Roman" w:hAnsi="Times New Roman" w:cs="Times New Roman"/>
          <w:sz w:val="20"/>
          <w:szCs w:val="20"/>
          <w:lang w:val="en-US"/>
        </w:rPr>
        <w:t>Ev</w:t>
      </w:r>
      <w:proofErr w:type="spellEnd"/>
      <w:r w:rsidR="007F65D1" w:rsidRPr="00D865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F65D1" w:rsidRPr="00D8655D">
        <w:rPr>
          <w:rFonts w:ascii="Times New Roman" w:hAnsi="Times New Roman" w:cs="Times New Roman"/>
          <w:sz w:val="20"/>
          <w:szCs w:val="20"/>
          <w:lang w:val="en-US"/>
        </w:rPr>
        <w:t>Telefonu</w:t>
      </w:r>
      <w:proofErr w:type="spellEnd"/>
      <w:r w:rsidR="007F65D1" w:rsidRPr="00D8655D">
        <w:rPr>
          <w:rFonts w:ascii="Times New Roman" w:hAnsi="Times New Roman" w:cs="Times New Roman"/>
          <w:sz w:val="20"/>
          <w:szCs w:val="20"/>
          <w:lang w:val="en-US"/>
        </w:rPr>
        <w:t xml:space="preserve">) </w:t>
      </w:r>
      <w:r w:rsidRPr="00D8655D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D8655D">
        <w:rPr>
          <w:rFonts w:ascii="Times New Roman" w:hAnsi="Times New Roman" w:cs="Times New Roman"/>
          <w:sz w:val="20"/>
          <w:szCs w:val="20"/>
          <w:lang w:val="en-US"/>
        </w:rPr>
        <w:tab/>
      </w:r>
      <w:r w:rsidR="007F65D1" w:rsidRPr="00D8655D">
        <w:rPr>
          <w:rFonts w:ascii="Times New Roman" w:hAnsi="Times New Roman" w:cs="Times New Roman"/>
          <w:sz w:val="20"/>
          <w:szCs w:val="20"/>
          <w:lang w:val="en-US"/>
        </w:rPr>
        <w:t>(</w:t>
      </w:r>
      <w:proofErr w:type="spellStart"/>
      <w:r w:rsidR="007F65D1" w:rsidRPr="00D8655D">
        <w:rPr>
          <w:rFonts w:ascii="Times New Roman" w:hAnsi="Times New Roman" w:cs="Times New Roman"/>
          <w:sz w:val="20"/>
          <w:szCs w:val="20"/>
          <w:lang w:val="en-US"/>
        </w:rPr>
        <w:t>Faks</w:t>
      </w:r>
      <w:proofErr w:type="spellEnd"/>
      <w:r w:rsidR="007F65D1" w:rsidRPr="00D8655D">
        <w:rPr>
          <w:rFonts w:ascii="Times New Roman" w:hAnsi="Times New Roman" w:cs="Times New Roman"/>
          <w:sz w:val="20"/>
          <w:szCs w:val="20"/>
          <w:lang w:val="en-US"/>
        </w:rPr>
        <w:t>)</w:t>
      </w:r>
    </w:p>
    <w:p w14:paraId="3CAC744A" w14:textId="0DE017D2" w:rsidR="00920741" w:rsidRPr="005C6AD3" w:rsidRDefault="00920741" w:rsidP="007F65D1">
      <w:pPr>
        <w:autoSpaceDE w:val="0"/>
        <w:autoSpaceDN w:val="0"/>
        <w:adjustRightInd w:val="0"/>
        <w:rPr>
          <w:rFonts w:ascii="Times New Roman" w:hAnsi="Times New Roman" w:cs="Times New Roman"/>
          <w:sz w:val="20"/>
          <w:szCs w:val="20"/>
          <w:lang w:val="fr-BE"/>
        </w:rPr>
      </w:pPr>
      <w:r w:rsidRPr="00D8655D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D8655D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5C6AD3">
        <w:rPr>
          <w:rFonts w:ascii="Times New Roman" w:hAnsi="Times New Roman" w:cs="Times New Roman"/>
          <w:sz w:val="20"/>
          <w:szCs w:val="20"/>
          <w:lang w:val="fr-BE"/>
        </w:rPr>
        <w:t>______________________________________________________________</w:t>
      </w:r>
    </w:p>
    <w:p w14:paraId="633CC3CA" w14:textId="1908A232" w:rsidR="007F65D1" w:rsidRPr="005C6AD3" w:rsidRDefault="007F65D1" w:rsidP="0092074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  <w:lang w:val="fr-BE"/>
        </w:rPr>
      </w:pPr>
      <w:r w:rsidRPr="005C6AD3">
        <w:rPr>
          <w:rFonts w:ascii="Times New Roman" w:hAnsi="Times New Roman" w:cs="Times New Roman"/>
          <w:sz w:val="20"/>
          <w:szCs w:val="20"/>
          <w:lang w:val="fr-BE"/>
        </w:rPr>
        <w:t xml:space="preserve">(Cep </w:t>
      </w:r>
      <w:proofErr w:type="spellStart"/>
      <w:r w:rsidRPr="005C6AD3">
        <w:rPr>
          <w:rFonts w:ascii="Times New Roman" w:hAnsi="Times New Roman" w:cs="Times New Roman"/>
          <w:sz w:val="20"/>
          <w:szCs w:val="20"/>
          <w:lang w:val="fr-BE"/>
        </w:rPr>
        <w:t>Telefonu</w:t>
      </w:r>
      <w:proofErr w:type="spellEnd"/>
      <w:r w:rsidRPr="005C6AD3">
        <w:rPr>
          <w:rFonts w:ascii="Times New Roman" w:hAnsi="Times New Roman" w:cs="Times New Roman"/>
          <w:sz w:val="20"/>
          <w:szCs w:val="20"/>
          <w:lang w:val="fr-BE"/>
        </w:rPr>
        <w:t>)</w:t>
      </w:r>
      <w:r w:rsidR="00920741" w:rsidRPr="005C6AD3">
        <w:rPr>
          <w:rFonts w:ascii="Times New Roman" w:hAnsi="Times New Roman" w:cs="Times New Roman"/>
          <w:sz w:val="20"/>
          <w:szCs w:val="20"/>
          <w:lang w:val="fr-BE"/>
        </w:rPr>
        <w:tab/>
      </w:r>
      <w:r w:rsidR="00920741" w:rsidRPr="005C6AD3">
        <w:rPr>
          <w:rFonts w:ascii="Times New Roman" w:hAnsi="Times New Roman" w:cs="Times New Roman"/>
          <w:sz w:val="20"/>
          <w:szCs w:val="20"/>
          <w:lang w:val="fr-BE"/>
        </w:rPr>
        <w:tab/>
      </w:r>
      <w:r w:rsidR="00920741" w:rsidRPr="005C6AD3">
        <w:rPr>
          <w:rFonts w:ascii="Times New Roman" w:hAnsi="Times New Roman" w:cs="Times New Roman"/>
          <w:sz w:val="20"/>
          <w:szCs w:val="20"/>
          <w:lang w:val="fr-BE"/>
        </w:rPr>
        <w:tab/>
      </w:r>
      <w:r w:rsidRPr="005C6AD3">
        <w:rPr>
          <w:rFonts w:ascii="Times New Roman" w:hAnsi="Times New Roman" w:cs="Times New Roman"/>
          <w:sz w:val="20"/>
          <w:szCs w:val="20"/>
          <w:lang w:val="fr-BE"/>
        </w:rPr>
        <w:t xml:space="preserve"> (e-posta)</w:t>
      </w:r>
    </w:p>
    <w:p w14:paraId="2D30195D" w14:textId="330AD60A" w:rsidR="007F65D1" w:rsidRPr="005C6AD3" w:rsidRDefault="007F65D1" w:rsidP="007F65D1">
      <w:pPr>
        <w:autoSpaceDE w:val="0"/>
        <w:autoSpaceDN w:val="0"/>
        <w:adjustRightInd w:val="0"/>
        <w:rPr>
          <w:rFonts w:ascii="Times New Roman" w:hAnsi="Times New Roman" w:cs="Times New Roman"/>
          <w:lang w:val="fr-BE"/>
        </w:rPr>
      </w:pPr>
      <w:proofErr w:type="spellStart"/>
      <w:r w:rsidRPr="005C6AD3">
        <w:rPr>
          <w:rFonts w:ascii="Times New Roman" w:hAnsi="Times New Roman" w:cs="Times New Roman"/>
          <w:lang w:val="fr-BE"/>
        </w:rPr>
        <w:t>Değerlendiricinin</w:t>
      </w:r>
      <w:proofErr w:type="spellEnd"/>
      <w:r w:rsidRPr="005C6AD3">
        <w:rPr>
          <w:rFonts w:ascii="Times New Roman" w:hAnsi="Times New Roman" w:cs="Times New Roman"/>
          <w:lang w:val="fr-BE"/>
        </w:rPr>
        <w:t xml:space="preserve"> </w:t>
      </w:r>
      <w:proofErr w:type="spellStart"/>
      <w:r w:rsidRPr="005C6AD3">
        <w:rPr>
          <w:rFonts w:ascii="Times New Roman" w:hAnsi="Times New Roman" w:cs="Times New Roman"/>
          <w:lang w:val="fr-BE"/>
        </w:rPr>
        <w:t>Kurumu</w:t>
      </w:r>
      <w:proofErr w:type="spellEnd"/>
      <w:r w:rsidRPr="005C6AD3">
        <w:rPr>
          <w:rFonts w:ascii="Times New Roman" w:hAnsi="Times New Roman" w:cs="Times New Roman"/>
          <w:lang w:val="fr-BE"/>
        </w:rPr>
        <w:t>:</w:t>
      </w:r>
      <w:r w:rsidR="00920741" w:rsidRPr="005C6AD3">
        <w:rPr>
          <w:rFonts w:ascii="Times New Roman" w:hAnsi="Times New Roman" w:cs="Times New Roman"/>
          <w:lang w:val="fr-BE"/>
        </w:rPr>
        <w:t xml:space="preserve"> ___________________________________________________</w:t>
      </w:r>
    </w:p>
    <w:p w14:paraId="62D3C154" w14:textId="24557477" w:rsidR="00D8655D" w:rsidRPr="005C6AD3" w:rsidRDefault="007F65D1" w:rsidP="00D8655D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  <w:lang w:val="fr-BE"/>
        </w:rPr>
      </w:pPr>
      <w:r w:rsidRPr="005C6AD3">
        <w:rPr>
          <w:rFonts w:ascii="Times New Roman" w:hAnsi="Times New Roman" w:cs="Times New Roman"/>
          <w:sz w:val="20"/>
          <w:szCs w:val="20"/>
          <w:lang w:val="fr-BE"/>
        </w:rPr>
        <w:t>(</w:t>
      </w:r>
      <w:proofErr w:type="spellStart"/>
      <w:r w:rsidRPr="005C6AD3">
        <w:rPr>
          <w:rFonts w:ascii="Times New Roman" w:hAnsi="Times New Roman" w:cs="Times New Roman"/>
          <w:sz w:val="20"/>
          <w:szCs w:val="20"/>
          <w:lang w:val="fr-BE"/>
        </w:rPr>
        <w:t>Kurumun</w:t>
      </w:r>
      <w:proofErr w:type="spellEnd"/>
      <w:r w:rsidRPr="005C6AD3">
        <w:rPr>
          <w:rFonts w:ascii="Times New Roman" w:hAnsi="Times New Roman" w:cs="Times New Roman"/>
          <w:sz w:val="20"/>
          <w:szCs w:val="20"/>
          <w:lang w:val="fr-BE"/>
        </w:rPr>
        <w:t xml:space="preserve"> </w:t>
      </w:r>
      <w:proofErr w:type="spellStart"/>
      <w:r w:rsidRPr="005C6AD3">
        <w:rPr>
          <w:rFonts w:ascii="Times New Roman" w:hAnsi="Times New Roman" w:cs="Times New Roman"/>
          <w:sz w:val="20"/>
          <w:szCs w:val="20"/>
          <w:lang w:val="fr-BE"/>
        </w:rPr>
        <w:t>Adı</w:t>
      </w:r>
      <w:proofErr w:type="spellEnd"/>
      <w:r w:rsidRPr="005C6AD3">
        <w:rPr>
          <w:rFonts w:ascii="Times New Roman" w:hAnsi="Times New Roman" w:cs="Times New Roman"/>
          <w:sz w:val="20"/>
          <w:szCs w:val="20"/>
          <w:lang w:val="fr-BE"/>
        </w:rPr>
        <w:t>)</w:t>
      </w:r>
    </w:p>
    <w:p w14:paraId="7D61ADAD" w14:textId="77777777" w:rsidR="00D8655D" w:rsidRPr="005C6AD3" w:rsidRDefault="00D8655D" w:rsidP="00D8655D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  <w:lang w:val="fr-BE"/>
        </w:rPr>
      </w:pPr>
    </w:p>
    <w:p w14:paraId="0B5A6E6B" w14:textId="24ACDA20" w:rsidR="00D8655D" w:rsidRPr="005C6AD3" w:rsidRDefault="007F65D1" w:rsidP="00D8655D">
      <w:pPr>
        <w:autoSpaceDE w:val="0"/>
        <w:autoSpaceDN w:val="0"/>
        <w:adjustRightInd w:val="0"/>
        <w:rPr>
          <w:rFonts w:ascii="Times New Roman" w:hAnsi="Times New Roman" w:cs="Times New Roman"/>
          <w:lang w:val="fr-BE"/>
        </w:rPr>
      </w:pPr>
      <w:proofErr w:type="spellStart"/>
      <w:r w:rsidRPr="005C6AD3">
        <w:rPr>
          <w:rFonts w:ascii="Times New Roman" w:hAnsi="Times New Roman" w:cs="Times New Roman"/>
          <w:lang w:val="fr-BE"/>
        </w:rPr>
        <w:t>Eş</w:t>
      </w:r>
      <w:proofErr w:type="spellEnd"/>
      <w:r w:rsidRPr="005C6AD3">
        <w:rPr>
          <w:rFonts w:ascii="Times New Roman" w:hAnsi="Times New Roman" w:cs="Times New Roman"/>
          <w:lang w:val="fr-BE"/>
        </w:rPr>
        <w:t xml:space="preserve"> Değerlendirici:</w:t>
      </w:r>
      <w:r w:rsidR="00D8655D" w:rsidRPr="005C6AD3">
        <w:rPr>
          <w:rFonts w:ascii="Times New Roman" w:hAnsi="Times New Roman" w:cs="Times New Roman"/>
          <w:lang w:val="fr-BE"/>
        </w:rPr>
        <w:t>___________________________________________________________</w:t>
      </w:r>
    </w:p>
    <w:p w14:paraId="274AAF20" w14:textId="77777777" w:rsidR="00D8655D" w:rsidRPr="005C6AD3" w:rsidRDefault="00D8655D" w:rsidP="00D8655D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  <w:lang w:val="fr-BE"/>
        </w:rPr>
      </w:pPr>
      <w:r w:rsidRPr="005C6AD3">
        <w:rPr>
          <w:rFonts w:ascii="Times New Roman" w:hAnsi="Times New Roman" w:cs="Times New Roman"/>
          <w:sz w:val="20"/>
          <w:szCs w:val="20"/>
          <w:lang w:val="fr-BE"/>
        </w:rPr>
        <w:t>(</w:t>
      </w:r>
      <w:proofErr w:type="spellStart"/>
      <w:r w:rsidRPr="005C6AD3">
        <w:rPr>
          <w:rFonts w:ascii="Times New Roman" w:hAnsi="Times New Roman" w:cs="Times New Roman"/>
          <w:sz w:val="20"/>
          <w:szCs w:val="20"/>
          <w:lang w:val="fr-BE"/>
        </w:rPr>
        <w:t>Adı</w:t>
      </w:r>
      <w:proofErr w:type="spellEnd"/>
      <w:r w:rsidRPr="005C6AD3">
        <w:rPr>
          <w:rFonts w:ascii="Times New Roman" w:hAnsi="Times New Roman" w:cs="Times New Roman"/>
          <w:sz w:val="20"/>
          <w:szCs w:val="20"/>
          <w:lang w:val="fr-BE"/>
        </w:rPr>
        <w:t xml:space="preserve"> ve </w:t>
      </w:r>
      <w:proofErr w:type="spellStart"/>
      <w:r w:rsidRPr="005C6AD3">
        <w:rPr>
          <w:rFonts w:ascii="Times New Roman" w:hAnsi="Times New Roman" w:cs="Times New Roman"/>
          <w:sz w:val="20"/>
          <w:szCs w:val="20"/>
          <w:lang w:val="fr-BE"/>
        </w:rPr>
        <w:t>Soyadı</w:t>
      </w:r>
      <w:proofErr w:type="spellEnd"/>
      <w:r w:rsidRPr="005C6AD3">
        <w:rPr>
          <w:rFonts w:ascii="Times New Roman" w:hAnsi="Times New Roman" w:cs="Times New Roman"/>
          <w:sz w:val="20"/>
          <w:szCs w:val="20"/>
          <w:lang w:val="fr-BE"/>
        </w:rPr>
        <w:t>)</w:t>
      </w:r>
    </w:p>
    <w:p w14:paraId="772D3790" w14:textId="34CFAF34" w:rsidR="00D8655D" w:rsidRPr="00D8655D" w:rsidRDefault="00D8655D" w:rsidP="00D8655D">
      <w:pPr>
        <w:autoSpaceDE w:val="0"/>
        <w:autoSpaceDN w:val="0"/>
        <w:adjustRightInd w:val="0"/>
        <w:rPr>
          <w:rFonts w:ascii="Times New Roman" w:hAnsi="Times New Roman" w:cs="Times New Roman"/>
          <w:sz w:val="20"/>
          <w:szCs w:val="20"/>
          <w:lang w:val="en-US"/>
        </w:rPr>
      </w:pPr>
      <w:r w:rsidRPr="005C6AD3">
        <w:rPr>
          <w:rFonts w:ascii="Times New Roman" w:hAnsi="Times New Roman" w:cs="Times New Roman"/>
          <w:sz w:val="20"/>
          <w:szCs w:val="20"/>
          <w:lang w:val="fr-BE"/>
        </w:rPr>
        <w:tab/>
      </w:r>
      <w:r w:rsidRPr="005C6AD3">
        <w:rPr>
          <w:rFonts w:ascii="Times New Roman" w:hAnsi="Times New Roman" w:cs="Times New Roman"/>
          <w:sz w:val="20"/>
          <w:szCs w:val="20"/>
          <w:lang w:val="fr-BE"/>
        </w:rPr>
        <w:tab/>
        <w:t xml:space="preserve">       </w:t>
      </w:r>
      <w:r w:rsidRPr="00D8655D">
        <w:rPr>
          <w:rFonts w:ascii="Times New Roman" w:hAnsi="Times New Roman" w:cs="Times New Roman"/>
          <w:sz w:val="20"/>
          <w:szCs w:val="20"/>
          <w:lang w:val="en-US"/>
        </w:rPr>
        <w:t>__________________________________________________________</w:t>
      </w:r>
    </w:p>
    <w:p w14:paraId="1CB98075" w14:textId="77777777" w:rsidR="00D8655D" w:rsidRPr="00D8655D" w:rsidRDefault="00D8655D" w:rsidP="00D8655D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D8655D">
        <w:rPr>
          <w:rFonts w:ascii="Times New Roman" w:hAnsi="Times New Roman" w:cs="Times New Roman"/>
          <w:sz w:val="20"/>
          <w:szCs w:val="20"/>
          <w:lang w:val="en-US"/>
        </w:rPr>
        <w:t>(Adres)</w:t>
      </w:r>
    </w:p>
    <w:p w14:paraId="1381C6C6" w14:textId="1E8139FB" w:rsidR="00D8655D" w:rsidRPr="00D8655D" w:rsidRDefault="00D8655D" w:rsidP="00D8655D">
      <w:pPr>
        <w:autoSpaceDE w:val="0"/>
        <w:autoSpaceDN w:val="0"/>
        <w:adjustRightInd w:val="0"/>
        <w:rPr>
          <w:rFonts w:ascii="Times New Roman" w:hAnsi="Times New Roman" w:cs="Times New Roman"/>
          <w:sz w:val="20"/>
          <w:szCs w:val="20"/>
          <w:lang w:val="en-US"/>
        </w:rPr>
      </w:pPr>
      <w:r w:rsidRPr="00D8655D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D8655D">
        <w:rPr>
          <w:rFonts w:ascii="Times New Roman" w:hAnsi="Times New Roman" w:cs="Times New Roman"/>
          <w:sz w:val="20"/>
          <w:szCs w:val="20"/>
          <w:lang w:val="en-US"/>
        </w:rPr>
        <w:tab/>
        <w:t xml:space="preserve">       __________________________________________________________</w:t>
      </w:r>
    </w:p>
    <w:p w14:paraId="74B34B3B" w14:textId="77777777" w:rsidR="00D8655D" w:rsidRPr="00D8655D" w:rsidRDefault="00D8655D" w:rsidP="00D8655D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D8655D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D8655D">
        <w:rPr>
          <w:rFonts w:ascii="Times New Roman" w:hAnsi="Times New Roman" w:cs="Times New Roman"/>
          <w:sz w:val="20"/>
          <w:szCs w:val="20"/>
          <w:lang w:val="en-US"/>
        </w:rPr>
        <w:tab/>
        <w:t>(</w:t>
      </w:r>
      <w:proofErr w:type="spellStart"/>
      <w:r w:rsidRPr="00D8655D">
        <w:rPr>
          <w:rFonts w:ascii="Times New Roman" w:hAnsi="Times New Roman" w:cs="Times New Roman"/>
          <w:sz w:val="20"/>
          <w:szCs w:val="20"/>
          <w:lang w:val="en-US"/>
        </w:rPr>
        <w:t>İş</w:t>
      </w:r>
      <w:proofErr w:type="spellEnd"/>
      <w:r w:rsidRPr="00D865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D8655D">
        <w:rPr>
          <w:rFonts w:ascii="Times New Roman" w:hAnsi="Times New Roman" w:cs="Times New Roman"/>
          <w:sz w:val="20"/>
          <w:szCs w:val="20"/>
          <w:lang w:val="en-US"/>
        </w:rPr>
        <w:t>Telefonu</w:t>
      </w:r>
      <w:proofErr w:type="spellEnd"/>
      <w:r w:rsidRPr="00D8655D">
        <w:rPr>
          <w:rFonts w:ascii="Times New Roman" w:hAnsi="Times New Roman" w:cs="Times New Roman"/>
          <w:sz w:val="20"/>
          <w:szCs w:val="20"/>
          <w:lang w:val="en-US"/>
        </w:rPr>
        <w:t>)</w:t>
      </w:r>
      <w:r w:rsidRPr="00D8655D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D8655D">
        <w:rPr>
          <w:rFonts w:ascii="Times New Roman" w:hAnsi="Times New Roman" w:cs="Times New Roman"/>
          <w:sz w:val="20"/>
          <w:szCs w:val="20"/>
          <w:lang w:val="en-US"/>
        </w:rPr>
        <w:tab/>
        <w:t xml:space="preserve"> (</w:t>
      </w:r>
      <w:proofErr w:type="spellStart"/>
      <w:r w:rsidRPr="00D8655D">
        <w:rPr>
          <w:rFonts w:ascii="Times New Roman" w:hAnsi="Times New Roman" w:cs="Times New Roman"/>
          <w:sz w:val="20"/>
          <w:szCs w:val="20"/>
          <w:lang w:val="en-US"/>
        </w:rPr>
        <w:t>Ev</w:t>
      </w:r>
      <w:proofErr w:type="spellEnd"/>
      <w:r w:rsidRPr="00D865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D8655D">
        <w:rPr>
          <w:rFonts w:ascii="Times New Roman" w:hAnsi="Times New Roman" w:cs="Times New Roman"/>
          <w:sz w:val="20"/>
          <w:szCs w:val="20"/>
          <w:lang w:val="en-US"/>
        </w:rPr>
        <w:t>Telefonu</w:t>
      </w:r>
      <w:proofErr w:type="spellEnd"/>
      <w:r w:rsidRPr="00D8655D">
        <w:rPr>
          <w:rFonts w:ascii="Times New Roman" w:hAnsi="Times New Roman" w:cs="Times New Roman"/>
          <w:sz w:val="20"/>
          <w:szCs w:val="20"/>
          <w:lang w:val="en-US"/>
        </w:rPr>
        <w:t xml:space="preserve">) </w:t>
      </w:r>
      <w:r w:rsidRPr="00D8655D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D8655D">
        <w:rPr>
          <w:rFonts w:ascii="Times New Roman" w:hAnsi="Times New Roman" w:cs="Times New Roman"/>
          <w:sz w:val="20"/>
          <w:szCs w:val="20"/>
          <w:lang w:val="en-US"/>
        </w:rPr>
        <w:tab/>
        <w:t>(</w:t>
      </w:r>
      <w:proofErr w:type="spellStart"/>
      <w:r w:rsidRPr="00D8655D">
        <w:rPr>
          <w:rFonts w:ascii="Times New Roman" w:hAnsi="Times New Roman" w:cs="Times New Roman"/>
          <w:sz w:val="20"/>
          <w:szCs w:val="20"/>
          <w:lang w:val="en-US"/>
        </w:rPr>
        <w:t>Faks</w:t>
      </w:r>
      <w:proofErr w:type="spellEnd"/>
      <w:r w:rsidRPr="00D8655D">
        <w:rPr>
          <w:rFonts w:ascii="Times New Roman" w:hAnsi="Times New Roman" w:cs="Times New Roman"/>
          <w:sz w:val="20"/>
          <w:szCs w:val="20"/>
          <w:lang w:val="en-US"/>
        </w:rPr>
        <w:t>)</w:t>
      </w:r>
    </w:p>
    <w:p w14:paraId="1D5A0435" w14:textId="74EB37E7" w:rsidR="00D8655D" w:rsidRPr="005C6AD3" w:rsidRDefault="00D8655D" w:rsidP="00D8655D">
      <w:pPr>
        <w:autoSpaceDE w:val="0"/>
        <w:autoSpaceDN w:val="0"/>
        <w:adjustRightInd w:val="0"/>
        <w:rPr>
          <w:rFonts w:ascii="Times New Roman" w:hAnsi="Times New Roman" w:cs="Times New Roman"/>
          <w:sz w:val="20"/>
          <w:szCs w:val="20"/>
          <w:lang w:val="fr-BE"/>
        </w:rPr>
      </w:pPr>
      <w:r w:rsidRPr="00D8655D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D8655D">
        <w:rPr>
          <w:rFonts w:ascii="Times New Roman" w:hAnsi="Times New Roman" w:cs="Times New Roman"/>
          <w:sz w:val="20"/>
          <w:szCs w:val="20"/>
          <w:lang w:val="en-US"/>
        </w:rPr>
        <w:tab/>
        <w:t xml:space="preserve">      </w:t>
      </w:r>
      <w:r w:rsidRPr="005C6AD3">
        <w:rPr>
          <w:rFonts w:ascii="Times New Roman" w:hAnsi="Times New Roman" w:cs="Times New Roman"/>
          <w:sz w:val="20"/>
          <w:szCs w:val="20"/>
          <w:lang w:val="fr-BE"/>
        </w:rPr>
        <w:t>__________________________________________________________</w:t>
      </w:r>
    </w:p>
    <w:p w14:paraId="21601CC7" w14:textId="77777777" w:rsidR="00D8655D" w:rsidRPr="005C6AD3" w:rsidRDefault="00D8655D" w:rsidP="00D8655D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  <w:lang w:val="fr-BE"/>
        </w:rPr>
      </w:pPr>
      <w:r w:rsidRPr="005C6AD3">
        <w:rPr>
          <w:rFonts w:ascii="Times New Roman" w:hAnsi="Times New Roman" w:cs="Times New Roman"/>
          <w:sz w:val="20"/>
          <w:szCs w:val="20"/>
          <w:lang w:val="fr-BE"/>
        </w:rPr>
        <w:t xml:space="preserve">(Cep </w:t>
      </w:r>
      <w:proofErr w:type="spellStart"/>
      <w:r w:rsidRPr="005C6AD3">
        <w:rPr>
          <w:rFonts w:ascii="Times New Roman" w:hAnsi="Times New Roman" w:cs="Times New Roman"/>
          <w:sz w:val="20"/>
          <w:szCs w:val="20"/>
          <w:lang w:val="fr-BE"/>
        </w:rPr>
        <w:t>Telefonu</w:t>
      </w:r>
      <w:proofErr w:type="spellEnd"/>
      <w:r w:rsidRPr="005C6AD3">
        <w:rPr>
          <w:rFonts w:ascii="Times New Roman" w:hAnsi="Times New Roman" w:cs="Times New Roman"/>
          <w:sz w:val="20"/>
          <w:szCs w:val="20"/>
          <w:lang w:val="fr-BE"/>
        </w:rPr>
        <w:t>)</w:t>
      </w:r>
      <w:r w:rsidRPr="005C6AD3">
        <w:rPr>
          <w:rFonts w:ascii="Times New Roman" w:hAnsi="Times New Roman" w:cs="Times New Roman"/>
          <w:sz w:val="20"/>
          <w:szCs w:val="20"/>
          <w:lang w:val="fr-BE"/>
        </w:rPr>
        <w:tab/>
      </w:r>
      <w:r w:rsidRPr="005C6AD3">
        <w:rPr>
          <w:rFonts w:ascii="Times New Roman" w:hAnsi="Times New Roman" w:cs="Times New Roman"/>
          <w:sz w:val="20"/>
          <w:szCs w:val="20"/>
          <w:lang w:val="fr-BE"/>
        </w:rPr>
        <w:tab/>
      </w:r>
      <w:r w:rsidRPr="005C6AD3">
        <w:rPr>
          <w:rFonts w:ascii="Times New Roman" w:hAnsi="Times New Roman" w:cs="Times New Roman"/>
          <w:sz w:val="20"/>
          <w:szCs w:val="20"/>
          <w:lang w:val="fr-BE"/>
        </w:rPr>
        <w:tab/>
        <w:t xml:space="preserve"> (e-posta)</w:t>
      </w:r>
    </w:p>
    <w:p w14:paraId="7F3CC89E" w14:textId="77777777" w:rsidR="00D8655D" w:rsidRPr="005C6AD3" w:rsidRDefault="00D8655D" w:rsidP="00D8655D">
      <w:pPr>
        <w:autoSpaceDE w:val="0"/>
        <w:autoSpaceDN w:val="0"/>
        <w:adjustRightInd w:val="0"/>
        <w:rPr>
          <w:rFonts w:ascii="Times New Roman" w:hAnsi="Times New Roman" w:cs="Times New Roman"/>
          <w:lang w:val="fr-BE"/>
        </w:rPr>
      </w:pPr>
      <w:proofErr w:type="spellStart"/>
      <w:r w:rsidRPr="005C6AD3">
        <w:rPr>
          <w:rFonts w:ascii="Times New Roman" w:hAnsi="Times New Roman" w:cs="Times New Roman"/>
          <w:lang w:val="fr-BE"/>
        </w:rPr>
        <w:t>Değerlendiricinin</w:t>
      </w:r>
      <w:proofErr w:type="spellEnd"/>
      <w:r w:rsidRPr="005C6AD3">
        <w:rPr>
          <w:rFonts w:ascii="Times New Roman" w:hAnsi="Times New Roman" w:cs="Times New Roman"/>
          <w:lang w:val="fr-BE"/>
        </w:rPr>
        <w:t xml:space="preserve"> </w:t>
      </w:r>
      <w:proofErr w:type="spellStart"/>
      <w:r w:rsidRPr="005C6AD3">
        <w:rPr>
          <w:rFonts w:ascii="Times New Roman" w:hAnsi="Times New Roman" w:cs="Times New Roman"/>
          <w:lang w:val="fr-BE"/>
        </w:rPr>
        <w:t>Kurumu</w:t>
      </w:r>
      <w:proofErr w:type="spellEnd"/>
      <w:r w:rsidRPr="005C6AD3">
        <w:rPr>
          <w:rFonts w:ascii="Times New Roman" w:hAnsi="Times New Roman" w:cs="Times New Roman"/>
          <w:lang w:val="fr-BE"/>
        </w:rPr>
        <w:t>: ___________________________________________________</w:t>
      </w:r>
    </w:p>
    <w:p w14:paraId="59E95CCB" w14:textId="77777777" w:rsidR="00D8655D" w:rsidRPr="005C6AD3" w:rsidRDefault="00D8655D" w:rsidP="00D8655D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  <w:lang w:val="fr-BE"/>
        </w:rPr>
      </w:pPr>
      <w:r w:rsidRPr="005C6AD3">
        <w:rPr>
          <w:rFonts w:ascii="Times New Roman" w:hAnsi="Times New Roman" w:cs="Times New Roman"/>
          <w:sz w:val="20"/>
          <w:szCs w:val="20"/>
          <w:lang w:val="fr-BE"/>
        </w:rPr>
        <w:t>(</w:t>
      </w:r>
      <w:proofErr w:type="spellStart"/>
      <w:r w:rsidRPr="005C6AD3">
        <w:rPr>
          <w:rFonts w:ascii="Times New Roman" w:hAnsi="Times New Roman" w:cs="Times New Roman"/>
          <w:sz w:val="20"/>
          <w:szCs w:val="20"/>
          <w:lang w:val="fr-BE"/>
        </w:rPr>
        <w:t>Kurumun</w:t>
      </w:r>
      <w:proofErr w:type="spellEnd"/>
      <w:r w:rsidRPr="005C6AD3">
        <w:rPr>
          <w:rFonts w:ascii="Times New Roman" w:hAnsi="Times New Roman" w:cs="Times New Roman"/>
          <w:sz w:val="20"/>
          <w:szCs w:val="20"/>
          <w:lang w:val="fr-BE"/>
        </w:rPr>
        <w:t xml:space="preserve"> </w:t>
      </w:r>
      <w:proofErr w:type="spellStart"/>
      <w:r w:rsidRPr="005C6AD3">
        <w:rPr>
          <w:rFonts w:ascii="Times New Roman" w:hAnsi="Times New Roman" w:cs="Times New Roman"/>
          <w:sz w:val="20"/>
          <w:szCs w:val="20"/>
          <w:lang w:val="fr-BE"/>
        </w:rPr>
        <w:t>Adı</w:t>
      </w:r>
      <w:proofErr w:type="spellEnd"/>
      <w:r w:rsidRPr="005C6AD3">
        <w:rPr>
          <w:rFonts w:ascii="Times New Roman" w:hAnsi="Times New Roman" w:cs="Times New Roman"/>
          <w:sz w:val="20"/>
          <w:szCs w:val="20"/>
          <w:lang w:val="fr-BE"/>
        </w:rPr>
        <w:t>)</w:t>
      </w:r>
    </w:p>
    <w:p w14:paraId="6899BA46" w14:textId="77777777" w:rsidR="00D8655D" w:rsidRPr="005C6AD3" w:rsidRDefault="00D8655D" w:rsidP="00D8655D">
      <w:pPr>
        <w:autoSpaceDE w:val="0"/>
        <w:autoSpaceDN w:val="0"/>
        <w:adjustRightInd w:val="0"/>
        <w:rPr>
          <w:rFonts w:ascii="Times New Roman" w:hAnsi="Times New Roman" w:cs="Times New Roman"/>
          <w:lang w:val="fr-BE"/>
        </w:rPr>
      </w:pPr>
    </w:p>
    <w:p w14:paraId="64F48956" w14:textId="536EB4F7" w:rsidR="007F65D1" w:rsidRPr="005C6AD3" w:rsidRDefault="007F65D1" w:rsidP="00D8655D">
      <w:pPr>
        <w:autoSpaceDE w:val="0"/>
        <w:autoSpaceDN w:val="0"/>
        <w:adjustRightInd w:val="0"/>
        <w:rPr>
          <w:rFonts w:ascii="Times New Roman" w:hAnsi="Times New Roman" w:cs="Times New Roman"/>
          <w:lang w:val="fr-BE"/>
        </w:rPr>
      </w:pPr>
    </w:p>
    <w:p w14:paraId="1445980A" w14:textId="0ABF683A" w:rsidR="007F65D1" w:rsidRPr="005C6AD3" w:rsidRDefault="007F65D1" w:rsidP="007F65D1">
      <w:pPr>
        <w:autoSpaceDE w:val="0"/>
        <w:autoSpaceDN w:val="0"/>
        <w:adjustRightInd w:val="0"/>
        <w:rPr>
          <w:rFonts w:ascii="Times New Roman" w:hAnsi="Times New Roman" w:cs="Times New Roman"/>
          <w:lang w:val="fr-BE"/>
        </w:rPr>
      </w:pPr>
      <w:r w:rsidRPr="005C6AD3">
        <w:rPr>
          <w:rFonts w:ascii="Times New Roman" w:hAnsi="Times New Roman" w:cs="Times New Roman"/>
          <w:lang w:val="fr-BE"/>
        </w:rPr>
        <w:t xml:space="preserve">Değerlendirme, </w:t>
      </w:r>
      <w:r w:rsidR="00D8655D" w:rsidRPr="005C6AD3">
        <w:rPr>
          <w:rFonts w:ascii="Times New Roman" w:hAnsi="Times New Roman" w:cs="Times New Roman"/>
          <w:lang w:val="fr-BE"/>
        </w:rPr>
        <w:t>SBD</w:t>
      </w:r>
      <w:r w:rsidRPr="005C6AD3">
        <w:rPr>
          <w:rFonts w:ascii="Times New Roman" w:hAnsi="Times New Roman" w:cs="Times New Roman"/>
          <w:lang w:val="fr-BE"/>
        </w:rPr>
        <w:t xml:space="preserve"> Genel </w:t>
      </w:r>
      <w:proofErr w:type="spellStart"/>
      <w:r w:rsidR="00D8655D" w:rsidRPr="005C6AD3">
        <w:rPr>
          <w:rFonts w:ascii="Times New Roman" w:hAnsi="Times New Roman" w:cs="Times New Roman"/>
          <w:lang w:val="fr-BE"/>
        </w:rPr>
        <w:t>ölç</w:t>
      </w:r>
      <w:r w:rsidRPr="005C6AD3">
        <w:rPr>
          <w:rFonts w:ascii="Times New Roman" w:hAnsi="Times New Roman" w:cs="Times New Roman"/>
          <w:lang w:val="fr-BE"/>
        </w:rPr>
        <w:t>ütlerine</w:t>
      </w:r>
      <w:proofErr w:type="spellEnd"/>
      <w:r w:rsidRPr="005C6AD3">
        <w:rPr>
          <w:rFonts w:ascii="Times New Roman" w:hAnsi="Times New Roman" w:cs="Times New Roman"/>
          <w:lang w:val="fr-BE"/>
        </w:rPr>
        <w:t xml:space="preserve"> ve </w:t>
      </w:r>
      <w:proofErr w:type="spellStart"/>
      <w:r w:rsidRPr="005C6AD3">
        <w:rPr>
          <w:rFonts w:ascii="Times New Roman" w:hAnsi="Times New Roman" w:cs="Times New Roman"/>
          <w:lang w:val="fr-BE"/>
        </w:rPr>
        <w:t>aşağıdaki</w:t>
      </w:r>
      <w:proofErr w:type="spellEnd"/>
      <w:r w:rsidRPr="005C6AD3">
        <w:rPr>
          <w:rFonts w:ascii="Times New Roman" w:hAnsi="Times New Roman" w:cs="Times New Roman"/>
          <w:lang w:val="fr-BE"/>
        </w:rPr>
        <w:t xml:space="preserve"> </w:t>
      </w:r>
      <w:proofErr w:type="spellStart"/>
      <w:r w:rsidRPr="005C6AD3">
        <w:rPr>
          <w:rFonts w:ascii="Times New Roman" w:hAnsi="Times New Roman" w:cs="Times New Roman"/>
          <w:lang w:val="fr-BE"/>
        </w:rPr>
        <w:t>Disipline</w:t>
      </w:r>
      <w:proofErr w:type="spellEnd"/>
      <w:r w:rsidRPr="005C6AD3">
        <w:rPr>
          <w:rFonts w:ascii="Times New Roman" w:hAnsi="Times New Roman" w:cs="Times New Roman"/>
          <w:lang w:val="fr-BE"/>
        </w:rPr>
        <w:t xml:space="preserve"> </w:t>
      </w:r>
      <w:proofErr w:type="spellStart"/>
      <w:r w:rsidR="00D8655D" w:rsidRPr="005C6AD3">
        <w:rPr>
          <w:rFonts w:ascii="Times New Roman" w:hAnsi="Times New Roman" w:cs="Times New Roman"/>
          <w:lang w:val="fr-BE"/>
        </w:rPr>
        <w:t>Özgü</w:t>
      </w:r>
      <w:proofErr w:type="spellEnd"/>
      <w:r w:rsidR="00D8655D" w:rsidRPr="005C6AD3">
        <w:rPr>
          <w:rFonts w:ascii="Times New Roman" w:hAnsi="Times New Roman" w:cs="Times New Roman"/>
          <w:lang w:val="fr-BE"/>
        </w:rPr>
        <w:t xml:space="preserve"> </w:t>
      </w:r>
      <w:proofErr w:type="spellStart"/>
      <w:r w:rsidR="00D8655D" w:rsidRPr="005C6AD3">
        <w:rPr>
          <w:rFonts w:ascii="Times New Roman" w:hAnsi="Times New Roman" w:cs="Times New Roman"/>
          <w:lang w:val="fr-BE"/>
        </w:rPr>
        <w:t>Ölçütlere</w:t>
      </w:r>
      <w:proofErr w:type="spellEnd"/>
      <w:r w:rsidRPr="005C6AD3">
        <w:rPr>
          <w:rFonts w:ascii="Times New Roman" w:hAnsi="Times New Roman" w:cs="Times New Roman"/>
          <w:lang w:val="fr-BE"/>
        </w:rPr>
        <w:t xml:space="preserve"> </w:t>
      </w:r>
      <w:proofErr w:type="spellStart"/>
      <w:r w:rsidRPr="005C6AD3">
        <w:rPr>
          <w:rFonts w:ascii="Times New Roman" w:hAnsi="Times New Roman" w:cs="Times New Roman"/>
          <w:lang w:val="fr-BE"/>
        </w:rPr>
        <w:t>göre</w:t>
      </w:r>
      <w:proofErr w:type="spellEnd"/>
    </w:p>
    <w:p w14:paraId="4CE66B68" w14:textId="77777777" w:rsidR="007F65D1" w:rsidRPr="005C6AD3" w:rsidRDefault="007F65D1" w:rsidP="007F65D1">
      <w:pPr>
        <w:autoSpaceDE w:val="0"/>
        <w:autoSpaceDN w:val="0"/>
        <w:adjustRightInd w:val="0"/>
        <w:rPr>
          <w:rFonts w:ascii="Times New Roman" w:hAnsi="Times New Roman" w:cs="Times New Roman"/>
          <w:lang w:val="fr-BE"/>
        </w:rPr>
      </w:pPr>
      <w:proofErr w:type="spellStart"/>
      <w:r w:rsidRPr="005C6AD3">
        <w:rPr>
          <w:rFonts w:ascii="Times New Roman" w:hAnsi="Times New Roman" w:cs="Times New Roman"/>
          <w:lang w:val="fr-BE"/>
        </w:rPr>
        <w:t>yürütülmüştür</w:t>
      </w:r>
      <w:proofErr w:type="spellEnd"/>
      <w:r w:rsidRPr="005C6AD3">
        <w:rPr>
          <w:rFonts w:ascii="Times New Roman" w:hAnsi="Times New Roman" w:cs="Times New Roman"/>
          <w:lang w:val="fr-BE"/>
        </w:rPr>
        <w:t>:</w:t>
      </w:r>
    </w:p>
    <w:p w14:paraId="43AF864E" w14:textId="436C5B99" w:rsidR="00D8655D" w:rsidRPr="005C6AD3" w:rsidRDefault="00D8655D" w:rsidP="007F65D1">
      <w:pPr>
        <w:autoSpaceDE w:val="0"/>
        <w:autoSpaceDN w:val="0"/>
        <w:adjustRightInd w:val="0"/>
        <w:rPr>
          <w:rFonts w:ascii="Times New Roman" w:hAnsi="Times New Roman" w:cs="Times New Roman"/>
          <w:lang w:val="fr-BE"/>
        </w:rPr>
      </w:pPr>
      <w:r w:rsidRPr="005C6AD3">
        <w:rPr>
          <w:rFonts w:ascii="Times New Roman" w:hAnsi="Times New Roman" w:cs="Times New Roman"/>
          <w:lang w:val="fr-BE"/>
        </w:rPr>
        <w:tab/>
      </w:r>
      <w:r w:rsidRPr="005C6AD3">
        <w:rPr>
          <w:rFonts w:ascii="Times New Roman" w:hAnsi="Times New Roman" w:cs="Times New Roman"/>
          <w:lang w:val="fr-BE"/>
        </w:rPr>
        <w:tab/>
      </w:r>
      <w:r w:rsidRPr="005C6AD3">
        <w:rPr>
          <w:rFonts w:ascii="Times New Roman" w:hAnsi="Times New Roman" w:cs="Times New Roman"/>
          <w:lang w:val="fr-BE"/>
        </w:rPr>
        <w:tab/>
        <w:t>____________________________________________</w:t>
      </w:r>
    </w:p>
    <w:p w14:paraId="495DC8DE" w14:textId="75FB1219" w:rsidR="00D8655D" w:rsidRPr="005C6AD3" w:rsidRDefault="00D8655D" w:rsidP="00D8655D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  <w:lang w:val="fr-BE"/>
        </w:rPr>
      </w:pPr>
      <w:proofErr w:type="spellStart"/>
      <w:r w:rsidRPr="005C6AD3">
        <w:rPr>
          <w:rFonts w:ascii="Times New Roman" w:hAnsi="Times New Roman" w:cs="Times New Roman"/>
          <w:sz w:val="20"/>
          <w:szCs w:val="20"/>
          <w:lang w:val="fr-BE"/>
        </w:rPr>
        <w:t>Disipline</w:t>
      </w:r>
      <w:proofErr w:type="spellEnd"/>
      <w:r w:rsidRPr="005C6AD3">
        <w:rPr>
          <w:rFonts w:ascii="Times New Roman" w:hAnsi="Times New Roman" w:cs="Times New Roman"/>
          <w:sz w:val="20"/>
          <w:szCs w:val="20"/>
          <w:lang w:val="fr-BE"/>
        </w:rPr>
        <w:t xml:space="preserve"> </w:t>
      </w:r>
      <w:proofErr w:type="spellStart"/>
      <w:r w:rsidRPr="005C6AD3">
        <w:rPr>
          <w:rFonts w:ascii="Times New Roman" w:hAnsi="Times New Roman" w:cs="Times New Roman"/>
          <w:sz w:val="20"/>
          <w:szCs w:val="20"/>
          <w:lang w:val="fr-BE"/>
        </w:rPr>
        <w:t>Özgü</w:t>
      </w:r>
      <w:proofErr w:type="spellEnd"/>
      <w:r w:rsidRPr="005C6AD3">
        <w:rPr>
          <w:rFonts w:ascii="Times New Roman" w:hAnsi="Times New Roman" w:cs="Times New Roman"/>
          <w:sz w:val="20"/>
          <w:szCs w:val="20"/>
          <w:lang w:val="fr-BE"/>
        </w:rPr>
        <w:t xml:space="preserve"> </w:t>
      </w:r>
      <w:proofErr w:type="spellStart"/>
      <w:r w:rsidRPr="005C6AD3">
        <w:rPr>
          <w:rFonts w:ascii="Times New Roman" w:hAnsi="Times New Roman" w:cs="Times New Roman"/>
          <w:sz w:val="20"/>
          <w:szCs w:val="20"/>
          <w:lang w:val="fr-BE"/>
        </w:rPr>
        <w:t>Ölçütlere</w:t>
      </w:r>
      <w:proofErr w:type="spellEnd"/>
    </w:p>
    <w:p w14:paraId="49B5CBE8" w14:textId="4671751C" w:rsidR="00D8655D" w:rsidRPr="005C6AD3" w:rsidRDefault="00D8655D" w:rsidP="00D8655D">
      <w:pPr>
        <w:autoSpaceDE w:val="0"/>
        <w:autoSpaceDN w:val="0"/>
        <w:adjustRightInd w:val="0"/>
        <w:rPr>
          <w:rFonts w:ascii="Times New Roman" w:hAnsi="Times New Roman" w:cs="Times New Roman"/>
          <w:sz w:val="20"/>
          <w:szCs w:val="20"/>
          <w:lang w:val="fr-BE"/>
        </w:rPr>
      </w:pPr>
      <w:r w:rsidRPr="005C6AD3">
        <w:rPr>
          <w:rFonts w:ascii="Times New Roman" w:hAnsi="Times New Roman" w:cs="Times New Roman"/>
          <w:sz w:val="20"/>
          <w:szCs w:val="20"/>
          <w:lang w:val="fr-BE"/>
        </w:rPr>
        <w:tab/>
      </w:r>
      <w:r w:rsidRPr="005C6AD3">
        <w:rPr>
          <w:rFonts w:ascii="Times New Roman" w:hAnsi="Times New Roman" w:cs="Times New Roman"/>
          <w:sz w:val="20"/>
          <w:szCs w:val="20"/>
          <w:lang w:val="fr-BE"/>
        </w:rPr>
        <w:tab/>
      </w:r>
      <w:r w:rsidRPr="005C6AD3">
        <w:rPr>
          <w:rFonts w:ascii="Times New Roman" w:hAnsi="Times New Roman" w:cs="Times New Roman"/>
          <w:sz w:val="20"/>
          <w:szCs w:val="20"/>
          <w:lang w:val="fr-BE"/>
        </w:rPr>
        <w:tab/>
        <w:t xml:space="preserve">_____________________________________ </w:t>
      </w:r>
    </w:p>
    <w:p w14:paraId="780CDA02" w14:textId="0A34EAC6" w:rsidR="00D8655D" w:rsidRPr="005C6AD3" w:rsidRDefault="00D8655D" w:rsidP="00D8655D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  <w:lang w:val="fr-BE"/>
        </w:rPr>
      </w:pPr>
      <w:proofErr w:type="spellStart"/>
      <w:r w:rsidRPr="005C6AD3">
        <w:rPr>
          <w:rFonts w:ascii="Times New Roman" w:hAnsi="Times New Roman" w:cs="Times New Roman"/>
          <w:sz w:val="20"/>
          <w:szCs w:val="20"/>
          <w:lang w:val="fr-BE"/>
        </w:rPr>
        <w:t>Disipline</w:t>
      </w:r>
      <w:proofErr w:type="spellEnd"/>
      <w:r w:rsidRPr="005C6AD3">
        <w:rPr>
          <w:rFonts w:ascii="Times New Roman" w:hAnsi="Times New Roman" w:cs="Times New Roman"/>
          <w:sz w:val="20"/>
          <w:szCs w:val="20"/>
          <w:lang w:val="fr-BE"/>
        </w:rPr>
        <w:t xml:space="preserve"> </w:t>
      </w:r>
      <w:proofErr w:type="spellStart"/>
      <w:r w:rsidRPr="005C6AD3">
        <w:rPr>
          <w:rFonts w:ascii="Times New Roman" w:hAnsi="Times New Roman" w:cs="Times New Roman"/>
          <w:sz w:val="20"/>
          <w:szCs w:val="20"/>
          <w:lang w:val="fr-BE"/>
        </w:rPr>
        <w:t>Özgü</w:t>
      </w:r>
      <w:proofErr w:type="spellEnd"/>
      <w:r w:rsidRPr="005C6AD3">
        <w:rPr>
          <w:rFonts w:ascii="Times New Roman" w:hAnsi="Times New Roman" w:cs="Times New Roman"/>
          <w:sz w:val="20"/>
          <w:szCs w:val="20"/>
          <w:lang w:val="fr-BE"/>
        </w:rPr>
        <w:t xml:space="preserve"> </w:t>
      </w:r>
      <w:proofErr w:type="spellStart"/>
      <w:r w:rsidRPr="005C6AD3">
        <w:rPr>
          <w:rFonts w:ascii="Times New Roman" w:hAnsi="Times New Roman" w:cs="Times New Roman"/>
          <w:sz w:val="20"/>
          <w:szCs w:val="20"/>
          <w:lang w:val="fr-BE"/>
        </w:rPr>
        <w:t>Ölçütlere</w:t>
      </w:r>
      <w:proofErr w:type="spellEnd"/>
    </w:p>
    <w:p w14:paraId="2B1F624E" w14:textId="77777777" w:rsidR="00D8655D" w:rsidRPr="005C6AD3" w:rsidRDefault="00D8655D" w:rsidP="00D8655D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  <w:lang w:val="fr-BE"/>
        </w:rPr>
      </w:pPr>
    </w:p>
    <w:p w14:paraId="1D12C405" w14:textId="6E0B22E6" w:rsidR="007F65D1" w:rsidRPr="005C6AD3" w:rsidRDefault="007F65D1" w:rsidP="00D8655D">
      <w:pPr>
        <w:autoSpaceDE w:val="0"/>
        <w:autoSpaceDN w:val="0"/>
        <w:adjustRightInd w:val="0"/>
        <w:rPr>
          <w:rFonts w:ascii="Times New Roman" w:hAnsi="Times New Roman" w:cs="Times New Roman"/>
          <w:lang w:val="fr-BE"/>
        </w:rPr>
      </w:pPr>
      <w:r w:rsidRPr="005C6AD3">
        <w:rPr>
          <w:rFonts w:ascii="Times New Roman" w:hAnsi="Times New Roman" w:cs="Times New Roman"/>
          <w:lang w:val="fr-BE"/>
        </w:rPr>
        <w:t>GÖRÜŞÜLEN KİŞİLER (</w:t>
      </w:r>
      <w:proofErr w:type="spellStart"/>
      <w:r w:rsidRPr="005C6AD3">
        <w:rPr>
          <w:rFonts w:ascii="Times New Roman" w:hAnsi="Times New Roman" w:cs="Times New Roman"/>
          <w:lang w:val="fr-BE"/>
        </w:rPr>
        <w:t>Gerektiği</w:t>
      </w:r>
      <w:proofErr w:type="spellEnd"/>
      <w:r w:rsidRPr="005C6AD3">
        <w:rPr>
          <w:rFonts w:ascii="Times New Roman" w:hAnsi="Times New Roman" w:cs="Times New Roman"/>
          <w:lang w:val="fr-BE"/>
        </w:rPr>
        <w:t xml:space="preserve"> </w:t>
      </w:r>
      <w:proofErr w:type="spellStart"/>
      <w:r w:rsidRPr="005C6AD3">
        <w:rPr>
          <w:rFonts w:ascii="Times New Roman" w:hAnsi="Times New Roman" w:cs="Times New Roman"/>
          <w:lang w:val="fr-BE"/>
        </w:rPr>
        <w:t>kadar</w:t>
      </w:r>
      <w:proofErr w:type="spellEnd"/>
      <w:r w:rsidRPr="005C6AD3">
        <w:rPr>
          <w:rFonts w:ascii="Times New Roman" w:hAnsi="Times New Roman" w:cs="Times New Roman"/>
          <w:lang w:val="fr-BE"/>
        </w:rPr>
        <w:t xml:space="preserve"> </w:t>
      </w:r>
      <w:proofErr w:type="spellStart"/>
      <w:r w:rsidRPr="005C6AD3">
        <w:rPr>
          <w:rFonts w:ascii="Times New Roman" w:hAnsi="Times New Roman" w:cs="Times New Roman"/>
          <w:lang w:val="fr-BE"/>
        </w:rPr>
        <w:t>satır</w:t>
      </w:r>
      <w:proofErr w:type="spellEnd"/>
      <w:r w:rsidRPr="005C6AD3">
        <w:rPr>
          <w:rFonts w:ascii="Times New Roman" w:hAnsi="Times New Roman" w:cs="Times New Roman"/>
          <w:lang w:val="fr-BE"/>
        </w:rPr>
        <w:t xml:space="preserve"> </w:t>
      </w:r>
      <w:proofErr w:type="spellStart"/>
      <w:r w:rsidRPr="005C6AD3">
        <w:rPr>
          <w:rFonts w:ascii="Times New Roman" w:hAnsi="Times New Roman" w:cs="Times New Roman"/>
          <w:lang w:val="fr-BE"/>
        </w:rPr>
        <w:t>ekleyebilirsiniz</w:t>
      </w:r>
      <w:proofErr w:type="spellEnd"/>
      <w:r w:rsidRPr="005C6AD3">
        <w:rPr>
          <w:rFonts w:ascii="Times New Roman" w:hAnsi="Times New Roman" w:cs="Times New Roman"/>
          <w:lang w:val="fr-BE"/>
        </w:rPr>
        <w:t>)</w:t>
      </w:r>
    </w:p>
    <w:p w14:paraId="3C46C638" w14:textId="77777777" w:rsidR="00D8655D" w:rsidRPr="005C6AD3" w:rsidRDefault="00D8655D" w:rsidP="00D8655D">
      <w:pPr>
        <w:autoSpaceDE w:val="0"/>
        <w:autoSpaceDN w:val="0"/>
        <w:adjustRightInd w:val="0"/>
        <w:rPr>
          <w:rFonts w:ascii="Times New Roman" w:hAnsi="Times New Roman" w:cs="Times New Roman"/>
          <w:lang w:val="fr-BE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28"/>
        <w:gridCol w:w="4528"/>
      </w:tblGrid>
      <w:tr w:rsidR="007F65D1" w14:paraId="2AE06DA0" w14:textId="77777777" w:rsidTr="00920741">
        <w:trPr>
          <w:trHeight w:val="75"/>
        </w:trPr>
        <w:tc>
          <w:tcPr>
            <w:tcW w:w="4528" w:type="dxa"/>
          </w:tcPr>
          <w:p w14:paraId="2C07867A" w14:textId="274AA2B9" w:rsidR="007F65D1" w:rsidRPr="007F65D1" w:rsidRDefault="007F65D1" w:rsidP="007F65D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F65D1">
              <w:rPr>
                <w:rFonts w:ascii="Times New Roman" w:hAnsi="Times New Roman" w:cs="Times New Roman"/>
                <w:b/>
              </w:rPr>
              <w:t>ADI SOYADI</w:t>
            </w:r>
          </w:p>
        </w:tc>
        <w:tc>
          <w:tcPr>
            <w:tcW w:w="4528" w:type="dxa"/>
          </w:tcPr>
          <w:p w14:paraId="37BEB988" w14:textId="38DADC1A" w:rsidR="007F65D1" w:rsidRPr="007F65D1" w:rsidRDefault="007F65D1" w:rsidP="007F65D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F65D1">
              <w:rPr>
                <w:rFonts w:ascii="Times New Roman" w:hAnsi="Times New Roman" w:cs="Times New Roman"/>
                <w:b/>
              </w:rPr>
              <w:t>GÖREVİ</w:t>
            </w:r>
          </w:p>
        </w:tc>
      </w:tr>
      <w:tr w:rsidR="007F65D1" w14:paraId="08BEADE3" w14:textId="77777777" w:rsidTr="007F65D1">
        <w:tc>
          <w:tcPr>
            <w:tcW w:w="4528" w:type="dxa"/>
          </w:tcPr>
          <w:p w14:paraId="7EDA5715" w14:textId="77777777" w:rsidR="007F65D1" w:rsidRDefault="007F65D1" w:rsidP="007F65D1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4528" w:type="dxa"/>
          </w:tcPr>
          <w:p w14:paraId="194BB72B" w14:textId="77777777" w:rsidR="007F65D1" w:rsidRDefault="007F65D1" w:rsidP="007F65D1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7F65D1" w14:paraId="6E6E8965" w14:textId="77777777" w:rsidTr="007F65D1">
        <w:tc>
          <w:tcPr>
            <w:tcW w:w="4528" w:type="dxa"/>
          </w:tcPr>
          <w:p w14:paraId="162198F6" w14:textId="77777777" w:rsidR="007F65D1" w:rsidRDefault="007F65D1" w:rsidP="007F65D1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4528" w:type="dxa"/>
          </w:tcPr>
          <w:p w14:paraId="21F5D163" w14:textId="77777777" w:rsidR="007F65D1" w:rsidRDefault="007F65D1" w:rsidP="007F65D1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7F65D1" w14:paraId="786EF6FA" w14:textId="77777777" w:rsidTr="007F65D1">
        <w:tc>
          <w:tcPr>
            <w:tcW w:w="4528" w:type="dxa"/>
          </w:tcPr>
          <w:p w14:paraId="2199DE01" w14:textId="77777777" w:rsidR="007F65D1" w:rsidRDefault="007F65D1" w:rsidP="007F65D1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4528" w:type="dxa"/>
          </w:tcPr>
          <w:p w14:paraId="26E69F03" w14:textId="77777777" w:rsidR="007F65D1" w:rsidRDefault="007F65D1" w:rsidP="007F65D1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7F65D1" w14:paraId="73B30798" w14:textId="77777777" w:rsidTr="007F65D1">
        <w:tc>
          <w:tcPr>
            <w:tcW w:w="4528" w:type="dxa"/>
          </w:tcPr>
          <w:p w14:paraId="5405BA33" w14:textId="77777777" w:rsidR="007F65D1" w:rsidRDefault="007F65D1" w:rsidP="007F65D1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4528" w:type="dxa"/>
          </w:tcPr>
          <w:p w14:paraId="7AC50739" w14:textId="77777777" w:rsidR="007F65D1" w:rsidRDefault="007F65D1" w:rsidP="007F65D1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7F65D1" w14:paraId="06E8BA4C" w14:textId="77777777" w:rsidTr="007F65D1">
        <w:tc>
          <w:tcPr>
            <w:tcW w:w="4528" w:type="dxa"/>
          </w:tcPr>
          <w:p w14:paraId="36375605" w14:textId="77777777" w:rsidR="007F65D1" w:rsidRDefault="007F65D1" w:rsidP="007F65D1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4528" w:type="dxa"/>
          </w:tcPr>
          <w:p w14:paraId="03EBC4C7" w14:textId="77777777" w:rsidR="007F65D1" w:rsidRDefault="007F65D1" w:rsidP="007F65D1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7F65D1" w14:paraId="3A4FF5DE" w14:textId="77777777" w:rsidTr="007F65D1">
        <w:tc>
          <w:tcPr>
            <w:tcW w:w="4528" w:type="dxa"/>
          </w:tcPr>
          <w:p w14:paraId="293FAB56" w14:textId="77777777" w:rsidR="007F65D1" w:rsidRDefault="007F65D1" w:rsidP="007F65D1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4528" w:type="dxa"/>
          </w:tcPr>
          <w:p w14:paraId="0A9CBECA" w14:textId="77777777" w:rsidR="007F65D1" w:rsidRDefault="007F65D1" w:rsidP="007F65D1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7F65D1" w14:paraId="4C677D91" w14:textId="77777777" w:rsidTr="007F65D1">
        <w:tc>
          <w:tcPr>
            <w:tcW w:w="4528" w:type="dxa"/>
          </w:tcPr>
          <w:p w14:paraId="28981F1D" w14:textId="77777777" w:rsidR="007F65D1" w:rsidRDefault="007F65D1" w:rsidP="007F65D1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4528" w:type="dxa"/>
          </w:tcPr>
          <w:p w14:paraId="6EEE70BA" w14:textId="77777777" w:rsidR="007F65D1" w:rsidRDefault="007F65D1" w:rsidP="007F65D1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</w:tbl>
    <w:p w14:paraId="24CF75C4" w14:textId="77777777" w:rsidR="00AB131B" w:rsidRDefault="00AB131B" w:rsidP="00D8655D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highlight w:val="yellow"/>
          <w:lang w:val="en-US"/>
        </w:rPr>
      </w:pPr>
    </w:p>
    <w:p w14:paraId="431B3029" w14:textId="1A646054" w:rsidR="00D8655D" w:rsidRPr="00D8655D" w:rsidRDefault="00D8655D" w:rsidP="00D8655D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6B7F39">
        <w:rPr>
          <w:rFonts w:ascii="Times New Roman" w:hAnsi="Times New Roman" w:cs="Times New Roman"/>
          <w:b/>
          <w:sz w:val="32"/>
          <w:szCs w:val="32"/>
          <w:lang w:val="en-US"/>
        </w:rPr>
        <w:lastRenderedPageBreak/>
        <w:t>SBD</w:t>
      </w:r>
    </w:p>
    <w:p w14:paraId="05135AF5" w14:textId="77777777" w:rsidR="00D8655D" w:rsidRPr="00D8655D" w:rsidRDefault="00D8655D" w:rsidP="00D8655D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D8655D">
        <w:rPr>
          <w:rFonts w:ascii="Times New Roman" w:hAnsi="Times New Roman" w:cs="Times New Roman"/>
          <w:b/>
          <w:sz w:val="32"/>
          <w:szCs w:val="32"/>
          <w:lang w:val="en-US"/>
        </w:rPr>
        <w:t>FORM 1</w:t>
      </w:r>
    </w:p>
    <w:p w14:paraId="5295161C" w14:textId="097CD5D0" w:rsidR="00D8655D" w:rsidRDefault="00D8655D" w:rsidP="00D8655D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D8655D">
        <w:rPr>
          <w:rFonts w:ascii="Times New Roman" w:hAnsi="Times New Roman" w:cs="Times New Roman"/>
          <w:b/>
          <w:sz w:val="32"/>
          <w:szCs w:val="32"/>
          <w:lang w:val="en-US"/>
        </w:rPr>
        <w:t>EĞİTİM PLANI ANALİZİ</w:t>
      </w:r>
    </w:p>
    <w:p w14:paraId="1523352D" w14:textId="77777777" w:rsidR="00D8655D" w:rsidRPr="00D8655D" w:rsidRDefault="00D8655D" w:rsidP="00D8655D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3C7E1759" w14:textId="48C35ABD" w:rsidR="00D8655D" w:rsidRPr="00D8655D" w:rsidRDefault="00D8655D" w:rsidP="00D8655D">
      <w:pPr>
        <w:autoSpaceDE w:val="0"/>
        <w:autoSpaceDN w:val="0"/>
        <w:adjustRightInd w:val="0"/>
        <w:rPr>
          <w:rFonts w:ascii="Times New Roman" w:hAnsi="Times New Roman" w:cs="Times New Roman"/>
          <w:lang w:val="en-US"/>
        </w:rPr>
      </w:pPr>
      <w:proofErr w:type="spellStart"/>
      <w:r w:rsidRPr="00D8655D">
        <w:rPr>
          <w:rFonts w:ascii="Times New Roman" w:hAnsi="Times New Roman" w:cs="Times New Roman"/>
          <w:lang w:val="en-US"/>
        </w:rPr>
        <w:t>Kurum</w:t>
      </w:r>
      <w:proofErr w:type="spellEnd"/>
      <w:r w:rsidRPr="00D8655D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 xml:space="preserve">_____________________________ </w:t>
      </w:r>
      <w:r w:rsidRPr="00D8655D">
        <w:rPr>
          <w:rFonts w:ascii="Times New Roman" w:hAnsi="Times New Roman" w:cs="Times New Roman"/>
          <w:lang w:val="en-US"/>
        </w:rPr>
        <w:t>Program</w:t>
      </w:r>
      <w:r>
        <w:rPr>
          <w:rFonts w:ascii="Times New Roman" w:hAnsi="Times New Roman" w:cs="Times New Roman"/>
          <w:lang w:val="en-US"/>
        </w:rPr>
        <w:t>________________________________</w:t>
      </w:r>
    </w:p>
    <w:p w14:paraId="785D3C93" w14:textId="77777777" w:rsidR="00D8655D" w:rsidRDefault="00D8655D" w:rsidP="00D8655D">
      <w:pPr>
        <w:autoSpaceDE w:val="0"/>
        <w:autoSpaceDN w:val="0"/>
        <w:adjustRightInd w:val="0"/>
        <w:rPr>
          <w:rFonts w:ascii="Times New Roman" w:hAnsi="Times New Roman" w:cs="Times New Roman"/>
          <w:i/>
          <w:lang w:val="en-US"/>
        </w:rPr>
      </w:pPr>
    </w:p>
    <w:p w14:paraId="4FF6D08E" w14:textId="40FF8E94" w:rsidR="007F65D1" w:rsidRDefault="00D8655D" w:rsidP="00D8655D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lang w:val="en-US"/>
        </w:rPr>
      </w:pPr>
      <w:r w:rsidRPr="00D8655D">
        <w:rPr>
          <w:rFonts w:ascii="Times New Roman" w:hAnsi="Times New Roman" w:cs="Times New Roman"/>
          <w:i/>
          <w:lang w:val="en-US"/>
        </w:rPr>
        <w:t>LÜTFEN KURUM ZİYARETİNDEN ÖNCE DOLDURUNUZ VE EĞİTİM PLANI</w:t>
      </w:r>
      <w:r>
        <w:rPr>
          <w:rFonts w:ascii="Times New Roman" w:hAnsi="Times New Roman" w:cs="Times New Roman"/>
          <w:i/>
          <w:lang w:val="en-US"/>
        </w:rPr>
        <w:t xml:space="preserve"> </w:t>
      </w:r>
      <w:r w:rsidRPr="00D8655D">
        <w:rPr>
          <w:rFonts w:ascii="Times New Roman" w:hAnsi="Times New Roman" w:cs="Times New Roman"/>
          <w:i/>
          <w:lang w:val="en-US"/>
        </w:rPr>
        <w:t>ANALİZİNİN BİR</w:t>
      </w:r>
      <w:r>
        <w:rPr>
          <w:rFonts w:ascii="Times New Roman" w:hAnsi="Times New Roman" w:cs="Times New Roman"/>
          <w:i/>
          <w:lang w:val="en-US"/>
        </w:rPr>
        <w:t xml:space="preserve"> </w:t>
      </w:r>
      <w:r w:rsidRPr="00D8655D">
        <w:rPr>
          <w:rFonts w:ascii="Times New Roman" w:hAnsi="Times New Roman" w:cs="Times New Roman"/>
          <w:i/>
          <w:lang w:val="en-US"/>
        </w:rPr>
        <w:t>KOPYASINI İLK TAKIM TOPLANTISINDA TAKIM BAŞKANINA</w:t>
      </w:r>
      <w:r>
        <w:rPr>
          <w:rFonts w:ascii="Times New Roman" w:hAnsi="Times New Roman" w:cs="Times New Roman"/>
          <w:i/>
          <w:lang w:val="en-US"/>
        </w:rPr>
        <w:t xml:space="preserve"> </w:t>
      </w:r>
      <w:r w:rsidRPr="00D8655D">
        <w:rPr>
          <w:rFonts w:ascii="Times New Roman" w:hAnsi="Times New Roman" w:cs="Times New Roman"/>
          <w:i/>
          <w:lang w:val="en-US"/>
        </w:rPr>
        <w:t>VERİNİZ. ZİYARET SIRASINDA</w:t>
      </w:r>
      <w:r>
        <w:rPr>
          <w:rFonts w:ascii="Times New Roman" w:hAnsi="Times New Roman" w:cs="Times New Roman"/>
          <w:i/>
          <w:lang w:val="en-US"/>
        </w:rPr>
        <w:t xml:space="preserve"> </w:t>
      </w:r>
      <w:r w:rsidRPr="00D8655D">
        <w:rPr>
          <w:rFonts w:ascii="Times New Roman" w:hAnsi="Times New Roman" w:cs="Times New Roman"/>
          <w:i/>
          <w:lang w:val="en-US"/>
        </w:rPr>
        <w:t>DERS İÇERİKLERİYLE İLGİLİ YORUM VE</w:t>
      </w:r>
      <w:r>
        <w:rPr>
          <w:rFonts w:ascii="Times New Roman" w:hAnsi="Times New Roman" w:cs="Times New Roman"/>
          <w:i/>
          <w:lang w:val="en-US"/>
        </w:rPr>
        <w:t xml:space="preserve"> </w:t>
      </w:r>
      <w:r w:rsidRPr="00D8655D">
        <w:rPr>
          <w:rFonts w:ascii="Times New Roman" w:hAnsi="Times New Roman" w:cs="Times New Roman"/>
          <w:i/>
          <w:lang w:val="en-US"/>
        </w:rPr>
        <w:t>ANALİZLERİNİZİ YANSITACAK ŞEKİLDE</w:t>
      </w:r>
      <w:r>
        <w:rPr>
          <w:rFonts w:ascii="Times New Roman" w:hAnsi="Times New Roman" w:cs="Times New Roman"/>
          <w:i/>
          <w:lang w:val="en-US"/>
        </w:rPr>
        <w:t xml:space="preserve"> </w:t>
      </w:r>
      <w:r w:rsidRPr="00D8655D">
        <w:rPr>
          <w:rFonts w:ascii="Times New Roman" w:hAnsi="Times New Roman" w:cs="Times New Roman"/>
          <w:i/>
          <w:lang w:val="en-US"/>
        </w:rPr>
        <w:t>GEREKLİ DEĞİŞİKLİKLERİ YAPARAK FORMA SON ŞEKLİNİ VERİNİZ.</w:t>
      </w:r>
    </w:p>
    <w:p w14:paraId="62C26E69" w14:textId="77777777" w:rsidR="00D8655D" w:rsidRDefault="00D8655D" w:rsidP="00D8655D">
      <w:pPr>
        <w:autoSpaceDE w:val="0"/>
        <w:autoSpaceDN w:val="0"/>
        <w:adjustRightInd w:val="0"/>
        <w:rPr>
          <w:rFonts w:ascii="Times New Roman" w:hAnsi="Times New Roman" w:cs="Times New Roman"/>
          <w:lang w:val="en-US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114"/>
        <w:gridCol w:w="2109"/>
        <w:gridCol w:w="2003"/>
        <w:gridCol w:w="1830"/>
      </w:tblGrid>
      <w:tr w:rsidR="0094667C" w14:paraId="3702706D" w14:textId="77777777" w:rsidTr="00FA387C">
        <w:tc>
          <w:tcPr>
            <w:tcW w:w="3114" w:type="dxa"/>
            <w:vMerge w:val="restart"/>
            <w:vAlign w:val="center"/>
          </w:tcPr>
          <w:p w14:paraId="3BD47AFE" w14:textId="445B650B" w:rsidR="0094667C" w:rsidRPr="007F608D" w:rsidRDefault="0094667C" w:rsidP="00FA38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lang w:val="en-US"/>
              </w:rPr>
            </w:pPr>
            <w:r w:rsidRPr="006B7F39">
              <w:rPr>
                <w:rFonts w:ascii="Times New Roman" w:hAnsi="Times New Roman" w:cs="Times New Roman"/>
                <w:b/>
                <w:lang w:val="en-US"/>
              </w:rPr>
              <w:t>SBD</w:t>
            </w:r>
            <w:r w:rsidRPr="007F608D">
              <w:rPr>
                <w:rFonts w:ascii="Times New Roman" w:hAnsi="Times New Roman" w:cs="Times New Roman"/>
                <w:b/>
                <w:lang w:val="en-US"/>
              </w:rPr>
              <w:t xml:space="preserve"> Eğitim </w:t>
            </w:r>
            <w:proofErr w:type="spellStart"/>
            <w:r w:rsidRPr="007F608D">
              <w:rPr>
                <w:rFonts w:ascii="Times New Roman" w:hAnsi="Times New Roman" w:cs="Times New Roman"/>
                <w:b/>
                <w:lang w:val="en-US"/>
              </w:rPr>
              <w:t>Planı</w:t>
            </w:r>
            <w:proofErr w:type="spellEnd"/>
          </w:p>
          <w:p w14:paraId="0C8FA427" w14:textId="2A9BAE62" w:rsidR="0094667C" w:rsidRPr="007F608D" w:rsidRDefault="0094667C" w:rsidP="00FA38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7F608D">
              <w:rPr>
                <w:rFonts w:ascii="Times New Roman" w:hAnsi="Times New Roman" w:cs="Times New Roman"/>
                <w:b/>
                <w:lang w:val="en-US"/>
              </w:rPr>
              <w:t>Kategorileri</w:t>
            </w:r>
            <w:proofErr w:type="spellEnd"/>
          </w:p>
        </w:tc>
        <w:tc>
          <w:tcPr>
            <w:tcW w:w="5942" w:type="dxa"/>
            <w:gridSpan w:val="3"/>
            <w:vAlign w:val="center"/>
          </w:tcPr>
          <w:p w14:paraId="6F8406B6" w14:textId="65F79D28" w:rsidR="0094667C" w:rsidRPr="007F608D" w:rsidRDefault="0094667C" w:rsidP="009466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7F608D">
              <w:rPr>
                <w:rFonts w:ascii="Times New Roman" w:hAnsi="Times New Roman" w:cs="Times New Roman"/>
                <w:b/>
                <w:lang w:val="en-US"/>
              </w:rPr>
              <w:t>Kredi</w:t>
            </w:r>
            <w:proofErr w:type="spellEnd"/>
            <w:r w:rsidRPr="007F608D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7F608D">
              <w:rPr>
                <w:rFonts w:ascii="Times New Roman" w:hAnsi="Times New Roman" w:cs="Times New Roman"/>
                <w:b/>
                <w:lang w:val="en-US"/>
              </w:rPr>
              <w:t>ya</w:t>
            </w:r>
            <w:proofErr w:type="spellEnd"/>
            <w:r w:rsidRPr="007F608D">
              <w:rPr>
                <w:rFonts w:ascii="Times New Roman" w:hAnsi="Times New Roman" w:cs="Times New Roman"/>
                <w:b/>
                <w:lang w:val="en-US"/>
              </w:rPr>
              <w:t xml:space="preserve"> da AKTS </w:t>
            </w:r>
            <w:proofErr w:type="spellStart"/>
            <w:r w:rsidRPr="007F608D">
              <w:rPr>
                <w:rFonts w:ascii="Times New Roman" w:hAnsi="Times New Roman" w:cs="Times New Roman"/>
                <w:b/>
                <w:lang w:val="en-US"/>
              </w:rPr>
              <w:t>Kredisi</w:t>
            </w:r>
            <w:proofErr w:type="spellEnd"/>
          </w:p>
        </w:tc>
      </w:tr>
      <w:tr w:rsidR="0094667C" w14:paraId="2831F0F0" w14:textId="77777777" w:rsidTr="0094667C">
        <w:tc>
          <w:tcPr>
            <w:tcW w:w="3114" w:type="dxa"/>
            <w:vMerge/>
            <w:vAlign w:val="center"/>
          </w:tcPr>
          <w:p w14:paraId="739FC642" w14:textId="77777777" w:rsidR="0094667C" w:rsidRPr="007F608D" w:rsidRDefault="0094667C" w:rsidP="009466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109" w:type="dxa"/>
            <w:vAlign w:val="center"/>
          </w:tcPr>
          <w:p w14:paraId="58CCE997" w14:textId="77777777" w:rsidR="0094667C" w:rsidRPr="007F608D" w:rsidRDefault="0094667C" w:rsidP="009466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7F608D">
              <w:rPr>
                <w:rFonts w:ascii="Times New Roman" w:hAnsi="Times New Roman" w:cs="Times New Roman"/>
                <w:b/>
                <w:lang w:val="en-US"/>
              </w:rPr>
              <w:t>Değerlendirme</w:t>
            </w:r>
          </w:p>
          <w:p w14:paraId="5385C8D0" w14:textId="317DBE18" w:rsidR="0094667C" w:rsidRPr="007F608D" w:rsidRDefault="0094667C" w:rsidP="009466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lang w:val="en-US"/>
              </w:rPr>
              <w:t>ölçütleri</w:t>
            </w:r>
            <w:proofErr w:type="spellEnd"/>
          </w:p>
        </w:tc>
        <w:tc>
          <w:tcPr>
            <w:tcW w:w="2003" w:type="dxa"/>
            <w:vAlign w:val="center"/>
          </w:tcPr>
          <w:p w14:paraId="463701BF" w14:textId="77777777" w:rsidR="0094667C" w:rsidRPr="007F608D" w:rsidRDefault="0094667C" w:rsidP="009466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7F608D">
              <w:rPr>
                <w:rFonts w:ascii="Times New Roman" w:hAnsi="Times New Roman" w:cs="Times New Roman"/>
                <w:b/>
                <w:lang w:val="en-US"/>
              </w:rPr>
              <w:t>Özdeğerlendirme</w:t>
            </w:r>
          </w:p>
          <w:p w14:paraId="4E75B0B3" w14:textId="3FF2660D" w:rsidR="0094667C" w:rsidRPr="007F608D" w:rsidRDefault="0094667C" w:rsidP="009466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7F608D">
              <w:rPr>
                <w:rFonts w:ascii="Times New Roman" w:hAnsi="Times New Roman" w:cs="Times New Roman"/>
                <w:b/>
                <w:lang w:val="en-US"/>
              </w:rPr>
              <w:t>Tablo 5.1</w:t>
            </w:r>
          </w:p>
        </w:tc>
        <w:tc>
          <w:tcPr>
            <w:tcW w:w="1830" w:type="dxa"/>
            <w:vAlign w:val="center"/>
          </w:tcPr>
          <w:p w14:paraId="1A86B887" w14:textId="77777777" w:rsidR="0094667C" w:rsidRPr="007F608D" w:rsidRDefault="0094667C" w:rsidP="009466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7F608D">
              <w:rPr>
                <w:rFonts w:ascii="Times New Roman" w:hAnsi="Times New Roman" w:cs="Times New Roman"/>
                <w:b/>
                <w:lang w:val="en-US"/>
              </w:rPr>
              <w:t>Değerlendirici</w:t>
            </w:r>
            <w:proofErr w:type="spellEnd"/>
          </w:p>
          <w:p w14:paraId="14089467" w14:textId="5141D790" w:rsidR="0094667C" w:rsidRPr="007F608D" w:rsidRDefault="0094667C" w:rsidP="009466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7F608D">
              <w:rPr>
                <w:rFonts w:ascii="Times New Roman" w:hAnsi="Times New Roman" w:cs="Times New Roman"/>
                <w:b/>
                <w:lang w:val="en-US"/>
              </w:rPr>
              <w:t>Görüşu</w:t>
            </w:r>
            <w:proofErr w:type="spellEnd"/>
            <w:r w:rsidRPr="007F608D">
              <w:rPr>
                <w:rFonts w:ascii="Times New Roman" w:hAnsi="Times New Roman" w:cs="Times New Roman"/>
                <w:b/>
                <w:lang w:val="en-US"/>
              </w:rPr>
              <w:t>̈</w:t>
            </w:r>
          </w:p>
        </w:tc>
      </w:tr>
      <w:tr w:rsidR="007F608D" w14:paraId="334BE879" w14:textId="77777777" w:rsidTr="0094667C">
        <w:tc>
          <w:tcPr>
            <w:tcW w:w="3114" w:type="dxa"/>
          </w:tcPr>
          <w:p w14:paraId="1EF4DF89" w14:textId="6908A56A" w:rsidR="007F608D" w:rsidRPr="007F608D" w:rsidRDefault="007F608D" w:rsidP="00D8655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  <w:r w:rsidRPr="007F608D">
              <w:rPr>
                <w:rFonts w:ascii="Times New Roman" w:hAnsi="Times New Roman" w:cs="Times New Roman"/>
                <w:lang w:val="en-US"/>
              </w:rPr>
              <w:t xml:space="preserve">Temel </w:t>
            </w:r>
            <w:proofErr w:type="spellStart"/>
            <w:r w:rsidRPr="007F608D">
              <w:rPr>
                <w:rFonts w:ascii="Times New Roman" w:hAnsi="Times New Roman" w:cs="Times New Roman"/>
                <w:lang w:val="en-US"/>
              </w:rPr>
              <w:t>Bilimler</w:t>
            </w:r>
            <w:proofErr w:type="spellEnd"/>
          </w:p>
        </w:tc>
        <w:tc>
          <w:tcPr>
            <w:tcW w:w="2109" w:type="dxa"/>
          </w:tcPr>
          <w:p w14:paraId="33305506" w14:textId="77777777" w:rsidR="007F608D" w:rsidRPr="007F608D" w:rsidRDefault="007F608D" w:rsidP="00D8655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03" w:type="dxa"/>
          </w:tcPr>
          <w:p w14:paraId="603AA13E" w14:textId="77777777" w:rsidR="007F608D" w:rsidRPr="007F608D" w:rsidRDefault="007F608D" w:rsidP="00D8655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30" w:type="dxa"/>
          </w:tcPr>
          <w:p w14:paraId="4448AE1A" w14:textId="77777777" w:rsidR="007F608D" w:rsidRPr="007F608D" w:rsidRDefault="007F608D" w:rsidP="00D8655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F608D" w14:paraId="0A916CE3" w14:textId="77777777" w:rsidTr="0094667C">
        <w:tc>
          <w:tcPr>
            <w:tcW w:w="3114" w:type="dxa"/>
          </w:tcPr>
          <w:p w14:paraId="0222394F" w14:textId="534EBF9D" w:rsidR="007F608D" w:rsidRPr="007F608D" w:rsidRDefault="007F608D" w:rsidP="00D8655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  <w:r w:rsidRPr="007F608D">
              <w:rPr>
                <w:rFonts w:ascii="Times New Roman" w:hAnsi="Times New Roman" w:cs="Times New Roman"/>
                <w:lang w:val="en-US"/>
              </w:rPr>
              <w:t xml:space="preserve">Temel </w:t>
            </w:r>
            <w:r w:rsidR="0094667C">
              <w:rPr>
                <w:rFonts w:ascii="Times New Roman" w:hAnsi="Times New Roman" w:cs="Times New Roman"/>
                <w:lang w:val="en-US"/>
              </w:rPr>
              <w:t>Spor</w:t>
            </w:r>
            <w:r w:rsidRPr="007F608D">
              <w:rPr>
                <w:rFonts w:ascii="Times New Roman" w:hAnsi="Times New Roman" w:cs="Times New Roman"/>
                <w:lang w:val="en-US"/>
              </w:rPr>
              <w:t xml:space="preserve"> Bilimleri ve</w:t>
            </w:r>
            <w:r w:rsidR="0094667C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7F608D">
              <w:rPr>
                <w:rFonts w:ascii="Times New Roman" w:hAnsi="Times New Roman" w:cs="Times New Roman"/>
                <w:lang w:val="en-US"/>
              </w:rPr>
              <w:t>Disipline</w:t>
            </w:r>
            <w:proofErr w:type="spellEnd"/>
            <w:r w:rsidRPr="007F608D">
              <w:rPr>
                <w:rFonts w:ascii="Times New Roman" w:hAnsi="Times New Roman" w:cs="Times New Roman"/>
                <w:lang w:val="en-US"/>
              </w:rPr>
              <w:t xml:space="preserve"> Uygun </w:t>
            </w:r>
            <w:r w:rsidR="0094667C">
              <w:rPr>
                <w:rFonts w:ascii="Times New Roman" w:hAnsi="Times New Roman" w:cs="Times New Roman"/>
                <w:lang w:val="en-US"/>
              </w:rPr>
              <w:t xml:space="preserve">Spor Bilimleri </w:t>
            </w:r>
            <w:proofErr w:type="spellStart"/>
            <w:r w:rsidRPr="007F608D">
              <w:rPr>
                <w:rFonts w:ascii="Times New Roman" w:hAnsi="Times New Roman" w:cs="Times New Roman"/>
                <w:lang w:val="en-US"/>
              </w:rPr>
              <w:t>Meslek</w:t>
            </w:r>
            <w:proofErr w:type="spellEnd"/>
            <w:r w:rsidRPr="007F608D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7F608D">
              <w:rPr>
                <w:rFonts w:ascii="Times New Roman" w:hAnsi="Times New Roman" w:cs="Times New Roman"/>
                <w:lang w:val="en-US"/>
              </w:rPr>
              <w:t>Dersleri</w:t>
            </w:r>
            <w:proofErr w:type="spellEnd"/>
          </w:p>
        </w:tc>
        <w:tc>
          <w:tcPr>
            <w:tcW w:w="2109" w:type="dxa"/>
          </w:tcPr>
          <w:p w14:paraId="75FD4CE2" w14:textId="77777777" w:rsidR="007F608D" w:rsidRPr="007F608D" w:rsidRDefault="007F608D" w:rsidP="00D8655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03" w:type="dxa"/>
          </w:tcPr>
          <w:p w14:paraId="117B7B5C" w14:textId="77777777" w:rsidR="007F608D" w:rsidRPr="007F608D" w:rsidRDefault="007F608D" w:rsidP="00D8655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30" w:type="dxa"/>
          </w:tcPr>
          <w:p w14:paraId="49382933" w14:textId="77777777" w:rsidR="007F608D" w:rsidRPr="007F608D" w:rsidRDefault="007F608D" w:rsidP="00D8655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F608D" w14:paraId="3D8D2C26" w14:textId="77777777" w:rsidTr="0094667C">
        <w:tc>
          <w:tcPr>
            <w:tcW w:w="3114" w:type="dxa"/>
          </w:tcPr>
          <w:p w14:paraId="080AEE66" w14:textId="0F19D543" w:rsidR="007F608D" w:rsidRPr="00D45154" w:rsidRDefault="007F608D" w:rsidP="00D4515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  <w:r w:rsidRPr="007F608D">
              <w:rPr>
                <w:rFonts w:ascii="Times New Roman" w:hAnsi="Times New Roman" w:cs="Times New Roman"/>
                <w:lang w:val="en-US"/>
              </w:rPr>
              <w:t>Genel Eğitim</w:t>
            </w:r>
          </w:p>
        </w:tc>
        <w:tc>
          <w:tcPr>
            <w:tcW w:w="2109" w:type="dxa"/>
          </w:tcPr>
          <w:p w14:paraId="26687FCB" w14:textId="77777777" w:rsidR="007F608D" w:rsidRPr="007F608D" w:rsidRDefault="007F608D" w:rsidP="00D8655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03" w:type="dxa"/>
          </w:tcPr>
          <w:p w14:paraId="11FB6631" w14:textId="77777777" w:rsidR="007F608D" w:rsidRPr="007F608D" w:rsidRDefault="007F608D" w:rsidP="00D8655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30" w:type="dxa"/>
          </w:tcPr>
          <w:p w14:paraId="748C184D" w14:textId="77777777" w:rsidR="007F608D" w:rsidRPr="007F608D" w:rsidRDefault="007F608D" w:rsidP="00D8655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5EE6A24C" w14:textId="77777777" w:rsidR="00D8655D" w:rsidRDefault="00D8655D" w:rsidP="00D8655D">
      <w:pPr>
        <w:autoSpaceDE w:val="0"/>
        <w:autoSpaceDN w:val="0"/>
        <w:adjustRightInd w:val="0"/>
        <w:rPr>
          <w:rFonts w:ascii="Times New Roman" w:hAnsi="Times New Roman" w:cs="Times New Roman"/>
          <w:lang w:val="en-US"/>
        </w:rPr>
      </w:pPr>
    </w:p>
    <w:p w14:paraId="35ABC5CA" w14:textId="77777777" w:rsidR="00D8655D" w:rsidRDefault="00D8655D" w:rsidP="00D8655D">
      <w:pPr>
        <w:autoSpaceDE w:val="0"/>
        <w:autoSpaceDN w:val="0"/>
        <w:adjustRightInd w:val="0"/>
        <w:rPr>
          <w:rFonts w:ascii="Times New Roman" w:hAnsi="Times New Roman" w:cs="Times New Roman"/>
          <w:lang w:val="en-US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223"/>
        <w:gridCol w:w="2003"/>
        <w:gridCol w:w="1830"/>
      </w:tblGrid>
      <w:tr w:rsidR="0094667C" w14:paraId="628435FC" w14:textId="77777777" w:rsidTr="00FA387C">
        <w:trPr>
          <w:trHeight w:val="454"/>
        </w:trPr>
        <w:tc>
          <w:tcPr>
            <w:tcW w:w="5240" w:type="dxa"/>
            <w:vAlign w:val="center"/>
          </w:tcPr>
          <w:p w14:paraId="55CD1DB0" w14:textId="638B1403" w:rsidR="0094667C" w:rsidRPr="005C6AD3" w:rsidRDefault="0094667C" w:rsidP="00FA38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lang w:val="fr-BE"/>
              </w:rPr>
            </w:pPr>
            <w:proofErr w:type="spellStart"/>
            <w:r w:rsidRPr="005C6AD3">
              <w:rPr>
                <w:rFonts w:ascii="Times New Roman" w:hAnsi="Times New Roman" w:cs="Times New Roman"/>
                <w:b/>
                <w:lang w:val="fr-BE"/>
              </w:rPr>
              <w:t>Uygulanan</w:t>
            </w:r>
            <w:proofErr w:type="spellEnd"/>
            <w:r w:rsidRPr="005C6AD3">
              <w:rPr>
                <w:rFonts w:ascii="Times New Roman" w:hAnsi="Times New Roman" w:cs="Times New Roman"/>
                <w:b/>
                <w:lang w:val="fr-BE"/>
              </w:rPr>
              <w:t xml:space="preserve"> "</w:t>
            </w:r>
            <w:proofErr w:type="spellStart"/>
            <w:r w:rsidRPr="005C6AD3">
              <w:rPr>
                <w:rFonts w:ascii="Times New Roman" w:hAnsi="Times New Roman" w:cs="Times New Roman"/>
                <w:b/>
                <w:lang w:val="fr-BE"/>
              </w:rPr>
              <w:t>Disipline</w:t>
            </w:r>
            <w:proofErr w:type="spellEnd"/>
            <w:r w:rsidRPr="005C6AD3">
              <w:rPr>
                <w:rFonts w:ascii="Times New Roman" w:hAnsi="Times New Roman" w:cs="Times New Roman"/>
                <w:b/>
                <w:lang w:val="fr-BE"/>
              </w:rPr>
              <w:t xml:space="preserve"> </w:t>
            </w:r>
            <w:proofErr w:type="spellStart"/>
            <w:r w:rsidRPr="005C6AD3">
              <w:rPr>
                <w:rFonts w:ascii="Times New Roman" w:hAnsi="Times New Roman" w:cs="Times New Roman"/>
                <w:b/>
                <w:lang w:val="fr-BE"/>
              </w:rPr>
              <w:t>özgu</w:t>
            </w:r>
            <w:proofErr w:type="spellEnd"/>
            <w:r w:rsidRPr="005C6AD3">
              <w:rPr>
                <w:rFonts w:ascii="Times New Roman" w:hAnsi="Times New Roman" w:cs="Times New Roman"/>
                <w:b/>
                <w:lang w:val="fr-BE"/>
              </w:rPr>
              <w:t xml:space="preserve">̈ </w:t>
            </w:r>
            <w:proofErr w:type="spellStart"/>
            <w:r w:rsidRPr="005C6AD3">
              <w:rPr>
                <w:rFonts w:ascii="Times New Roman" w:hAnsi="Times New Roman" w:cs="Times New Roman"/>
                <w:b/>
                <w:lang w:val="fr-BE"/>
              </w:rPr>
              <w:t>ölçütler"de</w:t>
            </w:r>
            <w:proofErr w:type="spellEnd"/>
            <w:r w:rsidRPr="005C6AD3">
              <w:rPr>
                <w:rFonts w:ascii="Times New Roman" w:hAnsi="Times New Roman" w:cs="Times New Roman"/>
                <w:b/>
                <w:lang w:val="fr-BE"/>
              </w:rPr>
              <w:t xml:space="preserve"> </w:t>
            </w:r>
            <w:proofErr w:type="spellStart"/>
            <w:r w:rsidRPr="005C6AD3">
              <w:rPr>
                <w:rFonts w:ascii="Times New Roman" w:hAnsi="Times New Roman" w:cs="Times New Roman"/>
                <w:b/>
                <w:lang w:val="fr-BE"/>
              </w:rPr>
              <w:t>yer</w:t>
            </w:r>
            <w:proofErr w:type="spellEnd"/>
            <w:r w:rsidRPr="005C6AD3">
              <w:rPr>
                <w:rFonts w:ascii="Times New Roman" w:hAnsi="Times New Roman" w:cs="Times New Roman"/>
                <w:b/>
                <w:lang w:val="fr-BE"/>
              </w:rPr>
              <w:t xml:space="preserve"> </w:t>
            </w:r>
            <w:proofErr w:type="spellStart"/>
            <w:r w:rsidRPr="005C6AD3">
              <w:rPr>
                <w:rFonts w:ascii="Times New Roman" w:hAnsi="Times New Roman" w:cs="Times New Roman"/>
                <w:b/>
                <w:lang w:val="fr-BE"/>
              </w:rPr>
              <w:t>alan</w:t>
            </w:r>
            <w:proofErr w:type="spellEnd"/>
          </w:p>
          <w:p w14:paraId="28C4C9BE" w14:textId="7A0625A6" w:rsidR="0094667C" w:rsidRPr="0094667C" w:rsidRDefault="0094667C" w:rsidP="00FA38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94667C">
              <w:rPr>
                <w:rFonts w:ascii="Times New Roman" w:hAnsi="Times New Roman" w:cs="Times New Roman"/>
                <w:b/>
                <w:lang w:val="en-US"/>
              </w:rPr>
              <w:t>gereksinimlerini</w:t>
            </w:r>
            <w:proofErr w:type="spellEnd"/>
            <w:r w:rsidRPr="0094667C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94667C">
              <w:rPr>
                <w:rFonts w:ascii="Times New Roman" w:hAnsi="Times New Roman" w:cs="Times New Roman"/>
                <w:b/>
                <w:lang w:val="en-US"/>
              </w:rPr>
              <w:t>lütfen</w:t>
            </w:r>
            <w:proofErr w:type="spellEnd"/>
            <w:r w:rsidRPr="0094667C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94667C">
              <w:rPr>
                <w:rFonts w:ascii="Times New Roman" w:hAnsi="Times New Roman" w:cs="Times New Roman"/>
                <w:b/>
                <w:lang w:val="en-US"/>
              </w:rPr>
              <w:t>aşağıda</w:t>
            </w:r>
            <w:proofErr w:type="spellEnd"/>
            <w:r w:rsidRPr="0094667C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94667C">
              <w:rPr>
                <w:rFonts w:ascii="Times New Roman" w:hAnsi="Times New Roman" w:cs="Times New Roman"/>
                <w:b/>
                <w:lang w:val="en-US"/>
              </w:rPr>
              <w:t>listeleyiniz</w:t>
            </w:r>
            <w:proofErr w:type="spellEnd"/>
          </w:p>
        </w:tc>
        <w:tc>
          <w:tcPr>
            <w:tcW w:w="1985" w:type="dxa"/>
            <w:vAlign w:val="center"/>
          </w:tcPr>
          <w:p w14:paraId="37722197" w14:textId="77777777" w:rsidR="0094667C" w:rsidRPr="0094667C" w:rsidRDefault="0094667C" w:rsidP="00FA38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94667C">
              <w:rPr>
                <w:rFonts w:ascii="Times New Roman" w:hAnsi="Times New Roman" w:cs="Times New Roman"/>
                <w:b/>
                <w:lang w:val="en-US"/>
              </w:rPr>
              <w:t>Özdeğerlendirme</w:t>
            </w:r>
          </w:p>
          <w:p w14:paraId="207C389F" w14:textId="58DF406C" w:rsidR="0094667C" w:rsidRPr="0094667C" w:rsidRDefault="0094667C" w:rsidP="00FA38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94667C">
              <w:rPr>
                <w:rFonts w:ascii="Times New Roman" w:hAnsi="Times New Roman" w:cs="Times New Roman"/>
                <w:b/>
                <w:lang w:val="en-US"/>
              </w:rPr>
              <w:t>Raporu</w:t>
            </w:r>
            <w:proofErr w:type="spellEnd"/>
          </w:p>
        </w:tc>
        <w:tc>
          <w:tcPr>
            <w:tcW w:w="1831" w:type="dxa"/>
            <w:vAlign w:val="center"/>
          </w:tcPr>
          <w:p w14:paraId="12C5F1D4" w14:textId="77777777" w:rsidR="0094667C" w:rsidRPr="0094667C" w:rsidRDefault="0094667C" w:rsidP="00FA38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94667C">
              <w:rPr>
                <w:rFonts w:ascii="Times New Roman" w:hAnsi="Times New Roman" w:cs="Times New Roman"/>
                <w:b/>
                <w:lang w:val="en-US"/>
              </w:rPr>
              <w:t>Değerlendirici</w:t>
            </w:r>
            <w:proofErr w:type="spellEnd"/>
          </w:p>
          <w:p w14:paraId="5894E0E2" w14:textId="4EDB15E6" w:rsidR="0094667C" w:rsidRPr="0094667C" w:rsidRDefault="0094667C" w:rsidP="00FA38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i/>
                <w:lang w:val="en-US"/>
              </w:rPr>
            </w:pPr>
            <w:proofErr w:type="spellStart"/>
            <w:r w:rsidRPr="0094667C">
              <w:rPr>
                <w:rFonts w:ascii="Times New Roman" w:hAnsi="Times New Roman" w:cs="Times New Roman"/>
                <w:b/>
                <w:lang w:val="en-US"/>
              </w:rPr>
              <w:t>Görüşu</w:t>
            </w:r>
            <w:proofErr w:type="spellEnd"/>
            <w:r w:rsidRPr="0094667C">
              <w:rPr>
                <w:rFonts w:ascii="Times New Roman" w:hAnsi="Times New Roman" w:cs="Times New Roman"/>
                <w:b/>
                <w:lang w:val="en-US"/>
              </w:rPr>
              <w:t>̈</w:t>
            </w:r>
          </w:p>
        </w:tc>
      </w:tr>
      <w:tr w:rsidR="0094667C" w14:paraId="245F2C6C" w14:textId="77777777" w:rsidTr="0094667C">
        <w:trPr>
          <w:trHeight w:val="340"/>
        </w:trPr>
        <w:tc>
          <w:tcPr>
            <w:tcW w:w="5240" w:type="dxa"/>
          </w:tcPr>
          <w:p w14:paraId="0517F65E" w14:textId="77777777" w:rsidR="0094667C" w:rsidRDefault="0094667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1985" w:type="dxa"/>
          </w:tcPr>
          <w:p w14:paraId="03532442" w14:textId="77777777" w:rsidR="0094667C" w:rsidRDefault="0094667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1831" w:type="dxa"/>
          </w:tcPr>
          <w:p w14:paraId="27A29C9E" w14:textId="77777777" w:rsidR="0094667C" w:rsidRDefault="0094667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</w:tr>
      <w:tr w:rsidR="0094667C" w14:paraId="77252E09" w14:textId="77777777" w:rsidTr="0094667C">
        <w:trPr>
          <w:trHeight w:val="340"/>
        </w:trPr>
        <w:tc>
          <w:tcPr>
            <w:tcW w:w="5240" w:type="dxa"/>
          </w:tcPr>
          <w:p w14:paraId="7237FF9A" w14:textId="77777777" w:rsidR="0094667C" w:rsidRDefault="0094667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1985" w:type="dxa"/>
          </w:tcPr>
          <w:p w14:paraId="6955A503" w14:textId="77777777" w:rsidR="0094667C" w:rsidRDefault="0094667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1831" w:type="dxa"/>
          </w:tcPr>
          <w:p w14:paraId="15A85DDA" w14:textId="77777777" w:rsidR="0094667C" w:rsidRDefault="0094667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</w:tr>
      <w:tr w:rsidR="0094667C" w14:paraId="65CDD25F" w14:textId="77777777" w:rsidTr="0094667C">
        <w:trPr>
          <w:trHeight w:val="340"/>
        </w:trPr>
        <w:tc>
          <w:tcPr>
            <w:tcW w:w="5240" w:type="dxa"/>
          </w:tcPr>
          <w:p w14:paraId="68641829" w14:textId="77777777" w:rsidR="0094667C" w:rsidRDefault="0094667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1985" w:type="dxa"/>
          </w:tcPr>
          <w:p w14:paraId="62FFD7B3" w14:textId="77777777" w:rsidR="0094667C" w:rsidRDefault="0094667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1831" w:type="dxa"/>
          </w:tcPr>
          <w:p w14:paraId="0C02E312" w14:textId="77777777" w:rsidR="0094667C" w:rsidRDefault="0094667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</w:tr>
      <w:tr w:rsidR="0094667C" w14:paraId="669AE490" w14:textId="77777777" w:rsidTr="0094667C">
        <w:trPr>
          <w:trHeight w:val="340"/>
        </w:trPr>
        <w:tc>
          <w:tcPr>
            <w:tcW w:w="5240" w:type="dxa"/>
          </w:tcPr>
          <w:p w14:paraId="240C867E" w14:textId="77777777" w:rsidR="0094667C" w:rsidRDefault="0094667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1985" w:type="dxa"/>
          </w:tcPr>
          <w:p w14:paraId="0F904C8B" w14:textId="77777777" w:rsidR="0094667C" w:rsidRDefault="0094667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1831" w:type="dxa"/>
          </w:tcPr>
          <w:p w14:paraId="2DD52FE3" w14:textId="77777777" w:rsidR="0094667C" w:rsidRDefault="0094667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</w:tr>
      <w:tr w:rsidR="0094667C" w14:paraId="75DAACA5" w14:textId="77777777" w:rsidTr="0094667C">
        <w:trPr>
          <w:trHeight w:val="340"/>
        </w:trPr>
        <w:tc>
          <w:tcPr>
            <w:tcW w:w="5240" w:type="dxa"/>
          </w:tcPr>
          <w:p w14:paraId="5F3F64FE" w14:textId="77777777" w:rsidR="0094667C" w:rsidRDefault="0094667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1985" w:type="dxa"/>
          </w:tcPr>
          <w:p w14:paraId="1E1247B5" w14:textId="77777777" w:rsidR="0094667C" w:rsidRDefault="0094667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1831" w:type="dxa"/>
          </w:tcPr>
          <w:p w14:paraId="3E559FA7" w14:textId="77777777" w:rsidR="0094667C" w:rsidRDefault="0094667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</w:tr>
    </w:tbl>
    <w:p w14:paraId="12BD7230" w14:textId="77777777" w:rsidR="00FA387C" w:rsidRDefault="00FA387C" w:rsidP="00FA387C">
      <w:pPr>
        <w:autoSpaceDE w:val="0"/>
        <w:autoSpaceDN w:val="0"/>
        <w:adjustRightInd w:val="0"/>
        <w:rPr>
          <w:rFonts w:ascii="ñlZˇ" w:hAnsi="ñlZˇ" w:cs="ñlZˇ"/>
          <w:lang w:val="en-US"/>
        </w:rPr>
      </w:pPr>
    </w:p>
    <w:tbl>
      <w:tblPr>
        <w:tblStyle w:val="TabloKlavuzu"/>
        <w:tblW w:w="9067" w:type="dxa"/>
        <w:tblLook w:val="04A0" w:firstRow="1" w:lastRow="0" w:firstColumn="1" w:lastColumn="0" w:noHBand="0" w:noVBand="1"/>
      </w:tblPr>
      <w:tblGrid>
        <w:gridCol w:w="6799"/>
        <w:gridCol w:w="1134"/>
        <w:gridCol w:w="1134"/>
      </w:tblGrid>
      <w:tr w:rsidR="00FA387C" w14:paraId="1075A8FD" w14:textId="77777777" w:rsidTr="00FA387C">
        <w:tc>
          <w:tcPr>
            <w:tcW w:w="6799" w:type="dxa"/>
            <w:vAlign w:val="center"/>
          </w:tcPr>
          <w:p w14:paraId="3D6E6CA7" w14:textId="333DF0AC" w:rsidR="00FA387C" w:rsidRPr="00E5432A" w:rsidRDefault="00FA387C" w:rsidP="00FA38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E5432A">
              <w:rPr>
                <w:rFonts w:ascii="Times New Roman" w:hAnsi="Times New Roman" w:cs="Times New Roman"/>
                <w:b/>
                <w:lang w:val="en-US"/>
              </w:rPr>
              <w:t>Aşağıdaki</w:t>
            </w:r>
            <w:proofErr w:type="spellEnd"/>
            <w:r w:rsidRPr="00E5432A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E5432A">
              <w:rPr>
                <w:rFonts w:ascii="Times New Roman" w:hAnsi="Times New Roman" w:cs="Times New Roman"/>
                <w:b/>
                <w:lang w:val="en-US"/>
              </w:rPr>
              <w:t>alanların</w:t>
            </w:r>
            <w:proofErr w:type="spellEnd"/>
            <w:r w:rsidRPr="00E5432A">
              <w:rPr>
                <w:rFonts w:ascii="Times New Roman" w:hAnsi="Times New Roman" w:cs="Times New Roman"/>
                <w:b/>
                <w:lang w:val="en-US"/>
              </w:rPr>
              <w:t xml:space="preserve"> her </w:t>
            </w:r>
            <w:proofErr w:type="spellStart"/>
            <w:r w:rsidRPr="00E5432A">
              <w:rPr>
                <w:rFonts w:ascii="Times New Roman" w:hAnsi="Times New Roman" w:cs="Times New Roman"/>
                <w:b/>
                <w:lang w:val="en-US"/>
              </w:rPr>
              <w:t>birinde</w:t>
            </w:r>
            <w:proofErr w:type="spellEnd"/>
            <w:r w:rsidRPr="00E5432A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E5432A">
              <w:rPr>
                <w:rFonts w:ascii="Times New Roman" w:hAnsi="Times New Roman" w:cs="Times New Roman"/>
                <w:b/>
                <w:lang w:val="en-US"/>
              </w:rPr>
              <w:t>eğitim</w:t>
            </w:r>
            <w:proofErr w:type="spellEnd"/>
            <w:r w:rsidRPr="00E5432A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E5432A">
              <w:rPr>
                <w:rFonts w:ascii="Times New Roman" w:hAnsi="Times New Roman" w:cs="Times New Roman"/>
                <w:b/>
                <w:lang w:val="en-US"/>
              </w:rPr>
              <w:t>planı</w:t>
            </w:r>
            <w:proofErr w:type="spellEnd"/>
            <w:r w:rsidRPr="00E5432A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E5432A">
              <w:rPr>
                <w:rFonts w:ascii="Times New Roman" w:hAnsi="Times New Roman" w:cs="Times New Roman"/>
                <w:b/>
                <w:lang w:val="en-US"/>
              </w:rPr>
              <w:t>gereksinimleri</w:t>
            </w:r>
            <w:proofErr w:type="spellEnd"/>
            <w:r w:rsidRPr="00E5432A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E5432A">
              <w:rPr>
                <w:rFonts w:ascii="Times New Roman" w:hAnsi="Times New Roman" w:cs="Times New Roman"/>
                <w:b/>
                <w:lang w:val="en-US"/>
              </w:rPr>
              <w:t>sağlanmış</w:t>
            </w:r>
            <w:proofErr w:type="spellEnd"/>
            <w:r w:rsidRPr="00E5432A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E5432A">
              <w:rPr>
                <w:rFonts w:ascii="Times New Roman" w:hAnsi="Times New Roman" w:cs="Times New Roman"/>
                <w:b/>
                <w:lang w:val="en-US"/>
              </w:rPr>
              <w:t>mıdır</w:t>
            </w:r>
            <w:proofErr w:type="spellEnd"/>
            <w:r w:rsidRPr="00E5432A">
              <w:rPr>
                <w:rFonts w:ascii="Times New Roman" w:hAnsi="Times New Roman" w:cs="Times New Roman"/>
                <w:b/>
                <w:lang w:val="en-US"/>
              </w:rPr>
              <w:t>?</w:t>
            </w:r>
          </w:p>
        </w:tc>
        <w:tc>
          <w:tcPr>
            <w:tcW w:w="1134" w:type="dxa"/>
          </w:tcPr>
          <w:p w14:paraId="29B763BE" w14:textId="6B5B4D75" w:rsidR="00FA387C" w:rsidRPr="00E5432A" w:rsidRDefault="00FA387C" w:rsidP="00FA38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lang w:val="en-US"/>
              </w:rPr>
            </w:pPr>
            <w:r w:rsidRPr="00E5432A">
              <w:rPr>
                <w:rFonts w:ascii="Times New Roman" w:hAnsi="Times New Roman" w:cs="Times New Roman"/>
                <w:b/>
                <w:lang w:val="en-US"/>
              </w:rPr>
              <w:t xml:space="preserve">EVET </w:t>
            </w:r>
          </w:p>
          <w:p w14:paraId="504B1025" w14:textId="77777777" w:rsidR="00FA387C" w:rsidRPr="00E5432A" w:rsidRDefault="00FA387C" w:rsidP="00FA38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1134" w:type="dxa"/>
          </w:tcPr>
          <w:p w14:paraId="6AB72E3C" w14:textId="28B760BD" w:rsidR="00FA387C" w:rsidRPr="00E5432A" w:rsidRDefault="00FA387C" w:rsidP="00FA38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lang w:val="en-US"/>
              </w:rPr>
            </w:pPr>
            <w:r w:rsidRPr="00E5432A">
              <w:rPr>
                <w:rFonts w:ascii="Times New Roman" w:hAnsi="Times New Roman" w:cs="Times New Roman"/>
                <w:b/>
                <w:lang w:val="en-US"/>
              </w:rPr>
              <w:t>HAYIR</w:t>
            </w:r>
          </w:p>
        </w:tc>
      </w:tr>
      <w:tr w:rsidR="00FA387C" w14:paraId="1D7C9775" w14:textId="77777777" w:rsidTr="00FA387C">
        <w:tc>
          <w:tcPr>
            <w:tcW w:w="6799" w:type="dxa"/>
            <w:vAlign w:val="center"/>
          </w:tcPr>
          <w:p w14:paraId="0CE0A8B0" w14:textId="77FCAB20" w:rsidR="00FA387C" w:rsidRPr="005C6AD3" w:rsidRDefault="00FA387C" w:rsidP="00FA38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C6AD3">
              <w:rPr>
                <w:rFonts w:ascii="Times New Roman" w:hAnsi="Times New Roman" w:cs="Times New Roman"/>
              </w:rPr>
              <w:t>Eğitim planı kapsamlı bir tasarım deneyimiyle tamamlanmaktadır.</w:t>
            </w:r>
          </w:p>
        </w:tc>
        <w:tc>
          <w:tcPr>
            <w:tcW w:w="1134" w:type="dxa"/>
          </w:tcPr>
          <w:p w14:paraId="21B412F3" w14:textId="77777777" w:rsidR="00FA387C" w:rsidRPr="005C6AD3" w:rsidRDefault="00FA387C" w:rsidP="00FA38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1447B1CC" w14:textId="77777777" w:rsidR="00FA387C" w:rsidRPr="005C6AD3" w:rsidRDefault="00FA387C" w:rsidP="00FA38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FA387C" w14:paraId="2E990425" w14:textId="77777777" w:rsidTr="00FA387C">
        <w:tc>
          <w:tcPr>
            <w:tcW w:w="6799" w:type="dxa"/>
            <w:vAlign w:val="center"/>
          </w:tcPr>
          <w:p w14:paraId="4FCB2DC2" w14:textId="1546B578" w:rsidR="00FA387C" w:rsidRPr="005C6AD3" w:rsidRDefault="00FA387C" w:rsidP="00FA38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C6AD3">
              <w:rPr>
                <w:rFonts w:ascii="Times New Roman" w:hAnsi="Times New Roman" w:cs="Times New Roman"/>
              </w:rPr>
              <w:t>Bu kapsamlı tasarım deneyimi önceki derslerde kazanılan bilgi ve</w:t>
            </w:r>
            <w:r w:rsidR="00E5432A" w:rsidRPr="005C6AD3">
              <w:rPr>
                <w:rFonts w:ascii="Times New Roman" w:hAnsi="Times New Roman" w:cs="Times New Roman"/>
              </w:rPr>
              <w:t xml:space="preserve"> </w:t>
            </w:r>
            <w:r w:rsidRPr="005C6AD3">
              <w:rPr>
                <w:rFonts w:ascii="Times New Roman" w:hAnsi="Times New Roman" w:cs="Times New Roman"/>
              </w:rPr>
              <w:t>becerilere dayanmaktadır.</w:t>
            </w:r>
          </w:p>
        </w:tc>
        <w:tc>
          <w:tcPr>
            <w:tcW w:w="1134" w:type="dxa"/>
          </w:tcPr>
          <w:p w14:paraId="40A7458A" w14:textId="77777777" w:rsidR="00FA387C" w:rsidRPr="005C6AD3" w:rsidRDefault="00FA387C" w:rsidP="00FA38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6C23A5B5" w14:textId="77777777" w:rsidR="00FA387C" w:rsidRPr="005C6AD3" w:rsidRDefault="00FA387C" w:rsidP="00FA38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FA387C" w14:paraId="64CDDD9E" w14:textId="77777777" w:rsidTr="00FA387C">
        <w:tc>
          <w:tcPr>
            <w:tcW w:w="6799" w:type="dxa"/>
            <w:vAlign w:val="center"/>
          </w:tcPr>
          <w:p w14:paraId="3F40CECA" w14:textId="54AC6BDF" w:rsidR="00FA387C" w:rsidRPr="005C6AD3" w:rsidRDefault="00FA387C" w:rsidP="00FA38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C6AD3">
              <w:rPr>
                <w:rFonts w:ascii="Times New Roman" w:hAnsi="Times New Roman" w:cs="Times New Roman"/>
              </w:rPr>
              <w:t xml:space="preserve">Bu kapsamlı tasarım deneyimi, gerektirdiği kadarıyla, </w:t>
            </w:r>
            <w:r w:rsidR="00E5432A" w:rsidRPr="005C6AD3">
              <w:rPr>
                <w:rFonts w:ascii="Times New Roman" w:hAnsi="Times New Roman" w:cs="Times New Roman"/>
              </w:rPr>
              <w:t>spor bilimleri</w:t>
            </w:r>
            <w:r w:rsidRPr="005C6AD3">
              <w:rPr>
                <w:rFonts w:ascii="Times New Roman" w:hAnsi="Times New Roman" w:cs="Times New Roman"/>
              </w:rPr>
              <w:t xml:space="preserve"> norm</w:t>
            </w:r>
            <w:r w:rsidR="00E5432A" w:rsidRPr="005C6AD3">
              <w:rPr>
                <w:rFonts w:ascii="Times New Roman" w:hAnsi="Times New Roman" w:cs="Times New Roman"/>
              </w:rPr>
              <w:t xml:space="preserve"> </w:t>
            </w:r>
            <w:r w:rsidRPr="005C6AD3">
              <w:rPr>
                <w:rFonts w:ascii="Times New Roman" w:hAnsi="Times New Roman" w:cs="Times New Roman"/>
              </w:rPr>
              <w:t xml:space="preserve">ve standartlarını ve ekonomi, çevre, </w:t>
            </w:r>
            <w:proofErr w:type="spellStart"/>
            <w:r w:rsidRPr="005C6AD3">
              <w:rPr>
                <w:rFonts w:ascii="Times New Roman" w:hAnsi="Times New Roman" w:cs="Times New Roman"/>
              </w:rPr>
              <w:t>sürdürülebilirlik</w:t>
            </w:r>
            <w:proofErr w:type="spellEnd"/>
            <w:r w:rsidRPr="005C6AD3">
              <w:rPr>
                <w:rFonts w:ascii="Times New Roman" w:hAnsi="Times New Roman" w:cs="Times New Roman"/>
              </w:rPr>
              <w:t>,</w:t>
            </w:r>
            <w:r w:rsidR="00E5432A" w:rsidRPr="005C6AD3">
              <w:rPr>
                <w:rFonts w:ascii="Times New Roman" w:hAnsi="Times New Roman" w:cs="Times New Roman"/>
              </w:rPr>
              <w:t xml:space="preserve"> </w:t>
            </w:r>
            <w:r w:rsidRPr="005C6AD3">
              <w:rPr>
                <w:rFonts w:ascii="Times New Roman" w:hAnsi="Times New Roman" w:cs="Times New Roman"/>
              </w:rPr>
              <w:t>etik,</w:t>
            </w:r>
            <w:r w:rsidR="00E5432A" w:rsidRPr="005C6AD3">
              <w:rPr>
                <w:rFonts w:ascii="Times New Roman" w:hAnsi="Times New Roman" w:cs="Times New Roman"/>
              </w:rPr>
              <w:t xml:space="preserve"> </w:t>
            </w:r>
            <w:r w:rsidRPr="005C6AD3">
              <w:rPr>
                <w:rFonts w:ascii="Times New Roman" w:hAnsi="Times New Roman" w:cs="Times New Roman"/>
              </w:rPr>
              <w:t xml:space="preserve">sağlık ve </w:t>
            </w:r>
            <w:proofErr w:type="spellStart"/>
            <w:r w:rsidRPr="005C6AD3">
              <w:rPr>
                <w:rFonts w:ascii="Times New Roman" w:hAnsi="Times New Roman" w:cs="Times New Roman"/>
              </w:rPr>
              <w:t>güvenlik</w:t>
            </w:r>
            <w:proofErr w:type="spellEnd"/>
            <w:r w:rsidRPr="005C6AD3">
              <w:rPr>
                <w:rFonts w:ascii="Times New Roman" w:hAnsi="Times New Roman" w:cs="Times New Roman"/>
              </w:rPr>
              <w:t>, sosyal ve politik boyutların</w:t>
            </w:r>
            <w:r w:rsidR="00E5432A" w:rsidRPr="005C6AD3">
              <w:rPr>
                <w:rFonts w:ascii="Times New Roman" w:hAnsi="Times New Roman" w:cs="Times New Roman"/>
              </w:rPr>
              <w:t xml:space="preserve"> </w:t>
            </w:r>
            <w:r w:rsidRPr="005C6AD3">
              <w:rPr>
                <w:rFonts w:ascii="Times New Roman" w:hAnsi="Times New Roman" w:cs="Times New Roman"/>
              </w:rPr>
              <w:t>çoğuyla ilgili gerçekçi</w:t>
            </w:r>
            <w:r w:rsidR="00E5432A" w:rsidRPr="005C6AD3">
              <w:rPr>
                <w:rFonts w:ascii="Times New Roman" w:hAnsi="Times New Roman" w:cs="Times New Roman"/>
              </w:rPr>
              <w:t xml:space="preserve"> </w:t>
            </w:r>
            <w:r w:rsidRPr="005C6AD3">
              <w:rPr>
                <w:rFonts w:ascii="Times New Roman" w:hAnsi="Times New Roman" w:cs="Times New Roman"/>
              </w:rPr>
              <w:t xml:space="preserve">kısıtları göz </w:t>
            </w:r>
            <w:proofErr w:type="spellStart"/>
            <w:r w:rsidRPr="005C6AD3">
              <w:rPr>
                <w:rFonts w:ascii="Times New Roman" w:hAnsi="Times New Roman" w:cs="Times New Roman"/>
              </w:rPr>
              <w:t>önüne</w:t>
            </w:r>
            <w:proofErr w:type="spellEnd"/>
            <w:r w:rsidRPr="005C6AD3">
              <w:rPr>
                <w:rFonts w:ascii="Times New Roman" w:hAnsi="Times New Roman" w:cs="Times New Roman"/>
              </w:rPr>
              <w:t xml:space="preserve"> almaktadır.</w:t>
            </w:r>
          </w:p>
        </w:tc>
        <w:tc>
          <w:tcPr>
            <w:tcW w:w="1134" w:type="dxa"/>
          </w:tcPr>
          <w:p w14:paraId="344A02EF" w14:textId="77777777" w:rsidR="00FA387C" w:rsidRPr="005C6AD3" w:rsidRDefault="00FA387C" w:rsidP="00FA38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165F65B7" w14:textId="77777777" w:rsidR="00FA387C" w:rsidRPr="005C6AD3" w:rsidRDefault="00FA387C" w:rsidP="00FA38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FA387C" w14:paraId="2CBCA727" w14:textId="77777777" w:rsidTr="00FA387C">
        <w:tc>
          <w:tcPr>
            <w:tcW w:w="6799" w:type="dxa"/>
            <w:vAlign w:val="center"/>
          </w:tcPr>
          <w:p w14:paraId="48BBE2D2" w14:textId="75B33B73" w:rsidR="00FA387C" w:rsidRPr="005C6AD3" w:rsidRDefault="00FA387C" w:rsidP="00FA38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C6AD3">
              <w:rPr>
                <w:rFonts w:ascii="Times New Roman" w:hAnsi="Times New Roman" w:cs="Times New Roman"/>
              </w:rPr>
              <w:t xml:space="preserve">Uygulanan "Disipline </w:t>
            </w:r>
            <w:proofErr w:type="spellStart"/>
            <w:r w:rsidR="00D45154" w:rsidRPr="005C6AD3">
              <w:rPr>
                <w:rFonts w:ascii="Times New Roman" w:hAnsi="Times New Roman" w:cs="Times New Roman"/>
              </w:rPr>
              <w:t>Ö</w:t>
            </w:r>
            <w:r w:rsidRPr="005C6AD3">
              <w:rPr>
                <w:rFonts w:ascii="Times New Roman" w:hAnsi="Times New Roman" w:cs="Times New Roman"/>
              </w:rPr>
              <w:t>zgu</w:t>
            </w:r>
            <w:proofErr w:type="spellEnd"/>
            <w:r w:rsidRPr="005C6AD3">
              <w:rPr>
                <w:rFonts w:ascii="Times New Roman" w:hAnsi="Times New Roman" w:cs="Times New Roman"/>
              </w:rPr>
              <w:t xml:space="preserve">̈ </w:t>
            </w:r>
            <w:proofErr w:type="spellStart"/>
            <w:r w:rsidR="00D45154" w:rsidRPr="005C6AD3">
              <w:rPr>
                <w:rFonts w:ascii="Times New Roman" w:hAnsi="Times New Roman" w:cs="Times New Roman"/>
              </w:rPr>
              <w:t>Ölçü</w:t>
            </w:r>
            <w:r w:rsidRPr="005C6AD3">
              <w:rPr>
                <w:rFonts w:ascii="Times New Roman" w:hAnsi="Times New Roman" w:cs="Times New Roman"/>
              </w:rPr>
              <w:t>tler"deki</w:t>
            </w:r>
            <w:proofErr w:type="spellEnd"/>
            <w:r w:rsidRPr="005C6AD3">
              <w:rPr>
                <w:rFonts w:ascii="Times New Roman" w:hAnsi="Times New Roman" w:cs="Times New Roman"/>
              </w:rPr>
              <w:t xml:space="preserve"> tasarım deneyimi bileşenleri</w:t>
            </w:r>
            <w:r w:rsidR="00E5432A" w:rsidRPr="005C6AD3">
              <w:rPr>
                <w:rFonts w:ascii="Times New Roman" w:hAnsi="Times New Roman" w:cs="Times New Roman"/>
              </w:rPr>
              <w:t xml:space="preserve"> </w:t>
            </w:r>
            <w:r w:rsidRPr="005C6AD3">
              <w:rPr>
                <w:rFonts w:ascii="Times New Roman" w:hAnsi="Times New Roman" w:cs="Times New Roman"/>
              </w:rPr>
              <w:t>(varsa) sağlanmaktadır.</w:t>
            </w:r>
          </w:p>
        </w:tc>
        <w:tc>
          <w:tcPr>
            <w:tcW w:w="1134" w:type="dxa"/>
          </w:tcPr>
          <w:p w14:paraId="6AF965C2" w14:textId="77777777" w:rsidR="00FA387C" w:rsidRPr="005C6AD3" w:rsidRDefault="00FA387C" w:rsidP="00FA38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7CC1AAA6" w14:textId="77777777" w:rsidR="00FA387C" w:rsidRPr="005C6AD3" w:rsidRDefault="00FA387C" w:rsidP="00FA38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</w:tbl>
    <w:p w14:paraId="7A361FF0" w14:textId="77777777" w:rsidR="00FA387C" w:rsidRPr="005C6AD3" w:rsidRDefault="00FA387C" w:rsidP="006B7F39">
      <w:pPr>
        <w:autoSpaceDE w:val="0"/>
        <w:autoSpaceDN w:val="0"/>
        <w:adjustRightInd w:val="0"/>
        <w:spacing w:before="120" w:after="120"/>
        <w:rPr>
          <w:rFonts w:ascii="ñlZˇ" w:hAnsi="ñlZˇ" w:cs="ñlZˇ"/>
        </w:rPr>
      </w:pPr>
    </w:p>
    <w:p w14:paraId="5A1FC79E" w14:textId="366AD113" w:rsidR="00FA387C" w:rsidRPr="005C6AD3" w:rsidRDefault="00D45154" w:rsidP="006B7F39">
      <w:pPr>
        <w:autoSpaceDE w:val="0"/>
        <w:autoSpaceDN w:val="0"/>
        <w:adjustRightInd w:val="0"/>
        <w:spacing w:before="120" w:after="120"/>
        <w:rPr>
          <w:rFonts w:ascii="Times New Roman" w:hAnsi="Times New Roman" w:cs="Times New Roman"/>
        </w:rPr>
      </w:pPr>
      <w:r w:rsidRPr="005C6AD3">
        <w:rPr>
          <w:rFonts w:ascii="Times New Roman" w:hAnsi="Times New Roman" w:cs="Times New Roman"/>
        </w:rPr>
        <w:t>Eğer yukarıdaki kategorilerden herhangi birinde “</w:t>
      </w:r>
      <w:r w:rsidRPr="005C6AD3">
        <w:rPr>
          <w:rFonts w:ascii="Times New Roman" w:hAnsi="Times New Roman" w:cs="Times New Roman"/>
          <w:b/>
        </w:rPr>
        <w:t>HAYIR</w:t>
      </w:r>
      <w:r w:rsidRPr="005C6AD3">
        <w:rPr>
          <w:rFonts w:ascii="Times New Roman" w:hAnsi="Times New Roman" w:cs="Times New Roman"/>
        </w:rPr>
        <w:t xml:space="preserve">” işaretlendiyse, söz konusu yetersizliği </w:t>
      </w:r>
      <w:proofErr w:type="spellStart"/>
      <w:r w:rsidRPr="005C6AD3">
        <w:rPr>
          <w:rFonts w:ascii="Times New Roman" w:hAnsi="Times New Roman" w:cs="Times New Roman"/>
        </w:rPr>
        <w:t>lütfen</w:t>
      </w:r>
      <w:proofErr w:type="spellEnd"/>
      <w:r w:rsidRPr="005C6AD3">
        <w:rPr>
          <w:rFonts w:ascii="Times New Roman" w:hAnsi="Times New Roman" w:cs="Times New Roman"/>
        </w:rPr>
        <w:t xml:space="preserve"> </w:t>
      </w:r>
      <w:r w:rsidRPr="005C6AD3">
        <w:rPr>
          <w:rFonts w:ascii="Times New Roman" w:hAnsi="Times New Roman" w:cs="Times New Roman"/>
          <w:b/>
        </w:rPr>
        <w:t>“Yetersizliklerin ve Gözlemlerin Açıklanması”</w:t>
      </w:r>
      <w:r w:rsidRPr="005C6AD3">
        <w:rPr>
          <w:rFonts w:ascii="Times New Roman" w:hAnsi="Times New Roman" w:cs="Times New Roman"/>
        </w:rPr>
        <w:t xml:space="preserve"> formunda açıklamayı unutmayınız.</w:t>
      </w:r>
    </w:p>
    <w:p w14:paraId="3AE39A0C" w14:textId="48999786" w:rsidR="00677455" w:rsidRPr="005C6AD3" w:rsidRDefault="00677455" w:rsidP="006B7F39">
      <w:pPr>
        <w:autoSpaceDE w:val="0"/>
        <w:autoSpaceDN w:val="0"/>
        <w:adjustRightInd w:val="0"/>
        <w:spacing w:before="120" w:after="120"/>
        <w:rPr>
          <w:rFonts w:ascii="Times New Roman" w:hAnsi="Times New Roman" w:cs="Times New Roman"/>
        </w:rPr>
      </w:pPr>
    </w:p>
    <w:p w14:paraId="4756CF5D" w14:textId="685DFAE6" w:rsidR="00677455" w:rsidRPr="005C6AD3" w:rsidRDefault="00677455" w:rsidP="00D45154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81EFA89" w14:textId="3C6D9946" w:rsidR="00677455" w:rsidRDefault="00677455" w:rsidP="0067745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677455">
        <w:rPr>
          <w:rFonts w:ascii="Times New Roman" w:hAnsi="Times New Roman" w:cs="Times New Roman"/>
          <w:b/>
          <w:sz w:val="32"/>
          <w:szCs w:val="32"/>
          <w:lang w:val="en-US"/>
        </w:rPr>
        <w:lastRenderedPageBreak/>
        <w:t>SBD</w:t>
      </w:r>
    </w:p>
    <w:p w14:paraId="539DEDC4" w14:textId="77777777" w:rsidR="00677455" w:rsidRPr="00677455" w:rsidRDefault="00677455" w:rsidP="0067745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377E36AE" w14:textId="6CB76226" w:rsidR="00677455" w:rsidRDefault="00677455" w:rsidP="0067745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677455">
        <w:rPr>
          <w:rFonts w:ascii="Times New Roman" w:hAnsi="Times New Roman" w:cs="Times New Roman"/>
          <w:b/>
          <w:sz w:val="32"/>
          <w:szCs w:val="32"/>
          <w:lang w:val="en-US"/>
        </w:rPr>
        <w:t>FORM 2</w:t>
      </w:r>
    </w:p>
    <w:p w14:paraId="523D45DD" w14:textId="77777777" w:rsidR="00677455" w:rsidRPr="00677455" w:rsidRDefault="00677455" w:rsidP="0067745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0004940C" w14:textId="13AE0515" w:rsidR="00677455" w:rsidRDefault="00677455" w:rsidP="0067745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677455">
        <w:rPr>
          <w:rFonts w:ascii="Times New Roman" w:hAnsi="Times New Roman" w:cs="Times New Roman"/>
          <w:b/>
          <w:sz w:val="32"/>
          <w:szCs w:val="32"/>
          <w:lang w:val="en-US"/>
        </w:rPr>
        <w:t>NOT BELGESİ ANALİZİ</w:t>
      </w:r>
    </w:p>
    <w:p w14:paraId="1605A949" w14:textId="77777777" w:rsidR="00677455" w:rsidRPr="00677455" w:rsidRDefault="00677455" w:rsidP="0067745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4AB033E0" w14:textId="5766FCC7" w:rsidR="00677455" w:rsidRPr="00677455" w:rsidRDefault="00677455" w:rsidP="00677455">
      <w:pPr>
        <w:autoSpaceDE w:val="0"/>
        <w:autoSpaceDN w:val="0"/>
        <w:adjustRightInd w:val="0"/>
        <w:rPr>
          <w:rFonts w:ascii="Times New Roman" w:hAnsi="Times New Roman" w:cs="Times New Roman"/>
          <w:lang w:val="en-US"/>
        </w:rPr>
      </w:pPr>
      <w:proofErr w:type="spellStart"/>
      <w:r w:rsidRPr="00677455">
        <w:rPr>
          <w:rFonts w:ascii="Times New Roman" w:hAnsi="Times New Roman" w:cs="Times New Roman"/>
          <w:lang w:val="en-US"/>
        </w:rPr>
        <w:t>Kurum</w:t>
      </w:r>
      <w:proofErr w:type="spellEnd"/>
      <w:r w:rsidRPr="00677455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 xml:space="preserve">_____________________________ </w:t>
      </w:r>
      <w:r w:rsidRPr="00677455">
        <w:rPr>
          <w:rFonts w:ascii="Times New Roman" w:hAnsi="Times New Roman" w:cs="Times New Roman"/>
          <w:lang w:val="en-US"/>
        </w:rPr>
        <w:t>Program</w:t>
      </w:r>
      <w:r>
        <w:rPr>
          <w:rFonts w:ascii="Times New Roman" w:hAnsi="Times New Roman" w:cs="Times New Roman"/>
          <w:lang w:val="en-US"/>
        </w:rPr>
        <w:t>________________________________</w:t>
      </w:r>
    </w:p>
    <w:p w14:paraId="7E0D3EF9" w14:textId="77777777" w:rsidR="00677455" w:rsidRDefault="00677455" w:rsidP="00677455">
      <w:pPr>
        <w:autoSpaceDE w:val="0"/>
        <w:autoSpaceDN w:val="0"/>
        <w:adjustRightInd w:val="0"/>
        <w:rPr>
          <w:rFonts w:ascii="Times New Roman" w:hAnsi="Times New Roman" w:cs="Times New Roman"/>
          <w:lang w:val="en-US"/>
        </w:rPr>
      </w:pPr>
    </w:p>
    <w:p w14:paraId="3964F636" w14:textId="42B74D2A" w:rsidR="00677455" w:rsidRDefault="00677455" w:rsidP="0067745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lang w:val="en-US"/>
        </w:rPr>
      </w:pPr>
      <w:r w:rsidRPr="00677455">
        <w:rPr>
          <w:rFonts w:ascii="Times New Roman" w:hAnsi="Times New Roman" w:cs="Times New Roman"/>
          <w:i/>
          <w:lang w:val="en-US"/>
        </w:rPr>
        <w:t>LÜTFEN KURUM ZİYARETİNDEN ÖNCE DOLDURUNUZ VE NOT BELGESİ</w:t>
      </w:r>
      <w:r>
        <w:rPr>
          <w:rFonts w:ascii="Times New Roman" w:hAnsi="Times New Roman" w:cs="Times New Roman"/>
          <w:i/>
          <w:lang w:val="en-US"/>
        </w:rPr>
        <w:t xml:space="preserve"> </w:t>
      </w:r>
      <w:r w:rsidRPr="00677455">
        <w:rPr>
          <w:rFonts w:ascii="Times New Roman" w:hAnsi="Times New Roman" w:cs="Times New Roman"/>
          <w:i/>
          <w:lang w:val="en-US"/>
        </w:rPr>
        <w:t>ANALİZİNİN BİR KOPYASINI İLK TAKIM TOPLANTISINDA TAKIM BAŞKANINA VERİNİZ.</w:t>
      </w:r>
    </w:p>
    <w:p w14:paraId="0D182824" w14:textId="723C00E6" w:rsidR="00677455" w:rsidRDefault="00677455" w:rsidP="0067745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lang w:val="en-US"/>
        </w:rPr>
      </w:pPr>
    </w:p>
    <w:p w14:paraId="02FB7E48" w14:textId="77777777" w:rsidR="00677455" w:rsidRDefault="00677455" w:rsidP="0067745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lang w:val="en-US"/>
        </w:rPr>
      </w:pPr>
    </w:p>
    <w:tbl>
      <w:tblPr>
        <w:tblStyle w:val="TabloKlavuzu"/>
        <w:tblW w:w="9056" w:type="dxa"/>
        <w:tblLook w:val="04A0" w:firstRow="1" w:lastRow="0" w:firstColumn="1" w:lastColumn="0" w:noHBand="0" w:noVBand="1"/>
      </w:tblPr>
      <w:tblGrid>
        <w:gridCol w:w="2818"/>
        <w:gridCol w:w="1749"/>
        <w:gridCol w:w="434"/>
        <w:gridCol w:w="435"/>
        <w:gridCol w:w="435"/>
        <w:gridCol w:w="435"/>
        <w:gridCol w:w="435"/>
        <w:gridCol w:w="435"/>
        <w:gridCol w:w="435"/>
        <w:gridCol w:w="435"/>
        <w:gridCol w:w="451"/>
        <w:gridCol w:w="559"/>
      </w:tblGrid>
      <w:tr w:rsidR="00677455" w14:paraId="0FE78CCE" w14:textId="77777777" w:rsidTr="00677455">
        <w:tc>
          <w:tcPr>
            <w:tcW w:w="2818" w:type="dxa"/>
            <w:vMerge w:val="restart"/>
          </w:tcPr>
          <w:p w14:paraId="59CF9136" w14:textId="3E3B89EC" w:rsidR="00677455" w:rsidRPr="006B7F39" w:rsidRDefault="00677455" w:rsidP="0067745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lang w:val="en-US"/>
              </w:rPr>
            </w:pPr>
            <w:r w:rsidRPr="006B7F39">
              <w:rPr>
                <w:rFonts w:ascii="Times New Roman" w:hAnsi="Times New Roman" w:cs="Times New Roman"/>
                <w:b/>
                <w:lang w:val="en-US"/>
              </w:rPr>
              <w:t xml:space="preserve">SBD Eğitim </w:t>
            </w:r>
            <w:proofErr w:type="spellStart"/>
            <w:r w:rsidRPr="006B7F39">
              <w:rPr>
                <w:rFonts w:ascii="Times New Roman" w:hAnsi="Times New Roman" w:cs="Times New Roman"/>
                <w:b/>
                <w:lang w:val="en-US"/>
              </w:rPr>
              <w:t>Planı</w:t>
            </w:r>
            <w:proofErr w:type="spellEnd"/>
            <w:r w:rsidRPr="006B7F39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6B7F39">
              <w:rPr>
                <w:rFonts w:ascii="Times New Roman" w:hAnsi="Times New Roman" w:cs="Times New Roman"/>
                <w:b/>
                <w:lang w:val="en-US"/>
              </w:rPr>
              <w:t>Kategorileri</w:t>
            </w:r>
            <w:proofErr w:type="spellEnd"/>
          </w:p>
          <w:p w14:paraId="699A9F00" w14:textId="77777777" w:rsidR="00677455" w:rsidRPr="006B7F39" w:rsidRDefault="00677455" w:rsidP="0067745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i/>
                <w:lang w:val="en-US"/>
              </w:rPr>
            </w:pPr>
          </w:p>
        </w:tc>
        <w:tc>
          <w:tcPr>
            <w:tcW w:w="6238" w:type="dxa"/>
            <w:gridSpan w:val="11"/>
          </w:tcPr>
          <w:p w14:paraId="745AA04A" w14:textId="77777777" w:rsidR="00677455" w:rsidRPr="006B7F39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6B7F39">
              <w:rPr>
                <w:rFonts w:ascii="Times New Roman" w:hAnsi="Times New Roman" w:cs="Times New Roman"/>
                <w:b/>
                <w:lang w:val="en-US"/>
              </w:rPr>
              <w:t>Kredi</w:t>
            </w:r>
            <w:proofErr w:type="spellEnd"/>
            <w:r w:rsidRPr="006B7F39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6B7F39">
              <w:rPr>
                <w:rFonts w:ascii="Times New Roman" w:hAnsi="Times New Roman" w:cs="Times New Roman"/>
                <w:b/>
                <w:lang w:val="en-US"/>
              </w:rPr>
              <w:t>ya</w:t>
            </w:r>
            <w:proofErr w:type="spellEnd"/>
            <w:r w:rsidRPr="006B7F39">
              <w:rPr>
                <w:rFonts w:ascii="Times New Roman" w:hAnsi="Times New Roman" w:cs="Times New Roman"/>
                <w:b/>
                <w:lang w:val="en-US"/>
              </w:rPr>
              <w:t xml:space="preserve"> da AKTS </w:t>
            </w:r>
            <w:proofErr w:type="spellStart"/>
            <w:proofErr w:type="gramStart"/>
            <w:r w:rsidRPr="006B7F39">
              <w:rPr>
                <w:rFonts w:ascii="Times New Roman" w:hAnsi="Times New Roman" w:cs="Times New Roman"/>
                <w:b/>
                <w:lang w:val="en-US"/>
              </w:rPr>
              <w:t>Kredisi</w:t>
            </w:r>
            <w:proofErr w:type="spellEnd"/>
            <w:r w:rsidRPr="006B7F39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(</w:t>
            </w:r>
            <w:proofErr w:type="gramEnd"/>
            <w:r w:rsidRPr="006B7F39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1)</w:t>
            </w:r>
          </w:p>
          <w:p w14:paraId="594D9204" w14:textId="77777777" w:rsidR="00677455" w:rsidRPr="006B7F39" w:rsidRDefault="00677455" w:rsidP="0067745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i/>
                <w:lang w:val="en-US"/>
              </w:rPr>
            </w:pPr>
          </w:p>
        </w:tc>
      </w:tr>
      <w:tr w:rsidR="00677455" w14:paraId="58461415" w14:textId="77777777" w:rsidTr="00677455">
        <w:tc>
          <w:tcPr>
            <w:tcW w:w="2818" w:type="dxa"/>
            <w:vMerge/>
          </w:tcPr>
          <w:p w14:paraId="41117D26" w14:textId="77777777" w:rsidR="00677455" w:rsidRPr="006B7F39" w:rsidRDefault="00677455" w:rsidP="0067745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i/>
                <w:lang w:val="en-US"/>
              </w:rPr>
            </w:pPr>
          </w:p>
        </w:tc>
        <w:tc>
          <w:tcPr>
            <w:tcW w:w="1749" w:type="dxa"/>
            <w:vMerge w:val="restart"/>
          </w:tcPr>
          <w:p w14:paraId="18B4FD6A" w14:textId="7A4FC8E7" w:rsidR="00677455" w:rsidRPr="006B7F39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6B7F39">
              <w:rPr>
                <w:rFonts w:ascii="Times New Roman" w:hAnsi="Times New Roman" w:cs="Times New Roman"/>
                <w:b/>
                <w:lang w:val="en-US"/>
              </w:rPr>
              <w:t>SBD</w:t>
            </w:r>
          </w:p>
          <w:p w14:paraId="726A7C5C" w14:textId="77777777" w:rsidR="00677455" w:rsidRPr="006B7F39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6B7F39">
              <w:rPr>
                <w:rFonts w:ascii="Times New Roman" w:hAnsi="Times New Roman" w:cs="Times New Roman"/>
                <w:b/>
                <w:lang w:val="en-US"/>
              </w:rPr>
              <w:t>Değerlendirme</w:t>
            </w:r>
          </w:p>
          <w:p w14:paraId="56FAEB20" w14:textId="095C3A80" w:rsidR="00677455" w:rsidRPr="006B7F39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6B7F39">
              <w:rPr>
                <w:rFonts w:ascii="Times New Roman" w:hAnsi="Times New Roman" w:cs="Times New Roman"/>
                <w:b/>
                <w:lang w:val="en-US"/>
              </w:rPr>
              <w:t>Ölçütleri</w:t>
            </w:r>
            <w:proofErr w:type="spellEnd"/>
          </w:p>
        </w:tc>
        <w:tc>
          <w:tcPr>
            <w:tcW w:w="4489" w:type="dxa"/>
            <w:gridSpan w:val="10"/>
          </w:tcPr>
          <w:p w14:paraId="69FE350D" w14:textId="4348841F" w:rsidR="00677455" w:rsidRP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i/>
                <w:lang w:val="en-US"/>
              </w:rPr>
            </w:pPr>
            <w:proofErr w:type="spellStart"/>
            <w:r w:rsidRPr="00677455">
              <w:rPr>
                <w:rFonts w:ascii="Times New Roman" w:hAnsi="Times New Roman" w:cs="Times New Roman"/>
                <w:b/>
                <w:lang w:val="en-US"/>
              </w:rPr>
              <w:t>Örneklenen</w:t>
            </w:r>
            <w:proofErr w:type="spellEnd"/>
            <w:r w:rsidRPr="00677455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677455">
              <w:rPr>
                <w:rFonts w:ascii="Times New Roman" w:hAnsi="Times New Roman" w:cs="Times New Roman"/>
                <w:b/>
                <w:lang w:val="en-US"/>
              </w:rPr>
              <w:t>öğrencilerce</w:t>
            </w:r>
            <w:proofErr w:type="spellEnd"/>
            <w:r w:rsidRPr="00677455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677455">
              <w:rPr>
                <w:rFonts w:ascii="Times New Roman" w:hAnsi="Times New Roman" w:cs="Times New Roman"/>
                <w:b/>
                <w:lang w:val="en-US"/>
              </w:rPr>
              <w:t>kazanılan</w:t>
            </w:r>
            <w:proofErr w:type="spellEnd"/>
            <w:r w:rsidRPr="00677455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proofErr w:type="gramStart"/>
            <w:r w:rsidRPr="00677455">
              <w:rPr>
                <w:rFonts w:ascii="Times New Roman" w:hAnsi="Times New Roman" w:cs="Times New Roman"/>
                <w:b/>
                <w:lang w:val="en-US"/>
              </w:rPr>
              <w:t>krediler</w:t>
            </w:r>
            <w:proofErr w:type="spellEnd"/>
            <w:r w:rsidRPr="00677455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(</w:t>
            </w:r>
            <w:proofErr w:type="gramEnd"/>
            <w:r w:rsidRPr="00677455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2)</w:t>
            </w:r>
          </w:p>
        </w:tc>
      </w:tr>
      <w:tr w:rsidR="00677455" w14:paraId="5EE00DC7" w14:textId="77777777" w:rsidTr="00677455">
        <w:tc>
          <w:tcPr>
            <w:tcW w:w="2818" w:type="dxa"/>
            <w:vMerge/>
          </w:tcPr>
          <w:p w14:paraId="137D3F33" w14:textId="77777777" w:rsidR="00677455" w:rsidRDefault="00677455" w:rsidP="0067745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1749" w:type="dxa"/>
            <w:vMerge/>
          </w:tcPr>
          <w:p w14:paraId="46EE4BA3" w14:textId="77777777" w:rsidR="00677455" w:rsidRDefault="00677455" w:rsidP="0067745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4" w:type="dxa"/>
            <w:vAlign w:val="center"/>
          </w:tcPr>
          <w:p w14:paraId="568BBD86" w14:textId="5B681785" w:rsidR="00677455" w:rsidRP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677455">
              <w:rPr>
                <w:rFonts w:ascii="Times New Roman" w:hAnsi="Times New Roman" w:cs="Times New Roman"/>
                <w:b/>
                <w:lang w:val="en-US"/>
              </w:rPr>
              <w:t>1</w:t>
            </w:r>
          </w:p>
        </w:tc>
        <w:tc>
          <w:tcPr>
            <w:tcW w:w="435" w:type="dxa"/>
            <w:vAlign w:val="center"/>
          </w:tcPr>
          <w:p w14:paraId="49F2B4AA" w14:textId="435B3D61" w:rsidR="00677455" w:rsidRP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677455">
              <w:rPr>
                <w:rFonts w:ascii="Times New Roman" w:hAnsi="Times New Roman" w:cs="Times New Roman"/>
                <w:b/>
                <w:lang w:val="en-US"/>
              </w:rPr>
              <w:t>2</w:t>
            </w:r>
          </w:p>
        </w:tc>
        <w:tc>
          <w:tcPr>
            <w:tcW w:w="435" w:type="dxa"/>
            <w:vAlign w:val="center"/>
          </w:tcPr>
          <w:p w14:paraId="3ED88A53" w14:textId="1E4E99F1" w:rsidR="00677455" w:rsidRP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677455">
              <w:rPr>
                <w:rFonts w:ascii="Times New Roman" w:hAnsi="Times New Roman" w:cs="Times New Roman"/>
                <w:b/>
                <w:lang w:val="en-US"/>
              </w:rPr>
              <w:t>3</w:t>
            </w:r>
          </w:p>
        </w:tc>
        <w:tc>
          <w:tcPr>
            <w:tcW w:w="435" w:type="dxa"/>
            <w:vAlign w:val="center"/>
          </w:tcPr>
          <w:p w14:paraId="143F7164" w14:textId="48747503" w:rsidR="00677455" w:rsidRP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677455">
              <w:rPr>
                <w:rFonts w:ascii="Times New Roman" w:hAnsi="Times New Roman" w:cs="Times New Roman"/>
                <w:b/>
                <w:lang w:val="en-US"/>
              </w:rPr>
              <w:t>4</w:t>
            </w:r>
          </w:p>
        </w:tc>
        <w:tc>
          <w:tcPr>
            <w:tcW w:w="435" w:type="dxa"/>
            <w:vAlign w:val="center"/>
          </w:tcPr>
          <w:p w14:paraId="60EDB7A2" w14:textId="36B9D25A" w:rsidR="00677455" w:rsidRP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677455">
              <w:rPr>
                <w:rFonts w:ascii="Times New Roman" w:hAnsi="Times New Roman" w:cs="Times New Roman"/>
                <w:b/>
                <w:lang w:val="en-US"/>
              </w:rPr>
              <w:t>5</w:t>
            </w:r>
          </w:p>
        </w:tc>
        <w:tc>
          <w:tcPr>
            <w:tcW w:w="435" w:type="dxa"/>
            <w:vAlign w:val="center"/>
          </w:tcPr>
          <w:p w14:paraId="1AAAA56F" w14:textId="11C78D81" w:rsidR="00677455" w:rsidRP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677455">
              <w:rPr>
                <w:rFonts w:ascii="Times New Roman" w:hAnsi="Times New Roman" w:cs="Times New Roman"/>
                <w:b/>
                <w:lang w:val="en-US"/>
              </w:rPr>
              <w:t>6</w:t>
            </w:r>
          </w:p>
        </w:tc>
        <w:tc>
          <w:tcPr>
            <w:tcW w:w="435" w:type="dxa"/>
            <w:vAlign w:val="center"/>
          </w:tcPr>
          <w:p w14:paraId="1F99562A" w14:textId="2F8C5A4B" w:rsidR="00677455" w:rsidRP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677455">
              <w:rPr>
                <w:rFonts w:ascii="Times New Roman" w:hAnsi="Times New Roman" w:cs="Times New Roman"/>
                <w:b/>
                <w:lang w:val="en-US"/>
              </w:rPr>
              <w:t>7</w:t>
            </w:r>
          </w:p>
        </w:tc>
        <w:tc>
          <w:tcPr>
            <w:tcW w:w="435" w:type="dxa"/>
            <w:vAlign w:val="center"/>
          </w:tcPr>
          <w:p w14:paraId="588B3DA2" w14:textId="3670AD36" w:rsidR="00677455" w:rsidRP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677455">
              <w:rPr>
                <w:rFonts w:ascii="Times New Roman" w:hAnsi="Times New Roman" w:cs="Times New Roman"/>
                <w:b/>
                <w:lang w:val="en-US"/>
              </w:rPr>
              <w:t>8</w:t>
            </w:r>
          </w:p>
        </w:tc>
        <w:tc>
          <w:tcPr>
            <w:tcW w:w="451" w:type="dxa"/>
            <w:vAlign w:val="center"/>
          </w:tcPr>
          <w:p w14:paraId="70C8486A" w14:textId="1BB1D2C7" w:rsidR="00677455" w:rsidRP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677455">
              <w:rPr>
                <w:rFonts w:ascii="Times New Roman" w:hAnsi="Times New Roman" w:cs="Times New Roman"/>
                <w:b/>
                <w:lang w:val="en-US"/>
              </w:rPr>
              <w:t>9</w:t>
            </w:r>
          </w:p>
        </w:tc>
        <w:tc>
          <w:tcPr>
            <w:tcW w:w="559" w:type="dxa"/>
            <w:vAlign w:val="center"/>
          </w:tcPr>
          <w:p w14:paraId="4E8EFF2C" w14:textId="07B23A02" w:rsidR="00677455" w:rsidRP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677455">
              <w:rPr>
                <w:rFonts w:ascii="Times New Roman" w:hAnsi="Times New Roman" w:cs="Times New Roman"/>
                <w:b/>
                <w:lang w:val="en-US"/>
              </w:rPr>
              <w:t>10</w:t>
            </w:r>
          </w:p>
        </w:tc>
      </w:tr>
      <w:tr w:rsidR="00677455" w14:paraId="4DDCB6E9" w14:textId="77777777" w:rsidTr="00677455">
        <w:tc>
          <w:tcPr>
            <w:tcW w:w="2818" w:type="dxa"/>
          </w:tcPr>
          <w:p w14:paraId="547D807B" w14:textId="02E732CD" w:rsidR="00677455" w:rsidRDefault="00677455" w:rsidP="0067745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  <w:r w:rsidRPr="007F608D">
              <w:rPr>
                <w:rFonts w:ascii="Times New Roman" w:hAnsi="Times New Roman" w:cs="Times New Roman"/>
                <w:lang w:val="en-US"/>
              </w:rPr>
              <w:t xml:space="preserve">Temel </w:t>
            </w:r>
            <w:proofErr w:type="spellStart"/>
            <w:r w:rsidRPr="007F608D">
              <w:rPr>
                <w:rFonts w:ascii="Times New Roman" w:hAnsi="Times New Roman" w:cs="Times New Roman"/>
                <w:lang w:val="en-US"/>
              </w:rPr>
              <w:t>Bilimler</w:t>
            </w:r>
            <w:proofErr w:type="spellEnd"/>
          </w:p>
        </w:tc>
        <w:tc>
          <w:tcPr>
            <w:tcW w:w="1749" w:type="dxa"/>
          </w:tcPr>
          <w:p w14:paraId="6DB6CBD1" w14:textId="77777777" w:rsidR="00677455" w:rsidRDefault="00677455" w:rsidP="0067745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4" w:type="dxa"/>
            <w:vAlign w:val="center"/>
          </w:tcPr>
          <w:p w14:paraId="35649CC5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5" w:type="dxa"/>
            <w:vAlign w:val="center"/>
          </w:tcPr>
          <w:p w14:paraId="6FDEF839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5" w:type="dxa"/>
            <w:vAlign w:val="center"/>
          </w:tcPr>
          <w:p w14:paraId="18B608AA" w14:textId="7F09C8AD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5" w:type="dxa"/>
            <w:vAlign w:val="center"/>
          </w:tcPr>
          <w:p w14:paraId="1A771F6D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5" w:type="dxa"/>
            <w:vAlign w:val="center"/>
          </w:tcPr>
          <w:p w14:paraId="66FD5EE1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5" w:type="dxa"/>
            <w:vAlign w:val="center"/>
          </w:tcPr>
          <w:p w14:paraId="212DC61E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5" w:type="dxa"/>
            <w:vAlign w:val="center"/>
          </w:tcPr>
          <w:p w14:paraId="74162158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5" w:type="dxa"/>
            <w:vAlign w:val="center"/>
          </w:tcPr>
          <w:p w14:paraId="100A32DE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51" w:type="dxa"/>
            <w:vAlign w:val="center"/>
          </w:tcPr>
          <w:p w14:paraId="724E38E6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559" w:type="dxa"/>
            <w:vAlign w:val="center"/>
          </w:tcPr>
          <w:p w14:paraId="3DE9CFFB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</w:tr>
      <w:tr w:rsidR="00677455" w14:paraId="57671ADD" w14:textId="77777777" w:rsidTr="00677455">
        <w:tc>
          <w:tcPr>
            <w:tcW w:w="2818" w:type="dxa"/>
          </w:tcPr>
          <w:p w14:paraId="2761E39C" w14:textId="37404A48" w:rsidR="00677455" w:rsidRDefault="00677455" w:rsidP="0067745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  <w:r w:rsidRPr="007F608D">
              <w:rPr>
                <w:rFonts w:ascii="Times New Roman" w:hAnsi="Times New Roman" w:cs="Times New Roman"/>
                <w:lang w:val="en-US"/>
              </w:rPr>
              <w:t xml:space="preserve">Temel </w:t>
            </w:r>
            <w:r>
              <w:rPr>
                <w:rFonts w:ascii="Times New Roman" w:hAnsi="Times New Roman" w:cs="Times New Roman"/>
                <w:lang w:val="en-US"/>
              </w:rPr>
              <w:t>Spor</w:t>
            </w:r>
            <w:r w:rsidRPr="007F608D">
              <w:rPr>
                <w:rFonts w:ascii="Times New Roman" w:hAnsi="Times New Roman" w:cs="Times New Roman"/>
                <w:lang w:val="en-US"/>
              </w:rPr>
              <w:t xml:space="preserve"> Bilimleri ve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7F608D">
              <w:rPr>
                <w:rFonts w:ascii="Times New Roman" w:hAnsi="Times New Roman" w:cs="Times New Roman"/>
                <w:lang w:val="en-US"/>
              </w:rPr>
              <w:t>Disipline</w:t>
            </w:r>
            <w:proofErr w:type="spellEnd"/>
            <w:r w:rsidRPr="007F608D">
              <w:rPr>
                <w:rFonts w:ascii="Times New Roman" w:hAnsi="Times New Roman" w:cs="Times New Roman"/>
                <w:lang w:val="en-US"/>
              </w:rPr>
              <w:t xml:space="preserve"> Uygun </w:t>
            </w:r>
            <w:r>
              <w:rPr>
                <w:rFonts w:ascii="Times New Roman" w:hAnsi="Times New Roman" w:cs="Times New Roman"/>
                <w:lang w:val="en-US"/>
              </w:rPr>
              <w:t xml:space="preserve">Spor Bilimleri </w:t>
            </w:r>
            <w:proofErr w:type="spellStart"/>
            <w:r w:rsidRPr="007F608D">
              <w:rPr>
                <w:rFonts w:ascii="Times New Roman" w:hAnsi="Times New Roman" w:cs="Times New Roman"/>
                <w:lang w:val="en-US"/>
              </w:rPr>
              <w:t>Meslek</w:t>
            </w:r>
            <w:proofErr w:type="spellEnd"/>
            <w:r w:rsidRPr="007F608D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7F608D">
              <w:rPr>
                <w:rFonts w:ascii="Times New Roman" w:hAnsi="Times New Roman" w:cs="Times New Roman"/>
                <w:lang w:val="en-US"/>
              </w:rPr>
              <w:t>Dersleri</w:t>
            </w:r>
            <w:proofErr w:type="spellEnd"/>
          </w:p>
        </w:tc>
        <w:tc>
          <w:tcPr>
            <w:tcW w:w="1749" w:type="dxa"/>
          </w:tcPr>
          <w:p w14:paraId="71659EC7" w14:textId="77777777" w:rsidR="00677455" w:rsidRDefault="00677455" w:rsidP="0067745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4" w:type="dxa"/>
            <w:vAlign w:val="center"/>
          </w:tcPr>
          <w:p w14:paraId="1B8E65AC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5" w:type="dxa"/>
            <w:vAlign w:val="center"/>
          </w:tcPr>
          <w:p w14:paraId="40DF4077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5" w:type="dxa"/>
            <w:vAlign w:val="center"/>
          </w:tcPr>
          <w:p w14:paraId="62892097" w14:textId="57E5878F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5" w:type="dxa"/>
            <w:vAlign w:val="center"/>
          </w:tcPr>
          <w:p w14:paraId="41B43B10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5" w:type="dxa"/>
            <w:vAlign w:val="center"/>
          </w:tcPr>
          <w:p w14:paraId="3A4AB878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5" w:type="dxa"/>
            <w:vAlign w:val="center"/>
          </w:tcPr>
          <w:p w14:paraId="5F939D66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5" w:type="dxa"/>
            <w:vAlign w:val="center"/>
          </w:tcPr>
          <w:p w14:paraId="3D0A28AC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5" w:type="dxa"/>
            <w:vAlign w:val="center"/>
          </w:tcPr>
          <w:p w14:paraId="49C7276D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51" w:type="dxa"/>
            <w:vAlign w:val="center"/>
          </w:tcPr>
          <w:p w14:paraId="78404B5F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559" w:type="dxa"/>
            <w:vAlign w:val="center"/>
          </w:tcPr>
          <w:p w14:paraId="5598865A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</w:tr>
      <w:tr w:rsidR="00677455" w14:paraId="31FF0296" w14:textId="77777777" w:rsidTr="00002B97">
        <w:trPr>
          <w:trHeight w:val="410"/>
        </w:trPr>
        <w:tc>
          <w:tcPr>
            <w:tcW w:w="2818" w:type="dxa"/>
          </w:tcPr>
          <w:p w14:paraId="297E66E7" w14:textId="386E7B48" w:rsidR="00677455" w:rsidRDefault="00677455" w:rsidP="0067745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  <w:r w:rsidRPr="007F608D">
              <w:rPr>
                <w:rFonts w:ascii="Times New Roman" w:hAnsi="Times New Roman" w:cs="Times New Roman"/>
                <w:lang w:val="en-US"/>
              </w:rPr>
              <w:t>Genel Eğitim</w:t>
            </w:r>
          </w:p>
        </w:tc>
        <w:tc>
          <w:tcPr>
            <w:tcW w:w="1749" w:type="dxa"/>
          </w:tcPr>
          <w:p w14:paraId="713E84DB" w14:textId="77777777" w:rsidR="00677455" w:rsidRDefault="00677455" w:rsidP="0067745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4" w:type="dxa"/>
            <w:vAlign w:val="center"/>
          </w:tcPr>
          <w:p w14:paraId="043F9CA6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5" w:type="dxa"/>
            <w:vAlign w:val="center"/>
          </w:tcPr>
          <w:p w14:paraId="17692C9A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5" w:type="dxa"/>
            <w:vAlign w:val="center"/>
          </w:tcPr>
          <w:p w14:paraId="067BB6B4" w14:textId="4FB8EBEC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5" w:type="dxa"/>
            <w:vAlign w:val="center"/>
          </w:tcPr>
          <w:p w14:paraId="531CD5A8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5" w:type="dxa"/>
            <w:vAlign w:val="center"/>
          </w:tcPr>
          <w:p w14:paraId="143D65B3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5" w:type="dxa"/>
            <w:vAlign w:val="center"/>
          </w:tcPr>
          <w:p w14:paraId="12734B70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5" w:type="dxa"/>
            <w:vAlign w:val="center"/>
          </w:tcPr>
          <w:p w14:paraId="6C21BF22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35" w:type="dxa"/>
            <w:vAlign w:val="center"/>
          </w:tcPr>
          <w:p w14:paraId="65AE6513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51" w:type="dxa"/>
            <w:vAlign w:val="center"/>
          </w:tcPr>
          <w:p w14:paraId="6E686F21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559" w:type="dxa"/>
            <w:vAlign w:val="center"/>
          </w:tcPr>
          <w:p w14:paraId="377C2E0A" w14:textId="77777777" w:rsidR="00677455" w:rsidRDefault="00677455" w:rsidP="0067745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</w:tr>
    </w:tbl>
    <w:p w14:paraId="0EA2207F" w14:textId="73F0740C" w:rsidR="00677455" w:rsidRDefault="00677455" w:rsidP="00677455">
      <w:pPr>
        <w:autoSpaceDE w:val="0"/>
        <w:autoSpaceDN w:val="0"/>
        <w:adjustRightInd w:val="0"/>
        <w:rPr>
          <w:rFonts w:ascii="Times New Roman" w:hAnsi="Times New Roman" w:cs="Times New Roman"/>
          <w:sz w:val="16"/>
          <w:szCs w:val="16"/>
          <w:lang w:val="en-US"/>
        </w:rPr>
      </w:pPr>
    </w:p>
    <w:p w14:paraId="271A00AD" w14:textId="38DF60B0" w:rsidR="00677455" w:rsidRDefault="0067745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lang w:val="en-US"/>
        </w:rPr>
      </w:pPr>
    </w:p>
    <w:p w14:paraId="6C8D0313" w14:textId="78BBD727" w:rsidR="00F302D4" w:rsidRDefault="00F302D4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lang w:val="en-US"/>
        </w:rPr>
      </w:pPr>
    </w:p>
    <w:tbl>
      <w:tblPr>
        <w:tblStyle w:val="TabloKlavuzu"/>
        <w:tblW w:w="9056" w:type="dxa"/>
        <w:tblLook w:val="04A0" w:firstRow="1" w:lastRow="0" w:firstColumn="1" w:lastColumn="0" w:noHBand="0" w:noVBand="1"/>
      </w:tblPr>
      <w:tblGrid>
        <w:gridCol w:w="2663"/>
        <w:gridCol w:w="680"/>
        <w:gridCol w:w="680"/>
        <w:gridCol w:w="680"/>
        <w:gridCol w:w="680"/>
        <w:gridCol w:w="680"/>
        <w:gridCol w:w="680"/>
        <w:gridCol w:w="765"/>
        <w:gridCol w:w="709"/>
        <w:gridCol w:w="839"/>
      </w:tblGrid>
      <w:tr w:rsidR="00F302D4" w14:paraId="7F2FBD94" w14:textId="77777777" w:rsidTr="00F302D4">
        <w:tc>
          <w:tcPr>
            <w:tcW w:w="2663" w:type="dxa"/>
            <w:vMerge w:val="restart"/>
          </w:tcPr>
          <w:p w14:paraId="27DB4103" w14:textId="39CB5493" w:rsidR="00F302D4" w:rsidRPr="00F302D4" w:rsidRDefault="00F302D4" w:rsidP="00F302D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lang w:val="en-US"/>
              </w:rPr>
            </w:pPr>
            <w:r w:rsidRPr="00F302D4">
              <w:rPr>
                <w:rFonts w:ascii="Times New Roman" w:hAnsi="Times New Roman" w:cs="Times New Roman"/>
                <w:b/>
                <w:lang w:val="en-US"/>
              </w:rPr>
              <w:t>"</w:t>
            </w:r>
            <w:proofErr w:type="spellStart"/>
            <w:r w:rsidRPr="00F302D4">
              <w:rPr>
                <w:rFonts w:ascii="Times New Roman" w:hAnsi="Times New Roman" w:cs="Times New Roman"/>
                <w:b/>
                <w:lang w:val="en-US"/>
              </w:rPr>
              <w:t>Disipline</w:t>
            </w:r>
            <w:proofErr w:type="spellEnd"/>
            <w:r w:rsidRPr="00F302D4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F302D4">
              <w:rPr>
                <w:rFonts w:ascii="Times New Roman" w:hAnsi="Times New Roman" w:cs="Times New Roman"/>
                <w:b/>
                <w:lang w:val="en-US"/>
              </w:rPr>
              <w:t>özgu</w:t>
            </w:r>
            <w:proofErr w:type="spellEnd"/>
            <w:r w:rsidRPr="00F302D4">
              <w:rPr>
                <w:rFonts w:ascii="Times New Roman" w:hAnsi="Times New Roman" w:cs="Times New Roman"/>
                <w:b/>
                <w:lang w:val="en-US"/>
              </w:rPr>
              <w:t>̈</w:t>
            </w:r>
            <w:r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F302D4">
              <w:rPr>
                <w:rFonts w:ascii="Times New Roman" w:hAnsi="Times New Roman" w:cs="Times New Roman"/>
                <w:b/>
                <w:lang w:val="en-US"/>
              </w:rPr>
              <w:t>ölçütler"de</w:t>
            </w:r>
            <w:proofErr w:type="spellEnd"/>
            <w:r w:rsidRPr="00F302D4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F302D4">
              <w:rPr>
                <w:rFonts w:ascii="Times New Roman" w:hAnsi="Times New Roman" w:cs="Times New Roman"/>
                <w:b/>
                <w:lang w:val="en-US"/>
              </w:rPr>
              <w:t>yer</w:t>
            </w:r>
            <w:proofErr w:type="spellEnd"/>
            <w:r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F302D4">
              <w:rPr>
                <w:rFonts w:ascii="Times New Roman" w:hAnsi="Times New Roman" w:cs="Times New Roman"/>
                <w:b/>
                <w:lang w:val="en-US"/>
              </w:rPr>
              <w:t>alan</w:t>
            </w:r>
            <w:proofErr w:type="spellEnd"/>
            <w:r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F302D4">
              <w:rPr>
                <w:rFonts w:ascii="Times New Roman" w:hAnsi="Times New Roman" w:cs="Times New Roman"/>
                <w:b/>
                <w:lang w:val="en-US"/>
              </w:rPr>
              <w:t>gereksinimlerini</w:t>
            </w:r>
            <w:proofErr w:type="spellEnd"/>
            <w:r w:rsidRPr="00F302D4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F302D4">
              <w:rPr>
                <w:rFonts w:ascii="Times New Roman" w:hAnsi="Times New Roman" w:cs="Times New Roman"/>
                <w:b/>
                <w:lang w:val="en-US"/>
              </w:rPr>
              <w:t>lütfen</w:t>
            </w:r>
            <w:proofErr w:type="spellEnd"/>
            <w:r w:rsidRPr="00F302D4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F302D4">
              <w:rPr>
                <w:rFonts w:ascii="Times New Roman" w:hAnsi="Times New Roman" w:cs="Times New Roman"/>
                <w:b/>
                <w:lang w:val="en-US"/>
              </w:rPr>
              <w:t>aşağıda</w:t>
            </w:r>
            <w:proofErr w:type="spellEnd"/>
            <w:r w:rsidRPr="00F302D4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F302D4">
              <w:rPr>
                <w:rFonts w:ascii="Times New Roman" w:hAnsi="Times New Roman" w:cs="Times New Roman"/>
                <w:b/>
                <w:lang w:val="en-US"/>
              </w:rPr>
              <w:t>listeleyiniz</w:t>
            </w:r>
            <w:proofErr w:type="spellEnd"/>
            <w:r w:rsidRPr="00F302D4">
              <w:rPr>
                <w:rFonts w:ascii="Times New Roman" w:hAnsi="Times New Roman" w:cs="Times New Roman"/>
                <w:b/>
                <w:lang w:val="en-US"/>
              </w:rPr>
              <w:t>.</w:t>
            </w:r>
          </w:p>
        </w:tc>
        <w:tc>
          <w:tcPr>
            <w:tcW w:w="6393" w:type="dxa"/>
            <w:gridSpan w:val="9"/>
          </w:tcPr>
          <w:p w14:paraId="69A25FF9" w14:textId="77777777" w:rsidR="00F302D4" w:rsidRPr="00F302D4" w:rsidRDefault="00F302D4" w:rsidP="00955D0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F302D4">
              <w:rPr>
                <w:rFonts w:ascii="Times New Roman" w:hAnsi="Times New Roman" w:cs="Times New Roman"/>
                <w:b/>
                <w:lang w:val="en-US"/>
              </w:rPr>
              <w:t xml:space="preserve">Her bir </w:t>
            </w:r>
            <w:proofErr w:type="spellStart"/>
            <w:r w:rsidRPr="00F302D4">
              <w:rPr>
                <w:rFonts w:ascii="Times New Roman" w:hAnsi="Times New Roman" w:cs="Times New Roman"/>
                <w:b/>
                <w:lang w:val="en-US"/>
              </w:rPr>
              <w:t>öğrenci</w:t>
            </w:r>
            <w:proofErr w:type="spellEnd"/>
            <w:r w:rsidRPr="00F302D4">
              <w:rPr>
                <w:rFonts w:ascii="Times New Roman" w:hAnsi="Times New Roman" w:cs="Times New Roman"/>
                <w:b/>
                <w:lang w:val="en-US"/>
              </w:rPr>
              <w:t xml:space="preserve"> ilgili </w:t>
            </w:r>
            <w:proofErr w:type="spellStart"/>
            <w:r w:rsidRPr="00F302D4">
              <w:rPr>
                <w:rFonts w:ascii="Times New Roman" w:hAnsi="Times New Roman" w:cs="Times New Roman"/>
                <w:b/>
                <w:lang w:val="en-US"/>
              </w:rPr>
              <w:t>satırdaki</w:t>
            </w:r>
            <w:proofErr w:type="spellEnd"/>
            <w:r w:rsidRPr="00F302D4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F302D4">
              <w:rPr>
                <w:rFonts w:ascii="Times New Roman" w:hAnsi="Times New Roman" w:cs="Times New Roman"/>
                <w:b/>
                <w:lang w:val="en-US"/>
              </w:rPr>
              <w:t>gereksinimi</w:t>
            </w:r>
            <w:proofErr w:type="spellEnd"/>
          </w:p>
          <w:p w14:paraId="7B9ADD7B" w14:textId="65185FF2" w:rsidR="00F302D4" w:rsidRPr="00F302D4" w:rsidRDefault="00F302D4" w:rsidP="00955D0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i/>
                <w:lang w:val="en-US"/>
              </w:rPr>
            </w:pPr>
            <w:proofErr w:type="spellStart"/>
            <w:r w:rsidRPr="00F302D4">
              <w:rPr>
                <w:rFonts w:ascii="Times New Roman" w:hAnsi="Times New Roman" w:cs="Times New Roman"/>
                <w:b/>
                <w:lang w:val="en-US"/>
              </w:rPr>
              <w:t>sağlıyorsa</w:t>
            </w:r>
            <w:proofErr w:type="spellEnd"/>
            <w:r w:rsidRPr="00F302D4">
              <w:rPr>
                <w:rFonts w:ascii="Times New Roman" w:hAnsi="Times New Roman" w:cs="Times New Roman"/>
                <w:b/>
                <w:lang w:val="en-US"/>
              </w:rPr>
              <w:t xml:space="preserve"> (</w:t>
            </w:r>
            <w:r w:rsidR="00955D00">
              <w:rPr>
                <w:rFonts w:ascii="Times New Roman" w:hAnsi="Times New Roman" w:cs="Times New Roman"/>
                <w:b/>
                <w:lang w:val="en-US"/>
              </w:rPr>
              <w:sym w:font="Symbol" w:char="F0D6"/>
            </w:r>
            <w:r w:rsidRPr="00F302D4">
              <w:rPr>
                <w:rFonts w:ascii="Times New Roman" w:hAnsi="Times New Roman" w:cs="Times New Roman"/>
                <w:b/>
                <w:lang w:val="en-US"/>
              </w:rPr>
              <w:t xml:space="preserve">) </w:t>
            </w:r>
            <w:proofErr w:type="spellStart"/>
            <w:r w:rsidRPr="00F302D4">
              <w:rPr>
                <w:rFonts w:ascii="Times New Roman" w:hAnsi="Times New Roman" w:cs="Times New Roman"/>
                <w:b/>
                <w:lang w:val="en-US"/>
              </w:rPr>
              <w:t>sağlamıyorsa</w:t>
            </w:r>
            <w:proofErr w:type="spellEnd"/>
            <w:r w:rsidRPr="00F302D4">
              <w:rPr>
                <w:rFonts w:ascii="Times New Roman" w:hAnsi="Times New Roman" w:cs="Times New Roman"/>
                <w:b/>
                <w:lang w:val="en-US"/>
              </w:rPr>
              <w:t xml:space="preserve"> (</w:t>
            </w:r>
            <w:r w:rsidR="00955D00">
              <w:rPr>
                <w:rFonts w:ascii="Times New Roman" w:hAnsi="Times New Roman" w:cs="Times New Roman"/>
                <w:b/>
                <w:lang w:val="en-US"/>
              </w:rPr>
              <w:t>X</w:t>
            </w:r>
            <w:r w:rsidRPr="00F302D4">
              <w:rPr>
                <w:rFonts w:ascii="Times New Roman" w:hAnsi="Times New Roman" w:cs="Times New Roman"/>
                <w:b/>
                <w:lang w:val="en-US"/>
              </w:rPr>
              <w:t xml:space="preserve">) </w:t>
            </w:r>
            <w:proofErr w:type="spellStart"/>
            <w:r w:rsidRPr="00F302D4">
              <w:rPr>
                <w:rFonts w:ascii="Times New Roman" w:hAnsi="Times New Roman" w:cs="Times New Roman"/>
                <w:b/>
                <w:lang w:val="en-US"/>
              </w:rPr>
              <w:t>işaretleyiniz</w:t>
            </w:r>
            <w:proofErr w:type="spellEnd"/>
          </w:p>
        </w:tc>
      </w:tr>
      <w:tr w:rsidR="00F302D4" w14:paraId="1B3459C2" w14:textId="77777777" w:rsidTr="00F302D4">
        <w:tc>
          <w:tcPr>
            <w:tcW w:w="2663" w:type="dxa"/>
            <w:vMerge/>
          </w:tcPr>
          <w:p w14:paraId="6588C762" w14:textId="77777777" w:rsidR="00F302D4" w:rsidRDefault="00F302D4" w:rsidP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  <w:vAlign w:val="center"/>
          </w:tcPr>
          <w:p w14:paraId="4B55D4BD" w14:textId="67B97B07" w:rsidR="00F302D4" w:rsidRDefault="00F302D4" w:rsidP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  <w:r w:rsidRPr="00677455">
              <w:rPr>
                <w:rFonts w:ascii="Times New Roman" w:hAnsi="Times New Roman" w:cs="Times New Roman"/>
                <w:b/>
                <w:lang w:val="en-US"/>
              </w:rPr>
              <w:t>1</w:t>
            </w:r>
          </w:p>
        </w:tc>
        <w:tc>
          <w:tcPr>
            <w:tcW w:w="680" w:type="dxa"/>
            <w:vAlign w:val="center"/>
          </w:tcPr>
          <w:p w14:paraId="36CF4435" w14:textId="5A4C6C5C" w:rsidR="00F302D4" w:rsidRDefault="00F302D4" w:rsidP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  <w:r w:rsidRPr="00677455">
              <w:rPr>
                <w:rFonts w:ascii="Times New Roman" w:hAnsi="Times New Roman" w:cs="Times New Roman"/>
                <w:b/>
                <w:lang w:val="en-US"/>
              </w:rPr>
              <w:t>2</w:t>
            </w:r>
          </w:p>
        </w:tc>
        <w:tc>
          <w:tcPr>
            <w:tcW w:w="680" w:type="dxa"/>
            <w:vAlign w:val="center"/>
          </w:tcPr>
          <w:p w14:paraId="48786E29" w14:textId="40E5EF72" w:rsidR="00F302D4" w:rsidRDefault="00F302D4" w:rsidP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  <w:r w:rsidRPr="00677455">
              <w:rPr>
                <w:rFonts w:ascii="Times New Roman" w:hAnsi="Times New Roman" w:cs="Times New Roman"/>
                <w:b/>
                <w:lang w:val="en-US"/>
              </w:rPr>
              <w:t>3</w:t>
            </w:r>
          </w:p>
        </w:tc>
        <w:tc>
          <w:tcPr>
            <w:tcW w:w="680" w:type="dxa"/>
            <w:vAlign w:val="center"/>
          </w:tcPr>
          <w:p w14:paraId="4F26EA9E" w14:textId="501FC314" w:rsidR="00F302D4" w:rsidRDefault="00F302D4" w:rsidP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  <w:r w:rsidRPr="00677455">
              <w:rPr>
                <w:rFonts w:ascii="Times New Roman" w:hAnsi="Times New Roman" w:cs="Times New Roman"/>
                <w:b/>
                <w:lang w:val="en-US"/>
              </w:rPr>
              <w:t>4</w:t>
            </w:r>
          </w:p>
        </w:tc>
        <w:tc>
          <w:tcPr>
            <w:tcW w:w="680" w:type="dxa"/>
            <w:vAlign w:val="center"/>
          </w:tcPr>
          <w:p w14:paraId="2303936E" w14:textId="6D8BA7DC" w:rsidR="00F302D4" w:rsidRDefault="00F302D4" w:rsidP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  <w:r w:rsidRPr="00677455">
              <w:rPr>
                <w:rFonts w:ascii="Times New Roman" w:hAnsi="Times New Roman" w:cs="Times New Roman"/>
                <w:b/>
                <w:lang w:val="en-US"/>
              </w:rPr>
              <w:t>5</w:t>
            </w:r>
          </w:p>
        </w:tc>
        <w:tc>
          <w:tcPr>
            <w:tcW w:w="680" w:type="dxa"/>
            <w:vAlign w:val="center"/>
          </w:tcPr>
          <w:p w14:paraId="5B3BA93E" w14:textId="21B39BB5" w:rsidR="00F302D4" w:rsidRDefault="00F302D4" w:rsidP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  <w:r w:rsidRPr="00677455">
              <w:rPr>
                <w:rFonts w:ascii="Times New Roman" w:hAnsi="Times New Roman" w:cs="Times New Roman"/>
                <w:b/>
                <w:lang w:val="en-US"/>
              </w:rPr>
              <w:t>6</w:t>
            </w:r>
          </w:p>
        </w:tc>
        <w:tc>
          <w:tcPr>
            <w:tcW w:w="765" w:type="dxa"/>
            <w:vAlign w:val="center"/>
          </w:tcPr>
          <w:p w14:paraId="1AD897E7" w14:textId="0269411B" w:rsidR="00F302D4" w:rsidRDefault="00F302D4" w:rsidP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  <w:r w:rsidRPr="00677455">
              <w:rPr>
                <w:rFonts w:ascii="Times New Roman" w:hAnsi="Times New Roman" w:cs="Times New Roman"/>
                <w:b/>
                <w:lang w:val="en-US"/>
              </w:rPr>
              <w:t>7</w:t>
            </w:r>
          </w:p>
        </w:tc>
        <w:tc>
          <w:tcPr>
            <w:tcW w:w="709" w:type="dxa"/>
            <w:vAlign w:val="center"/>
          </w:tcPr>
          <w:p w14:paraId="02482D5F" w14:textId="1AF34DD3" w:rsidR="00F302D4" w:rsidRDefault="00F302D4" w:rsidP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  <w:r w:rsidRPr="00677455">
              <w:rPr>
                <w:rFonts w:ascii="Times New Roman" w:hAnsi="Times New Roman" w:cs="Times New Roman"/>
                <w:b/>
                <w:lang w:val="en-US"/>
              </w:rPr>
              <w:t>8</w:t>
            </w:r>
          </w:p>
        </w:tc>
        <w:tc>
          <w:tcPr>
            <w:tcW w:w="839" w:type="dxa"/>
            <w:vAlign w:val="center"/>
          </w:tcPr>
          <w:p w14:paraId="26014EAF" w14:textId="02FD6728" w:rsidR="00F302D4" w:rsidRDefault="00F302D4" w:rsidP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  <w:r w:rsidRPr="00677455">
              <w:rPr>
                <w:rFonts w:ascii="Times New Roman" w:hAnsi="Times New Roman" w:cs="Times New Roman"/>
                <w:b/>
                <w:lang w:val="en-US"/>
              </w:rPr>
              <w:t>9</w:t>
            </w:r>
          </w:p>
        </w:tc>
      </w:tr>
      <w:tr w:rsidR="00F302D4" w14:paraId="4E9B8ED2" w14:textId="77777777" w:rsidTr="00F302D4">
        <w:tc>
          <w:tcPr>
            <w:tcW w:w="2663" w:type="dxa"/>
          </w:tcPr>
          <w:p w14:paraId="42642B36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17DA9840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380F9CBA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49FC5E5E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71BD0AF8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7C5ACF97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42DACBAA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765" w:type="dxa"/>
          </w:tcPr>
          <w:p w14:paraId="5EC423AE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709" w:type="dxa"/>
          </w:tcPr>
          <w:p w14:paraId="2599ABC5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839" w:type="dxa"/>
          </w:tcPr>
          <w:p w14:paraId="135F6B14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</w:tr>
      <w:tr w:rsidR="00F302D4" w14:paraId="1306FA71" w14:textId="77777777" w:rsidTr="00F302D4">
        <w:tc>
          <w:tcPr>
            <w:tcW w:w="2663" w:type="dxa"/>
          </w:tcPr>
          <w:p w14:paraId="40C2DCBD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0E9B1F52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700D4C67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4938ED6D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27F9388E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1EFB5DC7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2C496BFE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765" w:type="dxa"/>
          </w:tcPr>
          <w:p w14:paraId="17C0BACE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709" w:type="dxa"/>
          </w:tcPr>
          <w:p w14:paraId="57CB27E8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839" w:type="dxa"/>
          </w:tcPr>
          <w:p w14:paraId="27C6DC87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</w:tr>
      <w:tr w:rsidR="00F302D4" w14:paraId="7221A863" w14:textId="77777777" w:rsidTr="00F302D4">
        <w:tc>
          <w:tcPr>
            <w:tcW w:w="2663" w:type="dxa"/>
          </w:tcPr>
          <w:p w14:paraId="0DC27AE6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78F185B8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64A3DE93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7D9E9B9E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48C50405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493804F7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052346B5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765" w:type="dxa"/>
          </w:tcPr>
          <w:p w14:paraId="355C5277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709" w:type="dxa"/>
          </w:tcPr>
          <w:p w14:paraId="31D4685D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839" w:type="dxa"/>
          </w:tcPr>
          <w:p w14:paraId="3CB4760D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</w:tr>
      <w:tr w:rsidR="00F302D4" w14:paraId="7A3A8082" w14:textId="77777777" w:rsidTr="00F302D4">
        <w:tc>
          <w:tcPr>
            <w:tcW w:w="2663" w:type="dxa"/>
          </w:tcPr>
          <w:p w14:paraId="1045CBBD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60A5C92E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5323DA67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217E8274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0D5F583D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1DC8C333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39F5475B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765" w:type="dxa"/>
          </w:tcPr>
          <w:p w14:paraId="11BF4102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709" w:type="dxa"/>
          </w:tcPr>
          <w:p w14:paraId="712DA01F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839" w:type="dxa"/>
          </w:tcPr>
          <w:p w14:paraId="7E64C084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</w:tr>
      <w:tr w:rsidR="00F302D4" w14:paraId="4025F7FE" w14:textId="77777777" w:rsidTr="00F302D4">
        <w:tc>
          <w:tcPr>
            <w:tcW w:w="2663" w:type="dxa"/>
          </w:tcPr>
          <w:p w14:paraId="31610578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721BAB60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2A8A7976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1D6279D0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65E7E126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0BB55EAD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680" w:type="dxa"/>
          </w:tcPr>
          <w:p w14:paraId="47FDCD97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765" w:type="dxa"/>
          </w:tcPr>
          <w:p w14:paraId="6EC50347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709" w:type="dxa"/>
          </w:tcPr>
          <w:p w14:paraId="171BAA70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839" w:type="dxa"/>
          </w:tcPr>
          <w:p w14:paraId="1B66570B" w14:textId="77777777" w:rsidR="00F302D4" w:rsidRDefault="00F302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</w:p>
        </w:tc>
      </w:tr>
    </w:tbl>
    <w:p w14:paraId="5939D8B2" w14:textId="653A55A2" w:rsidR="00F302D4" w:rsidRDefault="00F302D4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lang w:val="en-US"/>
        </w:rPr>
      </w:pPr>
    </w:p>
    <w:p w14:paraId="09F40837" w14:textId="71EBC9B8" w:rsidR="00FD4BEC" w:rsidRDefault="00FD4BEC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lang w:val="en-US"/>
        </w:rPr>
      </w:pPr>
    </w:p>
    <w:p w14:paraId="7DA68A55" w14:textId="36C52378" w:rsidR="00FD4BEC" w:rsidRDefault="00FD4BEC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lang w:val="en-US"/>
        </w:rPr>
      </w:pPr>
    </w:p>
    <w:p w14:paraId="321D4EB5" w14:textId="77777777" w:rsidR="008C6B34" w:rsidRDefault="008C6B34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lang w:val="en-US"/>
        </w:rPr>
      </w:pPr>
    </w:p>
    <w:p w14:paraId="54811861" w14:textId="47CDA1CD" w:rsidR="00FD4BEC" w:rsidRDefault="00FD4BEC" w:rsidP="008C6B34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lang w:val="en-US"/>
        </w:rPr>
      </w:pPr>
      <w:r>
        <w:rPr>
          <w:rFonts w:ascii="Times New Roman" w:hAnsi="Times New Roman" w:cs="Times New Roman"/>
          <w:i/>
          <w:lang w:val="en-US"/>
        </w:rPr>
        <w:t>___________________</w:t>
      </w:r>
    </w:p>
    <w:p w14:paraId="4DDEA04A" w14:textId="70B812F8" w:rsidR="008C6B34" w:rsidRPr="008C6B34" w:rsidRDefault="008C6B34" w:rsidP="008C6B34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8C6B34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1</w:t>
      </w:r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Öğrenci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başarı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hesaplamalarında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kredi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ve AKTS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kredisinden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hangisi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kullanılıyorsa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, bu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tabloda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sadece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onu</w:t>
      </w:r>
      <w:proofErr w:type="spellEnd"/>
      <w:r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kullanınız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155299BC" w14:textId="29614D46" w:rsidR="00FD4BEC" w:rsidRDefault="008C6B34" w:rsidP="008C6B34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8C6B34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2</w:t>
      </w:r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Örneklenen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öğrencilerce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kazanılan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krediler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kurumdan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istenen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öğrenci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/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mezun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not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belgelerine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dayanmalıdır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. Bu</w:t>
      </w:r>
      <w:r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not</w:t>
      </w:r>
      <w:r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belgelerinin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Diploma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Eki'nde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yer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alan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ve program (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müfredat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)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temelli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belgeler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değil,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öğrencinin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her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yarıyıl</w:t>
      </w:r>
      <w:proofErr w:type="spellEnd"/>
      <w:r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kayıtlı</w:t>
      </w:r>
      <w:proofErr w:type="spellEnd"/>
      <w:r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olduğu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dersleri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kredilerini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ve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notlarını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kronolojik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bir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sırada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gösteren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Öğrenci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Not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Belgesi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olması</w:t>
      </w:r>
      <w:proofErr w:type="spellEnd"/>
      <w:r w:rsidRPr="008C6B3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gerekmektedir</w:t>
      </w:r>
      <w:proofErr w:type="spellEnd"/>
      <w:r w:rsidR="00FD4BEC" w:rsidRPr="008C6B34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14DE2FE7" w14:textId="2AE0709C" w:rsidR="008C6B34" w:rsidRDefault="008C6B34" w:rsidP="008C6B34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5395AC42" w14:textId="2FFE3F49" w:rsidR="008C6B34" w:rsidRDefault="008C6B34" w:rsidP="008C6B34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2076A312" w14:textId="77777777" w:rsidR="000D009E" w:rsidRDefault="000D009E" w:rsidP="008C6B34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28"/>
          <w:szCs w:val="28"/>
          <w:highlight w:val="yellow"/>
          <w:lang w:val="en-US"/>
        </w:rPr>
      </w:pPr>
    </w:p>
    <w:p w14:paraId="7A9484C9" w14:textId="77777777" w:rsidR="00147644" w:rsidRDefault="00147644" w:rsidP="00AB131B">
      <w:pPr>
        <w:autoSpaceDE w:val="0"/>
        <w:autoSpaceDN w:val="0"/>
        <w:adjustRightInd w:val="0"/>
        <w:spacing w:before="120" w:after="120"/>
        <w:jc w:val="center"/>
        <w:rPr>
          <w:rFonts w:ascii="Times New Roman" w:hAnsi="Times New Roman" w:cs="Times New Roman"/>
          <w:b/>
          <w:sz w:val="28"/>
          <w:szCs w:val="28"/>
          <w:highlight w:val="yellow"/>
          <w:lang w:val="en-US"/>
        </w:rPr>
      </w:pPr>
    </w:p>
    <w:p w14:paraId="36A20344" w14:textId="36D3BC70" w:rsidR="008C6B34" w:rsidRPr="00D6279B" w:rsidRDefault="008C6B34" w:rsidP="00AB131B">
      <w:pPr>
        <w:autoSpaceDE w:val="0"/>
        <w:autoSpaceDN w:val="0"/>
        <w:adjustRightInd w:val="0"/>
        <w:spacing w:before="120" w:after="120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6B7F39">
        <w:rPr>
          <w:rFonts w:ascii="Times New Roman" w:hAnsi="Times New Roman" w:cs="Times New Roman"/>
          <w:b/>
          <w:sz w:val="28"/>
          <w:szCs w:val="28"/>
          <w:lang w:val="en-US"/>
        </w:rPr>
        <w:lastRenderedPageBreak/>
        <w:t>SBD</w:t>
      </w:r>
    </w:p>
    <w:p w14:paraId="1605D183" w14:textId="3DF3A281" w:rsidR="008C6B34" w:rsidRPr="00D6279B" w:rsidRDefault="008C6B34" w:rsidP="00AB131B">
      <w:pPr>
        <w:autoSpaceDE w:val="0"/>
        <w:autoSpaceDN w:val="0"/>
        <w:adjustRightInd w:val="0"/>
        <w:spacing w:before="120" w:after="120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6279B">
        <w:rPr>
          <w:rFonts w:ascii="Times New Roman" w:hAnsi="Times New Roman" w:cs="Times New Roman"/>
          <w:b/>
          <w:sz w:val="28"/>
          <w:szCs w:val="28"/>
          <w:lang w:val="en-US"/>
        </w:rPr>
        <w:t>FORM 3. PROGRAM DEĞERLENDİRİCİ ÇİZELGESİ</w:t>
      </w:r>
    </w:p>
    <w:tbl>
      <w:tblPr>
        <w:tblStyle w:val="TabloKlavuzu"/>
        <w:tblW w:w="0" w:type="auto"/>
        <w:tblInd w:w="-431" w:type="dxa"/>
        <w:tblLook w:val="04A0" w:firstRow="1" w:lastRow="0" w:firstColumn="1" w:lastColumn="0" w:noHBand="0" w:noVBand="1"/>
      </w:tblPr>
      <w:tblGrid>
        <w:gridCol w:w="4959"/>
        <w:gridCol w:w="4528"/>
      </w:tblGrid>
      <w:tr w:rsidR="008C6B34" w:rsidRPr="00AB131B" w14:paraId="7D9906EA" w14:textId="77777777" w:rsidTr="000B765D">
        <w:tc>
          <w:tcPr>
            <w:tcW w:w="4959" w:type="dxa"/>
            <w:vAlign w:val="center"/>
          </w:tcPr>
          <w:p w14:paraId="670B2060" w14:textId="5088BDEF" w:rsidR="008C6B34" w:rsidRPr="00AB131B" w:rsidRDefault="008C6B34" w:rsidP="008C6B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8"/>
                <w:szCs w:val="22"/>
                <w:lang w:val="en-US"/>
              </w:rPr>
            </w:pPr>
            <w:proofErr w:type="spellStart"/>
            <w:r w:rsidRPr="00AB131B">
              <w:rPr>
                <w:rFonts w:ascii="Times New Roman" w:hAnsi="Times New Roman" w:cs="Times New Roman"/>
                <w:b/>
                <w:sz w:val="18"/>
                <w:szCs w:val="22"/>
                <w:lang w:val="en-US"/>
              </w:rPr>
              <w:t>Kurum</w:t>
            </w:r>
            <w:proofErr w:type="spellEnd"/>
            <w:r w:rsidRPr="00AB131B">
              <w:rPr>
                <w:rFonts w:ascii="Times New Roman" w:hAnsi="Times New Roman" w:cs="Times New Roman"/>
                <w:b/>
                <w:sz w:val="18"/>
                <w:szCs w:val="22"/>
                <w:lang w:val="en-US"/>
              </w:rPr>
              <w:t xml:space="preserve">: </w:t>
            </w:r>
          </w:p>
        </w:tc>
        <w:tc>
          <w:tcPr>
            <w:tcW w:w="4528" w:type="dxa"/>
            <w:vAlign w:val="center"/>
          </w:tcPr>
          <w:p w14:paraId="30E5DE97" w14:textId="2AB00393" w:rsidR="008C6B34" w:rsidRPr="00AB131B" w:rsidRDefault="008C6B34" w:rsidP="008C6B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8"/>
                <w:szCs w:val="22"/>
                <w:lang w:val="en-US"/>
              </w:rPr>
            </w:pPr>
            <w:r w:rsidRPr="00AB131B">
              <w:rPr>
                <w:rFonts w:ascii="Times New Roman" w:hAnsi="Times New Roman" w:cs="Times New Roman"/>
                <w:b/>
                <w:sz w:val="18"/>
                <w:szCs w:val="22"/>
                <w:lang w:val="en-US"/>
              </w:rPr>
              <w:t>Program:</w:t>
            </w:r>
          </w:p>
        </w:tc>
      </w:tr>
      <w:tr w:rsidR="008C6B34" w:rsidRPr="00AB131B" w14:paraId="47E5E924" w14:textId="77777777" w:rsidTr="000B765D">
        <w:tc>
          <w:tcPr>
            <w:tcW w:w="4959" w:type="dxa"/>
            <w:vAlign w:val="center"/>
          </w:tcPr>
          <w:p w14:paraId="72AB4AD2" w14:textId="28EB590F" w:rsidR="008C6B34" w:rsidRPr="00AB131B" w:rsidRDefault="008C6B34" w:rsidP="008C6B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8"/>
                <w:szCs w:val="22"/>
                <w:lang w:val="en-US"/>
              </w:rPr>
            </w:pPr>
            <w:proofErr w:type="spellStart"/>
            <w:r w:rsidRPr="00AB131B">
              <w:rPr>
                <w:rFonts w:ascii="Times New Roman" w:hAnsi="Times New Roman" w:cs="Times New Roman"/>
                <w:b/>
                <w:sz w:val="18"/>
                <w:szCs w:val="22"/>
                <w:lang w:val="en-US"/>
              </w:rPr>
              <w:t>Takım</w:t>
            </w:r>
            <w:proofErr w:type="spellEnd"/>
            <w:r w:rsidRPr="00AB131B">
              <w:rPr>
                <w:rFonts w:ascii="Times New Roman" w:hAnsi="Times New Roman" w:cs="Times New Roman"/>
                <w:b/>
                <w:sz w:val="18"/>
                <w:szCs w:val="22"/>
                <w:lang w:val="en-US"/>
              </w:rPr>
              <w:t xml:space="preserve"> Başkanı: </w:t>
            </w:r>
          </w:p>
        </w:tc>
        <w:tc>
          <w:tcPr>
            <w:tcW w:w="4528" w:type="dxa"/>
            <w:vAlign w:val="center"/>
          </w:tcPr>
          <w:p w14:paraId="30625865" w14:textId="3D85F2FF" w:rsidR="008C6B34" w:rsidRPr="00AB131B" w:rsidRDefault="008C6B34" w:rsidP="008C6B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8"/>
                <w:szCs w:val="22"/>
                <w:lang w:val="en-US"/>
              </w:rPr>
            </w:pPr>
            <w:proofErr w:type="spellStart"/>
            <w:r w:rsidRPr="00AB131B">
              <w:rPr>
                <w:rFonts w:ascii="Times New Roman" w:hAnsi="Times New Roman" w:cs="Times New Roman"/>
                <w:b/>
                <w:sz w:val="18"/>
                <w:szCs w:val="22"/>
                <w:lang w:val="en-US"/>
              </w:rPr>
              <w:t>Ziyaret</w:t>
            </w:r>
            <w:proofErr w:type="spellEnd"/>
            <w:r w:rsidRPr="00AB131B">
              <w:rPr>
                <w:rFonts w:ascii="Times New Roman" w:hAnsi="Times New Roman" w:cs="Times New Roman"/>
                <w:b/>
                <w:sz w:val="18"/>
                <w:szCs w:val="22"/>
                <w:lang w:val="en-US"/>
              </w:rPr>
              <w:t xml:space="preserve"> </w:t>
            </w:r>
            <w:proofErr w:type="spellStart"/>
            <w:r w:rsidRPr="00AB131B">
              <w:rPr>
                <w:rFonts w:ascii="Times New Roman" w:hAnsi="Times New Roman" w:cs="Times New Roman"/>
                <w:b/>
                <w:sz w:val="18"/>
                <w:szCs w:val="22"/>
                <w:lang w:val="en-US"/>
              </w:rPr>
              <w:t>Tarihleri</w:t>
            </w:r>
            <w:proofErr w:type="spellEnd"/>
            <w:r w:rsidRPr="00AB131B">
              <w:rPr>
                <w:rFonts w:ascii="Times New Roman" w:hAnsi="Times New Roman" w:cs="Times New Roman"/>
                <w:b/>
                <w:sz w:val="18"/>
                <w:szCs w:val="22"/>
                <w:lang w:val="en-US"/>
              </w:rPr>
              <w:t>:</w:t>
            </w:r>
          </w:p>
        </w:tc>
      </w:tr>
      <w:tr w:rsidR="008C6B34" w:rsidRPr="00AB131B" w14:paraId="5B7DA36F" w14:textId="77777777" w:rsidTr="000B765D">
        <w:tc>
          <w:tcPr>
            <w:tcW w:w="4959" w:type="dxa"/>
            <w:vAlign w:val="center"/>
          </w:tcPr>
          <w:p w14:paraId="5A2DEABC" w14:textId="41395BEF" w:rsidR="008C6B34" w:rsidRPr="00AB131B" w:rsidRDefault="008C6B34" w:rsidP="008C6B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8"/>
                <w:szCs w:val="22"/>
                <w:lang w:val="en-US"/>
              </w:rPr>
            </w:pPr>
            <w:r w:rsidRPr="00AB131B">
              <w:rPr>
                <w:rFonts w:ascii="Times New Roman" w:hAnsi="Times New Roman" w:cs="Times New Roman"/>
                <w:b/>
                <w:sz w:val="18"/>
                <w:szCs w:val="22"/>
                <w:lang w:val="en-US"/>
              </w:rPr>
              <w:t xml:space="preserve">Program </w:t>
            </w:r>
            <w:proofErr w:type="spellStart"/>
            <w:r w:rsidRPr="00AB131B">
              <w:rPr>
                <w:rFonts w:ascii="Times New Roman" w:hAnsi="Times New Roman" w:cs="Times New Roman"/>
                <w:b/>
                <w:sz w:val="18"/>
                <w:szCs w:val="22"/>
                <w:lang w:val="en-US"/>
              </w:rPr>
              <w:t>Değerlendiricisi</w:t>
            </w:r>
            <w:proofErr w:type="spellEnd"/>
            <w:r w:rsidRPr="00AB131B">
              <w:rPr>
                <w:rFonts w:ascii="Times New Roman" w:hAnsi="Times New Roman" w:cs="Times New Roman"/>
                <w:b/>
                <w:sz w:val="18"/>
                <w:szCs w:val="22"/>
                <w:lang w:val="en-US"/>
              </w:rPr>
              <w:t>:</w:t>
            </w:r>
          </w:p>
        </w:tc>
        <w:tc>
          <w:tcPr>
            <w:tcW w:w="4528" w:type="dxa"/>
            <w:vAlign w:val="center"/>
          </w:tcPr>
          <w:p w14:paraId="2E931447" w14:textId="4B207078" w:rsidR="008C6B34" w:rsidRPr="00AB131B" w:rsidRDefault="008C6B34" w:rsidP="008C6B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8"/>
                <w:szCs w:val="22"/>
                <w:lang w:val="en-US"/>
              </w:rPr>
            </w:pPr>
            <w:r w:rsidRPr="00AB131B">
              <w:rPr>
                <w:rFonts w:ascii="Times New Roman" w:hAnsi="Times New Roman" w:cs="Times New Roman"/>
                <w:b/>
                <w:sz w:val="18"/>
                <w:szCs w:val="22"/>
                <w:lang w:val="en-US"/>
              </w:rPr>
              <w:t xml:space="preserve">Program </w:t>
            </w:r>
            <w:proofErr w:type="spellStart"/>
            <w:r w:rsidRPr="00AB131B">
              <w:rPr>
                <w:rFonts w:ascii="Times New Roman" w:hAnsi="Times New Roman" w:cs="Times New Roman"/>
                <w:b/>
                <w:sz w:val="18"/>
                <w:szCs w:val="22"/>
                <w:lang w:val="en-US"/>
              </w:rPr>
              <w:t>Eş</w:t>
            </w:r>
            <w:proofErr w:type="spellEnd"/>
            <w:r w:rsidRPr="00AB131B">
              <w:rPr>
                <w:rFonts w:ascii="Times New Roman" w:hAnsi="Times New Roman" w:cs="Times New Roman"/>
                <w:b/>
                <w:sz w:val="18"/>
                <w:szCs w:val="22"/>
                <w:lang w:val="en-US"/>
              </w:rPr>
              <w:t xml:space="preserve"> </w:t>
            </w:r>
            <w:proofErr w:type="spellStart"/>
            <w:r w:rsidRPr="00AB131B">
              <w:rPr>
                <w:rFonts w:ascii="Times New Roman" w:hAnsi="Times New Roman" w:cs="Times New Roman"/>
                <w:b/>
                <w:sz w:val="18"/>
                <w:szCs w:val="22"/>
                <w:lang w:val="en-US"/>
              </w:rPr>
              <w:t>Değerlendiricisi</w:t>
            </w:r>
            <w:proofErr w:type="spellEnd"/>
            <w:r w:rsidR="000B765D" w:rsidRPr="00AB131B">
              <w:rPr>
                <w:rFonts w:ascii="Times New Roman" w:hAnsi="Times New Roman" w:cs="Times New Roman"/>
                <w:b/>
                <w:sz w:val="18"/>
                <w:szCs w:val="22"/>
                <w:lang w:val="en-US"/>
              </w:rPr>
              <w:t>:</w:t>
            </w:r>
          </w:p>
        </w:tc>
      </w:tr>
    </w:tbl>
    <w:p w14:paraId="49723F04" w14:textId="67C4691E" w:rsidR="008C6B34" w:rsidRPr="000B765D" w:rsidRDefault="008C6B34" w:rsidP="008C6B34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10"/>
          <w:szCs w:val="20"/>
          <w:lang w:val="en-US"/>
        </w:rPr>
      </w:pPr>
    </w:p>
    <w:tbl>
      <w:tblPr>
        <w:tblStyle w:val="TabloKlavuzu"/>
        <w:tblW w:w="9607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529"/>
        <w:gridCol w:w="5245"/>
        <w:gridCol w:w="6"/>
        <w:gridCol w:w="1128"/>
        <w:gridCol w:w="6"/>
        <w:gridCol w:w="703"/>
        <w:gridCol w:w="6"/>
        <w:gridCol w:w="561"/>
        <w:gridCol w:w="6"/>
        <w:gridCol w:w="561"/>
        <w:gridCol w:w="6"/>
        <w:gridCol w:w="844"/>
        <w:gridCol w:w="6"/>
      </w:tblGrid>
      <w:tr w:rsidR="0092730C" w14:paraId="551DD7D0" w14:textId="77777777" w:rsidTr="009A7CB9">
        <w:tc>
          <w:tcPr>
            <w:tcW w:w="5780" w:type="dxa"/>
            <w:gridSpan w:val="3"/>
            <w:tcBorders>
              <w:bottom w:val="single" w:sz="4" w:space="0" w:color="auto"/>
            </w:tcBorders>
          </w:tcPr>
          <w:p w14:paraId="189BEAC1" w14:textId="05A193C7" w:rsidR="008C6B34" w:rsidRPr="00B077A5" w:rsidRDefault="008C6B34" w:rsidP="0092730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İlgili </w:t>
            </w:r>
            <w:proofErr w:type="spellStart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atırda</w:t>
            </w:r>
            <w:proofErr w:type="spellEnd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ksiklik</w:t>
            </w:r>
            <w:proofErr w:type="spellEnd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için "E", </w:t>
            </w:r>
            <w:proofErr w:type="spellStart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Zayıflık</w:t>
            </w:r>
            <w:proofErr w:type="spellEnd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için "Z", </w:t>
            </w:r>
            <w:proofErr w:type="spellStart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aygı</w:t>
            </w:r>
            <w:proofErr w:type="spellEnd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için "K", </w:t>
            </w:r>
            <w:proofErr w:type="spellStart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özlem</w:t>
            </w:r>
            <w:proofErr w:type="spellEnd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için "G", </w:t>
            </w:r>
            <w:proofErr w:type="spellStart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hiçbir</w:t>
            </w:r>
            <w:proofErr w:type="spellEnd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yetersizlik</w:t>
            </w:r>
            <w:proofErr w:type="spellEnd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ya</w:t>
            </w:r>
            <w:proofErr w:type="spellEnd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da </w:t>
            </w:r>
            <w:proofErr w:type="spellStart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özlem</w:t>
            </w:r>
            <w:proofErr w:type="spellEnd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yoksa</w:t>
            </w:r>
            <w:proofErr w:type="spellEnd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</w:t>
            </w:r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sym w:font="Symbol" w:char="F0D6"/>
            </w:r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) </w:t>
            </w:r>
            <w:proofErr w:type="spellStart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ullanınız</w:t>
            </w:r>
            <w:proofErr w:type="spellEnd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</w:t>
            </w:r>
          </w:p>
        </w:tc>
        <w:tc>
          <w:tcPr>
            <w:tcW w:w="1134" w:type="dxa"/>
            <w:gridSpan w:val="2"/>
            <w:tcBorders>
              <w:bottom w:val="single" w:sz="4" w:space="0" w:color="auto"/>
            </w:tcBorders>
          </w:tcPr>
          <w:p w14:paraId="74EAE5DF" w14:textId="77777777" w:rsidR="008C6B34" w:rsidRPr="00D6279B" w:rsidRDefault="008C6B34" w:rsidP="000B765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3"/>
                <w:szCs w:val="13"/>
                <w:lang w:val="en-US"/>
              </w:rPr>
            </w:pPr>
            <w:r w:rsidRPr="00D6279B">
              <w:rPr>
                <w:rFonts w:ascii="Times New Roman" w:hAnsi="Times New Roman" w:cs="Times New Roman"/>
                <w:sz w:val="13"/>
                <w:szCs w:val="13"/>
                <w:lang w:val="en-US"/>
              </w:rPr>
              <w:t xml:space="preserve">Bir </w:t>
            </w:r>
            <w:proofErr w:type="spellStart"/>
            <w:r w:rsidRPr="00D6279B">
              <w:rPr>
                <w:rFonts w:ascii="Times New Roman" w:hAnsi="Times New Roman" w:cs="Times New Roman"/>
                <w:sz w:val="13"/>
                <w:szCs w:val="13"/>
                <w:lang w:val="en-US"/>
              </w:rPr>
              <w:t>Önceki</w:t>
            </w:r>
            <w:proofErr w:type="spellEnd"/>
          </w:p>
          <w:p w14:paraId="30899BF8" w14:textId="5D299D5F" w:rsidR="008C6B34" w:rsidRPr="00D6279B" w:rsidRDefault="008C6B34" w:rsidP="000B765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 w:rsidRPr="00D6279B">
              <w:rPr>
                <w:rFonts w:ascii="Times New Roman" w:hAnsi="Times New Roman" w:cs="Times New Roman"/>
                <w:sz w:val="13"/>
                <w:szCs w:val="13"/>
                <w:lang w:val="en-US"/>
              </w:rPr>
              <w:t>Değerlendirme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0E1AAD1" w14:textId="77777777" w:rsidR="008C6B34" w:rsidRPr="00D6279B" w:rsidRDefault="008C6B34" w:rsidP="000B765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proofErr w:type="spellStart"/>
            <w:r w:rsidRPr="00D6279B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Ön</w:t>
            </w:r>
            <w:proofErr w:type="spellEnd"/>
          </w:p>
          <w:p w14:paraId="2A31593A" w14:textId="72F22665" w:rsidR="008C6B34" w:rsidRPr="00436022" w:rsidRDefault="008C6B34" w:rsidP="000B765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proofErr w:type="spellStart"/>
            <w:r w:rsidRPr="00D6279B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Tahmin</w:t>
            </w:r>
            <w:proofErr w:type="spellEnd"/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</w:tcPr>
          <w:p w14:paraId="56E4703F" w14:textId="77777777" w:rsidR="008C6B34" w:rsidRPr="00D6279B" w:rsidRDefault="008C6B34" w:rsidP="000B765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 w:rsidRPr="00D6279B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</w:t>
            </w:r>
          </w:p>
          <w:p w14:paraId="4238E1A2" w14:textId="4EB7ED4C" w:rsidR="008C6B34" w:rsidRPr="00436022" w:rsidRDefault="008C6B34" w:rsidP="000B765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proofErr w:type="spellStart"/>
            <w:r w:rsidRPr="00D6279B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Gün</w:t>
            </w:r>
            <w:proofErr w:type="spellEnd"/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</w:tcPr>
          <w:p w14:paraId="3AF3F9C4" w14:textId="77777777" w:rsidR="008C6B34" w:rsidRPr="00D6279B" w:rsidRDefault="008C6B34" w:rsidP="000B765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 w:rsidRPr="00D6279B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.</w:t>
            </w:r>
          </w:p>
          <w:p w14:paraId="1B34DC58" w14:textId="01175926" w:rsidR="008C6B34" w:rsidRPr="00436022" w:rsidRDefault="008C6B34" w:rsidP="000B765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proofErr w:type="spellStart"/>
            <w:r w:rsidRPr="00D6279B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Gün</w:t>
            </w:r>
            <w:proofErr w:type="spellEnd"/>
          </w:p>
        </w:tc>
        <w:tc>
          <w:tcPr>
            <w:tcW w:w="850" w:type="dxa"/>
            <w:gridSpan w:val="2"/>
            <w:tcBorders>
              <w:bottom w:val="single" w:sz="4" w:space="0" w:color="auto"/>
            </w:tcBorders>
          </w:tcPr>
          <w:p w14:paraId="202EBC3B" w14:textId="77777777" w:rsidR="008C6B34" w:rsidRPr="00D6279B" w:rsidRDefault="008C6B34" w:rsidP="000B765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proofErr w:type="spellStart"/>
            <w:r w:rsidRPr="00D6279B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Çıkış</w:t>
            </w:r>
            <w:proofErr w:type="spellEnd"/>
          </w:p>
          <w:p w14:paraId="55F5E34D" w14:textId="3BF7F69B" w:rsidR="008C6B34" w:rsidRPr="00D6279B" w:rsidRDefault="008C6B34" w:rsidP="000B765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  <w:proofErr w:type="spellStart"/>
            <w:r w:rsidRPr="00D6279B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Bildirimi</w:t>
            </w:r>
            <w:proofErr w:type="spellEnd"/>
          </w:p>
        </w:tc>
      </w:tr>
      <w:tr w:rsidR="0092730C" w14:paraId="101722EB" w14:textId="77777777" w:rsidTr="009A7CB9">
        <w:tc>
          <w:tcPr>
            <w:tcW w:w="5780" w:type="dxa"/>
            <w:gridSpan w:val="3"/>
            <w:shd w:val="clear" w:color="auto" w:fill="D9D9D9" w:themeFill="background1" w:themeFillShade="D9"/>
          </w:tcPr>
          <w:p w14:paraId="74ED3468" w14:textId="4BBA74AC" w:rsidR="008C6B34" w:rsidRPr="00B077A5" w:rsidRDefault="00323566" w:rsidP="00E651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B077A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1. ÖĞRENCİLER</w:t>
            </w:r>
          </w:p>
        </w:tc>
        <w:tc>
          <w:tcPr>
            <w:tcW w:w="1134" w:type="dxa"/>
            <w:gridSpan w:val="2"/>
            <w:shd w:val="clear" w:color="auto" w:fill="D9D9D9" w:themeFill="background1" w:themeFillShade="D9"/>
          </w:tcPr>
          <w:p w14:paraId="4B005E8F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gridSpan w:val="2"/>
            <w:shd w:val="clear" w:color="auto" w:fill="D9D9D9" w:themeFill="background1" w:themeFillShade="D9"/>
          </w:tcPr>
          <w:p w14:paraId="683879A0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  <w:shd w:val="clear" w:color="auto" w:fill="D9D9D9" w:themeFill="background1" w:themeFillShade="D9"/>
          </w:tcPr>
          <w:p w14:paraId="599EDB9F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  <w:shd w:val="clear" w:color="auto" w:fill="D9D9D9" w:themeFill="background1" w:themeFillShade="D9"/>
          </w:tcPr>
          <w:p w14:paraId="3E5C3D33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gridSpan w:val="2"/>
            <w:shd w:val="clear" w:color="auto" w:fill="D9D9D9" w:themeFill="background1" w:themeFillShade="D9"/>
          </w:tcPr>
          <w:p w14:paraId="73A4B094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92730C" w14:paraId="57347FD4" w14:textId="77777777" w:rsidTr="009A7CB9">
        <w:tc>
          <w:tcPr>
            <w:tcW w:w="5780" w:type="dxa"/>
            <w:gridSpan w:val="3"/>
          </w:tcPr>
          <w:p w14:paraId="62A33C4E" w14:textId="620DEFEE" w:rsidR="008C6B34" w:rsidRPr="005C6AD3" w:rsidRDefault="00323566" w:rsidP="00E651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1.1 Öğrenci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kabulu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̈, izleme ve değerlendirme yöntemleri var ve uygulanmakta</w:t>
            </w:r>
          </w:p>
        </w:tc>
        <w:tc>
          <w:tcPr>
            <w:tcW w:w="1134" w:type="dxa"/>
            <w:gridSpan w:val="2"/>
          </w:tcPr>
          <w:p w14:paraId="2B4D5940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9" w:type="dxa"/>
            <w:gridSpan w:val="2"/>
          </w:tcPr>
          <w:p w14:paraId="5165A8B7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gridSpan w:val="2"/>
          </w:tcPr>
          <w:p w14:paraId="440664B9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gridSpan w:val="2"/>
          </w:tcPr>
          <w:p w14:paraId="4452EACB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  <w:gridSpan w:val="2"/>
          </w:tcPr>
          <w:p w14:paraId="3C064291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92730C" w14:paraId="273A354F" w14:textId="77777777" w:rsidTr="009A7CB9">
        <w:tc>
          <w:tcPr>
            <w:tcW w:w="5780" w:type="dxa"/>
            <w:gridSpan w:val="3"/>
          </w:tcPr>
          <w:p w14:paraId="1BC55695" w14:textId="77777777" w:rsidR="00323566" w:rsidRPr="00B077A5" w:rsidRDefault="00323566" w:rsidP="0032356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.2 </w:t>
            </w:r>
            <w:proofErr w:type="spellStart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Yatay</w:t>
            </w:r>
            <w:proofErr w:type="spellEnd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ve </w:t>
            </w:r>
            <w:proofErr w:type="spellStart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key</w:t>
            </w:r>
            <w:proofErr w:type="spellEnd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çişler</w:t>
            </w:r>
            <w:proofErr w:type="spellEnd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çift</w:t>
            </w:r>
            <w:proofErr w:type="spellEnd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nadal</w:t>
            </w:r>
            <w:proofErr w:type="spellEnd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yan</w:t>
            </w:r>
            <w:proofErr w:type="spellEnd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dal, </w:t>
            </w:r>
            <w:proofErr w:type="spellStart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ers</w:t>
            </w:r>
            <w:proofErr w:type="spellEnd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ayma</w:t>
            </w:r>
            <w:proofErr w:type="spellEnd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yöntemleri</w:t>
            </w:r>
            <w:proofErr w:type="spellEnd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var ve</w:t>
            </w:r>
          </w:p>
          <w:p w14:paraId="1418C8FA" w14:textId="713D91C4" w:rsidR="008C6B34" w:rsidRPr="00B077A5" w:rsidRDefault="00323566" w:rsidP="00E651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uygulanmakta</w:t>
            </w:r>
            <w:proofErr w:type="spellEnd"/>
          </w:p>
        </w:tc>
        <w:tc>
          <w:tcPr>
            <w:tcW w:w="1134" w:type="dxa"/>
            <w:gridSpan w:val="2"/>
          </w:tcPr>
          <w:p w14:paraId="15E2D3F3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gridSpan w:val="2"/>
          </w:tcPr>
          <w:p w14:paraId="39E9BC70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56EEE024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25199B8C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gridSpan w:val="2"/>
          </w:tcPr>
          <w:p w14:paraId="627114DC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92730C" w14:paraId="7581068B" w14:textId="77777777" w:rsidTr="009A7CB9">
        <w:tc>
          <w:tcPr>
            <w:tcW w:w="5780" w:type="dxa"/>
            <w:gridSpan w:val="3"/>
          </w:tcPr>
          <w:p w14:paraId="7F1BD510" w14:textId="24306FCB" w:rsidR="008C6B34" w:rsidRPr="005C6AD3" w:rsidRDefault="00323566" w:rsidP="00E651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1.3 Öğrenci değişimi yöntemleri var ve uygulanmakta</w:t>
            </w:r>
          </w:p>
        </w:tc>
        <w:tc>
          <w:tcPr>
            <w:tcW w:w="1134" w:type="dxa"/>
            <w:gridSpan w:val="2"/>
          </w:tcPr>
          <w:p w14:paraId="69C9BDF2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9" w:type="dxa"/>
            <w:gridSpan w:val="2"/>
          </w:tcPr>
          <w:p w14:paraId="7B88E5EC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gridSpan w:val="2"/>
          </w:tcPr>
          <w:p w14:paraId="4DE975FC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gridSpan w:val="2"/>
          </w:tcPr>
          <w:p w14:paraId="10602A14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  <w:gridSpan w:val="2"/>
          </w:tcPr>
          <w:p w14:paraId="543AF976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92730C" w14:paraId="4676B4C0" w14:textId="77777777" w:rsidTr="009A7CB9">
        <w:tc>
          <w:tcPr>
            <w:tcW w:w="5780" w:type="dxa"/>
            <w:gridSpan w:val="3"/>
          </w:tcPr>
          <w:p w14:paraId="71E50B2A" w14:textId="57E91751" w:rsidR="008C6B34" w:rsidRPr="005C6AD3" w:rsidRDefault="00323566" w:rsidP="00E651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1.4 Danışmanlık ve izleme yöntemleri var ve uygulanmakta</w:t>
            </w:r>
          </w:p>
        </w:tc>
        <w:tc>
          <w:tcPr>
            <w:tcW w:w="1134" w:type="dxa"/>
            <w:gridSpan w:val="2"/>
          </w:tcPr>
          <w:p w14:paraId="7AEA3015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9" w:type="dxa"/>
            <w:gridSpan w:val="2"/>
          </w:tcPr>
          <w:p w14:paraId="05439024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gridSpan w:val="2"/>
          </w:tcPr>
          <w:p w14:paraId="0BFD67F5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gridSpan w:val="2"/>
          </w:tcPr>
          <w:p w14:paraId="1389E24C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  <w:gridSpan w:val="2"/>
          </w:tcPr>
          <w:p w14:paraId="2BBB2B3E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92730C" w14:paraId="31D37F3C" w14:textId="77777777" w:rsidTr="009A7CB9">
        <w:tc>
          <w:tcPr>
            <w:tcW w:w="5780" w:type="dxa"/>
            <w:gridSpan w:val="3"/>
          </w:tcPr>
          <w:p w14:paraId="530111AD" w14:textId="6D3651B2" w:rsidR="008C6B34" w:rsidRPr="005C6AD3" w:rsidRDefault="00323566" w:rsidP="00E651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1.5 Başarının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ölçülmesi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ve değerlendirmesi yöntemleri var ve uygulanmakta</w:t>
            </w:r>
          </w:p>
        </w:tc>
        <w:tc>
          <w:tcPr>
            <w:tcW w:w="1134" w:type="dxa"/>
            <w:gridSpan w:val="2"/>
          </w:tcPr>
          <w:p w14:paraId="6B0FF136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9" w:type="dxa"/>
            <w:gridSpan w:val="2"/>
          </w:tcPr>
          <w:p w14:paraId="5DA59CE0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gridSpan w:val="2"/>
          </w:tcPr>
          <w:p w14:paraId="35802BBF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gridSpan w:val="2"/>
          </w:tcPr>
          <w:p w14:paraId="111B0738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  <w:gridSpan w:val="2"/>
          </w:tcPr>
          <w:p w14:paraId="54F0B819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92730C" w14:paraId="72D34913" w14:textId="77777777" w:rsidTr="009A7CB9">
        <w:tc>
          <w:tcPr>
            <w:tcW w:w="5780" w:type="dxa"/>
            <w:gridSpan w:val="3"/>
            <w:tcBorders>
              <w:bottom w:val="single" w:sz="4" w:space="0" w:color="auto"/>
            </w:tcBorders>
          </w:tcPr>
          <w:p w14:paraId="19C4E6B5" w14:textId="319524B8" w:rsidR="008C6B34" w:rsidRPr="005C6AD3" w:rsidRDefault="00323566" w:rsidP="0032356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1.6 Mezuniyet koşullarının kontrol yöntemleri var ve uygulanmakta</w:t>
            </w:r>
          </w:p>
        </w:tc>
        <w:tc>
          <w:tcPr>
            <w:tcW w:w="1134" w:type="dxa"/>
            <w:gridSpan w:val="2"/>
            <w:tcBorders>
              <w:bottom w:val="single" w:sz="4" w:space="0" w:color="auto"/>
            </w:tcBorders>
          </w:tcPr>
          <w:p w14:paraId="31D3734A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7FAA6F1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</w:tcPr>
          <w:p w14:paraId="05E322DA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</w:tcPr>
          <w:p w14:paraId="75BCBA9E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  <w:gridSpan w:val="2"/>
            <w:tcBorders>
              <w:bottom w:val="single" w:sz="4" w:space="0" w:color="auto"/>
            </w:tcBorders>
          </w:tcPr>
          <w:p w14:paraId="64502CCB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92730C" w14:paraId="36945FB9" w14:textId="77777777" w:rsidTr="009A7CB9">
        <w:tc>
          <w:tcPr>
            <w:tcW w:w="5780" w:type="dxa"/>
            <w:gridSpan w:val="3"/>
            <w:shd w:val="clear" w:color="auto" w:fill="D9D9D9" w:themeFill="background1" w:themeFillShade="D9"/>
          </w:tcPr>
          <w:p w14:paraId="2C81B2E9" w14:textId="67CE378F" w:rsidR="008C6B34" w:rsidRPr="00B077A5" w:rsidRDefault="00323566" w:rsidP="00E651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B077A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2. PROGRAM EĞİTİM AMAÇLARI (PEA)</w:t>
            </w:r>
          </w:p>
        </w:tc>
        <w:tc>
          <w:tcPr>
            <w:tcW w:w="1134" w:type="dxa"/>
            <w:gridSpan w:val="2"/>
            <w:shd w:val="clear" w:color="auto" w:fill="D9D9D9" w:themeFill="background1" w:themeFillShade="D9"/>
          </w:tcPr>
          <w:p w14:paraId="06B95DA1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highlight w:val="yellow"/>
                <w:lang w:val="en-US"/>
              </w:rPr>
            </w:pPr>
          </w:p>
        </w:tc>
        <w:tc>
          <w:tcPr>
            <w:tcW w:w="709" w:type="dxa"/>
            <w:gridSpan w:val="2"/>
            <w:shd w:val="clear" w:color="auto" w:fill="D9D9D9" w:themeFill="background1" w:themeFillShade="D9"/>
          </w:tcPr>
          <w:p w14:paraId="104999D2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highlight w:val="yellow"/>
                <w:lang w:val="en-US"/>
              </w:rPr>
            </w:pPr>
          </w:p>
        </w:tc>
        <w:tc>
          <w:tcPr>
            <w:tcW w:w="567" w:type="dxa"/>
            <w:gridSpan w:val="2"/>
            <w:shd w:val="clear" w:color="auto" w:fill="D9D9D9" w:themeFill="background1" w:themeFillShade="D9"/>
          </w:tcPr>
          <w:p w14:paraId="729EC6D5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highlight w:val="yellow"/>
                <w:lang w:val="en-US"/>
              </w:rPr>
            </w:pPr>
          </w:p>
        </w:tc>
        <w:tc>
          <w:tcPr>
            <w:tcW w:w="567" w:type="dxa"/>
            <w:gridSpan w:val="2"/>
            <w:shd w:val="clear" w:color="auto" w:fill="D9D9D9" w:themeFill="background1" w:themeFillShade="D9"/>
          </w:tcPr>
          <w:p w14:paraId="503EC666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highlight w:val="yellow"/>
                <w:lang w:val="en-US"/>
              </w:rPr>
            </w:pPr>
          </w:p>
        </w:tc>
        <w:tc>
          <w:tcPr>
            <w:tcW w:w="850" w:type="dxa"/>
            <w:gridSpan w:val="2"/>
            <w:shd w:val="clear" w:color="auto" w:fill="D9D9D9" w:themeFill="background1" w:themeFillShade="D9"/>
          </w:tcPr>
          <w:p w14:paraId="134E1BFC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highlight w:val="yellow"/>
                <w:lang w:val="en-US"/>
              </w:rPr>
            </w:pPr>
          </w:p>
        </w:tc>
      </w:tr>
      <w:tr w:rsidR="0092730C" w14:paraId="20B67686" w14:textId="77777777" w:rsidTr="009A7CB9">
        <w:tc>
          <w:tcPr>
            <w:tcW w:w="5780" w:type="dxa"/>
            <w:gridSpan w:val="3"/>
          </w:tcPr>
          <w:p w14:paraId="7529197D" w14:textId="3824689E" w:rsidR="008C6B34" w:rsidRPr="006B7F39" w:rsidRDefault="00323566" w:rsidP="00E651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2.1 PEA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nımlanmış</w:t>
            </w:r>
            <w:proofErr w:type="spellEnd"/>
          </w:p>
        </w:tc>
        <w:tc>
          <w:tcPr>
            <w:tcW w:w="1134" w:type="dxa"/>
            <w:gridSpan w:val="2"/>
          </w:tcPr>
          <w:p w14:paraId="44C3D615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gridSpan w:val="2"/>
          </w:tcPr>
          <w:p w14:paraId="27F8BF45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0CCE732A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6724D577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gridSpan w:val="2"/>
          </w:tcPr>
          <w:p w14:paraId="0B1E33D0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92730C" w14:paraId="72DC3D4E" w14:textId="77777777" w:rsidTr="009A7CB9">
        <w:tc>
          <w:tcPr>
            <w:tcW w:w="5780" w:type="dxa"/>
            <w:gridSpan w:val="3"/>
          </w:tcPr>
          <w:p w14:paraId="12EDC2DB" w14:textId="40CA9E37" w:rsidR="008C6B34" w:rsidRPr="006B7F39" w:rsidRDefault="00323566" w:rsidP="00E651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2.2(a) PEA SBD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nımıyla</w:t>
            </w:r>
            <w:proofErr w:type="spellEnd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uyumlu</w:t>
            </w:r>
            <w:proofErr w:type="spellEnd"/>
          </w:p>
        </w:tc>
        <w:tc>
          <w:tcPr>
            <w:tcW w:w="1134" w:type="dxa"/>
            <w:gridSpan w:val="2"/>
          </w:tcPr>
          <w:p w14:paraId="46590CAC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gridSpan w:val="2"/>
          </w:tcPr>
          <w:p w14:paraId="6147F667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20C4B80B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35D543AE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gridSpan w:val="2"/>
          </w:tcPr>
          <w:p w14:paraId="51924134" w14:textId="77777777" w:rsidR="008C6B34" w:rsidRPr="00B077A5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92730C" w14:paraId="0A93AF44" w14:textId="77777777" w:rsidTr="009A7CB9">
        <w:tc>
          <w:tcPr>
            <w:tcW w:w="5780" w:type="dxa"/>
            <w:gridSpan w:val="3"/>
          </w:tcPr>
          <w:p w14:paraId="0628DC3D" w14:textId="43020D72" w:rsidR="008C6B34" w:rsidRPr="005C6AD3" w:rsidRDefault="00323566" w:rsidP="00E651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2.2(b) PEA kurum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fakülte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ve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bölüm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özgörevleriyle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uyumlu</w:t>
            </w:r>
          </w:p>
        </w:tc>
        <w:tc>
          <w:tcPr>
            <w:tcW w:w="1134" w:type="dxa"/>
            <w:gridSpan w:val="2"/>
          </w:tcPr>
          <w:p w14:paraId="6895D039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9" w:type="dxa"/>
            <w:gridSpan w:val="2"/>
          </w:tcPr>
          <w:p w14:paraId="56620029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gridSpan w:val="2"/>
          </w:tcPr>
          <w:p w14:paraId="08ACFC7D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gridSpan w:val="2"/>
          </w:tcPr>
          <w:p w14:paraId="6F5F07D9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  <w:gridSpan w:val="2"/>
          </w:tcPr>
          <w:p w14:paraId="2BBCF1C4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92730C" w14:paraId="780F78AF" w14:textId="77777777" w:rsidTr="009A7CB9">
        <w:tc>
          <w:tcPr>
            <w:tcW w:w="5780" w:type="dxa"/>
            <w:gridSpan w:val="3"/>
          </w:tcPr>
          <w:p w14:paraId="5EB78CFB" w14:textId="1859AB01" w:rsidR="008C6B34" w:rsidRPr="005C6AD3" w:rsidRDefault="00323566" w:rsidP="00E651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2.2(c) PEA iç ve dış paydaşları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sürece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dahil ederek belirlenmiş</w:t>
            </w:r>
          </w:p>
        </w:tc>
        <w:tc>
          <w:tcPr>
            <w:tcW w:w="1134" w:type="dxa"/>
            <w:gridSpan w:val="2"/>
          </w:tcPr>
          <w:p w14:paraId="42A86BC0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9" w:type="dxa"/>
            <w:gridSpan w:val="2"/>
          </w:tcPr>
          <w:p w14:paraId="523A742C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gridSpan w:val="2"/>
          </w:tcPr>
          <w:p w14:paraId="2787AA81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gridSpan w:val="2"/>
          </w:tcPr>
          <w:p w14:paraId="1AA4EDA2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  <w:gridSpan w:val="2"/>
          </w:tcPr>
          <w:p w14:paraId="443D205D" w14:textId="77777777" w:rsidR="008C6B34" w:rsidRPr="005C6AD3" w:rsidRDefault="008C6B34" w:rsidP="008C6B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E6516A" w14:paraId="231FA021" w14:textId="77777777" w:rsidTr="009A7CB9">
        <w:tc>
          <w:tcPr>
            <w:tcW w:w="5780" w:type="dxa"/>
            <w:gridSpan w:val="3"/>
          </w:tcPr>
          <w:p w14:paraId="0495B6CE" w14:textId="1BE9441C" w:rsidR="00E6516A" w:rsidRPr="005C6AD3" w:rsidRDefault="00E6516A" w:rsidP="00E651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2.2(d) PEA kolay erişilecek şekilde yayımlanmış</w:t>
            </w:r>
          </w:p>
        </w:tc>
        <w:tc>
          <w:tcPr>
            <w:tcW w:w="1134" w:type="dxa"/>
            <w:gridSpan w:val="2"/>
          </w:tcPr>
          <w:p w14:paraId="7E92BF98" w14:textId="77777777" w:rsidR="00E6516A" w:rsidRPr="005C6AD3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9" w:type="dxa"/>
            <w:gridSpan w:val="2"/>
          </w:tcPr>
          <w:p w14:paraId="5ECD245A" w14:textId="77777777" w:rsidR="00E6516A" w:rsidRPr="005C6AD3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gridSpan w:val="2"/>
          </w:tcPr>
          <w:p w14:paraId="7EF86D87" w14:textId="77777777" w:rsidR="00E6516A" w:rsidRPr="005C6AD3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gridSpan w:val="2"/>
          </w:tcPr>
          <w:p w14:paraId="1B8ED645" w14:textId="77777777" w:rsidR="00E6516A" w:rsidRPr="005C6AD3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  <w:gridSpan w:val="2"/>
          </w:tcPr>
          <w:p w14:paraId="51BEE337" w14:textId="77777777" w:rsidR="00E6516A" w:rsidRPr="005C6AD3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E6516A" w14:paraId="3EC19BBE" w14:textId="77777777" w:rsidTr="009A7CB9">
        <w:tc>
          <w:tcPr>
            <w:tcW w:w="5780" w:type="dxa"/>
            <w:gridSpan w:val="3"/>
          </w:tcPr>
          <w:p w14:paraId="0F4EE217" w14:textId="6BFE68CA" w:rsidR="00E6516A" w:rsidRPr="005C6AD3" w:rsidRDefault="00E6516A" w:rsidP="00E651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2.2(e) PEA iç ve dış paydaşların gereksinimleri doğrultusunda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güncellenmekte</w:t>
            </w:r>
            <w:proofErr w:type="spellEnd"/>
          </w:p>
        </w:tc>
        <w:tc>
          <w:tcPr>
            <w:tcW w:w="1134" w:type="dxa"/>
            <w:gridSpan w:val="2"/>
          </w:tcPr>
          <w:p w14:paraId="60444680" w14:textId="77777777" w:rsidR="00E6516A" w:rsidRPr="005C6AD3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9" w:type="dxa"/>
            <w:gridSpan w:val="2"/>
          </w:tcPr>
          <w:p w14:paraId="3651748B" w14:textId="77777777" w:rsidR="00E6516A" w:rsidRPr="005C6AD3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gridSpan w:val="2"/>
          </w:tcPr>
          <w:p w14:paraId="6DF0BC61" w14:textId="77777777" w:rsidR="00E6516A" w:rsidRPr="005C6AD3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gridSpan w:val="2"/>
          </w:tcPr>
          <w:p w14:paraId="4777C4CE" w14:textId="77777777" w:rsidR="00E6516A" w:rsidRPr="005C6AD3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  <w:gridSpan w:val="2"/>
          </w:tcPr>
          <w:p w14:paraId="58C5FE82" w14:textId="77777777" w:rsidR="00E6516A" w:rsidRPr="005C6AD3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E6516A" w14:paraId="270596F3" w14:textId="77777777" w:rsidTr="009A7CB9">
        <w:trPr>
          <w:gridAfter w:val="1"/>
          <w:wAfter w:w="6" w:type="dxa"/>
        </w:trPr>
        <w:tc>
          <w:tcPr>
            <w:tcW w:w="529" w:type="dxa"/>
            <w:vMerge w:val="restart"/>
          </w:tcPr>
          <w:p w14:paraId="257818B7" w14:textId="77777777" w:rsidR="00E6516A" w:rsidRPr="006B7F39" w:rsidRDefault="00E6516A" w:rsidP="00E651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3</w:t>
            </w:r>
          </w:p>
          <w:p w14:paraId="51901543" w14:textId="77777777" w:rsidR="00E6516A" w:rsidRPr="006B7F39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245" w:type="dxa"/>
          </w:tcPr>
          <w:p w14:paraId="24808BB0" w14:textId="1D0F38B0" w:rsidR="00E6516A" w:rsidRPr="006B7F39" w:rsidRDefault="00E6516A" w:rsidP="00E651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EA'lara</w:t>
            </w:r>
            <w:proofErr w:type="spellEnd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ulaşıldığını</w:t>
            </w:r>
            <w:proofErr w:type="spellEnd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elirlemek</w:t>
            </w:r>
            <w:proofErr w:type="spellEnd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ve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elgelemek</w:t>
            </w:r>
            <w:proofErr w:type="spellEnd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için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ullanılan</w:t>
            </w:r>
            <w:proofErr w:type="spellEnd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bir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üreç</w:t>
            </w:r>
            <w:proofErr w:type="spellEnd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nımlanmış</w:t>
            </w:r>
            <w:proofErr w:type="spellEnd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ve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şletilmekte</w:t>
            </w:r>
            <w:proofErr w:type="spellEnd"/>
          </w:p>
        </w:tc>
        <w:tc>
          <w:tcPr>
            <w:tcW w:w="1134" w:type="dxa"/>
            <w:gridSpan w:val="2"/>
          </w:tcPr>
          <w:p w14:paraId="727B933C" w14:textId="77777777" w:rsidR="00E6516A" w:rsidRPr="00B077A5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gridSpan w:val="2"/>
          </w:tcPr>
          <w:p w14:paraId="09CC5CC3" w14:textId="77777777" w:rsidR="00E6516A" w:rsidRPr="00B077A5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000F50FA" w14:textId="77777777" w:rsidR="00E6516A" w:rsidRPr="00B077A5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66A239C5" w14:textId="77777777" w:rsidR="00E6516A" w:rsidRPr="00B077A5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gridSpan w:val="2"/>
          </w:tcPr>
          <w:p w14:paraId="788F282F" w14:textId="77777777" w:rsidR="00E6516A" w:rsidRPr="00B077A5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E6516A" w14:paraId="77E3DDCE" w14:textId="77777777" w:rsidTr="009A7CB9">
        <w:trPr>
          <w:gridAfter w:val="1"/>
          <w:wAfter w:w="6" w:type="dxa"/>
        </w:trPr>
        <w:tc>
          <w:tcPr>
            <w:tcW w:w="529" w:type="dxa"/>
            <w:vMerge/>
            <w:tcBorders>
              <w:bottom w:val="single" w:sz="4" w:space="0" w:color="auto"/>
            </w:tcBorders>
          </w:tcPr>
          <w:p w14:paraId="5176A1B9" w14:textId="77777777" w:rsidR="00E6516A" w:rsidRPr="006B7F39" w:rsidRDefault="00E6516A" w:rsidP="00E651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245" w:type="dxa"/>
            <w:tcBorders>
              <w:bottom w:val="single" w:sz="4" w:space="0" w:color="auto"/>
            </w:tcBorders>
          </w:tcPr>
          <w:p w14:paraId="29A494AB" w14:textId="0BCE5844" w:rsidR="00E6516A" w:rsidRPr="006B7F39" w:rsidRDefault="00E6516A" w:rsidP="00E651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nımlanmış</w:t>
            </w:r>
            <w:proofErr w:type="spellEnd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bir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üreç</w:t>
            </w:r>
            <w:proofErr w:type="spellEnd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varsa</w:t>
            </w:r>
            <w:proofErr w:type="spellEnd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)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üreç</w:t>
            </w:r>
            <w:proofErr w:type="spellEnd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şletilmekte</w:t>
            </w:r>
            <w:proofErr w:type="spellEnd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ve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açlara</w:t>
            </w:r>
            <w:proofErr w:type="spellEnd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ulaşıldığı</w:t>
            </w:r>
            <w:proofErr w:type="spellEnd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anıtlanmakta</w:t>
            </w:r>
            <w:proofErr w:type="spellEnd"/>
          </w:p>
        </w:tc>
        <w:tc>
          <w:tcPr>
            <w:tcW w:w="1134" w:type="dxa"/>
            <w:gridSpan w:val="2"/>
            <w:tcBorders>
              <w:bottom w:val="single" w:sz="4" w:space="0" w:color="auto"/>
            </w:tcBorders>
          </w:tcPr>
          <w:p w14:paraId="29E81F8A" w14:textId="77777777" w:rsidR="00E6516A" w:rsidRPr="00B077A5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490ECC8C" w14:textId="77777777" w:rsidR="00E6516A" w:rsidRPr="00B077A5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</w:tcPr>
          <w:p w14:paraId="57C9E169" w14:textId="77777777" w:rsidR="00E6516A" w:rsidRPr="00B077A5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</w:tcPr>
          <w:p w14:paraId="76D96F14" w14:textId="77777777" w:rsidR="00E6516A" w:rsidRPr="00B077A5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gridSpan w:val="2"/>
            <w:tcBorders>
              <w:bottom w:val="single" w:sz="4" w:space="0" w:color="auto"/>
            </w:tcBorders>
          </w:tcPr>
          <w:p w14:paraId="0E874EBA" w14:textId="77777777" w:rsidR="00E6516A" w:rsidRPr="00B077A5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E6516A" w14:paraId="5E8B5813" w14:textId="77777777" w:rsidTr="009A7CB9">
        <w:trPr>
          <w:trHeight w:val="146"/>
        </w:trPr>
        <w:tc>
          <w:tcPr>
            <w:tcW w:w="5780" w:type="dxa"/>
            <w:gridSpan w:val="3"/>
            <w:shd w:val="clear" w:color="auto" w:fill="D9D9D9" w:themeFill="background1" w:themeFillShade="D9"/>
          </w:tcPr>
          <w:p w14:paraId="7BC1166D" w14:textId="37692827" w:rsidR="00E6516A" w:rsidRPr="006B7F39" w:rsidRDefault="000929C5" w:rsidP="00E651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6B7F39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3. PROGRAM ÇIKTILARI VE DEĞERLENDİRME</w:t>
            </w:r>
          </w:p>
        </w:tc>
        <w:tc>
          <w:tcPr>
            <w:tcW w:w="1134" w:type="dxa"/>
            <w:gridSpan w:val="2"/>
            <w:shd w:val="clear" w:color="auto" w:fill="D9D9D9" w:themeFill="background1" w:themeFillShade="D9"/>
          </w:tcPr>
          <w:p w14:paraId="398657B2" w14:textId="77777777" w:rsidR="00E6516A" w:rsidRPr="00B077A5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gridSpan w:val="2"/>
            <w:shd w:val="clear" w:color="auto" w:fill="D9D9D9" w:themeFill="background1" w:themeFillShade="D9"/>
          </w:tcPr>
          <w:p w14:paraId="71DF2A7E" w14:textId="77777777" w:rsidR="00E6516A" w:rsidRPr="00B077A5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  <w:shd w:val="clear" w:color="auto" w:fill="D9D9D9" w:themeFill="background1" w:themeFillShade="D9"/>
          </w:tcPr>
          <w:p w14:paraId="196E1405" w14:textId="77777777" w:rsidR="00E6516A" w:rsidRPr="00B077A5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  <w:shd w:val="clear" w:color="auto" w:fill="D9D9D9" w:themeFill="background1" w:themeFillShade="D9"/>
          </w:tcPr>
          <w:p w14:paraId="2F02BB31" w14:textId="77777777" w:rsidR="00E6516A" w:rsidRPr="00B077A5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gridSpan w:val="2"/>
            <w:shd w:val="clear" w:color="auto" w:fill="D9D9D9" w:themeFill="background1" w:themeFillShade="D9"/>
          </w:tcPr>
          <w:p w14:paraId="16D40332" w14:textId="77777777" w:rsidR="00E6516A" w:rsidRPr="00B077A5" w:rsidRDefault="00E6516A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B04EFE" w14:paraId="1364E519" w14:textId="77777777" w:rsidTr="009A7CB9">
        <w:trPr>
          <w:gridAfter w:val="1"/>
          <w:wAfter w:w="6" w:type="dxa"/>
        </w:trPr>
        <w:tc>
          <w:tcPr>
            <w:tcW w:w="529" w:type="dxa"/>
            <w:vMerge w:val="restart"/>
          </w:tcPr>
          <w:p w14:paraId="461395ED" w14:textId="77777777" w:rsidR="00B04EFE" w:rsidRPr="006B7F39" w:rsidRDefault="00B04EFE" w:rsidP="000929C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1</w:t>
            </w:r>
          </w:p>
          <w:p w14:paraId="7E7B6EB6" w14:textId="3E0C6214" w:rsidR="00B04EFE" w:rsidRPr="006B7F39" w:rsidRDefault="00B04EFE" w:rsidP="000929C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5245" w:type="dxa"/>
          </w:tcPr>
          <w:p w14:paraId="22BEB29C" w14:textId="36068A39" w:rsidR="00B04EFE" w:rsidRPr="006B7F39" w:rsidRDefault="00B04EFE" w:rsidP="00B04EF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ogramın</w:t>
            </w:r>
            <w:proofErr w:type="spellEnd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nımlanmış</w:t>
            </w:r>
            <w:proofErr w:type="spellEnd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olan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çıktıları</w:t>
            </w:r>
            <w:proofErr w:type="spellEnd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üm</w:t>
            </w:r>
            <w:proofErr w:type="spellEnd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SBD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çıktılarını</w:t>
            </w:r>
            <w:proofErr w:type="spellEnd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apsıyor</w:t>
            </w:r>
            <w:proofErr w:type="spellEnd"/>
          </w:p>
        </w:tc>
        <w:tc>
          <w:tcPr>
            <w:tcW w:w="1134" w:type="dxa"/>
            <w:gridSpan w:val="2"/>
          </w:tcPr>
          <w:p w14:paraId="08D6DF1F" w14:textId="77777777" w:rsidR="00B04EFE" w:rsidRPr="00B077A5" w:rsidRDefault="00B04EFE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gridSpan w:val="2"/>
          </w:tcPr>
          <w:p w14:paraId="363A5093" w14:textId="77777777" w:rsidR="00B04EFE" w:rsidRPr="00B077A5" w:rsidRDefault="00B04EFE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7631E699" w14:textId="77777777" w:rsidR="00B04EFE" w:rsidRPr="00B077A5" w:rsidRDefault="00B04EFE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73687B8F" w14:textId="77777777" w:rsidR="00B04EFE" w:rsidRPr="00B077A5" w:rsidRDefault="00B04EFE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gridSpan w:val="2"/>
          </w:tcPr>
          <w:p w14:paraId="0A590015" w14:textId="77777777" w:rsidR="00B04EFE" w:rsidRPr="00B077A5" w:rsidRDefault="00B04EFE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B04EFE" w14:paraId="5A816551" w14:textId="77777777" w:rsidTr="009A7CB9">
        <w:trPr>
          <w:gridAfter w:val="1"/>
          <w:wAfter w:w="6" w:type="dxa"/>
        </w:trPr>
        <w:tc>
          <w:tcPr>
            <w:tcW w:w="529" w:type="dxa"/>
            <w:vMerge/>
          </w:tcPr>
          <w:p w14:paraId="449830E3" w14:textId="77777777" w:rsidR="00B04EFE" w:rsidRPr="006B7F39" w:rsidRDefault="00B04EFE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245" w:type="dxa"/>
          </w:tcPr>
          <w:p w14:paraId="20B59DCA" w14:textId="428917AC" w:rsidR="00B04EFE" w:rsidRPr="006B7F39" w:rsidRDefault="00B04EFE" w:rsidP="00B04EF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nımlanmış</w:t>
            </w:r>
            <w:proofErr w:type="spellEnd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çıktılar</w:t>
            </w:r>
            <w:proofErr w:type="spellEnd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ogram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ğitim</w:t>
            </w:r>
            <w:proofErr w:type="spellEnd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açları</w:t>
            </w:r>
            <w:proofErr w:type="spellEnd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ile </w:t>
            </w:r>
            <w:proofErr w:type="spellStart"/>
            <w:r w:rsidRPr="006B7F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utarlı</w:t>
            </w:r>
            <w:proofErr w:type="spellEnd"/>
          </w:p>
        </w:tc>
        <w:tc>
          <w:tcPr>
            <w:tcW w:w="1134" w:type="dxa"/>
            <w:gridSpan w:val="2"/>
          </w:tcPr>
          <w:p w14:paraId="72732094" w14:textId="77777777" w:rsidR="00B04EFE" w:rsidRPr="00B077A5" w:rsidRDefault="00B04EFE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gridSpan w:val="2"/>
          </w:tcPr>
          <w:p w14:paraId="45B5B192" w14:textId="77777777" w:rsidR="00B04EFE" w:rsidRPr="00B077A5" w:rsidRDefault="00B04EFE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666A05C7" w14:textId="77777777" w:rsidR="00B04EFE" w:rsidRPr="00B077A5" w:rsidRDefault="00B04EFE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0C6C9809" w14:textId="77777777" w:rsidR="00B04EFE" w:rsidRPr="00B077A5" w:rsidRDefault="00B04EFE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gridSpan w:val="2"/>
          </w:tcPr>
          <w:p w14:paraId="3D114499" w14:textId="77777777" w:rsidR="00B04EFE" w:rsidRPr="00B077A5" w:rsidRDefault="00B04EFE" w:rsidP="00E6516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8A134A" w14:paraId="3E955CF3" w14:textId="77777777" w:rsidTr="009A7CB9">
        <w:tc>
          <w:tcPr>
            <w:tcW w:w="5780" w:type="dxa"/>
            <w:gridSpan w:val="3"/>
          </w:tcPr>
          <w:p w14:paraId="7E94493A" w14:textId="33A0D92F" w:rsidR="008A134A" w:rsidRPr="005C6AD3" w:rsidRDefault="008A134A" w:rsidP="008A13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3.2</w:t>
            </w:r>
            <w:r w:rsidR="006B7F39"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. </w:t>
            </w: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Program çıktılarına ulaşıldığını dönemsel olarak belirlemek ve belgelemek için kullanılan bir ölçme ve değerlendirme süreci tanımlanmış ve işletilmeye başlanmış</w:t>
            </w:r>
          </w:p>
        </w:tc>
        <w:tc>
          <w:tcPr>
            <w:tcW w:w="1134" w:type="dxa"/>
            <w:gridSpan w:val="2"/>
            <w:tcBorders>
              <w:bottom w:val="single" w:sz="4" w:space="0" w:color="auto"/>
            </w:tcBorders>
          </w:tcPr>
          <w:p w14:paraId="1C0D2AED" w14:textId="4A6ACF01" w:rsidR="008A134A" w:rsidRPr="005C6AD3" w:rsidRDefault="008A134A" w:rsidP="008A13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403498E5" w14:textId="77777777" w:rsidR="008A134A" w:rsidRPr="005C6AD3" w:rsidRDefault="008A134A" w:rsidP="008A13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</w:tcPr>
          <w:p w14:paraId="3CDA5804" w14:textId="77777777" w:rsidR="008A134A" w:rsidRPr="005C6AD3" w:rsidRDefault="008A134A" w:rsidP="008A13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</w:tcPr>
          <w:p w14:paraId="1F6F6E97" w14:textId="77777777" w:rsidR="008A134A" w:rsidRPr="005C6AD3" w:rsidRDefault="008A134A" w:rsidP="008A13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  <w:gridSpan w:val="2"/>
            <w:tcBorders>
              <w:bottom w:val="single" w:sz="4" w:space="0" w:color="auto"/>
            </w:tcBorders>
          </w:tcPr>
          <w:p w14:paraId="10F2683B" w14:textId="77777777" w:rsidR="008A134A" w:rsidRPr="005C6AD3" w:rsidRDefault="008A134A" w:rsidP="008A13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8A134A" w14:paraId="15017356" w14:textId="77777777" w:rsidTr="009A7CB9">
        <w:tc>
          <w:tcPr>
            <w:tcW w:w="5780" w:type="dxa"/>
            <w:gridSpan w:val="3"/>
            <w:tcBorders>
              <w:bottom w:val="single" w:sz="4" w:space="0" w:color="auto"/>
            </w:tcBorders>
          </w:tcPr>
          <w:p w14:paraId="324BC984" w14:textId="3CB8B6D7" w:rsidR="008A134A" w:rsidRPr="005C6AD3" w:rsidRDefault="008A134A" w:rsidP="008A13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3.3</w:t>
            </w:r>
            <w:r w:rsidR="006B7F39"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. </w:t>
            </w: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Mezuniyet aşamasındaki öğrencilerin aşağıdaki SBD çıktılarını ve varsa ek olarak tanımladıkları çıktıları sağladıkları kanıtlanmış</w:t>
            </w:r>
          </w:p>
        </w:tc>
        <w:tc>
          <w:tcPr>
            <w:tcW w:w="1134" w:type="dxa"/>
            <w:gridSpan w:val="2"/>
            <w:shd w:val="clear" w:color="auto" w:fill="BFBFBF" w:themeFill="background1" w:themeFillShade="BF"/>
          </w:tcPr>
          <w:p w14:paraId="58FB182A" w14:textId="08F82262" w:rsidR="008A134A" w:rsidRPr="005C6AD3" w:rsidRDefault="008A134A" w:rsidP="008A13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shd w:val="clear" w:color="auto" w:fill="BFBFBF" w:themeFill="background1" w:themeFillShade="BF"/>
          </w:tcPr>
          <w:p w14:paraId="33DADD53" w14:textId="77777777" w:rsidR="008A134A" w:rsidRPr="005C6AD3" w:rsidRDefault="008A134A" w:rsidP="008A13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gridSpan w:val="2"/>
            <w:shd w:val="clear" w:color="auto" w:fill="BFBFBF" w:themeFill="background1" w:themeFillShade="BF"/>
          </w:tcPr>
          <w:p w14:paraId="6E69905E" w14:textId="77777777" w:rsidR="008A134A" w:rsidRPr="005C6AD3" w:rsidRDefault="008A134A" w:rsidP="008A13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gridSpan w:val="2"/>
            <w:shd w:val="clear" w:color="auto" w:fill="BFBFBF" w:themeFill="background1" w:themeFillShade="BF"/>
          </w:tcPr>
          <w:p w14:paraId="62D45078" w14:textId="77777777" w:rsidR="008A134A" w:rsidRPr="005C6AD3" w:rsidRDefault="008A134A" w:rsidP="008A13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  <w:gridSpan w:val="2"/>
            <w:shd w:val="clear" w:color="auto" w:fill="BFBFBF" w:themeFill="background1" w:themeFillShade="BF"/>
          </w:tcPr>
          <w:p w14:paraId="06200236" w14:textId="77777777" w:rsidR="008A134A" w:rsidRPr="005C6AD3" w:rsidRDefault="008A134A" w:rsidP="008A13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8A134A" w14:paraId="719F6999" w14:textId="77777777" w:rsidTr="009A7CB9">
        <w:trPr>
          <w:gridAfter w:val="1"/>
          <w:wAfter w:w="6" w:type="dxa"/>
        </w:trPr>
        <w:tc>
          <w:tcPr>
            <w:tcW w:w="529" w:type="dxa"/>
            <w:tcBorders>
              <w:right w:val="single" w:sz="4" w:space="0" w:color="auto"/>
            </w:tcBorders>
          </w:tcPr>
          <w:p w14:paraId="73B27A0A" w14:textId="00BFACE1" w:rsidR="008A134A" w:rsidRPr="00D6279B" w:rsidRDefault="006B63F9" w:rsidP="009C59E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proofErr w:type="spellStart"/>
            <w:r w:rsidRPr="00D6279B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i</w:t>
            </w:r>
            <w:proofErr w:type="spellEnd"/>
            <w:r w:rsidRPr="00D6279B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.</w:t>
            </w:r>
          </w:p>
        </w:tc>
        <w:tc>
          <w:tcPr>
            <w:tcW w:w="5245" w:type="dxa"/>
            <w:tcBorders>
              <w:left w:val="single" w:sz="4" w:space="0" w:color="auto"/>
            </w:tcBorders>
          </w:tcPr>
          <w:p w14:paraId="19B158D8" w14:textId="46BE199E" w:rsidR="008A134A" w:rsidRPr="00B077A5" w:rsidRDefault="009A7CB9" w:rsidP="008A13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Spor, </w:t>
            </w:r>
            <w:proofErr w:type="spellStart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yönetim</w:t>
            </w:r>
            <w:proofErr w:type="spellEnd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kreasyon</w:t>
            </w:r>
            <w:proofErr w:type="spellEnd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ntrenman</w:t>
            </w:r>
            <w:proofErr w:type="spellEnd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ve </w:t>
            </w:r>
            <w:proofErr w:type="spellStart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ngelliler</w:t>
            </w:r>
            <w:proofErr w:type="spellEnd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ile ilgili SBF </w:t>
            </w:r>
            <w:proofErr w:type="spellStart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veya</w:t>
            </w:r>
            <w:proofErr w:type="spellEnd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BESYO </w:t>
            </w:r>
            <w:proofErr w:type="spellStart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siplinine</w:t>
            </w:r>
            <w:proofErr w:type="spellEnd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özgü</w:t>
            </w:r>
            <w:proofErr w:type="spellEnd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onularda</w:t>
            </w:r>
            <w:proofErr w:type="spellEnd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yeterli</w:t>
            </w:r>
            <w:proofErr w:type="spellEnd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ilgi</w:t>
            </w:r>
            <w:proofErr w:type="spellEnd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irikimi</w:t>
            </w:r>
            <w:proofErr w:type="spellEnd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ile </w:t>
            </w:r>
            <w:proofErr w:type="spellStart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uramsal</w:t>
            </w:r>
            <w:proofErr w:type="spellEnd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ve </w:t>
            </w:r>
            <w:proofErr w:type="spellStart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uygulamalı</w:t>
            </w:r>
            <w:proofErr w:type="spellEnd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ilgilerini</w:t>
            </w:r>
            <w:proofErr w:type="spellEnd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kendi </w:t>
            </w:r>
            <w:proofErr w:type="spellStart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anlarında</w:t>
            </w:r>
            <w:proofErr w:type="spellEnd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ullanabilme</w:t>
            </w:r>
            <w:proofErr w:type="spellEnd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ecerisi</w:t>
            </w:r>
            <w:proofErr w:type="spellEnd"/>
            <w:r w:rsidRPr="009A7C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</w:t>
            </w:r>
          </w:p>
        </w:tc>
        <w:tc>
          <w:tcPr>
            <w:tcW w:w="1134" w:type="dxa"/>
            <w:gridSpan w:val="2"/>
          </w:tcPr>
          <w:p w14:paraId="2100BCA2" w14:textId="163C12FE" w:rsidR="008A134A" w:rsidRPr="00B077A5" w:rsidRDefault="008A134A" w:rsidP="008A13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gridSpan w:val="2"/>
          </w:tcPr>
          <w:p w14:paraId="34515504" w14:textId="77777777" w:rsidR="008A134A" w:rsidRPr="00B077A5" w:rsidRDefault="008A134A" w:rsidP="008A13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2F373CD7" w14:textId="77777777" w:rsidR="008A134A" w:rsidRPr="00B077A5" w:rsidRDefault="008A134A" w:rsidP="008A13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7525DB65" w14:textId="77777777" w:rsidR="008A134A" w:rsidRPr="00B077A5" w:rsidRDefault="008A134A" w:rsidP="008A13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gridSpan w:val="2"/>
          </w:tcPr>
          <w:p w14:paraId="485EA2FC" w14:textId="77777777" w:rsidR="008A134A" w:rsidRPr="00B077A5" w:rsidRDefault="008A134A" w:rsidP="008A13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FE7786" w14:paraId="0BE4C191" w14:textId="77777777" w:rsidTr="009A7CB9">
        <w:trPr>
          <w:gridAfter w:val="1"/>
          <w:wAfter w:w="6" w:type="dxa"/>
        </w:trPr>
        <w:tc>
          <w:tcPr>
            <w:tcW w:w="529" w:type="dxa"/>
            <w:tcBorders>
              <w:right w:val="nil"/>
            </w:tcBorders>
          </w:tcPr>
          <w:p w14:paraId="0BA2FA70" w14:textId="23852CBE" w:rsidR="00FE7786" w:rsidRPr="00D6279B" w:rsidRDefault="00FE7786" w:rsidP="00FE77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 w:rsidRPr="00D6279B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ii.</w:t>
            </w:r>
          </w:p>
        </w:tc>
        <w:tc>
          <w:tcPr>
            <w:tcW w:w="5245" w:type="dxa"/>
          </w:tcPr>
          <w:p w14:paraId="0AF75D07" w14:textId="3721997D" w:rsidR="00FE7786" w:rsidRPr="00067A1F" w:rsidRDefault="009A7CB9" w:rsidP="00FE77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highlight w:val="yellow"/>
                <w:lang w:val="en-US"/>
              </w:rPr>
            </w:pPr>
            <w:r w:rsidRPr="005C6AD3">
              <w:rPr>
                <w:rFonts w:ascii="Times New Roman" w:hAnsi="Times New Roman" w:cs="Times New Roman"/>
                <w:sz w:val="16"/>
              </w:rPr>
              <w:t>Alanlarındaki problemleri saptama, tanımlama, yorumlama, formüle etme ve çözme becerisi; bu amaçla uygun analiz ve müdahale yaklaşımlarını seçme ve uygulama becerisi.</w:t>
            </w:r>
          </w:p>
        </w:tc>
        <w:tc>
          <w:tcPr>
            <w:tcW w:w="1134" w:type="dxa"/>
            <w:gridSpan w:val="2"/>
          </w:tcPr>
          <w:p w14:paraId="066E44E0" w14:textId="421DC40F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gridSpan w:val="2"/>
          </w:tcPr>
          <w:p w14:paraId="4F5502F7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0B5FA369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6F0CB946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gridSpan w:val="2"/>
          </w:tcPr>
          <w:p w14:paraId="562CB33B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FE7786" w14:paraId="1D28A7B1" w14:textId="77777777" w:rsidTr="009A7CB9">
        <w:trPr>
          <w:gridAfter w:val="1"/>
          <w:wAfter w:w="6" w:type="dxa"/>
        </w:trPr>
        <w:tc>
          <w:tcPr>
            <w:tcW w:w="529" w:type="dxa"/>
            <w:tcBorders>
              <w:right w:val="nil"/>
            </w:tcBorders>
          </w:tcPr>
          <w:p w14:paraId="61E29710" w14:textId="768C9F5B" w:rsidR="00FE7786" w:rsidRPr="00D6279B" w:rsidRDefault="00FE7786" w:rsidP="00FE77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 w:rsidRPr="00D6279B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iii.</w:t>
            </w:r>
          </w:p>
        </w:tc>
        <w:tc>
          <w:tcPr>
            <w:tcW w:w="5245" w:type="dxa"/>
          </w:tcPr>
          <w:p w14:paraId="433D54E9" w14:textId="56661311" w:rsidR="00FE7786" w:rsidRPr="00FE7786" w:rsidRDefault="00FE7786" w:rsidP="00FE77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FE7786">
              <w:rPr>
                <w:rFonts w:ascii="Times New Roman" w:hAnsi="Times New Roman" w:cs="Times New Roman"/>
                <w:sz w:val="16"/>
              </w:rPr>
              <w:t>Karmaşık bir sistemi, süreci, cihazı, hizmeti veya ürünü gerçekçi kısıtlar ve koşullar altında, belirli gereksinimleri karşılayacak şekilde tasarlama becerisi; bu amaçla modern tasarım yöntemlerini uygulama becerisi.</w:t>
            </w:r>
          </w:p>
        </w:tc>
        <w:tc>
          <w:tcPr>
            <w:tcW w:w="1134" w:type="dxa"/>
            <w:gridSpan w:val="2"/>
          </w:tcPr>
          <w:p w14:paraId="4CCA3447" w14:textId="573FBCDD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gridSpan w:val="2"/>
          </w:tcPr>
          <w:p w14:paraId="04445E1D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4DDB3B9A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6E8A5E35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gridSpan w:val="2"/>
          </w:tcPr>
          <w:p w14:paraId="4D4CFA3C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FE7786" w14:paraId="1D220BEF" w14:textId="77777777" w:rsidTr="009A7CB9">
        <w:trPr>
          <w:gridAfter w:val="1"/>
          <w:wAfter w:w="6" w:type="dxa"/>
        </w:trPr>
        <w:tc>
          <w:tcPr>
            <w:tcW w:w="529" w:type="dxa"/>
            <w:tcBorders>
              <w:right w:val="nil"/>
            </w:tcBorders>
          </w:tcPr>
          <w:p w14:paraId="5C7214D9" w14:textId="6E9E7E5D" w:rsidR="00FE7786" w:rsidRPr="00D6279B" w:rsidRDefault="00FE7786" w:rsidP="00FE77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 w:rsidRPr="00D6279B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iv.</w:t>
            </w:r>
          </w:p>
        </w:tc>
        <w:tc>
          <w:tcPr>
            <w:tcW w:w="5245" w:type="dxa"/>
          </w:tcPr>
          <w:p w14:paraId="1AF0D1F9" w14:textId="1A6DC7AD" w:rsidR="00FE7786" w:rsidRPr="00FE7786" w:rsidRDefault="00FE7786" w:rsidP="00FE77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FE7786">
              <w:rPr>
                <w:rFonts w:ascii="Times New Roman" w:hAnsi="Times New Roman" w:cs="Times New Roman"/>
                <w:sz w:val="16"/>
              </w:rPr>
              <w:t>SBF veya BESYO uygulamalarında karşılaşılan karmaşık problemlerin analizi ve çözümü için gerekli olan modern teknik ve araçları geliştirme, seçme ve kullanma becerisi; bilişim teknolojilerini etkin bir şekilde kullanma becerisi.</w:t>
            </w:r>
          </w:p>
        </w:tc>
        <w:tc>
          <w:tcPr>
            <w:tcW w:w="1134" w:type="dxa"/>
            <w:gridSpan w:val="2"/>
          </w:tcPr>
          <w:p w14:paraId="1F96A2C0" w14:textId="625611AC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gridSpan w:val="2"/>
          </w:tcPr>
          <w:p w14:paraId="70EE5206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01CDABD1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4A451950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gridSpan w:val="2"/>
          </w:tcPr>
          <w:p w14:paraId="57E8E83B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FE7786" w14:paraId="14E56C01" w14:textId="77777777" w:rsidTr="009A7CB9">
        <w:trPr>
          <w:gridAfter w:val="1"/>
          <w:wAfter w:w="6" w:type="dxa"/>
        </w:trPr>
        <w:tc>
          <w:tcPr>
            <w:tcW w:w="529" w:type="dxa"/>
            <w:tcBorders>
              <w:right w:val="nil"/>
            </w:tcBorders>
          </w:tcPr>
          <w:p w14:paraId="3E3083E6" w14:textId="35413A9A" w:rsidR="00FE7786" w:rsidRPr="00D6279B" w:rsidRDefault="00FE7786" w:rsidP="00FE77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 w:rsidRPr="00D6279B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v.</w:t>
            </w:r>
          </w:p>
        </w:tc>
        <w:tc>
          <w:tcPr>
            <w:tcW w:w="5245" w:type="dxa"/>
          </w:tcPr>
          <w:p w14:paraId="13500EEE" w14:textId="7B08C949" w:rsidR="00FE7786" w:rsidRPr="00FE7786" w:rsidRDefault="00FE7786" w:rsidP="00FE77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FE7786">
              <w:rPr>
                <w:rFonts w:ascii="Times New Roman" w:hAnsi="Times New Roman" w:cs="Times New Roman"/>
                <w:sz w:val="16"/>
              </w:rPr>
              <w:t>Karmaşık SBF veya BESYO problemlerinin veya disipline özgü araştırma konularının incelenmesi için uygulama tasarlama, uygulama yapma, veri toplama, sonuçları analiz etme ve yorumlama becerisi.</w:t>
            </w:r>
          </w:p>
        </w:tc>
        <w:tc>
          <w:tcPr>
            <w:tcW w:w="1134" w:type="dxa"/>
            <w:gridSpan w:val="2"/>
          </w:tcPr>
          <w:p w14:paraId="6640F19C" w14:textId="4F41330B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gridSpan w:val="2"/>
          </w:tcPr>
          <w:p w14:paraId="6481CC74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628D75B9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67EA3683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gridSpan w:val="2"/>
          </w:tcPr>
          <w:p w14:paraId="1F3A268B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FE7786" w14:paraId="67C8A94C" w14:textId="77777777" w:rsidTr="009A7CB9">
        <w:trPr>
          <w:gridAfter w:val="1"/>
          <w:wAfter w:w="6" w:type="dxa"/>
        </w:trPr>
        <w:tc>
          <w:tcPr>
            <w:tcW w:w="529" w:type="dxa"/>
            <w:tcBorders>
              <w:right w:val="nil"/>
            </w:tcBorders>
          </w:tcPr>
          <w:p w14:paraId="406D1D1B" w14:textId="7C1B4CA1" w:rsidR="00FE7786" w:rsidRPr="00D6279B" w:rsidRDefault="00FE7786" w:rsidP="00FE77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 w:rsidRPr="00D6279B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vi.</w:t>
            </w:r>
          </w:p>
        </w:tc>
        <w:tc>
          <w:tcPr>
            <w:tcW w:w="5245" w:type="dxa"/>
          </w:tcPr>
          <w:p w14:paraId="7E35ED18" w14:textId="0A89BCBE" w:rsidR="00FE7786" w:rsidRPr="00FE7786" w:rsidRDefault="00FE7786" w:rsidP="00FE77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FE7786">
              <w:rPr>
                <w:rFonts w:ascii="Times New Roman" w:hAnsi="Times New Roman" w:cs="Times New Roman"/>
                <w:sz w:val="16"/>
              </w:rPr>
              <w:t>Disiplin içi ve çok disiplinli takımlarda etkin biçimde çalışabilme becerisi; bireysel çalışma becerisi.</w:t>
            </w:r>
          </w:p>
        </w:tc>
        <w:tc>
          <w:tcPr>
            <w:tcW w:w="1134" w:type="dxa"/>
            <w:gridSpan w:val="2"/>
          </w:tcPr>
          <w:p w14:paraId="35027E3C" w14:textId="0BC7773C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gridSpan w:val="2"/>
          </w:tcPr>
          <w:p w14:paraId="3BB18D14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257E0478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6E7E3F04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gridSpan w:val="2"/>
          </w:tcPr>
          <w:p w14:paraId="7C446AF8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FE7786" w14:paraId="5D337F05" w14:textId="77777777" w:rsidTr="009A7CB9">
        <w:trPr>
          <w:gridAfter w:val="1"/>
          <w:wAfter w:w="6" w:type="dxa"/>
        </w:trPr>
        <w:tc>
          <w:tcPr>
            <w:tcW w:w="529" w:type="dxa"/>
            <w:tcBorders>
              <w:right w:val="nil"/>
            </w:tcBorders>
          </w:tcPr>
          <w:p w14:paraId="1813B688" w14:textId="5174512D" w:rsidR="00FE7786" w:rsidRPr="00D6279B" w:rsidRDefault="00FE7786" w:rsidP="00FE77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 w:rsidRPr="00D6279B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vii.</w:t>
            </w:r>
          </w:p>
        </w:tc>
        <w:tc>
          <w:tcPr>
            <w:tcW w:w="5245" w:type="dxa"/>
          </w:tcPr>
          <w:p w14:paraId="2B3F645B" w14:textId="58BE256B" w:rsidR="00FE7786" w:rsidRPr="00FE7786" w:rsidRDefault="009A7CB9" w:rsidP="00FE77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A7CB9">
              <w:rPr>
                <w:rFonts w:ascii="Times New Roman" w:hAnsi="Times New Roman" w:cs="Times New Roman"/>
                <w:sz w:val="16"/>
              </w:rPr>
              <w:t xml:space="preserve">Türkçe sözlü ve yazılı etkin iletişim kurma becerisi; en az bir yabancı dil </w:t>
            </w:r>
            <w:proofErr w:type="gramStart"/>
            <w:r w:rsidRPr="009A7CB9">
              <w:rPr>
                <w:rFonts w:ascii="Times New Roman" w:hAnsi="Times New Roman" w:cs="Times New Roman"/>
                <w:sz w:val="16"/>
              </w:rPr>
              <w:t>bilgisi;</w:t>
            </w:r>
            <w:proofErr w:type="gramEnd"/>
            <w:r w:rsidRPr="009A7CB9">
              <w:rPr>
                <w:rFonts w:ascii="Times New Roman" w:hAnsi="Times New Roman" w:cs="Times New Roman"/>
                <w:sz w:val="16"/>
              </w:rPr>
              <w:t xml:space="preserve"> etkin rapor yazma ve yazılı raporları anlama, etkin sunum yapabilme, açık ve anlaşılır talimat verme ve alma becerisi.</w:t>
            </w:r>
          </w:p>
        </w:tc>
        <w:tc>
          <w:tcPr>
            <w:tcW w:w="1134" w:type="dxa"/>
            <w:gridSpan w:val="2"/>
          </w:tcPr>
          <w:p w14:paraId="474E44CA" w14:textId="3A56B3E0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gridSpan w:val="2"/>
          </w:tcPr>
          <w:p w14:paraId="20B1DADE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62263630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6EF9AA79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gridSpan w:val="2"/>
          </w:tcPr>
          <w:p w14:paraId="7B0DD864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9A7CB9" w14:paraId="03BD899B" w14:textId="77777777" w:rsidTr="009A7CB9">
        <w:trPr>
          <w:gridAfter w:val="1"/>
          <w:wAfter w:w="6" w:type="dxa"/>
          <w:trHeight w:val="208"/>
        </w:trPr>
        <w:tc>
          <w:tcPr>
            <w:tcW w:w="529" w:type="dxa"/>
            <w:tcBorders>
              <w:right w:val="nil"/>
            </w:tcBorders>
          </w:tcPr>
          <w:p w14:paraId="0171D562" w14:textId="161F774C" w:rsidR="009A7CB9" w:rsidRPr="00D6279B" w:rsidRDefault="009A7CB9" w:rsidP="00FE77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viii.</w:t>
            </w:r>
          </w:p>
        </w:tc>
        <w:tc>
          <w:tcPr>
            <w:tcW w:w="5245" w:type="dxa"/>
          </w:tcPr>
          <w:p w14:paraId="0713C5A8" w14:textId="6F21A297" w:rsidR="009A7CB9" w:rsidRPr="005C6AD3" w:rsidRDefault="009A7CB9" w:rsidP="00FE77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</w:rPr>
            </w:pPr>
            <w:r w:rsidRPr="005C6AD3">
              <w:rPr>
                <w:rFonts w:ascii="Times New Roman" w:hAnsi="Times New Roman" w:cs="Times New Roman"/>
                <w:sz w:val="16"/>
              </w:rPr>
              <w:t>Öğretim programlarında en az iki adet alan dışı ders almış olması.</w:t>
            </w:r>
          </w:p>
        </w:tc>
        <w:tc>
          <w:tcPr>
            <w:tcW w:w="1134" w:type="dxa"/>
            <w:gridSpan w:val="2"/>
          </w:tcPr>
          <w:p w14:paraId="1C92623A" w14:textId="77777777" w:rsidR="009A7CB9" w:rsidRPr="00B077A5" w:rsidRDefault="009A7CB9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gridSpan w:val="2"/>
          </w:tcPr>
          <w:p w14:paraId="36CEFFC9" w14:textId="77777777" w:rsidR="009A7CB9" w:rsidRPr="00B077A5" w:rsidRDefault="009A7CB9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3E378066" w14:textId="77777777" w:rsidR="009A7CB9" w:rsidRPr="00B077A5" w:rsidRDefault="009A7CB9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72459807" w14:textId="77777777" w:rsidR="009A7CB9" w:rsidRPr="00B077A5" w:rsidRDefault="009A7CB9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gridSpan w:val="2"/>
          </w:tcPr>
          <w:p w14:paraId="72E62F9D" w14:textId="77777777" w:rsidR="009A7CB9" w:rsidRPr="00B077A5" w:rsidRDefault="009A7CB9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FE7786" w14:paraId="77387E3F" w14:textId="77777777" w:rsidTr="009A7CB9">
        <w:trPr>
          <w:gridAfter w:val="1"/>
          <w:wAfter w:w="6" w:type="dxa"/>
        </w:trPr>
        <w:tc>
          <w:tcPr>
            <w:tcW w:w="529" w:type="dxa"/>
            <w:tcBorders>
              <w:right w:val="nil"/>
            </w:tcBorders>
          </w:tcPr>
          <w:p w14:paraId="1B9CC50D" w14:textId="4A1B610D" w:rsidR="00FE7786" w:rsidRPr="00D6279B" w:rsidRDefault="009A7CB9" w:rsidP="00FE77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ix.</w:t>
            </w:r>
          </w:p>
        </w:tc>
        <w:tc>
          <w:tcPr>
            <w:tcW w:w="5245" w:type="dxa"/>
          </w:tcPr>
          <w:p w14:paraId="2A66030B" w14:textId="428E6E6A" w:rsidR="00FE7786" w:rsidRPr="00FE7786" w:rsidRDefault="00FE7786" w:rsidP="00FE77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FE7786">
              <w:rPr>
                <w:rFonts w:ascii="Times New Roman" w:hAnsi="Times New Roman" w:cs="Times New Roman"/>
                <w:sz w:val="16"/>
              </w:rPr>
              <w:t>Yaşam boyu öğrenmenin gerekliliği bilinci; bilgiye erişebilme, bilim ve teknolojideki gelişmeleri izleme ve kendini sürekli yenileme becerisi.</w:t>
            </w:r>
          </w:p>
        </w:tc>
        <w:tc>
          <w:tcPr>
            <w:tcW w:w="1134" w:type="dxa"/>
            <w:gridSpan w:val="2"/>
          </w:tcPr>
          <w:p w14:paraId="68403C37" w14:textId="4574BC3B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gridSpan w:val="2"/>
          </w:tcPr>
          <w:p w14:paraId="0353088A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237B4198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4A90252F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gridSpan w:val="2"/>
          </w:tcPr>
          <w:p w14:paraId="16EF5910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FE7786" w14:paraId="470B3301" w14:textId="77777777" w:rsidTr="009A7CB9">
        <w:trPr>
          <w:gridAfter w:val="1"/>
          <w:wAfter w:w="6" w:type="dxa"/>
        </w:trPr>
        <w:tc>
          <w:tcPr>
            <w:tcW w:w="529" w:type="dxa"/>
            <w:tcBorders>
              <w:right w:val="nil"/>
            </w:tcBorders>
          </w:tcPr>
          <w:p w14:paraId="4D502302" w14:textId="7A284154" w:rsidR="00FE7786" w:rsidRPr="00D6279B" w:rsidRDefault="00FE7786" w:rsidP="00FE77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 w:rsidRPr="00D6279B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x.</w:t>
            </w:r>
          </w:p>
        </w:tc>
        <w:tc>
          <w:tcPr>
            <w:tcW w:w="5245" w:type="dxa"/>
          </w:tcPr>
          <w:p w14:paraId="7E73D9DD" w14:textId="423E01E1" w:rsidR="00FE7786" w:rsidRPr="00FE7786" w:rsidRDefault="009A7CB9" w:rsidP="00FE77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A7CB9">
              <w:rPr>
                <w:rFonts w:ascii="Times New Roman" w:hAnsi="Times New Roman" w:cs="Times New Roman"/>
                <w:sz w:val="16"/>
              </w:rPr>
              <w:t>Etik ilkelere uygun davranma, mesleki ve etik sorumluluk bilinci; SBF veya BESYO uygulamalarının evrensel ve toplumsal boyutlardaki etkileri ve hukuksal sonuçları konusunda farkında olma.</w:t>
            </w:r>
          </w:p>
        </w:tc>
        <w:tc>
          <w:tcPr>
            <w:tcW w:w="1134" w:type="dxa"/>
            <w:gridSpan w:val="2"/>
          </w:tcPr>
          <w:p w14:paraId="165BE1C4" w14:textId="361FD67A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gridSpan w:val="2"/>
          </w:tcPr>
          <w:p w14:paraId="5DF0CE1B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7A1FBA98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2E4662CA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gridSpan w:val="2"/>
          </w:tcPr>
          <w:p w14:paraId="5D48A5BD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FE7786" w14:paraId="741C8FCC" w14:textId="77777777" w:rsidTr="009A7CB9">
        <w:trPr>
          <w:gridAfter w:val="1"/>
          <w:wAfter w:w="6" w:type="dxa"/>
        </w:trPr>
        <w:tc>
          <w:tcPr>
            <w:tcW w:w="529" w:type="dxa"/>
            <w:tcBorders>
              <w:right w:val="nil"/>
            </w:tcBorders>
          </w:tcPr>
          <w:p w14:paraId="13B0840F" w14:textId="17670418" w:rsidR="00FE7786" w:rsidRPr="00D6279B" w:rsidRDefault="00FE7786" w:rsidP="00FE77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  <w:r w:rsidRPr="00D6279B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x</w:t>
            </w:r>
            <w:r w:rsidR="009A7CB9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i</w:t>
            </w:r>
            <w:r w:rsidRPr="00D6279B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.</w:t>
            </w:r>
          </w:p>
        </w:tc>
        <w:tc>
          <w:tcPr>
            <w:tcW w:w="5245" w:type="dxa"/>
          </w:tcPr>
          <w:p w14:paraId="7707BDE1" w14:textId="23703D97" w:rsidR="00FE7786" w:rsidRPr="00FE7786" w:rsidRDefault="009A7CB9" w:rsidP="00FE77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A7CB9">
              <w:rPr>
                <w:rFonts w:ascii="Times New Roman" w:hAnsi="Times New Roman" w:cs="Times New Roman"/>
                <w:sz w:val="16"/>
              </w:rPr>
              <w:t>Proje yönetimi, risk yönetimi ve değişiklik yönetimi gibi, iş hayatındaki uygulamalar hakkında bilgi; girişimcilik, yenilikçilik hakkında farkındalık.</w:t>
            </w:r>
          </w:p>
        </w:tc>
        <w:tc>
          <w:tcPr>
            <w:tcW w:w="1134" w:type="dxa"/>
            <w:gridSpan w:val="2"/>
          </w:tcPr>
          <w:p w14:paraId="75C6ECFE" w14:textId="1129434E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gridSpan w:val="2"/>
          </w:tcPr>
          <w:p w14:paraId="6B7EB94B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7797572C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03F8269A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gridSpan w:val="2"/>
          </w:tcPr>
          <w:p w14:paraId="61ED9FE9" w14:textId="77777777" w:rsidR="00FE7786" w:rsidRPr="00B077A5" w:rsidRDefault="00FE7786" w:rsidP="00FE778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536D66" w14:paraId="5511030D" w14:textId="77777777" w:rsidTr="009A7CB9">
        <w:tc>
          <w:tcPr>
            <w:tcW w:w="5780" w:type="dxa"/>
            <w:gridSpan w:val="3"/>
          </w:tcPr>
          <w:p w14:paraId="317CC956" w14:textId="1E35687E" w:rsidR="00536D66" w:rsidRPr="00B077A5" w:rsidRDefault="00536D66" w:rsidP="00536D6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Program tarafından </w:t>
            </w:r>
            <w:proofErr w:type="spellStart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nımlanmış</w:t>
            </w:r>
            <w:proofErr w:type="spellEnd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k</w:t>
            </w:r>
            <w:proofErr w:type="spellEnd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B077A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çıktılar</w:t>
            </w:r>
            <w:proofErr w:type="spellEnd"/>
          </w:p>
        </w:tc>
        <w:tc>
          <w:tcPr>
            <w:tcW w:w="1134" w:type="dxa"/>
            <w:gridSpan w:val="2"/>
          </w:tcPr>
          <w:p w14:paraId="1B44BB31" w14:textId="77777777" w:rsidR="00536D66" w:rsidRPr="00B077A5" w:rsidRDefault="00536D66" w:rsidP="00536D6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gridSpan w:val="2"/>
          </w:tcPr>
          <w:p w14:paraId="36CDFD33" w14:textId="77777777" w:rsidR="00536D66" w:rsidRPr="00B077A5" w:rsidRDefault="00536D66" w:rsidP="00536D6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1777626D" w14:textId="77777777" w:rsidR="00536D66" w:rsidRPr="00B077A5" w:rsidRDefault="00536D66" w:rsidP="00536D6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gridSpan w:val="2"/>
          </w:tcPr>
          <w:p w14:paraId="5A079B5B" w14:textId="77777777" w:rsidR="00536D66" w:rsidRPr="00B077A5" w:rsidRDefault="00536D66" w:rsidP="00536D6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gridSpan w:val="2"/>
          </w:tcPr>
          <w:p w14:paraId="70DFCEE4" w14:textId="77777777" w:rsidR="00536D66" w:rsidRPr="00B077A5" w:rsidRDefault="00536D66" w:rsidP="00536D6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</w:tbl>
    <w:p w14:paraId="7501877A" w14:textId="6614D46C" w:rsidR="008C6B34" w:rsidRDefault="008C6B34" w:rsidP="008C6B34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14:paraId="48262CEB" w14:textId="7B960C9B" w:rsidR="009A7CB9" w:rsidRDefault="009A7CB9" w:rsidP="008C6B34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14:paraId="466EA353" w14:textId="1D7C7B4D" w:rsidR="009A7CB9" w:rsidRDefault="009A7CB9" w:rsidP="008C6B34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14:paraId="4B92EBC6" w14:textId="77777777" w:rsidR="009A7CB9" w:rsidRDefault="009A7CB9" w:rsidP="008C6B34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14:paraId="3D6F8665" w14:textId="77777777" w:rsidR="009A7CB9" w:rsidRDefault="009A7CB9" w:rsidP="00AB131B">
      <w:pPr>
        <w:autoSpaceDE w:val="0"/>
        <w:autoSpaceDN w:val="0"/>
        <w:adjustRightInd w:val="0"/>
        <w:spacing w:before="120" w:after="120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07578EE8" w14:textId="3A8FE5CC" w:rsidR="009C59E5" w:rsidRPr="00AB131B" w:rsidRDefault="009C59E5" w:rsidP="00AB131B">
      <w:pPr>
        <w:autoSpaceDE w:val="0"/>
        <w:autoSpaceDN w:val="0"/>
        <w:adjustRightInd w:val="0"/>
        <w:spacing w:before="120" w:after="120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6B7F39">
        <w:rPr>
          <w:rFonts w:ascii="Times New Roman" w:hAnsi="Times New Roman" w:cs="Times New Roman"/>
          <w:b/>
          <w:sz w:val="28"/>
          <w:szCs w:val="28"/>
          <w:lang w:val="en-US"/>
        </w:rPr>
        <w:lastRenderedPageBreak/>
        <w:t>SBD</w:t>
      </w:r>
    </w:p>
    <w:p w14:paraId="60BABC3E" w14:textId="77777777" w:rsidR="009C59E5" w:rsidRPr="00AB131B" w:rsidRDefault="009C59E5" w:rsidP="00AB131B">
      <w:pPr>
        <w:autoSpaceDE w:val="0"/>
        <w:autoSpaceDN w:val="0"/>
        <w:adjustRightInd w:val="0"/>
        <w:spacing w:before="120" w:after="120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AB131B">
        <w:rPr>
          <w:rFonts w:ascii="Times New Roman" w:hAnsi="Times New Roman" w:cs="Times New Roman"/>
          <w:b/>
          <w:sz w:val="28"/>
          <w:szCs w:val="28"/>
          <w:lang w:val="en-US"/>
        </w:rPr>
        <w:t>FORM 3. PROGRAM DEĞERLENDİRİCİ ÇİZELGESİ</w:t>
      </w:r>
    </w:p>
    <w:tbl>
      <w:tblPr>
        <w:tblStyle w:val="TabloKlavuzu"/>
        <w:tblW w:w="10206" w:type="dxa"/>
        <w:tblInd w:w="-572" w:type="dxa"/>
        <w:tblLook w:val="04A0" w:firstRow="1" w:lastRow="0" w:firstColumn="1" w:lastColumn="0" w:noHBand="0" w:noVBand="1"/>
      </w:tblPr>
      <w:tblGrid>
        <w:gridCol w:w="5100"/>
        <w:gridCol w:w="5106"/>
      </w:tblGrid>
      <w:tr w:rsidR="009C59E5" w:rsidRPr="00AB131B" w14:paraId="1F65AB2A" w14:textId="77777777" w:rsidTr="00AB131B">
        <w:tc>
          <w:tcPr>
            <w:tcW w:w="5100" w:type="dxa"/>
            <w:vAlign w:val="center"/>
          </w:tcPr>
          <w:p w14:paraId="3F407BBD" w14:textId="77777777" w:rsidR="009C59E5" w:rsidRPr="00AB131B" w:rsidRDefault="009C59E5" w:rsidP="00B63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proofErr w:type="spellStart"/>
            <w:r w:rsidRPr="00AB131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Kurum</w:t>
            </w:r>
            <w:proofErr w:type="spellEnd"/>
            <w:r w:rsidRPr="00AB131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: </w:t>
            </w:r>
          </w:p>
        </w:tc>
        <w:tc>
          <w:tcPr>
            <w:tcW w:w="5106" w:type="dxa"/>
            <w:vAlign w:val="center"/>
          </w:tcPr>
          <w:p w14:paraId="27D7DDD3" w14:textId="77777777" w:rsidR="009C59E5" w:rsidRPr="00AB131B" w:rsidRDefault="009C59E5" w:rsidP="00B63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131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rogram:</w:t>
            </w:r>
          </w:p>
        </w:tc>
      </w:tr>
      <w:tr w:rsidR="009C59E5" w:rsidRPr="00AB131B" w14:paraId="7E5916A2" w14:textId="77777777" w:rsidTr="00AB131B">
        <w:tc>
          <w:tcPr>
            <w:tcW w:w="5100" w:type="dxa"/>
            <w:vAlign w:val="center"/>
          </w:tcPr>
          <w:p w14:paraId="1A6436FD" w14:textId="77777777" w:rsidR="009C59E5" w:rsidRPr="00AB131B" w:rsidRDefault="009C59E5" w:rsidP="00B63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proofErr w:type="spellStart"/>
            <w:r w:rsidRPr="00AB131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akım</w:t>
            </w:r>
            <w:proofErr w:type="spellEnd"/>
            <w:r w:rsidRPr="00AB131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Başkanı: </w:t>
            </w:r>
          </w:p>
        </w:tc>
        <w:tc>
          <w:tcPr>
            <w:tcW w:w="5106" w:type="dxa"/>
            <w:vAlign w:val="center"/>
          </w:tcPr>
          <w:p w14:paraId="119E3B64" w14:textId="77777777" w:rsidR="009C59E5" w:rsidRPr="00AB131B" w:rsidRDefault="009C59E5" w:rsidP="00B63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proofErr w:type="spellStart"/>
            <w:r w:rsidRPr="00AB131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Ziyaret</w:t>
            </w:r>
            <w:proofErr w:type="spellEnd"/>
            <w:r w:rsidRPr="00AB131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B131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arihleri</w:t>
            </w:r>
            <w:proofErr w:type="spellEnd"/>
            <w:r w:rsidRPr="00AB131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:</w:t>
            </w:r>
          </w:p>
        </w:tc>
      </w:tr>
      <w:tr w:rsidR="009C59E5" w:rsidRPr="00AB131B" w14:paraId="124A7F65" w14:textId="77777777" w:rsidTr="00AB131B">
        <w:tc>
          <w:tcPr>
            <w:tcW w:w="5100" w:type="dxa"/>
            <w:vAlign w:val="center"/>
          </w:tcPr>
          <w:p w14:paraId="3AC6449B" w14:textId="77777777" w:rsidR="009C59E5" w:rsidRPr="00AB131B" w:rsidRDefault="009C59E5" w:rsidP="00B63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131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Program </w:t>
            </w:r>
            <w:proofErr w:type="spellStart"/>
            <w:r w:rsidRPr="00AB131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Değerlendiricisi</w:t>
            </w:r>
            <w:proofErr w:type="spellEnd"/>
            <w:r w:rsidRPr="00AB131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:</w:t>
            </w:r>
          </w:p>
        </w:tc>
        <w:tc>
          <w:tcPr>
            <w:tcW w:w="5106" w:type="dxa"/>
            <w:vAlign w:val="center"/>
          </w:tcPr>
          <w:p w14:paraId="6342BC9B" w14:textId="77777777" w:rsidR="009C59E5" w:rsidRPr="00AB131B" w:rsidRDefault="009C59E5" w:rsidP="00B63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131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Program </w:t>
            </w:r>
            <w:proofErr w:type="spellStart"/>
            <w:r w:rsidRPr="00AB131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Eş</w:t>
            </w:r>
            <w:proofErr w:type="spellEnd"/>
            <w:r w:rsidRPr="00AB131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B131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Değerlendiricisi</w:t>
            </w:r>
            <w:proofErr w:type="spellEnd"/>
          </w:p>
        </w:tc>
      </w:tr>
    </w:tbl>
    <w:p w14:paraId="4F060D8C" w14:textId="77777777" w:rsidR="009C59E5" w:rsidRPr="00AB131B" w:rsidRDefault="009C59E5" w:rsidP="009C59E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10"/>
          <w:szCs w:val="20"/>
          <w:lang w:val="en-US"/>
        </w:rPr>
      </w:pPr>
    </w:p>
    <w:tbl>
      <w:tblPr>
        <w:tblStyle w:val="TabloKlavuzu"/>
        <w:tblW w:w="10206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096"/>
        <w:gridCol w:w="1275"/>
        <w:gridCol w:w="851"/>
        <w:gridCol w:w="567"/>
        <w:gridCol w:w="567"/>
        <w:gridCol w:w="850"/>
      </w:tblGrid>
      <w:tr w:rsidR="009C59E5" w:rsidRPr="00AB131B" w14:paraId="694C2A3D" w14:textId="77777777" w:rsidTr="00AB131B">
        <w:trPr>
          <w:trHeight w:val="385"/>
        </w:trPr>
        <w:tc>
          <w:tcPr>
            <w:tcW w:w="6096" w:type="dxa"/>
            <w:tcBorders>
              <w:bottom w:val="single" w:sz="4" w:space="0" w:color="auto"/>
            </w:tcBorders>
          </w:tcPr>
          <w:p w14:paraId="3642951E" w14:textId="77777777" w:rsidR="009C59E5" w:rsidRPr="00AB131B" w:rsidRDefault="009C59E5" w:rsidP="00B63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İlgili </w:t>
            </w: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atırda</w:t>
            </w:r>
            <w:proofErr w:type="spellEnd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ksiklik</w:t>
            </w:r>
            <w:proofErr w:type="spellEnd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için "E", </w:t>
            </w: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Zayıflık</w:t>
            </w:r>
            <w:proofErr w:type="spellEnd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için "Z", </w:t>
            </w: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aygı</w:t>
            </w:r>
            <w:proofErr w:type="spellEnd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için "K", </w:t>
            </w: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özlem</w:t>
            </w:r>
            <w:proofErr w:type="spellEnd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için "G", </w:t>
            </w: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hiçbir</w:t>
            </w:r>
            <w:proofErr w:type="spellEnd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yetersizlik</w:t>
            </w:r>
            <w:proofErr w:type="spellEnd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ya</w:t>
            </w:r>
            <w:proofErr w:type="spellEnd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da </w:t>
            </w: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özlem</w:t>
            </w:r>
            <w:proofErr w:type="spellEnd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yoksa</w:t>
            </w:r>
            <w:proofErr w:type="spellEnd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</w:t>
            </w:r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sym w:font="Symbol" w:char="F0D6"/>
            </w:r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) </w:t>
            </w: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ullanınız</w:t>
            </w:r>
            <w:proofErr w:type="spellEnd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335F70E6" w14:textId="77777777" w:rsidR="009C59E5" w:rsidRPr="00AB131B" w:rsidRDefault="009C59E5" w:rsidP="00AB13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Bir </w:t>
            </w: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Önceki</w:t>
            </w:r>
            <w:proofErr w:type="spellEnd"/>
          </w:p>
          <w:p w14:paraId="5939DC2B" w14:textId="1B5D3DC2" w:rsidR="009C59E5" w:rsidRPr="00AB131B" w:rsidRDefault="00AB131B" w:rsidP="00AB13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eğerlendirme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1BC04C71" w14:textId="77777777" w:rsidR="009C59E5" w:rsidRPr="00AB131B" w:rsidRDefault="009C59E5" w:rsidP="00AB13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Ön</w:t>
            </w:r>
            <w:proofErr w:type="spellEnd"/>
          </w:p>
          <w:p w14:paraId="54C007E8" w14:textId="6FF9BB0F" w:rsidR="009C59E5" w:rsidRPr="00AB131B" w:rsidRDefault="00AB131B" w:rsidP="00AB13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hmin</w:t>
            </w:r>
            <w:proofErr w:type="spellEnd"/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5FC39AD" w14:textId="77777777" w:rsidR="009C59E5" w:rsidRPr="00AB131B" w:rsidRDefault="009C59E5" w:rsidP="00AB13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</w:t>
            </w:r>
          </w:p>
          <w:p w14:paraId="0F17230E" w14:textId="5A8A2C2D" w:rsidR="009C59E5" w:rsidRPr="00AB131B" w:rsidRDefault="00AB131B" w:rsidP="00AB13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ün</w:t>
            </w:r>
            <w:proofErr w:type="spellEnd"/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05A87E05" w14:textId="77777777" w:rsidR="009C59E5" w:rsidRPr="00AB131B" w:rsidRDefault="009C59E5" w:rsidP="00AB13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</w:t>
            </w:r>
          </w:p>
          <w:p w14:paraId="485A8D07" w14:textId="01CDB2C3" w:rsidR="009C59E5" w:rsidRPr="00AB131B" w:rsidRDefault="00AB131B" w:rsidP="00AB13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ün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54E11E68" w14:textId="77777777" w:rsidR="009C59E5" w:rsidRPr="00AB131B" w:rsidRDefault="009C59E5" w:rsidP="00AB13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Çıkış</w:t>
            </w:r>
            <w:proofErr w:type="spellEnd"/>
          </w:p>
          <w:p w14:paraId="5B5865F4" w14:textId="77777777" w:rsidR="009C59E5" w:rsidRPr="00AB131B" w:rsidRDefault="009C59E5" w:rsidP="00AB13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ildirimi</w:t>
            </w:r>
            <w:proofErr w:type="spellEnd"/>
          </w:p>
        </w:tc>
      </w:tr>
      <w:tr w:rsidR="009C59E5" w:rsidRPr="00AB131B" w14:paraId="5FAF0199" w14:textId="77777777" w:rsidTr="00AB131B">
        <w:tc>
          <w:tcPr>
            <w:tcW w:w="6096" w:type="dxa"/>
            <w:shd w:val="clear" w:color="auto" w:fill="D9D9D9" w:themeFill="background1" w:themeFillShade="D9"/>
          </w:tcPr>
          <w:p w14:paraId="16F88253" w14:textId="06335A1C" w:rsidR="009C59E5" w:rsidRPr="00AB131B" w:rsidRDefault="009C59E5" w:rsidP="00B63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B131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4. SÜREKLİ İYİLEŞTİRM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56AC644C" w14:textId="77777777" w:rsidR="009C59E5" w:rsidRPr="00AB131B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14:paraId="2E908FA7" w14:textId="77777777" w:rsidR="009C59E5" w:rsidRPr="00AB131B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7AE3BD8D" w14:textId="77777777" w:rsidR="009C59E5" w:rsidRPr="00AB131B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0DEBB9CB" w14:textId="77777777" w:rsidR="009C59E5" w:rsidRPr="00AB131B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2743660E" w14:textId="77777777" w:rsidR="009C59E5" w:rsidRPr="00AB131B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9C59E5" w:rsidRPr="00AB131B" w14:paraId="43A17828" w14:textId="77777777" w:rsidTr="00AB131B">
        <w:tc>
          <w:tcPr>
            <w:tcW w:w="6096" w:type="dxa"/>
          </w:tcPr>
          <w:p w14:paraId="57DD349B" w14:textId="49F2C09A" w:rsidR="009C59E5" w:rsidRPr="005C6AD3" w:rsidRDefault="009C59E5" w:rsidP="009C59E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4.1 Kurulmuş ölçme ve değerlendirme sistemlerinden elde edilen sonuçların programın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sürekli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iyileştirilmesine yönelik olarak kullanıldığına ilişkin kanıtlar sunulmalıdır</w:t>
            </w:r>
          </w:p>
        </w:tc>
        <w:tc>
          <w:tcPr>
            <w:tcW w:w="1275" w:type="dxa"/>
          </w:tcPr>
          <w:p w14:paraId="5C37F8F8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14:paraId="6A573A0D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2F5AFD82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50BC3692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14:paraId="5F8670C7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9C59E5" w:rsidRPr="00AB131B" w14:paraId="59CEFE10" w14:textId="77777777" w:rsidTr="00AB131B">
        <w:tc>
          <w:tcPr>
            <w:tcW w:w="6096" w:type="dxa"/>
          </w:tcPr>
          <w:p w14:paraId="12C7B0AE" w14:textId="4A9606E2" w:rsidR="009C59E5" w:rsidRPr="005C6AD3" w:rsidRDefault="009C59E5" w:rsidP="009C59E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4.2 Bu iyileştirme çalışmaları, başta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Ölçüt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2 ve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Ölçüt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3 ile ilgili alanlar olmak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üzere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, programın gelişmeye açık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tüm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alanları ile ilgili, sistematik bir biçimde toplanmış, somut verilere dayalı olmalıdır</w:t>
            </w:r>
            <w:r w:rsidR="008B332C" w:rsidRPr="005C6AD3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  <w:tc>
          <w:tcPr>
            <w:tcW w:w="1275" w:type="dxa"/>
          </w:tcPr>
          <w:p w14:paraId="11D1C41A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14:paraId="375CD876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7FE8F77D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276B6156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14:paraId="5D81DB82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9C59E5" w:rsidRPr="00AB131B" w14:paraId="40B59493" w14:textId="77777777" w:rsidTr="00AB131B">
        <w:tc>
          <w:tcPr>
            <w:tcW w:w="6096" w:type="dxa"/>
            <w:shd w:val="clear" w:color="auto" w:fill="D9D9D9" w:themeFill="background1" w:themeFillShade="D9"/>
          </w:tcPr>
          <w:p w14:paraId="0A9C0BB0" w14:textId="66A88690" w:rsidR="009C59E5" w:rsidRPr="00AB131B" w:rsidRDefault="009C59E5" w:rsidP="00B63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B131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5. EĞİTİM PLANI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1F790BE6" w14:textId="77777777" w:rsidR="009C59E5" w:rsidRPr="00AB131B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highlight w:val="yellow"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14:paraId="01CA296F" w14:textId="77777777" w:rsidR="009C59E5" w:rsidRPr="00AB131B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highlight w:val="yellow"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43A4479D" w14:textId="77777777" w:rsidR="009C59E5" w:rsidRPr="00AB131B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highlight w:val="yellow"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105C2609" w14:textId="77777777" w:rsidR="009C59E5" w:rsidRPr="00AB131B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highlight w:val="yellow"/>
                <w:lang w:val="en-US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3A2BE323" w14:textId="77777777" w:rsidR="009C59E5" w:rsidRPr="00AB131B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highlight w:val="yellow"/>
                <w:lang w:val="en-US"/>
              </w:rPr>
            </w:pPr>
          </w:p>
        </w:tc>
      </w:tr>
      <w:tr w:rsidR="009C59E5" w:rsidRPr="00AB131B" w14:paraId="5D88581A" w14:textId="77777777" w:rsidTr="00AB131B">
        <w:tc>
          <w:tcPr>
            <w:tcW w:w="6096" w:type="dxa"/>
          </w:tcPr>
          <w:p w14:paraId="1111A399" w14:textId="40358DA7" w:rsidR="009C59E5" w:rsidRPr="005C6AD3" w:rsidRDefault="009C59E5" w:rsidP="009C59E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5.1 Programın program eğitim amaçlarını ve program çıktılarını destekleyen bir eğitim planı (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müfredatı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) var ve bu eğitim planı bu</w:t>
            </w:r>
            <w:r w:rsidR="003A341D"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ölçütte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verilen ortak bileşenler ve ölçüt 10’da verilen disipline</w:t>
            </w:r>
            <w:r w:rsidR="003A341D"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özgu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̈ bileşenleri içeriyor</w:t>
            </w:r>
          </w:p>
        </w:tc>
        <w:tc>
          <w:tcPr>
            <w:tcW w:w="1275" w:type="dxa"/>
          </w:tcPr>
          <w:p w14:paraId="6CBDD00A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14:paraId="48E2F6F5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4629016D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2E288612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14:paraId="63AC215A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9C59E5" w:rsidRPr="00AB131B" w14:paraId="302562D3" w14:textId="77777777" w:rsidTr="00AB131B">
        <w:tc>
          <w:tcPr>
            <w:tcW w:w="6096" w:type="dxa"/>
          </w:tcPr>
          <w:p w14:paraId="52A8D88D" w14:textId="1767713E" w:rsidR="009C59E5" w:rsidRPr="005C6AD3" w:rsidRDefault="009C59E5" w:rsidP="009C59E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5.2 Eğitim planının uygulanmasında kullanılacak eğitim</w:t>
            </w:r>
            <w:r w:rsidR="003A341D"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yöntemleri, istenen bilgi, beceri ve davranışların öğrencilere</w:t>
            </w:r>
            <w:r w:rsidR="003A341D"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kazandırılmasını garanti etmekte</w:t>
            </w:r>
          </w:p>
        </w:tc>
        <w:tc>
          <w:tcPr>
            <w:tcW w:w="1275" w:type="dxa"/>
          </w:tcPr>
          <w:p w14:paraId="328883C6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14:paraId="3A3401A5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782FF20D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6265D821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14:paraId="78214A1E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9C59E5" w:rsidRPr="00AB131B" w14:paraId="418A3414" w14:textId="77777777" w:rsidTr="00AB131B">
        <w:tc>
          <w:tcPr>
            <w:tcW w:w="6096" w:type="dxa"/>
          </w:tcPr>
          <w:p w14:paraId="254D114B" w14:textId="62A8E38F" w:rsidR="009C59E5" w:rsidRPr="005C6AD3" w:rsidRDefault="00B63E83" w:rsidP="00B63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5.3 Eğitim planının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öngörüldüğu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̈ biçimde uygulanmasını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güvence</w:t>
            </w:r>
            <w:proofErr w:type="spellEnd"/>
            <w:r w:rsidR="003A341D"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altına alacak ve</w:t>
            </w:r>
            <w:r w:rsidR="003A341D"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sürekli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gelişimini sağlayacak bir yönetim sistemi bulunmakta</w:t>
            </w:r>
          </w:p>
        </w:tc>
        <w:tc>
          <w:tcPr>
            <w:tcW w:w="1275" w:type="dxa"/>
          </w:tcPr>
          <w:p w14:paraId="189D3F84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14:paraId="639A798D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383604D1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0B63A3AA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14:paraId="088A6D27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9C59E5" w:rsidRPr="00AB131B" w14:paraId="0854F76B" w14:textId="77777777" w:rsidTr="00AB131B">
        <w:tc>
          <w:tcPr>
            <w:tcW w:w="6096" w:type="dxa"/>
          </w:tcPr>
          <w:p w14:paraId="6DFCC4F8" w14:textId="074723BE" w:rsidR="009C59E5" w:rsidRPr="005C6AD3" w:rsidRDefault="00B63E83" w:rsidP="00FE77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5.4.(a) Eğitim planı en az bir yıllık ya da en az 32 kredi ya da en</w:t>
            </w:r>
            <w:r w:rsidR="003A341D"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az 60 AKTS kredisi</w:t>
            </w:r>
            <w:r w:rsidR="003A341D"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tutarında temel bilim eğitimi içermekte. (Temel bilim eğitimi ilgili</w:t>
            </w:r>
            <w:r w:rsidR="003A341D"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disipline uygun ve deneysel çalışmalarla destekleniyor.)</w:t>
            </w:r>
          </w:p>
        </w:tc>
        <w:tc>
          <w:tcPr>
            <w:tcW w:w="1275" w:type="dxa"/>
          </w:tcPr>
          <w:p w14:paraId="151D58E7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14:paraId="21E864AB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6B6ACA49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7ADF4E5F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14:paraId="63CE9C74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9C59E5" w:rsidRPr="00AB131B" w14:paraId="41E419EB" w14:textId="77777777" w:rsidTr="00AB131B">
        <w:tc>
          <w:tcPr>
            <w:tcW w:w="6096" w:type="dxa"/>
          </w:tcPr>
          <w:p w14:paraId="3EA47F37" w14:textId="1EEF8980" w:rsidR="009C59E5" w:rsidRPr="005C6AD3" w:rsidRDefault="00B63E83" w:rsidP="00B63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5.4.(b) En az bir buçuk yıllık ya da en az 48 kredi ya da en az 90 AKTS kredisi</w:t>
            </w:r>
            <w:r w:rsidR="003A341D"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tutarında temel </w:t>
            </w:r>
            <w:r w:rsidR="003A341D" w:rsidRPr="005C6AD3">
              <w:rPr>
                <w:rFonts w:ascii="Times New Roman" w:hAnsi="Times New Roman" w:cs="Times New Roman"/>
                <w:sz w:val="16"/>
                <w:szCs w:val="16"/>
              </w:rPr>
              <w:t>spor</w:t>
            </w: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bilimleri ve ilgili disipline uygun </w:t>
            </w:r>
            <w:r w:rsidR="003A341D" w:rsidRPr="005C6AD3">
              <w:rPr>
                <w:rFonts w:ascii="Times New Roman" w:hAnsi="Times New Roman" w:cs="Times New Roman"/>
                <w:sz w:val="16"/>
                <w:szCs w:val="16"/>
              </w:rPr>
              <w:t>spor bilimleri</w:t>
            </w: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meslek</w:t>
            </w:r>
            <w:r w:rsidR="003A341D"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eğitimi var</w:t>
            </w:r>
          </w:p>
        </w:tc>
        <w:tc>
          <w:tcPr>
            <w:tcW w:w="1275" w:type="dxa"/>
          </w:tcPr>
          <w:p w14:paraId="47B1356D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14:paraId="745B6545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7148FDA0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1836E32E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14:paraId="0CB61F86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9C59E5" w:rsidRPr="00AB131B" w14:paraId="60296168" w14:textId="77777777" w:rsidTr="00AB131B">
        <w:tc>
          <w:tcPr>
            <w:tcW w:w="6096" w:type="dxa"/>
          </w:tcPr>
          <w:p w14:paraId="66C315B9" w14:textId="5387A38D" w:rsidR="009C59E5" w:rsidRPr="005C6AD3" w:rsidRDefault="00B63E83" w:rsidP="00B63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5.4.(c) Eğitim programının teknik içeriğini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bütünleyen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ve</w:t>
            </w:r>
            <w:r w:rsidR="003A341D"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program amaçları</w:t>
            </w:r>
            <w:r w:rsidR="003A341D"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doğrultusunda genel eğitim var</w:t>
            </w:r>
          </w:p>
        </w:tc>
        <w:tc>
          <w:tcPr>
            <w:tcW w:w="1275" w:type="dxa"/>
          </w:tcPr>
          <w:p w14:paraId="652553BD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14:paraId="640A6B53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7EC43E0B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498D259B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14:paraId="46E87DA8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3A341D" w:rsidRPr="00AB131B" w14:paraId="0493BDA7" w14:textId="77777777" w:rsidTr="00AB131B">
        <w:tc>
          <w:tcPr>
            <w:tcW w:w="6096" w:type="dxa"/>
          </w:tcPr>
          <w:p w14:paraId="1EB0C502" w14:textId="51E820E0" w:rsidR="003A341D" w:rsidRPr="005C6AD3" w:rsidRDefault="003A341D" w:rsidP="003A34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5.5 Öğrenciler, önceki derslerde edindikleri bilgi ve becerileri kullanacakları, spor bilimleri standartlarını ve gerçekçi kısıtları ve koşulları içerecek bir ana tasarım deneyimiyle, spor bilimleri uygulamasına hazır hale getirilmekte</w:t>
            </w:r>
          </w:p>
        </w:tc>
        <w:tc>
          <w:tcPr>
            <w:tcW w:w="1275" w:type="dxa"/>
          </w:tcPr>
          <w:p w14:paraId="7E829279" w14:textId="77777777" w:rsidR="003A341D" w:rsidRPr="005C6AD3" w:rsidRDefault="003A341D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14:paraId="723A275C" w14:textId="77777777" w:rsidR="003A341D" w:rsidRPr="005C6AD3" w:rsidRDefault="003A341D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3C04FAEB" w14:textId="77777777" w:rsidR="003A341D" w:rsidRPr="005C6AD3" w:rsidRDefault="003A341D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261AE503" w14:textId="77777777" w:rsidR="003A341D" w:rsidRPr="005C6AD3" w:rsidRDefault="003A341D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14:paraId="70D05D2F" w14:textId="77777777" w:rsidR="003A341D" w:rsidRPr="005C6AD3" w:rsidRDefault="003A341D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9C59E5" w:rsidRPr="00AB131B" w14:paraId="68AED01D" w14:textId="77777777" w:rsidTr="00AB131B">
        <w:trPr>
          <w:trHeight w:val="146"/>
        </w:trPr>
        <w:tc>
          <w:tcPr>
            <w:tcW w:w="6096" w:type="dxa"/>
            <w:shd w:val="clear" w:color="auto" w:fill="D9D9D9" w:themeFill="background1" w:themeFillShade="D9"/>
          </w:tcPr>
          <w:p w14:paraId="3791849C" w14:textId="05027CCB" w:rsidR="009C59E5" w:rsidRPr="00AB131B" w:rsidRDefault="003A341D" w:rsidP="00B63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B131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6</w:t>
            </w:r>
            <w:r w:rsidR="009C59E5" w:rsidRPr="00AB131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. </w:t>
            </w:r>
            <w:r w:rsidRPr="00AB131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ÖĞRETİM KADROSU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64991EA0" w14:textId="77777777" w:rsidR="009C59E5" w:rsidRPr="00AB131B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14:paraId="6138C4AD" w14:textId="77777777" w:rsidR="009C59E5" w:rsidRPr="00AB131B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59DE17E8" w14:textId="77777777" w:rsidR="009C59E5" w:rsidRPr="00AB131B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3848112C" w14:textId="77777777" w:rsidR="009C59E5" w:rsidRPr="00AB131B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3FC7A26C" w14:textId="77777777" w:rsidR="009C59E5" w:rsidRPr="00AB131B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9C59E5" w:rsidRPr="00AB131B" w14:paraId="2F40A35A" w14:textId="77777777" w:rsidTr="00AB131B">
        <w:tc>
          <w:tcPr>
            <w:tcW w:w="6096" w:type="dxa"/>
          </w:tcPr>
          <w:p w14:paraId="6E60E6D6" w14:textId="6105118C" w:rsidR="009C59E5" w:rsidRPr="005C6AD3" w:rsidRDefault="00895F49" w:rsidP="00895F4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6.1.(a) Öğretim kadrosu öğretim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üyesi-öğrenci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ilişkisini, öğrenci danışmanlığını,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üniversiteye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hizmeti, mesleki gelişimi, mesleki kuruluşlar ve işverenlerle ilişkiyi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sürdürebilmeyi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sağlamak için sayıca yeterli</w:t>
            </w:r>
          </w:p>
        </w:tc>
        <w:tc>
          <w:tcPr>
            <w:tcW w:w="1275" w:type="dxa"/>
          </w:tcPr>
          <w:p w14:paraId="168489B2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14:paraId="75A31F25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0DEEB219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1933330A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14:paraId="5C39C4D2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9C59E5" w:rsidRPr="00AB131B" w14:paraId="54CA0C55" w14:textId="77777777" w:rsidTr="00AB131B">
        <w:tc>
          <w:tcPr>
            <w:tcW w:w="6096" w:type="dxa"/>
            <w:tcBorders>
              <w:bottom w:val="single" w:sz="4" w:space="0" w:color="auto"/>
            </w:tcBorders>
          </w:tcPr>
          <w:p w14:paraId="49688B24" w14:textId="65F82FBF" w:rsidR="009C59E5" w:rsidRPr="005C6AD3" w:rsidRDefault="00895F49" w:rsidP="00B63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6.1.(b) Öğretim kadrosu programın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tüm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alanlarını kapsamak için sayıca yeterli</w:t>
            </w:r>
          </w:p>
        </w:tc>
        <w:tc>
          <w:tcPr>
            <w:tcW w:w="1275" w:type="dxa"/>
          </w:tcPr>
          <w:p w14:paraId="4AAED153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14:paraId="2FA1308D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55D04B11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32DCADB5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14:paraId="5700CD1F" w14:textId="77777777" w:rsidR="009C59E5" w:rsidRPr="005C6AD3" w:rsidRDefault="009C59E5" w:rsidP="00B63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895F49" w:rsidRPr="00AB131B" w14:paraId="2B933474" w14:textId="77777777" w:rsidTr="00AB131B">
        <w:tc>
          <w:tcPr>
            <w:tcW w:w="6096" w:type="dxa"/>
          </w:tcPr>
          <w:p w14:paraId="1BD20E34" w14:textId="31E530DD" w:rsidR="00895F49" w:rsidRPr="00AB131B" w:rsidRDefault="00895F49" w:rsidP="00895F4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6.2 Öğretim </w:t>
            </w: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adrosu</w:t>
            </w:r>
            <w:proofErr w:type="spellEnd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yeterli</w:t>
            </w:r>
            <w:proofErr w:type="spellEnd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iteliklere</w:t>
            </w:r>
            <w:proofErr w:type="spellEnd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ahip</w:t>
            </w:r>
            <w:proofErr w:type="spellEnd"/>
          </w:p>
        </w:tc>
        <w:tc>
          <w:tcPr>
            <w:tcW w:w="1275" w:type="dxa"/>
          </w:tcPr>
          <w:p w14:paraId="6477A73F" w14:textId="77777777" w:rsidR="00895F49" w:rsidRPr="00AB131B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1" w:type="dxa"/>
          </w:tcPr>
          <w:p w14:paraId="5D580B3B" w14:textId="77777777" w:rsidR="00895F49" w:rsidRPr="00AB131B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</w:tcPr>
          <w:p w14:paraId="15B3AD21" w14:textId="77777777" w:rsidR="00895F49" w:rsidRPr="00AB131B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</w:tcPr>
          <w:p w14:paraId="29058489" w14:textId="77777777" w:rsidR="00895F49" w:rsidRPr="00AB131B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</w:tcPr>
          <w:p w14:paraId="53BA426D" w14:textId="77777777" w:rsidR="00895F49" w:rsidRPr="00AB131B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895F49" w:rsidRPr="00AB131B" w14:paraId="306DBCAB" w14:textId="77777777" w:rsidTr="00AB131B">
        <w:tc>
          <w:tcPr>
            <w:tcW w:w="6096" w:type="dxa"/>
            <w:tcBorders>
              <w:bottom w:val="single" w:sz="4" w:space="0" w:color="auto"/>
            </w:tcBorders>
          </w:tcPr>
          <w:p w14:paraId="57A202E3" w14:textId="30683EB4" w:rsidR="00895F49" w:rsidRPr="005C6AD3" w:rsidRDefault="00895F49" w:rsidP="00895F4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6.3 Atama ve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yükseltme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yöntemleri var ve uygulanmakta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7D55A08B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58FCEBC8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79EE3816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42EA9B6E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3D59931E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A0707C" w:rsidRPr="00AB131B" w14:paraId="337D3302" w14:textId="77777777" w:rsidTr="00AB131B">
        <w:tc>
          <w:tcPr>
            <w:tcW w:w="6096" w:type="dxa"/>
            <w:shd w:val="clear" w:color="auto" w:fill="D9D9D9" w:themeFill="background1" w:themeFillShade="D9"/>
          </w:tcPr>
          <w:p w14:paraId="1089FF5E" w14:textId="743123AF" w:rsidR="00A0707C" w:rsidRPr="00AB131B" w:rsidRDefault="00A0707C" w:rsidP="00895F4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B131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7. ALTYAPI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1916819B" w14:textId="77777777" w:rsidR="00A0707C" w:rsidRPr="00AB131B" w:rsidRDefault="00A0707C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14:paraId="0F76E397" w14:textId="77777777" w:rsidR="00A0707C" w:rsidRPr="00AB131B" w:rsidRDefault="00A0707C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5F05C7E2" w14:textId="77777777" w:rsidR="00A0707C" w:rsidRPr="00AB131B" w:rsidRDefault="00A0707C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7BD2137F" w14:textId="77777777" w:rsidR="00A0707C" w:rsidRPr="00AB131B" w:rsidRDefault="00A0707C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4542ECA4" w14:textId="77777777" w:rsidR="00A0707C" w:rsidRPr="00AB131B" w:rsidRDefault="00A0707C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895F49" w:rsidRPr="00AB131B" w14:paraId="212D50B2" w14:textId="77777777" w:rsidTr="00AB131B">
        <w:tc>
          <w:tcPr>
            <w:tcW w:w="6096" w:type="dxa"/>
          </w:tcPr>
          <w:p w14:paraId="74E57A83" w14:textId="418419A3" w:rsidR="00895F49" w:rsidRPr="005C6AD3" w:rsidRDefault="00895F49" w:rsidP="00895F4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7.1 Eğitim için kullanılan alanlar (derslikler, laboratuvarlar) ve teçhizat yeterli</w:t>
            </w:r>
          </w:p>
        </w:tc>
        <w:tc>
          <w:tcPr>
            <w:tcW w:w="1275" w:type="dxa"/>
          </w:tcPr>
          <w:p w14:paraId="2299E8C8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14:paraId="0583F76F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32B80856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592488C2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14:paraId="699F592F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895F49" w:rsidRPr="00AB131B" w14:paraId="5DC49947" w14:textId="77777777" w:rsidTr="00AB131B">
        <w:tc>
          <w:tcPr>
            <w:tcW w:w="6096" w:type="dxa"/>
          </w:tcPr>
          <w:p w14:paraId="627D705D" w14:textId="24569B01" w:rsidR="00895F49" w:rsidRPr="005C6AD3" w:rsidRDefault="00895F49" w:rsidP="00895F4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7.2 Ders dışı etkinlik, sosyal ve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kültürel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, mesleki gelişim altyapıları yeterli</w:t>
            </w:r>
          </w:p>
        </w:tc>
        <w:tc>
          <w:tcPr>
            <w:tcW w:w="1275" w:type="dxa"/>
          </w:tcPr>
          <w:p w14:paraId="014C865E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14:paraId="6FCB6ACF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69CD7CE9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0B3DE9D0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14:paraId="613F8B01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895F49" w:rsidRPr="00AB131B" w14:paraId="13E523CE" w14:textId="77777777" w:rsidTr="00AB131B">
        <w:tc>
          <w:tcPr>
            <w:tcW w:w="6096" w:type="dxa"/>
          </w:tcPr>
          <w:p w14:paraId="5A39128E" w14:textId="09AAFC58" w:rsidR="00895F49" w:rsidRPr="00AB131B" w:rsidRDefault="00895F49" w:rsidP="00895F4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7.3 Modern </w:t>
            </w:r>
            <w:proofErr w:type="spellStart"/>
            <w:r w:rsidR="00A0707C"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por</w:t>
            </w:r>
            <w:proofErr w:type="spellEnd"/>
            <w:r w:rsidR="00A0707C"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="00A0707C"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ilimleri</w:t>
            </w:r>
            <w:proofErr w:type="spellEnd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açları</w:t>
            </w:r>
            <w:proofErr w:type="spellEnd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ve </w:t>
            </w: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ilişim</w:t>
            </w:r>
            <w:proofErr w:type="spellEnd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eknolojisi</w:t>
            </w:r>
            <w:proofErr w:type="spellEnd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tyapısı</w:t>
            </w:r>
            <w:proofErr w:type="spellEnd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yeterli</w:t>
            </w:r>
            <w:proofErr w:type="spellEnd"/>
          </w:p>
        </w:tc>
        <w:tc>
          <w:tcPr>
            <w:tcW w:w="1275" w:type="dxa"/>
          </w:tcPr>
          <w:p w14:paraId="5A89C2A7" w14:textId="77777777" w:rsidR="00895F49" w:rsidRPr="00AB131B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1" w:type="dxa"/>
          </w:tcPr>
          <w:p w14:paraId="71FD5E2D" w14:textId="77777777" w:rsidR="00895F49" w:rsidRPr="00AB131B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</w:tcPr>
          <w:p w14:paraId="2012D890" w14:textId="77777777" w:rsidR="00895F49" w:rsidRPr="00AB131B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</w:tcPr>
          <w:p w14:paraId="0E0ADBAA" w14:textId="77777777" w:rsidR="00895F49" w:rsidRPr="00AB131B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</w:tcPr>
          <w:p w14:paraId="5199C9F2" w14:textId="77777777" w:rsidR="00895F49" w:rsidRPr="00AB131B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895F49" w:rsidRPr="00AB131B" w14:paraId="15D10B2A" w14:textId="77777777" w:rsidTr="00AB131B">
        <w:tc>
          <w:tcPr>
            <w:tcW w:w="6096" w:type="dxa"/>
          </w:tcPr>
          <w:p w14:paraId="589B55F9" w14:textId="22A6115B" w:rsidR="00895F49" w:rsidRPr="005C6AD3" w:rsidRDefault="00895F49" w:rsidP="00895F4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7.4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Kütüphane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olanakları eğitim amaçlarına ve program çıktılarına ulaşmak için yeterli</w:t>
            </w:r>
            <w:r w:rsidR="00A0707C"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düzeyde</w:t>
            </w:r>
          </w:p>
        </w:tc>
        <w:tc>
          <w:tcPr>
            <w:tcW w:w="1275" w:type="dxa"/>
          </w:tcPr>
          <w:p w14:paraId="5A3E1DE1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14:paraId="1C0D1436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3CCD1C6E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23C8865F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14:paraId="5ED7BF41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895F49" w:rsidRPr="00AB131B" w14:paraId="555276FA" w14:textId="77777777" w:rsidTr="00AB131B">
        <w:tc>
          <w:tcPr>
            <w:tcW w:w="6096" w:type="dxa"/>
            <w:tcBorders>
              <w:bottom w:val="single" w:sz="4" w:space="0" w:color="auto"/>
            </w:tcBorders>
          </w:tcPr>
          <w:p w14:paraId="0FA608FA" w14:textId="5C8C0EBE" w:rsidR="00895F49" w:rsidRPr="005C6AD3" w:rsidRDefault="00A0707C" w:rsidP="00895F4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7.5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Güvenlik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önlemleri ile engelliler için altyapı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düzenlemeleri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var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6FB31391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4029D15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3510EC3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47B02A67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4C5789E8" w14:textId="77777777" w:rsidR="00895F49" w:rsidRPr="005C6AD3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895F49" w:rsidRPr="00AB131B" w14:paraId="329D950C" w14:textId="77777777" w:rsidTr="00AB131B">
        <w:tc>
          <w:tcPr>
            <w:tcW w:w="6096" w:type="dxa"/>
            <w:shd w:val="clear" w:color="auto" w:fill="D9D9D9" w:themeFill="background1" w:themeFillShade="D9"/>
          </w:tcPr>
          <w:p w14:paraId="26C5DFBD" w14:textId="62895305" w:rsidR="00895F49" w:rsidRPr="00AB131B" w:rsidRDefault="00A0707C" w:rsidP="00895F4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B131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8. KURUM DESTEĞİ VE PARASAL KAYNAKLAR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10251B0C" w14:textId="77777777" w:rsidR="00895F49" w:rsidRPr="00AB131B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14:paraId="7A8B5679" w14:textId="77777777" w:rsidR="00895F49" w:rsidRPr="00AB131B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4E816C39" w14:textId="77777777" w:rsidR="00895F49" w:rsidRPr="00AB131B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5621A1BE" w14:textId="77777777" w:rsidR="00895F49" w:rsidRPr="00AB131B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6346EA76" w14:textId="77777777" w:rsidR="00895F49" w:rsidRPr="00AB131B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A0707C" w:rsidRPr="00AB131B" w14:paraId="5AE40A88" w14:textId="77777777" w:rsidTr="00AB131B">
        <w:tc>
          <w:tcPr>
            <w:tcW w:w="6096" w:type="dxa"/>
          </w:tcPr>
          <w:p w14:paraId="626BC194" w14:textId="05F444FC" w:rsidR="00A0707C" w:rsidRPr="005C6AD3" w:rsidRDefault="00A0707C" w:rsidP="00A070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8.1 Kurumsal destek ve liderlik ile parasal kaynaklar ve dağıtımında izlenen strateji, programın kalitesini ve bunun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sürdürülebilmesini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sağlayacak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düzeyde</w:t>
            </w:r>
            <w:proofErr w:type="spellEnd"/>
          </w:p>
        </w:tc>
        <w:tc>
          <w:tcPr>
            <w:tcW w:w="1275" w:type="dxa"/>
          </w:tcPr>
          <w:p w14:paraId="5AEE2AE6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14:paraId="7DF0951D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11957864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2E385BBC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14:paraId="4324191B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A0707C" w:rsidRPr="00AB131B" w14:paraId="41990217" w14:textId="77777777" w:rsidTr="00AB131B">
        <w:tc>
          <w:tcPr>
            <w:tcW w:w="6096" w:type="dxa"/>
          </w:tcPr>
          <w:p w14:paraId="7974E88E" w14:textId="0339844E" w:rsidR="00A0707C" w:rsidRPr="005C6AD3" w:rsidRDefault="00A0707C" w:rsidP="00A070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8.2 Kaynaklar nitelikli bir öğretim kadrosunu çekme, tutma ve mesleki gelişimini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sürdürme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açısından yeterli</w:t>
            </w:r>
          </w:p>
        </w:tc>
        <w:tc>
          <w:tcPr>
            <w:tcW w:w="1275" w:type="dxa"/>
          </w:tcPr>
          <w:p w14:paraId="150A9809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14:paraId="52773BE7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4341F452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5446BABD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14:paraId="3876D368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A0707C" w:rsidRPr="00AB131B" w14:paraId="607635C9" w14:textId="77777777" w:rsidTr="00AB131B">
        <w:tc>
          <w:tcPr>
            <w:tcW w:w="6096" w:type="dxa"/>
          </w:tcPr>
          <w:p w14:paraId="2FE80BA0" w14:textId="70495C71" w:rsidR="00A0707C" w:rsidRPr="005C6AD3" w:rsidRDefault="00A0707C" w:rsidP="00A070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8.3 Kaynaklar, altyapı ve teçhizatı temin etmek, bakım yapmak ve işletmek için yeterli</w:t>
            </w:r>
          </w:p>
        </w:tc>
        <w:tc>
          <w:tcPr>
            <w:tcW w:w="1275" w:type="dxa"/>
          </w:tcPr>
          <w:p w14:paraId="7412BBCF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14:paraId="0DBBE75E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7CA7BBAA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</w:tcPr>
          <w:p w14:paraId="49D763A4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14:paraId="67166038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A0707C" w:rsidRPr="00AB131B" w14:paraId="69330484" w14:textId="77777777" w:rsidTr="00AB131B">
        <w:tc>
          <w:tcPr>
            <w:tcW w:w="6096" w:type="dxa"/>
            <w:tcBorders>
              <w:bottom w:val="single" w:sz="4" w:space="0" w:color="auto"/>
            </w:tcBorders>
          </w:tcPr>
          <w:p w14:paraId="25F206DF" w14:textId="5DC1B540" w:rsidR="00A0707C" w:rsidRPr="005C6AD3" w:rsidRDefault="00A0707C" w:rsidP="00A070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8.4 Destek personeli ve kurumsal hizmetler sağlanmakta; teknik ve idari personel sayıca ve nitelik olarak yeterli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50FE5CAC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9360D26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9A33C67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46510DD7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2E8CC374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A0707C" w:rsidRPr="00AB131B" w14:paraId="5D453615" w14:textId="77777777" w:rsidTr="00AB131B">
        <w:tc>
          <w:tcPr>
            <w:tcW w:w="6096" w:type="dxa"/>
            <w:shd w:val="clear" w:color="auto" w:fill="D9D9D9" w:themeFill="background1" w:themeFillShade="D9"/>
          </w:tcPr>
          <w:p w14:paraId="22F9CB38" w14:textId="5CC15D6F" w:rsidR="00A0707C" w:rsidRPr="00AB131B" w:rsidRDefault="00A0707C" w:rsidP="00A070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B131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9. ORGANİZASYON VE KARAR ALMA SÜREÇLERİ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63F5F96F" w14:textId="77777777" w:rsidR="00A0707C" w:rsidRPr="00AB131B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14:paraId="6E6F0C36" w14:textId="77777777" w:rsidR="00A0707C" w:rsidRPr="00AB131B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35345B3E" w14:textId="77777777" w:rsidR="00A0707C" w:rsidRPr="00AB131B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349D3B75" w14:textId="77777777" w:rsidR="00A0707C" w:rsidRPr="00AB131B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0EFEBA7E" w14:textId="77777777" w:rsidR="00A0707C" w:rsidRPr="00AB131B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A0707C" w:rsidRPr="00AB131B" w14:paraId="4C7184E9" w14:textId="77777777" w:rsidTr="00AB131B">
        <w:tc>
          <w:tcPr>
            <w:tcW w:w="6096" w:type="dxa"/>
            <w:tcBorders>
              <w:bottom w:val="single" w:sz="4" w:space="0" w:color="auto"/>
            </w:tcBorders>
          </w:tcPr>
          <w:p w14:paraId="4338BA51" w14:textId="659E89A8" w:rsidR="00A0707C" w:rsidRPr="005C6AD3" w:rsidRDefault="00A0707C" w:rsidP="00A0707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Rektörlük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fakülte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bölüm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ve diğer alt birimler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düzeyindeki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karar alma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süreçleri</w:t>
            </w:r>
            <w:proofErr w:type="spellEnd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program çıktılarının gerçekleştirilmesini ve eğitim</w:t>
            </w:r>
            <w:r w:rsidR="00B077A5"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5C6AD3">
              <w:rPr>
                <w:rFonts w:ascii="Times New Roman" w:hAnsi="Times New Roman" w:cs="Times New Roman"/>
                <w:sz w:val="16"/>
                <w:szCs w:val="16"/>
              </w:rPr>
              <w:t xml:space="preserve">amaçlarına ulaşılmasını destekleyecek şekilde </w:t>
            </w:r>
            <w:proofErr w:type="spellStart"/>
            <w:r w:rsidRPr="005C6AD3">
              <w:rPr>
                <w:rFonts w:ascii="Times New Roman" w:hAnsi="Times New Roman" w:cs="Times New Roman"/>
                <w:sz w:val="16"/>
                <w:szCs w:val="16"/>
              </w:rPr>
              <w:t>düzenlenmiş</w:t>
            </w:r>
            <w:proofErr w:type="spellEnd"/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72508479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15F70800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40FAAD29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BD1CA78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6A514FDB" w14:textId="77777777" w:rsidR="00A0707C" w:rsidRPr="005C6AD3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A0707C" w:rsidRPr="00AB131B" w14:paraId="1F0D6947" w14:textId="77777777" w:rsidTr="00AB131B">
        <w:tc>
          <w:tcPr>
            <w:tcW w:w="6096" w:type="dxa"/>
            <w:shd w:val="clear" w:color="auto" w:fill="D9D9D9" w:themeFill="background1" w:themeFillShade="D9"/>
          </w:tcPr>
          <w:p w14:paraId="3EF896A8" w14:textId="4C707132" w:rsidR="00A0707C" w:rsidRPr="00AB131B" w:rsidRDefault="00A0707C" w:rsidP="00A070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B131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10. PROGRAMA ÖZGÜ ÖLÇÜTLER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61B888D7" w14:textId="77777777" w:rsidR="00A0707C" w:rsidRPr="00AB131B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14:paraId="7F6689D3" w14:textId="77777777" w:rsidR="00A0707C" w:rsidRPr="00AB131B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1BC26F2C" w14:textId="77777777" w:rsidR="00A0707C" w:rsidRPr="00AB131B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0D2FA6DB" w14:textId="77777777" w:rsidR="00A0707C" w:rsidRPr="00AB131B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7820D80D" w14:textId="77777777" w:rsidR="00A0707C" w:rsidRPr="00AB131B" w:rsidRDefault="00A0707C" w:rsidP="00A070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895F49" w:rsidRPr="00AB131B" w14:paraId="57ADB2B5" w14:textId="77777777" w:rsidTr="00AB131B">
        <w:tc>
          <w:tcPr>
            <w:tcW w:w="6096" w:type="dxa"/>
          </w:tcPr>
          <w:p w14:paraId="654131D0" w14:textId="5E6040AC" w:rsidR="00895F49" w:rsidRPr="00AB131B" w:rsidRDefault="00A0707C" w:rsidP="00A070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Programa </w:t>
            </w: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özgu</w:t>
            </w:r>
            <w:proofErr w:type="spellEnd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̈ </w:t>
            </w: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ölçütler</w:t>
            </w:r>
            <w:proofErr w:type="spellEnd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B13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ağlanıyor</w:t>
            </w:r>
            <w:proofErr w:type="spellEnd"/>
          </w:p>
        </w:tc>
        <w:tc>
          <w:tcPr>
            <w:tcW w:w="1275" w:type="dxa"/>
          </w:tcPr>
          <w:p w14:paraId="1120EE0E" w14:textId="77777777" w:rsidR="00895F49" w:rsidRPr="00AB131B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1" w:type="dxa"/>
          </w:tcPr>
          <w:p w14:paraId="37593B5F" w14:textId="77777777" w:rsidR="00895F49" w:rsidRPr="00AB131B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</w:tcPr>
          <w:p w14:paraId="75476C66" w14:textId="77777777" w:rsidR="00895F49" w:rsidRPr="00AB131B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</w:tcPr>
          <w:p w14:paraId="50166A6F" w14:textId="77777777" w:rsidR="00895F49" w:rsidRPr="00AB131B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</w:tcPr>
          <w:p w14:paraId="06FDF507" w14:textId="77777777" w:rsidR="00895F49" w:rsidRPr="00AB131B" w:rsidRDefault="00895F49" w:rsidP="00895F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</w:tbl>
    <w:p w14:paraId="49500C59" w14:textId="77777777" w:rsidR="009C59E5" w:rsidRPr="008C6B34" w:rsidRDefault="009C59E5" w:rsidP="009C59E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14:paraId="63DF4499" w14:textId="2B78099A" w:rsidR="009C59E5" w:rsidRDefault="009C59E5" w:rsidP="008C6B34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14:paraId="37152A3E" w14:textId="4202696F" w:rsidR="00D6279B" w:rsidRDefault="00D6279B" w:rsidP="008C6B34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14:paraId="389E4973" w14:textId="77777777" w:rsidR="00AB131B" w:rsidRDefault="00AB131B" w:rsidP="00D6279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2B749C57" w14:textId="77777777" w:rsidR="00AB131B" w:rsidRDefault="00AB131B" w:rsidP="00D6279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339E8E19" w14:textId="77777777" w:rsidR="00AB131B" w:rsidRDefault="00AB131B" w:rsidP="00D6279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64BE1C69" w14:textId="77777777" w:rsidR="00AB131B" w:rsidRDefault="00AB131B" w:rsidP="00D6279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0878307A" w14:textId="29BD5016" w:rsidR="00D6279B" w:rsidRDefault="00D6279B" w:rsidP="00D6279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D6279B">
        <w:rPr>
          <w:rFonts w:ascii="Times New Roman" w:hAnsi="Times New Roman" w:cs="Times New Roman"/>
          <w:b/>
          <w:sz w:val="32"/>
          <w:szCs w:val="32"/>
          <w:lang w:val="en-US"/>
        </w:rPr>
        <w:lastRenderedPageBreak/>
        <w:t>SBD</w:t>
      </w:r>
    </w:p>
    <w:p w14:paraId="5EB61310" w14:textId="77777777" w:rsidR="00D6279B" w:rsidRPr="00D6279B" w:rsidRDefault="00D6279B" w:rsidP="00D6279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05E87BE9" w14:textId="34A4C0BB" w:rsidR="00D6279B" w:rsidRDefault="00D6279B" w:rsidP="006B7F39">
      <w:pPr>
        <w:autoSpaceDE w:val="0"/>
        <w:autoSpaceDN w:val="0"/>
        <w:adjustRightInd w:val="0"/>
        <w:spacing w:before="120" w:after="12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D6279B">
        <w:rPr>
          <w:rFonts w:ascii="Times New Roman" w:hAnsi="Times New Roman" w:cs="Times New Roman"/>
          <w:b/>
          <w:sz w:val="32"/>
          <w:szCs w:val="32"/>
          <w:lang w:val="en-US"/>
        </w:rPr>
        <w:t xml:space="preserve">FORM 4 ve 5 için </w:t>
      </w:r>
      <w:proofErr w:type="spellStart"/>
      <w:r w:rsidRPr="00D6279B">
        <w:rPr>
          <w:rFonts w:ascii="Times New Roman" w:hAnsi="Times New Roman" w:cs="Times New Roman"/>
          <w:b/>
          <w:sz w:val="32"/>
          <w:szCs w:val="32"/>
          <w:lang w:val="en-US"/>
        </w:rPr>
        <w:t>Açıklamalar</w:t>
      </w:r>
      <w:proofErr w:type="spellEnd"/>
    </w:p>
    <w:p w14:paraId="2F828A0B" w14:textId="77777777" w:rsidR="005C2634" w:rsidRPr="00D6279B" w:rsidRDefault="005C2634" w:rsidP="006B7F39">
      <w:pPr>
        <w:autoSpaceDE w:val="0"/>
        <w:autoSpaceDN w:val="0"/>
        <w:adjustRightInd w:val="0"/>
        <w:spacing w:before="120" w:after="120"/>
        <w:jc w:val="center"/>
        <w:rPr>
          <w:rFonts w:ascii="Times New Roman" w:hAnsi="Times New Roman" w:cs="Times New Roman"/>
          <w:b/>
          <w:lang w:val="en-US"/>
        </w:rPr>
      </w:pPr>
    </w:p>
    <w:p w14:paraId="362A122E" w14:textId="78D4CAFB" w:rsidR="00D6279B" w:rsidRPr="00D6279B" w:rsidRDefault="00D6279B" w:rsidP="006B7F39">
      <w:pPr>
        <w:autoSpaceDE w:val="0"/>
        <w:autoSpaceDN w:val="0"/>
        <w:adjustRightInd w:val="0"/>
        <w:spacing w:before="120" w:after="120"/>
        <w:jc w:val="both"/>
        <w:rPr>
          <w:rFonts w:ascii="Times New Roman" w:hAnsi="Times New Roman" w:cs="Times New Roman"/>
          <w:lang w:val="en-US"/>
        </w:rPr>
      </w:pPr>
      <w:r w:rsidRPr="00D6279B">
        <w:rPr>
          <w:rFonts w:ascii="Times New Roman" w:hAnsi="Times New Roman" w:cs="Times New Roman"/>
          <w:lang w:val="en-US"/>
        </w:rPr>
        <w:t xml:space="preserve">Program Değerlendirme </w:t>
      </w:r>
      <w:proofErr w:type="spellStart"/>
      <w:r w:rsidRPr="00D6279B">
        <w:rPr>
          <w:rFonts w:ascii="Times New Roman" w:hAnsi="Times New Roman" w:cs="Times New Roman"/>
          <w:lang w:val="en-US"/>
        </w:rPr>
        <w:t>Formları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(PDF – Form 4 ve 5), </w:t>
      </w:r>
      <w:proofErr w:type="spellStart"/>
      <w:r w:rsidRPr="00D6279B">
        <w:rPr>
          <w:rFonts w:ascii="Times New Roman" w:hAnsi="Times New Roman" w:cs="Times New Roman"/>
          <w:lang w:val="en-US"/>
        </w:rPr>
        <w:t>kurumu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ziyaret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eden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değerlendirme</w:t>
      </w:r>
      <w:proofErr w:type="spellEnd"/>
      <w:r w:rsidR="00AB131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takımının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r w:rsidRPr="006B7F39">
        <w:rPr>
          <w:rFonts w:ascii="Times New Roman" w:hAnsi="Times New Roman" w:cs="Times New Roman"/>
          <w:lang w:val="en-US"/>
        </w:rPr>
        <w:t>SBD</w:t>
      </w:r>
      <w:r w:rsidRPr="00D6279B">
        <w:rPr>
          <w:rFonts w:ascii="Times New Roman" w:hAnsi="Times New Roman" w:cs="Times New Roman"/>
          <w:lang w:val="en-US"/>
        </w:rPr>
        <w:t xml:space="preserve"> tarafından </w:t>
      </w:r>
      <w:proofErr w:type="spellStart"/>
      <w:r w:rsidRPr="00D6279B">
        <w:rPr>
          <w:rFonts w:ascii="Times New Roman" w:hAnsi="Times New Roman" w:cs="Times New Roman"/>
          <w:lang w:val="en-US"/>
        </w:rPr>
        <w:t>değerlendirilen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her program </w:t>
      </w:r>
      <w:proofErr w:type="spellStart"/>
      <w:r w:rsidRPr="00D6279B">
        <w:rPr>
          <w:rFonts w:ascii="Times New Roman" w:hAnsi="Times New Roman" w:cs="Times New Roman"/>
          <w:lang w:val="en-US"/>
        </w:rPr>
        <w:t>hakkındaki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ilk </w:t>
      </w:r>
      <w:proofErr w:type="spellStart"/>
      <w:r w:rsidRPr="00D6279B">
        <w:rPr>
          <w:rFonts w:ascii="Times New Roman" w:hAnsi="Times New Roman" w:cs="Times New Roman"/>
          <w:lang w:val="en-US"/>
        </w:rPr>
        <w:t>değerlendirmesini</w:t>
      </w:r>
      <w:proofErr w:type="spellEnd"/>
      <w:r w:rsidR="00AB131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özetlemektedir</w:t>
      </w:r>
      <w:proofErr w:type="spellEnd"/>
      <w:r w:rsidRPr="00D6279B">
        <w:rPr>
          <w:rFonts w:ascii="Times New Roman" w:hAnsi="Times New Roman" w:cs="Times New Roman"/>
          <w:lang w:val="en-US"/>
        </w:rPr>
        <w:t>.</w:t>
      </w:r>
    </w:p>
    <w:p w14:paraId="07084495" w14:textId="172ABB3E" w:rsidR="00D6279B" w:rsidRPr="00D6279B" w:rsidRDefault="00D6279B" w:rsidP="006B7F39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lang w:val="en-US"/>
        </w:rPr>
      </w:pPr>
      <w:proofErr w:type="spellStart"/>
      <w:r w:rsidRPr="00D6279B">
        <w:rPr>
          <w:rFonts w:ascii="Times New Roman" w:hAnsi="Times New Roman" w:cs="Times New Roman"/>
          <w:lang w:val="en-US"/>
        </w:rPr>
        <w:t>PDF’nin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iki </w:t>
      </w:r>
      <w:proofErr w:type="spellStart"/>
      <w:r w:rsidRPr="00D6279B">
        <w:rPr>
          <w:rFonts w:ascii="Times New Roman" w:hAnsi="Times New Roman" w:cs="Times New Roman"/>
          <w:lang w:val="en-US"/>
        </w:rPr>
        <w:t>bölümu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̈ </w:t>
      </w:r>
      <w:proofErr w:type="spellStart"/>
      <w:r w:rsidRPr="00D6279B">
        <w:rPr>
          <w:rFonts w:ascii="Times New Roman" w:hAnsi="Times New Roman" w:cs="Times New Roman"/>
          <w:lang w:val="en-US"/>
        </w:rPr>
        <w:t>vardır</w:t>
      </w:r>
      <w:proofErr w:type="spellEnd"/>
      <w:r w:rsidRPr="00D6279B">
        <w:rPr>
          <w:rFonts w:ascii="Times New Roman" w:hAnsi="Times New Roman" w:cs="Times New Roman"/>
          <w:lang w:val="en-US"/>
        </w:rPr>
        <w:t>.</w:t>
      </w:r>
    </w:p>
    <w:p w14:paraId="7359DF55" w14:textId="77777777" w:rsidR="00436022" w:rsidRDefault="00D6279B" w:rsidP="006B7F39">
      <w:pPr>
        <w:autoSpaceDE w:val="0"/>
        <w:autoSpaceDN w:val="0"/>
        <w:adjustRightInd w:val="0"/>
        <w:spacing w:before="120" w:after="120"/>
        <w:jc w:val="both"/>
        <w:rPr>
          <w:rFonts w:ascii="Times New Roman" w:hAnsi="Times New Roman" w:cs="Times New Roman"/>
          <w:lang w:val="en-US"/>
        </w:rPr>
      </w:pPr>
      <w:r w:rsidRPr="00D6279B">
        <w:rPr>
          <w:rFonts w:ascii="Times New Roman" w:hAnsi="Times New Roman" w:cs="Times New Roman"/>
          <w:lang w:val="en-US"/>
        </w:rPr>
        <w:t xml:space="preserve">İlk </w:t>
      </w:r>
      <w:proofErr w:type="spellStart"/>
      <w:r w:rsidRPr="00D6279B">
        <w:rPr>
          <w:rFonts w:ascii="Times New Roman" w:hAnsi="Times New Roman" w:cs="Times New Roman"/>
          <w:lang w:val="en-US"/>
        </w:rPr>
        <w:t>bölümde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(Form 4) </w:t>
      </w:r>
      <w:proofErr w:type="spellStart"/>
      <w:r w:rsidRPr="00D6279B">
        <w:rPr>
          <w:rFonts w:ascii="Times New Roman" w:hAnsi="Times New Roman" w:cs="Times New Roman"/>
          <w:lang w:val="en-US"/>
        </w:rPr>
        <w:t>ölçüt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ve </w:t>
      </w:r>
      <w:proofErr w:type="spellStart"/>
      <w:r w:rsidRPr="00D6279B">
        <w:rPr>
          <w:rFonts w:ascii="Times New Roman" w:hAnsi="Times New Roman" w:cs="Times New Roman"/>
          <w:lang w:val="en-US"/>
        </w:rPr>
        <w:t>alt-ölçüt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sırasıyla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ilgili </w:t>
      </w:r>
      <w:proofErr w:type="spellStart"/>
      <w:r w:rsidRPr="00D6279B">
        <w:rPr>
          <w:rFonts w:ascii="Times New Roman" w:hAnsi="Times New Roman" w:cs="Times New Roman"/>
          <w:lang w:val="en-US"/>
        </w:rPr>
        <w:t>alt-ölçüt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numarasına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gönderme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yapılarak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ayrıntılı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ifadeler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açıklanır</w:t>
      </w:r>
      <w:proofErr w:type="spellEnd"/>
      <w:r w:rsidRPr="00D6279B">
        <w:rPr>
          <w:rFonts w:ascii="Times New Roman" w:hAnsi="Times New Roman" w:cs="Times New Roman"/>
          <w:lang w:val="en-US"/>
        </w:rPr>
        <w:t>.</w:t>
      </w:r>
      <w:r>
        <w:rPr>
          <w:rFonts w:ascii="Times New Roman" w:hAnsi="Times New Roman" w:cs="Times New Roman"/>
          <w:lang w:val="en-US"/>
        </w:rPr>
        <w:t xml:space="preserve"> </w:t>
      </w:r>
      <w:r w:rsidRPr="00D6279B">
        <w:rPr>
          <w:rFonts w:ascii="Times New Roman" w:hAnsi="Times New Roman" w:cs="Times New Roman"/>
          <w:lang w:val="en-US"/>
        </w:rPr>
        <w:t xml:space="preserve">İkinci </w:t>
      </w:r>
      <w:proofErr w:type="spellStart"/>
      <w:r w:rsidRPr="00D6279B">
        <w:rPr>
          <w:rFonts w:ascii="Times New Roman" w:hAnsi="Times New Roman" w:cs="Times New Roman"/>
          <w:lang w:val="en-US"/>
        </w:rPr>
        <w:t>bölümde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(Form 5), </w:t>
      </w:r>
      <w:proofErr w:type="spellStart"/>
      <w:r w:rsidRPr="00D6279B">
        <w:rPr>
          <w:rFonts w:ascii="Times New Roman" w:hAnsi="Times New Roman" w:cs="Times New Roman"/>
          <w:lang w:val="en-US"/>
        </w:rPr>
        <w:t>değerlendirme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takımı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tarafından 10 </w:t>
      </w:r>
      <w:proofErr w:type="spellStart"/>
      <w:r w:rsidRPr="00D6279B">
        <w:rPr>
          <w:rFonts w:ascii="Times New Roman" w:hAnsi="Times New Roman" w:cs="Times New Roman"/>
          <w:lang w:val="en-US"/>
        </w:rPr>
        <w:t>değerlendirme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ölçütünde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sağlanmadığı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düşünülen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noktalardaki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yetersizlikler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ve </w:t>
      </w:r>
      <w:proofErr w:type="spellStart"/>
      <w:r w:rsidRPr="00D6279B">
        <w:rPr>
          <w:rFonts w:ascii="Times New Roman" w:hAnsi="Times New Roman" w:cs="Times New Roman"/>
          <w:lang w:val="en-US"/>
        </w:rPr>
        <w:t>gözlemler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özetlenir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. </w:t>
      </w:r>
      <w:proofErr w:type="spellStart"/>
      <w:r w:rsidRPr="00D6279B">
        <w:rPr>
          <w:rFonts w:ascii="Times New Roman" w:hAnsi="Times New Roman" w:cs="Times New Roman"/>
          <w:lang w:val="en-US"/>
        </w:rPr>
        <w:t>Tanımları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Form 5</w:t>
      </w: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altında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verilen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bu </w:t>
      </w:r>
      <w:proofErr w:type="spellStart"/>
      <w:r w:rsidRPr="00D6279B">
        <w:rPr>
          <w:rFonts w:ascii="Times New Roman" w:hAnsi="Times New Roman" w:cs="Times New Roman"/>
          <w:lang w:val="en-US"/>
        </w:rPr>
        <w:t>yetersizlikler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D6279B">
        <w:rPr>
          <w:rFonts w:ascii="Times New Roman" w:hAnsi="Times New Roman" w:cs="Times New Roman"/>
          <w:lang w:val="en-US"/>
        </w:rPr>
        <w:t>eksiklik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(E), </w:t>
      </w:r>
      <w:proofErr w:type="spellStart"/>
      <w:r w:rsidRPr="00D6279B">
        <w:rPr>
          <w:rFonts w:ascii="Times New Roman" w:hAnsi="Times New Roman" w:cs="Times New Roman"/>
          <w:lang w:val="en-US"/>
        </w:rPr>
        <w:t>zayıflık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(Z), </w:t>
      </w:r>
      <w:proofErr w:type="spellStart"/>
      <w:r w:rsidRPr="00D6279B">
        <w:rPr>
          <w:rFonts w:ascii="Times New Roman" w:hAnsi="Times New Roman" w:cs="Times New Roman"/>
          <w:lang w:val="en-US"/>
        </w:rPr>
        <w:t>kaygı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(K) ve </w:t>
      </w:r>
      <w:proofErr w:type="spellStart"/>
      <w:r w:rsidRPr="00D6279B">
        <w:rPr>
          <w:rFonts w:ascii="Times New Roman" w:hAnsi="Times New Roman" w:cs="Times New Roman"/>
          <w:lang w:val="en-US"/>
        </w:rPr>
        <w:t>gözlem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(G) olarak </w:t>
      </w:r>
      <w:proofErr w:type="spellStart"/>
      <w:r w:rsidRPr="00D6279B">
        <w:rPr>
          <w:rFonts w:ascii="Times New Roman" w:hAnsi="Times New Roman" w:cs="Times New Roman"/>
          <w:lang w:val="en-US"/>
        </w:rPr>
        <w:t>gösterilir</w:t>
      </w:r>
      <w:proofErr w:type="spellEnd"/>
      <w:r w:rsidRPr="00D6279B">
        <w:rPr>
          <w:rFonts w:ascii="Times New Roman" w:hAnsi="Times New Roman" w:cs="Times New Roman"/>
          <w:lang w:val="en-US"/>
        </w:rPr>
        <w:t>.</w:t>
      </w: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Verilen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bir </w:t>
      </w:r>
      <w:proofErr w:type="spellStart"/>
      <w:r>
        <w:rPr>
          <w:rFonts w:ascii="Times New Roman" w:hAnsi="Times New Roman" w:cs="Times New Roman"/>
          <w:lang w:val="en-US"/>
        </w:rPr>
        <w:t>ölç</w:t>
      </w:r>
      <w:r w:rsidRPr="00D6279B">
        <w:rPr>
          <w:rFonts w:ascii="Times New Roman" w:hAnsi="Times New Roman" w:cs="Times New Roman"/>
          <w:lang w:val="en-US"/>
        </w:rPr>
        <w:t>ütte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birden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fazla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yetersizlik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türu</w:t>
      </w:r>
      <w:proofErr w:type="spellEnd"/>
      <w:r w:rsidRPr="00D6279B">
        <w:rPr>
          <w:rFonts w:ascii="Times New Roman" w:hAnsi="Times New Roman" w:cs="Times New Roman"/>
          <w:lang w:val="en-US"/>
        </w:rPr>
        <w:t>̈ ve/</w:t>
      </w:r>
      <w:proofErr w:type="spellStart"/>
      <w:r w:rsidRPr="00D6279B">
        <w:rPr>
          <w:rFonts w:ascii="Times New Roman" w:hAnsi="Times New Roman" w:cs="Times New Roman"/>
          <w:lang w:val="en-US"/>
        </w:rPr>
        <w:t>veya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gözlem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bulunuyorsa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D6279B">
        <w:rPr>
          <w:rFonts w:ascii="Times New Roman" w:hAnsi="Times New Roman" w:cs="Times New Roman"/>
          <w:lang w:val="en-US"/>
        </w:rPr>
        <w:t>bunlarla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ilgili </w:t>
      </w:r>
      <w:proofErr w:type="spellStart"/>
      <w:r w:rsidRPr="00D6279B">
        <w:rPr>
          <w:rFonts w:ascii="Times New Roman" w:hAnsi="Times New Roman" w:cs="Times New Roman"/>
          <w:lang w:val="en-US"/>
        </w:rPr>
        <w:t>harfler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00D6279B">
        <w:rPr>
          <w:rFonts w:ascii="Times New Roman" w:hAnsi="Times New Roman" w:cs="Times New Roman"/>
          <w:lang w:val="en-US"/>
        </w:rPr>
        <w:t xml:space="preserve">her </w:t>
      </w:r>
      <w:proofErr w:type="spellStart"/>
      <w:r w:rsidRPr="00D6279B">
        <w:rPr>
          <w:rFonts w:ascii="Times New Roman" w:hAnsi="Times New Roman" w:cs="Times New Roman"/>
          <w:lang w:val="en-US"/>
        </w:rPr>
        <w:t>birinden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sadece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bir </w:t>
      </w:r>
      <w:proofErr w:type="spellStart"/>
      <w:r w:rsidRPr="00D6279B">
        <w:rPr>
          <w:rFonts w:ascii="Times New Roman" w:hAnsi="Times New Roman" w:cs="Times New Roman"/>
          <w:lang w:val="en-US"/>
        </w:rPr>
        <w:t>adet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olmak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üzere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yan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yana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kullanılır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. </w:t>
      </w:r>
      <w:proofErr w:type="spellStart"/>
      <w:r w:rsidRPr="00D6279B">
        <w:rPr>
          <w:rFonts w:ascii="Times New Roman" w:hAnsi="Times New Roman" w:cs="Times New Roman"/>
          <w:lang w:val="en-US"/>
        </w:rPr>
        <w:t>Örneğin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, bir </w:t>
      </w:r>
      <w:proofErr w:type="spellStart"/>
      <w:r w:rsidRPr="00D6279B">
        <w:rPr>
          <w:rFonts w:ascii="Times New Roman" w:hAnsi="Times New Roman" w:cs="Times New Roman"/>
          <w:lang w:val="en-US"/>
        </w:rPr>
        <w:t>adet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zayıflık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ve </w:t>
      </w:r>
      <w:proofErr w:type="spellStart"/>
      <w:r w:rsidRPr="00D6279B">
        <w:rPr>
          <w:rFonts w:ascii="Times New Roman" w:hAnsi="Times New Roman" w:cs="Times New Roman"/>
          <w:lang w:val="en-US"/>
        </w:rPr>
        <w:t>üç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ade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gözlem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6279B">
        <w:rPr>
          <w:rFonts w:ascii="Times New Roman" w:hAnsi="Times New Roman" w:cs="Times New Roman"/>
          <w:lang w:val="en-US"/>
        </w:rPr>
        <w:t>bulunan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bir </w:t>
      </w:r>
      <w:proofErr w:type="spellStart"/>
      <w:r w:rsidRPr="00D6279B">
        <w:rPr>
          <w:rFonts w:ascii="Times New Roman" w:hAnsi="Times New Roman" w:cs="Times New Roman"/>
          <w:lang w:val="en-US"/>
        </w:rPr>
        <w:t>ölçüt</w:t>
      </w:r>
      <w:proofErr w:type="spellEnd"/>
      <w:r w:rsidRPr="00D6279B">
        <w:rPr>
          <w:rFonts w:ascii="Times New Roman" w:hAnsi="Times New Roman" w:cs="Times New Roman"/>
          <w:lang w:val="en-US"/>
        </w:rPr>
        <w:t xml:space="preserve"> için ZG </w:t>
      </w:r>
      <w:proofErr w:type="spellStart"/>
      <w:r w:rsidRPr="00D6279B">
        <w:rPr>
          <w:rFonts w:ascii="Times New Roman" w:hAnsi="Times New Roman" w:cs="Times New Roman"/>
          <w:lang w:val="en-US"/>
        </w:rPr>
        <w:t>kullanılmalıdır</w:t>
      </w:r>
      <w:proofErr w:type="spellEnd"/>
      <w:r w:rsidRPr="00D6279B">
        <w:rPr>
          <w:rFonts w:ascii="Times New Roman" w:hAnsi="Times New Roman" w:cs="Times New Roman"/>
          <w:lang w:val="en-US"/>
        </w:rPr>
        <w:t>.</w:t>
      </w:r>
    </w:p>
    <w:p w14:paraId="7E3E4DB4" w14:textId="77777777" w:rsidR="007D421C" w:rsidRDefault="007D421C" w:rsidP="006B7F39">
      <w:pPr>
        <w:autoSpaceDE w:val="0"/>
        <w:autoSpaceDN w:val="0"/>
        <w:adjustRightInd w:val="0"/>
        <w:spacing w:before="120" w:after="12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3737F524" w14:textId="77777777" w:rsidR="007D421C" w:rsidRDefault="007D421C" w:rsidP="006B7F39">
      <w:pPr>
        <w:autoSpaceDE w:val="0"/>
        <w:autoSpaceDN w:val="0"/>
        <w:adjustRightInd w:val="0"/>
        <w:spacing w:before="120" w:after="12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78C43E91" w14:textId="77777777" w:rsidR="007D421C" w:rsidRDefault="007D421C" w:rsidP="006B7F39">
      <w:pPr>
        <w:autoSpaceDE w:val="0"/>
        <w:autoSpaceDN w:val="0"/>
        <w:adjustRightInd w:val="0"/>
        <w:spacing w:before="120" w:after="12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1BA12E60" w14:textId="77777777" w:rsidR="007D421C" w:rsidRDefault="007D421C" w:rsidP="006B7F39">
      <w:pPr>
        <w:autoSpaceDE w:val="0"/>
        <w:autoSpaceDN w:val="0"/>
        <w:adjustRightInd w:val="0"/>
        <w:spacing w:before="120" w:after="12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117CC95B" w14:textId="77777777" w:rsidR="007D421C" w:rsidRDefault="007D421C" w:rsidP="006B7F39">
      <w:pPr>
        <w:autoSpaceDE w:val="0"/>
        <w:autoSpaceDN w:val="0"/>
        <w:adjustRightInd w:val="0"/>
        <w:spacing w:before="120" w:after="12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7B456F89" w14:textId="77777777" w:rsidR="007D421C" w:rsidRDefault="007D421C" w:rsidP="006B7F39">
      <w:pPr>
        <w:autoSpaceDE w:val="0"/>
        <w:autoSpaceDN w:val="0"/>
        <w:adjustRightInd w:val="0"/>
        <w:spacing w:before="120" w:after="12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31D4E5EA" w14:textId="77777777" w:rsidR="007D421C" w:rsidRDefault="007D421C" w:rsidP="006B7F39">
      <w:pPr>
        <w:autoSpaceDE w:val="0"/>
        <w:autoSpaceDN w:val="0"/>
        <w:adjustRightInd w:val="0"/>
        <w:spacing w:before="120" w:after="12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4F850152" w14:textId="77777777" w:rsidR="007D421C" w:rsidRDefault="007D421C" w:rsidP="0043602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3C909349" w14:textId="77777777" w:rsidR="007D421C" w:rsidRDefault="007D421C" w:rsidP="0043602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116F31F6" w14:textId="77777777" w:rsidR="007D421C" w:rsidRDefault="007D421C" w:rsidP="0043602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71DC670E" w14:textId="77777777" w:rsidR="007D421C" w:rsidRDefault="007D421C" w:rsidP="0043602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2F6A893C" w14:textId="77777777" w:rsidR="007D421C" w:rsidRDefault="007D421C" w:rsidP="0043602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251F9419" w14:textId="77777777" w:rsidR="007D421C" w:rsidRDefault="007D421C" w:rsidP="0043602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478139A1" w14:textId="77777777" w:rsidR="007D421C" w:rsidRDefault="007D421C" w:rsidP="0043602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438CB852" w14:textId="77777777" w:rsidR="007D421C" w:rsidRDefault="007D421C" w:rsidP="0043602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0887EBAC" w14:textId="77777777" w:rsidR="007D421C" w:rsidRDefault="007D421C" w:rsidP="0043602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6168DCB4" w14:textId="77777777" w:rsidR="007D421C" w:rsidRDefault="007D421C" w:rsidP="0043602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0EE7E093" w14:textId="77777777" w:rsidR="007D421C" w:rsidRDefault="007D421C" w:rsidP="0043602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709F328E" w14:textId="77777777" w:rsidR="007D421C" w:rsidRDefault="007D421C" w:rsidP="0043602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2663528C" w14:textId="77777777" w:rsidR="007D421C" w:rsidRDefault="007D421C" w:rsidP="0043602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4B627A22" w14:textId="77777777" w:rsidR="007D421C" w:rsidRDefault="007D421C" w:rsidP="0043602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7FADFAE0" w14:textId="6680B984" w:rsidR="003B3587" w:rsidRPr="00436022" w:rsidRDefault="003B3587" w:rsidP="0043602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sz w:val="32"/>
          <w:szCs w:val="32"/>
          <w:lang w:val="en-US"/>
        </w:rPr>
        <w:lastRenderedPageBreak/>
        <w:t>SBD</w:t>
      </w:r>
    </w:p>
    <w:p w14:paraId="191B74D5" w14:textId="565ECBFE" w:rsidR="003B3587" w:rsidRPr="003B3587" w:rsidRDefault="003B3587" w:rsidP="003B3587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3B3587">
        <w:rPr>
          <w:rFonts w:ascii="Times New Roman" w:hAnsi="Times New Roman" w:cs="Times New Roman"/>
          <w:b/>
          <w:sz w:val="32"/>
          <w:szCs w:val="32"/>
          <w:lang w:val="en-US"/>
        </w:rPr>
        <w:t>FORM 4</w:t>
      </w:r>
      <w:r w:rsidR="00436022">
        <w:rPr>
          <w:rFonts w:ascii="Times New Roman" w:hAnsi="Times New Roman" w:cs="Times New Roman"/>
          <w:b/>
          <w:sz w:val="32"/>
          <w:szCs w:val="32"/>
          <w:lang w:val="en-US"/>
        </w:rPr>
        <w:t xml:space="preserve">:  </w:t>
      </w:r>
      <w:r w:rsidRPr="003B3587">
        <w:rPr>
          <w:rFonts w:ascii="Times New Roman" w:hAnsi="Times New Roman" w:cs="Times New Roman"/>
          <w:b/>
          <w:sz w:val="32"/>
          <w:szCs w:val="32"/>
          <w:lang w:val="en-US"/>
        </w:rPr>
        <w:t>PROGRAM DEĞERLENDİRME FORMU</w:t>
      </w:r>
    </w:p>
    <w:p w14:paraId="4D5DCBC5" w14:textId="77777777" w:rsidR="003B3587" w:rsidRDefault="003B3587" w:rsidP="003B3587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r w:rsidRPr="003B3587">
        <w:rPr>
          <w:rFonts w:ascii="Times New Roman" w:hAnsi="Times New Roman" w:cs="Times New Roman"/>
          <w:b/>
          <w:sz w:val="32"/>
          <w:szCs w:val="32"/>
          <w:lang w:val="en-US"/>
        </w:rPr>
        <w:t>YETERSİZLİKLERİN VE GÖZLEMLERİN AÇIKLANMASI</w:t>
      </w:r>
    </w:p>
    <w:p w14:paraId="6F514E1D" w14:textId="3DF6A61B" w:rsidR="003B3587" w:rsidRDefault="003B3587" w:rsidP="007D421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i/>
          <w:sz w:val="22"/>
          <w:szCs w:val="22"/>
          <w:lang w:val="en-US"/>
        </w:rPr>
      </w:pPr>
      <w:r w:rsidRPr="003B3587">
        <w:rPr>
          <w:rFonts w:ascii="Times New Roman" w:hAnsi="Times New Roman" w:cs="Times New Roman"/>
          <w:i/>
          <w:sz w:val="22"/>
          <w:szCs w:val="22"/>
          <w:lang w:val="en-US"/>
        </w:rPr>
        <w:t>(ÇIKIŞ TOPLANTISINDA BİR KOPYASINI KURUMA VERİNİZ)</w:t>
      </w:r>
    </w:p>
    <w:p w14:paraId="3A4F390B" w14:textId="0C4C2FAB" w:rsidR="005C2634" w:rsidRDefault="005C2634" w:rsidP="003B3587">
      <w:pPr>
        <w:autoSpaceDE w:val="0"/>
        <w:autoSpaceDN w:val="0"/>
        <w:adjustRightInd w:val="0"/>
        <w:rPr>
          <w:rFonts w:ascii="Times New Roman" w:hAnsi="Times New Roman" w:cs="Times New Roman"/>
          <w:i/>
          <w:lang w:val="en-US"/>
        </w:rPr>
      </w:pPr>
    </w:p>
    <w:p w14:paraId="5644F144" w14:textId="12BBC6CE" w:rsidR="005C2634" w:rsidRPr="005C2634" w:rsidRDefault="005C2634" w:rsidP="00436022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5C2634">
        <w:rPr>
          <w:rFonts w:ascii="Times New Roman" w:hAnsi="Times New Roman" w:cs="Times New Roman"/>
          <w:sz w:val="22"/>
          <w:szCs w:val="22"/>
          <w:lang w:val="en-US"/>
        </w:rPr>
        <w:t>Kurum</w:t>
      </w:r>
      <w:proofErr w:type="spellEnd"/>
      <w:r w:rsidRPr="005C2634">
        <w:rPr>
          <w:rFonts w:ascii="Times New Roman" w:hAnsi="Times New Roman" w:cs="Times New Roman"/>
          <w:sz w:val="22"/>
          <w:szCs w:val="22"/>
          <w:lang w:val="en-US"/>
        </w:rPr>
        <w:t>: ____________________________</w:t>
      </w:r>
      <w:r w:rsidRPr="005C2634">
        <w:rPr>
          <w:rFonts w:ascii="Times New Roman" w:hAnsi="Times New Roman" w:cs="Times New Roman"/>
          <w:sz w:val="22"/>
          <w:szCs w:val="22"/>
          <w:lang w:val="en-US"/>
        </w:rPr>
        <w:tab/>
        <w:t>Program: _______________________________</w:t>
      </w:r>
    </w:p>
    <w:p w14:paraId="2DE89EF6" w14:textId="5766C9AB" w:rsidR="005C2634" w:rsidRPr="005C2634" w:rsidRDefault="005C2634" w:rsidP="00436022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5C2634">
        <w:rPr>
          <w:rFonts w:ascii="Times New Roman" w:hAnsi="Times New Roman" w:cs="Times New Roman"/>
          <w:sz w:val="22"/>
          <w:szCs w:val="22"/>
          <w:lang w:val="en-US"/>
        </w:rPr>
        <w:t>Değerlendirici</w:t>
      </w:r>
      <w:proofErr w:type="spellEnd"/>
      <w:r w:rsidRPr="005C2634">
        <w:rPr>
          <w:rFonts w:ascii="Times New Roman" w:hAnsi="Times New Roman" w:cs="Times New Roman"/>
          <w:sz w:val="22"/>
          <w:szCs w:val="22"/>
          <w:lang w:val="en-US"/>
        </w:rPr>
        <w:t>: ______________________</w:t>
      </w:r>
      <w:r w:rsidRPr="005C2634">
        <w:rPr>
          <w:rFonts w:ascii="Times New Roman" w:hAnsi="Times New Roman" w:cs="Times New Roman"/>
          <w:sz w:val="22"/>
          <w:szCs w:val="22"/>
          <w:lang w:val="en-US"/>
        </w:rPr>
        <w:tab/>
        <w:t>Tarih: _________________________________</w:t>
      </w:r>
    </w:p>
    <w:p w14:paraId="2D5E8AD3" w14:textId="0EC238CD" w:rsidR="005C2634" w:rsidRDefault="005C2634" w:rsidP="00436022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5C2634">
        <w:rPr>
          <w:rFonts w:ascii="Times New Roman" w:hAnsi="Times New Roman" w:cs="Times New Roman"/>
          <w:sz w:val="22"/>
          <w:szCs w:val="22"/>
          <w:lang w:val="en-US"/>
        </w:rPr>
        <w:t>Eş</w:t>
      </w:r>
      <w:proofErr w:type="spellEnd"/>
      <w:r w:rsidRPr="005C2634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5C2634">
        <w:rPr>
          <w:rFonts w:ascii="Times New Roman" w:hAnsi="Times New Roman" w:cs="Times New Roman"/>
          <w:sz w:val="22"/>
          <w:szCs w:val="22"/>
          <w:lang w:val="en-US"/>
        </w:rPr>
        <w:t>Değerlendirici</w:t>
      </w:r>
      <w:proofErr w:type="spellEnd"/>
      <w:r w:rsidRPr="005C2634">
        <w:rPr>
          <w:rFonts w:ascii="Times New Roman" w:hAnsi="Times New Roman" w:cs="Times New Roman"/>
          <w:sz w:val="22"/>
          <w:szCs w:val="22"/>
          <w:lang w:val="en-US"/>
        </w:rPr>
        <w:t>: ____________________</w:t>
      </w:r>
      <w:r w:rsidRPr="005C2634">
        <w:rPr>
          <w:rFonts w:ascii="Times New Roman" w:hAnsi="Times New Roman" w:cs="Times New Roman"/>
          <w:sz w:val="22"/>
          <w:szCs w:val="22"/>
          <w:lang w:val="en-US"/>
        </w:rPr>
        <w:tab/>
      </w:r>
      <w:proofErr w:type="spellStart"/>
      <w:r w:rsidRPr="005C2634">
        <w:rPr>
          <w:rFonts w:ascii="Times New Roman" w:hAnsi="Times New Roman" w:cs="Times New Roman"/>
          <w:sz w:val="22"/>
          <w:szCs w:val="22"/>
          <w:lang w:val="en-US"/>
        </w:rPr>
        <w:t>Takım</w:t>
      </w:r>
      <w:proofErr w:type="spellEnd"/>
      <w:r w:rsidRPr="005C2634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gramStart"/>
      <w:r w:rsidRPr="005C2634">
        <w:rPr>
          <w:rFonts w:ascii="Times New Roman" w:hAnsi="Times New Roman" w:cs="Times New Roman"/>
          <w:sz w:val="22"/>
          <w:szCs w:val="22"/>
          <w:lang w:val="en-US"/>
        </w:rPr>
        <w:t>Başkanı:</w:t>
      </w:r>
      <w:r>
        <w:rPr>
          <w:rFonts w:ascii="Times New Roman" w:hAnsi="Times New Roman" w:cs="Times New Roman"/>
          <w:sz w:val="22"/>
          <w:szCs w:val="22"/>
          <w:lang w:val="en-US"/>
        </w:rPr>
        <w:t>_</w:t>
      </w:r>
      <w:proofErr w:type="gramEnd"/>
      <w:r>
        <w:rPr>
          <w:rFonts w:ascii="Times New Roman" w:hAnsi="Times New Roman" w:cs="Times New Roman"/>
          <w:sz w:val="22"/>
          <w:szCs w:val="22"/>
          <w:lang w:val="en-US"/>
        </w:rPr>
        <w:t>_________________________</w:t>
      </w:r>
    </w:p>
    <w:p w14:paraId="4C09BCAE" w14:textId="77777777" w:rsidR="00436022" w:rsidRDefault="00436022" w:rsidP="00436022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2"/>
          <w:szCs w:val="22"/>
          <w:lang w:val="en-US"/>
        </w:rPr>
      </w:pPr>
    </w:p>
    <w:p w14:paraId="06451B31" w14:textId="173A29B4" w:rsidR="005C2634" w:rsidRPr="005C2634" w:rsidRDefault="005C2634" w:rsidP="005C2634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vertAlign w:val="superscript"/>
          <w:lang w:val="en-US"/>
        </w:rPr>
      </w:pPr>
      <w:proofErr w:type="spellStart"/>
      <w:r w:rsidRPr="005C2634">
        <w:rPr>
          <w:rFonts w:ascii="Times New Roman" w:hAnsi="Times New Roman" w:cs="Times New Roman"/>
          <w:sz w:val="22"/>
          <w:szCs w:val="22"/>
          <w:lang w:val="en-US"/>
        </w:rPr>
        <w:t>Aşağıda</w:t>
      </w:r>
      <w:proofErr w:type="spellEnd"/>
      <w:r w:rsidRPr="005C2634">
        <w:rPr>
          <w:rFonts w:ascii="Times New Roman" w:hAnsi="Times New Roman" w:cs="Times New Roman"/>
          <w:sz w:val="22"/>
          <w:szCs w:val="22"/>
          <w:lang w:val="en-US"/>
        </w:rPr>
        <w:t xml:space="preserve">, program ile ilgili </w:t>
      </w:r>
      <w:proofErr w:type="spellStart"/>
      <w:r w:rsidRPr="005C2634">
        <w:rPr>
          <w:rFonts w:ascii="Times New Roman" w:hAnsi="Times New Roman" w:cs="Times New Roman"/>
          <w:sz w:val="22"/>
          <w:szCs w:val="22"/>
          <w:lang w:val="en-US"/>
        </w:rPr>
        <w:t>yetersizlikler</w:t>
      </w:r>
      <w:proofErr w:type="spellEnd"/>
      <w:r w:rsidRPr="005C2634">
        <w:rPr>
          <w:rFonts w:ascii="Times New Roman" w:hAnsi="Times New Roman" w:cs="Times New Roman"/>
          <w:sz w:val="22"/>
          <w:szCs w:val="22"/>
          <w:lang w:val="en-US"/>
        </w:rPr>
        <w:t xml:space="preserve"> ve </w:t>
      </w:r>
      <w:proofErr w:type="spellStart"/>
      <w:r w:rsidRPr="005C2634">
        <w:rPr>
          <w:rFonts w:ascii="Times New Roman" w:hAnsi="Times New Roman" w:cs="Times New Roman"/>
          <w:sz w:val="22"/>
          <w:szCs w:val="22"/>
          <w:lang w:val="en-US"/>
        </w:rPr>
        <w:t>gözlemler</w:t>
      </w:r>
      <w:proofErr w:type="spellEnd"/>
      <w:r w:rsidRPr="005C2634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5C2634">
        <w:rPr>
          <w:rFonts w:ascii="Times New Roman" w:hAnsi="Times New Roman" w:cs="Times New Roman"/>
          <w:sz w:val="22"/>
          <w:szCs w:val="22"/>
          <w:lang w:val="en-US"/>
        </w:rPr>
        <w:t>hakkında</w:t>
      </w:r>
      <w:proofErr w:type="spellEnd"/>
      <w:r w:rsidRPr="005C2634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5C2634">
        <w:rPr>
          <w:rFonts w:ascii="Times New Roman" w:hAnsi="Times New Roman" w:cs="Times New Roman"/>
          <w:sz w:val="22"/>
          <w:szCs w:val="22"/>
          <w:lang w:val="en-US"/>
        </w:rPr>
        <w:t>ayrıntılı</w:t>
      </w:r>
      <w:proofErr w:type="spellEnd"/>
      <w:r w:rsidRPr="005C2634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5C2634">
        <w:rPr>
          <w:rFonts w:ascii="Times New Roman" w:hAnsi="Times New Roman" w:cs="Times New Roman"/>
          <w:sz w:val="22"/>
          <w:szCs w:val="22"/>
          <w:lang w:val="en-US"/>
        </w:rPr>
        <w:t>bilgi</w:t>
      </w:r>
      <w:proofErr w:type="spellEnd"/>
      <w:r w:rsidRPr="005C2634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proofErr w:type="gramStart"/>
      <w:r w:rsidRPr="005C2634">
        <w:rPr>
          <w:rFonts w:ascii="Times New Roman" w:hAnsi="Times New Roman" w:cs="Times New Roman"/>
          <w:sz w:val="22"/>
          <w:szCs w:val="22"/>
          <w:lang w:val="en-US"/>
        </w:rPr>
        <w:t>sunulmaktadır</w:t>
      </w:r>
      <w:proofErr w:type="spellEnd"/>
      <w:r w:rsidRPr="005C2634">
        <w:rPr>
          <w:rFonts w:ascii="Times New Roman" w:hAnsi="Times New Roman" w:cs="Times New Roman"/>
          <w:sz w:val="22"/>
          <w:szCs w:val="22"/>
          <w:vertAlign w:val="superscript"/>
          <w:lang w:val="en-US"/>
        </w:rPr>
        <w:t>.(</w:t>
      </w:r>
      <w:proofErr w:type="gramEnd"/>
      <w:r w:rsidRPr="005C2634">
        <w:rPr>
          <w:rFonts w:ascii="Times New Roman" w:hAnsi="Times New Roman" w:cs="Times New Roman"/>
          <w:sz w:val="22"/>
          <w:szCs w:val="22"/>
          <w:vertAlign w:val="superscript"/>
          <w:lang w:val="en-US"/>
        </w:rPr>
        <w:t>1)</w:t>
      </w:r>
    </w:p>
    <w:p w14:paraId="61CD7056" w14:textId="481400F4" w:rsidR="005C2634" w:rsidRDefault="005C2634" w:rsidP="005C2634">
      <w:pPr>
        <w:autoSpaceDE w:val="0"/>
        <w:autoSpaceDN w:val="0"/>
        <w:adjustRightInd w:val="0"/>
        <w:rPr>
          <w:rFonts w:ascii="Times New Roman" w:hAnsi="Times New Roman" w:cs="Times New Roman"/>
          <w:i/>
          <w:sz w:val="22"/>
          <w:szCs w:val="22"/>
          <w:u w:val="single"/>
          <w:lang w:val="en-US"/>
        </w:rPr>
      </w:pPr>
      <w:r w:rsidRPr="00436022">
        <w:rPr>
          <w:rFonts w:ascii="Times New Roman" w:hAnsi="Times New Roman" w:cs="Times New Roman"/>
          <w:i/>
          <w:sz w:val="22"/>
          <w:szCs w:val="22"/>
          <w:u w:val="single"/>
          <w:lang w:val="en-US"/>
        </w:rPr>
        <w:t>(</w:t>
      </w:r>
      <w:proofErr w:type="gramStart"/>
      <w:r w:rsidRPr="00436022">
        <w:rPr>
          <w:rFonts w:ascii="Times New Roman" w:hAnsi="Times New Roman" w:cs="Times New Roman"/>
          <w:i/>
          <w:sz w:val="22"/>
          <w:szCs w:val="22"/>
          <w:u w:val="single"/>
          <w:lang w:val="en-US"/>
        </w:rPr>
        <w:t>Bir .</w:t>
      </w:r>
      <w:proofErr w:type="spellStart"/>
      <w:r w:rsidRPr="00436022">
        <w:rPr>
          <w:rFonts w:ascii="Times New Roman" w:hAnsi="Times New Roman" w:cs="Times New Roman"/>
          <w:i/>
          <w:sz w:val="22"/>
          <w:szCs w:val="22"/>
          <w:u w:val="single"/>
          <w:lang w:val="en-US"/>
        </w:rPr>
        <w:t>ölçütle</w:t>
      </w:r>
      <w:proofErr w:type="spellEnd"/>
      <w:proofErr w:type="gramEnd"/>
      <w:r w:rsidRPr="00436022">
        <w:rPr>
          <w:rFonts w:ascii="Times New Roman" w:hAnsi="Times New Roman" w:cs="Times New Roman"/>
          <w:i/>
          <w:sz w:val="22"/>
          <w:szCs w:val="22"/>
          <w:u w:val="single"/>
          <w:lang w:val="en-US"/>
        </w:rPr>
        <w:t xml:space="preserve"> ilgili </w:t>
      </w:r>
      <w:proofErr w:type="spellStart"/>
      <w:r w:rsidRPr="00436022">
        <w:rPr>
          <w:rFonts w:ascii="Times New Roman" w:hAnsi="Times New Roman" w:cs="Times New Roman"/>
          <w:i/>
          <w:sz w:val="22"/>
          <w:szCs w:val="22"/>
          <w:u w:val="single"/>
          <w:lang w:val="en-US"/>
        </w:rPr>
        <w:t>herhangi</w:t>
      </w:r>
      <w:proofErr w:type="spellEnd"/>
      <w:r w:rsidRPr="00436022">
        <w:rPr>
          <w:rFonts w:ascii="Times New Roman" w:hAnsi="Times New Roman" w:cs="Times New Roman"/>
          <w:i/>
          <w:sz w:val="22"/>
          <w:szCs w:val="22"/>
          <w:u w:val="single"/>
          <w:lang w:val="en-US"/>
        </w:rPr>
        <w:t xml:space="preserve"> bir </w:t>
      </w:r>
      <w:proofErr w:type="spellStart"/>
      <w:r w:rsidRPr="00436022">
        <w:rPr>
          <w:rFonts w:ascii="Times New Roman" w:hAnsi="Times New Roman" w:cs="Times New Roman"/>
          <w:i/>
          <w:sz w:val="22"/>
          <w:szCs w:val="22"/>
          <w:u w:val="single"/>
          <w:lang w:val="en-US"/>
        </w:rPr>
        <w:t>yetersizlik</w:t>
      </w:r>
      <w:proofErr w:type="spellEnd"/>
      <w:r w:rsidRPr="00436022">
        <w:rPr>
          <w:rFonts w:ascii="Times New Roman" w:hAnsi="Times New Roman" w:cs="Times New Roman"/>
          <w:i/>
          <w:sz w:val="22"/>
          <w:szCs w:val="22"/>
          <w:u w:val="single"/>
          <w:lang w:val="en-US"/>
        </w:rPr>
        <w:t xml:space="preserve"> ve </w:t>
      </w:r>
      <w:proofErr w:type="spellStart"/>
      <w:r w:rsidRPr="00436022">
        <w:rPr>
          <w:rFonts w:ascii="Times New Roman" w:hAnsi="Times New Roman" w:cs="Times New Roman"/>
          <w:i/>
          <w:sz w:val="22"/>
          <w:szCs w:val="22"/>
          <w:u w:val="single"/>
          <w:lang w:val="en-US"/>
        </w:rPr>
        <w:t>gözlem</w:t>
      </w:r>
      <w:proofErr w:type="spellEnd"/>
      <w:r w:rsidRPr="00436022">
        <w:rPr>
          <w:rFonts w:ascii="Times New Roman" w:hAnsi="Times New Roman" w:cs="Times New Roman"/>
          <w:i/>
          <w:sz w:val="22"/>
          <w:szCs w:val="22"/>
          <w:u w:val="single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i/>
          <w:sz w:val="22"/>
          <w:szCs w:val="22"/>
          <w:u w:val="single"/>
          <w:lang w:val="en-US"/>
        </w:rPr>
        <w:t>yoksa</w:t>
      </w:r>
      <w:proofErr w:type="spellEnd"/>
      <w:r w:rsidRPr="00436022">
        <w:rPr>
          <w:rFonts w:ascii="Times New Roman" w:hAnsi="Times New Roman" w:cs="Times New Roman"/>
          <w:i/>
          <w:sz w:val="22"/>
          <w:szCs w:val="22"/>
          <w:u w:val="single"/>
          <w:lang w:val="en-US"/>
        </w:rPr>
        <w:t xml:space="preserve">, bu </w:t>
      </w:r>
      <w:proofErr w:type="spellStart"/>
      <w:r w:rsidRPr="00436022">
        <w:rPr>
          <w:rFonts w:ascii="Times New Roman" w:hAnsi="Times New Roman" w:cs="Times New Roman"/>
          <w:i/>
          <w:sz w:val="22"/>
          <w:szCs w:val="22"/>
          <w:u w:val="single"/>
          <w:lang w:val="en-US"/>
        </w:rPr>
        <w:t>durumu</w:t>
      </w:r>
      <w:proofErr w:type="spellEnd"/>
      <w:r w:rsidRPr="00436022">
        <w:rPr>
          <w:rFonts w:ascii="Times New Roman" w:hAnsi="Times New Roman" w:cs="Times New Roman"/>
          <w:i/>
          <w:sz w:val="22"/>
          <w:szCs w:val="22"/>
          <w:u w:val="single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i/>
          <w:sz w:val="22"/>
          <w:szCs w:val="22"/>
          <w:u w:val="single"/>
          <w:lang w:val="en-US"/>
        </w:rPr>
        <w:t>belirtiniz</w:t>
      </w:r>
      <w:proofErr w:type="spellEnd"/>
      <w:r w:rsidRPr="00436022">
        <w:rPr>
          <w:rFonts w:ascii="Times New Roman" w:hAnsi="Times New Roman" w:cs="Times New Roman"/>
          <w:i/>
          <w:sz w:val="22"/>
          <w:szCs w:val="22"/>
          <w:u w:val="single"/>
          <w:lang w:val="en-US"/>
        </w:rPr>
        <w:t>)_</w:t>
      </w:r>
      <w:r>
        <w:rPr>
          <w:rFonts w:ascii="Times New Roman" w:hAnsi="Times New Roman" w:cs="Times New Roman"/>
          <w:sz w:val="22"/>
          <w:szCs w:val="22"/>
          <w:u w:val="single"/>
          <w:lang w:val="en-US"/>
        </w:rPr>
        <w:t>____________</w:t>
      </w:r>
    </w:p>
    <w:p w14:paraId="42756070" w14:textId="2B176CD5" w:rsidR="005C2634" w:rsidRDefault="005C2634" w:rsidP="005C2634">
      <w:pPr>
        <w:rPr>
          <w:rFonts w:ascii="Times New Roman" w:hAnsi="Times New Roman" w:cs="Times New Roman"/>
          <w:sz w:val="22"/>
          <w:szCs w:val="22"/>
          <w:lang w:val="en-US"/>
        </w:rPr>
      </w:pPr>
    </w:p>
    <w:p w14:paraId="53A6A535" w14:textId="44A1D6C1" w:rsidR="005C2634" w:rsidRDefault="005C2634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  <w:r w:rsidRPr="005C2634">
        <w:rPr>
          <w:rFonts w:ascii="Times New Roman" w:hAnsi="Times New Roman" w:cs="Times New Roman"/>
          <w:b/>
          <w:lang w:val="en-US"/>
        </w:rPr>
        <w:t>1. ÖĞRENCİLER</w:t>
      </w:r>
    </w:p>
    <w:p w14:paraId="0FB88C0C" w14:textId="35E16B59" w:rsidR="00436022" w:rsidRDefault="00436022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</w:p>
    <w:p w14:paraId="23DFF7A5" w14:textId="77777777" w:rsidR="00436022" w:rsidRPr="005C2634" w:rsidRDefault="00436022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</w:p>
    <w:p w14:paraId="3B1CBC51" w14:textId="622C4543" w:rsidR="005C2634" w:rsidRDefault="005C2634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  <w:r w:rsidRPr="005C2634">
        <w:rPr>
          <w:rFonts w:ascii="Times New Roman" w:hAnsi="Times New Roman" w:cs="Times New Roman"/>
          <w:b/>
          <w:lang w:val="en-US"/>
        </w:rPr>
        <w:t>2. PROGRAM EĞİTİM AMAÇLARI</w:t>
      </w:r>
    </w:p>
    <w:p w14:paraId="576A10C0" w14:textId="1B1187CB" w:rsidR="00436022" w:rsidRDefault="00436022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</w:p>
    <w:p w14:paraId="0A933BC2" w14:textId="77777777" w:rsidR="00436022" w:rsidRPr="005C2634" w:rsidRDefault="00436022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</w:p>
    <w:p w14:paraId="58715600" w14:textId="4D68401E" w:rsidR="005C2634" w:rsidRDefault="005C2634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  <w:r w:rsidRPr="005C2634">
        <w:rPr>
          <w:rFonts w:ascii="Times New Roman" w:hAnsi="Times New Roman" w:cs="Times New Roman"/>
          <w:b/>
          <w:lang w:val="en-US"/>
        </w:rPr>
        <w:t>3. PROGRAM ÇIKTILARI</w:t>
      </w:r>
    </w:p>
    <w:p w14:paraId="3370930B" w14:textId="00C5E62A" w:rsidR="00436022" w:rsidRDefault="00436022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</w:p>
    <w:p w14:paraId="431B9294" w14:textId="77777777" w:rsidR="00436022" w:rsidRPr="005C2634" w:rsidRDefault="00436022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</w:p>
    <w:p w14:paraId="0EFD3165" w14:textId="13D30FE3" w:rsidR="005C2634" w:rsidRDefault="005C2634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  <w:r w:rsidRPr="005C2634">
        <w:rPr>
          <w:rFonts w:ascii="Times New Roman" w:hAnsi="Times New Roman" w:cs="Times New Roman"/>
          <w:b/>
          <w:lang w:val="en-US"/>
        </w:rPr>
        <w:t>4. SÜREKLİ İYİLEŞTİRME</w:t>
      </w:r>
    </w:p>
    <w:p w14:paraId="2315276C" w14:textId="7D96174C" w:rsidR="00436022" w:rsidRDefault="00436022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</w:p>
    <w:p w14:paraId="0208C03D" w14:textId="77777777" w:rsidR="00436022" w:rsidRPr="005C2634" w:rsidRDefault="00436022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</w:p>
    <w:p w14:paraId="225C98AE" w14:textId="24C3A0EE" w:rsidR="005C2634" w:rsidRDefault="005C2634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  <w:r w:rsidRPr="005C2634">
        <w:rPr>
          <w:rFonts w:ascii="Times New Roman" w:hAnsi="Times New Roman" w:cs="Times New Roman"/>
          <w:b/>
          <w:lang w:val="en-US"/>
        </w:rPr>
        <w:t>5. EĞİTİM PLANI</w:t>
      </w:r>
    </w:p>
    <w:p w14:paraId="000189DB" w14:textId="5612544C" w:rsidR="00436022" w:rsidRDefault="00436022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</w:p>
    <w:p w14:paraId="1838DB3A" w14:textId="77777777" w:rsidR="00436022" w:rsidRPr="005C2634" w:rsidRDefault="00436022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</w:p>
    <w:p w14:paraId="555A0C66" w14:textId="583F0BD2" w:rsidR="005C2634" w:rsidRDefault="005C2634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  <w:r w:rsidRPr="005C2634">
        <w:rPr>
          <w:rFonts w:ascii="Times New Roman" w:hAnsi="Times New Roman" w:cs="Times New Roman"/>
          <w:b/>
          <w:lang w:val="en-US"/>
        </w:rPr>
        <w:t>6. ÖĞRETİM KADROSU</w:t>
      </w:r>
    </w:p>
    <w:p w14:paraId="05B569A2" w14:textId="1BA22660" w:rsidR="00436022" w:rsidRDefault="00436022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</w:p>
    <w:p w14:paraId="36A6DF08" w14:textId="77777777" w:rsidR="00436022" w:rsidRPr="005C2634" w:rsidRDefault="00436022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</w:p>
    <w:p w14:paraId="7A9A7FF1" w14:textId="3AC70B8D" w:rsidR="005C2634" w:rsidRDefault="005C2634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  <w:r w:rsidRPr="005C2634">
        <w:rPr>
          <w:rFonts w:ascii="Times New Roman" w:hAnsi="Times New Roman" w:cs="Times New Roman"/>
          <w:b/>
          <w:lang w:val="en-US"/>
        </w:rPr>
        <w:t>7. ALTYAPI</w:t>
      </w:r>
    </w:p>
    <w:p w14:paraId="0112EB4E" w14:textId="4DD9C2F6" w:rsidR="00436022" w:rsidRDefault="00436022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</w:p>
    <w:p w14:paraId="361936FA" w14:textId="77777777" w:rsidR="00436022" w:rsidRPr="005C2634" w:rsidRDefault="00436022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</w:p>
    <w:p w14:paraId="142B270E" w14:textId="005EF170" w:rsidR="005C2634" w:rsidRDefault="005C2634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  <w:r w:rsidRPr="005C2634">
        <w:rPr>
          <w:rFonts w:ascii="Times New Roman" w:hAnsi="Times New Roman" w:cs="Times New Roman"/>
          <w:b/>
          <w:lang w:val="en-US"/>
        </w:rPr>
        <w:t>8. KURUM DESTEĞİ VE PARASAL KAYNAKLAR</w:t>
      </w:r>
    </w:p>
    <w:p w14:paraId="5560F648" w14:textId="03D50286" w:rsidR="00436022" w:rsidRDefault="00436022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</w:p>
    <w:p w14:paraId="1DCE92CB" w14:textId="77777777" w:rsidR="00436022" w:rsidRPr="005C2634" w:rsidRDefault="00436022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</w:p>
    <w:p w14:paraId="56860A25" w14:textId="18E22D7F" w:rsidR="005C2634" w:rsidRDefault="005C2634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  <w:r w:rsidRPr="005C2634">
        <w:rPr>
          <w:rFonts w:ascii="Times New Roman" w:hAnsi="Times New Roman" w:cs="Times New Roman"/>
          <w:b/>
          <w:lang w:val="en-US"/>
        </w:rPr>
        <w:t>9. ORGANİZASYON VE KARAR ALMA SÜREÇLERİ</w:t>
      </w:r>
    </w:p>
    <w:p w14:paraId="37F81A02" w14:textId="440A9365" w:rsidR="00436022" w:rsidRDefault="00436022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</w:p>
    <w:p w14:paraId="64C56D45" w14:textId="77777777" w:rsidR="00436022" w:rsidRPr="005C2634" w:rsidRDefault="00436022" w:rsidP="00436022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US"/>
        </w:rPr>
      </w:pPr>
    </w:p>
    <w:p w14:paraId="3CB6FEAC" w14:textId="04FDD945" w:rsidR="005C2634" w:rsidRDefault="005C2634" w:rsidP="00436022">
      <w:pPr>
        <w:rPr>
          <w:rFonts w:ascii="Times New Roman" w:hAnsi="Times New Roman" w:cs="Times New Roman"/>
          <w:b/>
          <w:lang w:val="en-US"/>
        </w:rPr>
      </w:pPr>
      <w:r w:rsidRPr="005C2634">
        <w:rPr>
          <w:rFonts w:ascii="Times New Roman" w:hAnsi="Times New Roman" w:cs="Times New Roman"/>
          <w:b/>
          <w:lang w:val="en-US"/>
        </w:rPr>
        <w:t>10. DİSİPLİNE ÖZGÜ ÖLÇÜTLER</w:t>
      </w:r>
    </w:p>
    <w:p w14:paraId="1984E072" w14:textId="19A3279E" w:rsidR="00436022" w:rsidRDefault="00436022" w:rsidP="00436022">
      <w:pPr>
        <w:rPr>
          <w:rFonts w:ascii="Times New Roman" w:hAnsi="Times New Roman" w:cs="Times New Roman"/>
          <w:b/>
          <w:lang w:val="en-US"/>
        </w:rPr>
      </w:pPr>
    </w:p>
    <w:p w14:paraId="6CD48AE4" w14:textId="77777777" w:rsidR="00436022" w:rsidRPr="00436022" w:rsidRDefault="00436022" w:rsidP="00FE7786">
      <w:pPr>
        <w:autoSpaceDE w:val="0"/>
        <w:autoSpaceDN w:val="0"/>
        <w:adjustRightInd w:val="0"/>
        <w:spacing w:before="120" w:after="120"/>
        <w:jc w:val="both"/>
        <w:rPr>
          <w:rFonts w:ascii="Times New Roman" w:hAnsi="Times New Roman" w:cs="Times New Roman"/>
          <w:sz w:val="22"/>
          <w:szCs w:val="22"/>
          <w:u w:val="single"/>
          <w:lang w:val="en-US"/>
        </w:rPr>
      </w:pPr>
      <w:proofErr w:type="spellStart"/>
      <w:r w:rsidRPr="00436022">
        <w:rPr>
          <w:rFonts w:ascii="Times New Roman" w:hAnsi="Times New Roman" w:cs="Times New Roman"/>
          <w:sz w:val="22"/>
          <w:szCs w:val="22"/>
          <w:u w:val="single"/>
          <w:lang w:val="en-US"/>
        </w:rPr>
        <w:t>Kuruma</w:t>
      </w:r>
      <w:proofErr w:type="spellEnd"/>
      <w:r w:rsidRPr="00436022">
        <w:rPr>
          <w:rFonts w:ascii="Times New Roman" w:hAnsi="Times New Roman" w:cs="Times New Roman"/>
          <w:sz w:val="22"/>
          <w:szCs w:val="22"/>
          <w:u w:val="single"/>
          <w:lang w:val="en-US"/>
        </w:rPr>
        <w:t xml:space="preserve"> Önemli </w:t>
      </w:r>
      <w:proofErr w:type="spellStart"/>
      <w:r w:rsidRPr="00436022">
        <w:rPr>
          <w:rFonts w:ascii="Times New Roman" w:hAnsi="Times New Roman" w:cs="Times New Roman"/>
          <w:sz w:val="22"/>
          <w:szCs w:val="22"/>
          <w:u w:val="single"/>
          <w:lang w:val="en-US"/>
        </w:rPr>
        <w:t>Notlar</w:t>
      </w:r>
      <w:proofErr w:type="spellEnd"/>
      <w:r w:rsidRPr="00436022">
        <w:rPr>
          <w:rFonts w:ascii="Times New Roman" w:hAnsi="Times New Roman" w:cs="Times New Roman"/>
          <w:sz w:val="22"/>
          <w:szCs w:val="22"/>
          <w:u w:val="single"/>
          <w:lang w:val="en-US"/>
        </w:rPr>
        <w:t>:</w:t>
      </w:r>
    </w:p>
    <w:p w14:paraId="45FEED7E" w14:textId="77777777" w:rsidR="00FF3ECB" w:rsidRDefault="00436022" w:rsidP="00FE7786">
      <w:pPr>
        <w:autoSpaceDE w:val="0"/>
        <w:autoSpaceDN w:val="0"/>
        <w:adjustRightInd w:val="0"/>
        <w:spacing w:before="120" w:after="120"/>
        <w:jc w:val="both"/>
        <w:rPr>
          <w:rFonts w:ascii="Times New Roman" w:hAnsi="Times New Roman" w:cs="Times New Roman"/>
          <w:sz w:val="22"/>
          <w:szCs w:val="22"/>
          <w:lang w:val="en-US"/>
        </w:rPr>
      </w:pPr>
      <w:r w:rsidRPr="00436022">
        <w:rPr>
          <w:rFonts w:ascii="Times New Roman" w:hAnsi="Times New Roman" w:cs="Times New Roman"/>
          <w:sz w:val="22"/>
          <w:szCs w:val="22"/>
          <w:lang w:val="en-US"/>
        </w:rPr>
        <w:t xml:space="preserve">1. Bu </w:t>
      </w:r>
      <w:proofErr w:type="spellStart"/>
      <w:r w:rsidRPr="00436022">
        <w:rPr>
          <w:rFonts w:ascii="Times New Roman" w:hAnsi="Times New Roman" w:cs="Times New Roman"/>
          <w:sz w:val="22"/>
          <w:szCs w:val="22"/>
          <w:lang w:val="en-US"/>
        </w:rPr>
        <w:t>formdaki</w:t>
      </w:r>
      <w:proofErr w:type="spellEnd"/>
      <w:r w:rsidRPr="00436022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sz w:val="22"/>
          <w:szCs w:val="22"/>
          <w:lang w:val="en-US"/>
        </w:rPr>
        <w:t>metinlerin</w:t>
      </w:r>
      <w:proofErr w:type="spellEnd"/>
      <w:r w:rsidRPr="00436022">
        <w:rPr>
          <w:rFonts w:ascii="Times New Roman" w:hAnsi="Times New Roman" w:cs="Times New Roman"/>
          <w:sz w:val="22"/>
          <w:szCs w:val="22"/>
          <w:lang w:val="en-US"/>
        </w:rPr>
        <w:t xml:space="preserve">, bu </w:t>
      </w:r>
      <w:proofErr w:type="spellStart"/>
      <w:r w:rsidRPr="00436022">
        <w:rPr>
          <w:rFonts w:ascii="Times New Roman" w:hAnsi="Times New Roman" w:cs="Times New Roman"/>
          <w:sz w:val="22"/>
          <w:szCs w:val="22"/>
          <w:lang w:val="en-US"/>
        </w:rPr>
        <w:t>aşamada</w:t>
      </w:r>
      <w:proofErr w:type="spellEnd"/>
      <w:r w:rsidRPr="00436022">
        <w:rPr>
          <w:rFonts w:ascii="Times New Roman" w:hAnsi="Times New Roman" w:cs="Times New Roman"/>
          <w:sz w:val="22"/>
          <w:szCs w:val="22"/>
          <w:lang w:val="en-US"/>
        </w:rPr>
        <w:t xml:space="preserve">, </w:t>
      </w:r>
      <w:proofErr w:type="spellStart"/>
      <w:r w:rsidRPr="00436022">
        <w:rPr>
          <w:rFonts w:ascii="Times New Roman" w:hAnsi="Times New Roman" w:cs="Times New Roman"/>
          <w:sz w:val="22"/>
          <w:szCs w:val="22"/>
          <w:lang w:val="en-US"/>
        </w:rPr>
        <w:t>kurumunuz</w:t>
      </w:r>
      <w:proofErr w:type="spellEnd"/>
      <w:r w:rsidRPr="00436022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sz w:val="22"/>
          <w:szCs w:val="22"/>
          <w:lang w:val="en-US"/>
        </w:rPr>
        <w:t>dışında</w:t>
      </w:r>
      <w:proofErr w:type="spellEnd"/>
      <w:r w:rsidRPr="00436022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sz w:val="22"/>
          <w:szCs w:val="22"/>
          <w:lang w:val="en-US"/>
        </w:rPr>
        <w:t>kullanılmaması</w:t>
      </w:r>
      <w:proofErr w:type="spellEnd"/>
      <w:r w:rsidRPr="00436022">
        <w:rPr>
          <w:rFonts w:ascii="Times New Roman" w:hAnsi="Times New Roman" w:cs="Times New Roman"/>
          <w:sz w:val="22"/>
          <w:szCs w:val="22"/>
          <w:lang w:val="en-US"/>
        </w:rPr>
        <w:t xml:space="preserve">, </w:t>
      </w:r>
      <w:proofErr w:type="spellStart"/>
      <w:r w:rsidRPr="00436022">
        <w:rPr>
          <w:rFonts w:ascii="Times New Roman" w:hAnsi="Times New Roman" w:cs="Times New Roman"/>
          <w:sz w:val="22"/>
          <w:szCs w:val="22"/>
          <w:lang w:val="en-US"/>
        </w:rPr>
        <w:t>kurum</w:t>
      </w:r>
      <w:proofErr w:type="spellEnd"/>
      <w:r w:rsidRPr="00436022">
        <w:rPr>
          <w:rFonts w:ascii="Times New Roman" w:hAnsi="Times New Roman" w:cs="Times New Roman"/>
          <w:sz w:val="22"/>
          <w:szCs w:val="22"/>
          <w:lang w:val="en-US"/>
        </w:rPr>
        <w:t xml:space="preserve"> içinde </w:t>
      </w:r>
      <w:proofErr w:type="spellStart"/>
      <w:r w:rsidRPr="00436022">
        <w:rPr>
          <w:rFonts w:ascii="Times New Roman" w:hAnsi="Times New Roman" w:cs="Times New Roman"/>
          <w:sz w:val="22"/>
          <w:szCs w:val="22"/>
          <w:lang w:val="en-US"/>
        </w:rPr>
        <w:t>ise</w:t>
      </w:r>
      <w:proofErr w:type="spellEnd"/>
      <w:r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436022">
        <w:rPr>
          <w:rFonts w:ascii="Times New Roman" w:hAnsi="Times New Roman" w:cs="Times New Roman"/>
          <w:sz w:val="22"/>
          <w:szCs w:val="22"/>
          <w:lang w:val="en-US"/>
        </w:rPr>
        <w:t>(</w:t>
      </w:r>
      <w:proofErr w:type="spellStart"/>
      <w:r w:rsidRPr="00436022">
        <w:rPr>
          <w:rFonts w:ascii="Times New Roman" w:hAnsi="Times New Roman" w:cs="Times New Roman"/>
          <w:sz w:val="22"/>
          <w:szCs w:val="22"/>
          <w:lang w:val="en-US"/>
        </w:rPr>
        <w:t>üniversite</w:t>
      </w:r>
      <w:proofErr w:type="spellEnd"/>
      <w:r w:rsidRPr="00436022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sz w:val="22"/>
          <w:szCs w:val="22"/>
          <w:lang w:val="en-US"/>
        </w:rPr>
        <w:t>üst</w:t>
      </w:r>
      <w:proofErr w:type="spellEnd"/>
      <w:r w:rsidRPr="00436022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sz w:val="22"/>
          <w:szCs w:val="22"/>
          <w:lang w:val="en-US"/>
        </w:rPr>
        <w:t>yönetimi</w:t>
      </w:r>
      <w:proofErr w:type="spellEnd"/>
      <w:r w:rsidRPr="00436022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sz w:val="22"/>
          <w:szCs w:val="22"/>
          <w:lang w:val="en-US"/>
        </w:rPr>
        <w:t>dışında</w:t>
      </w:r>
      <w:proofErr w:type="spellEnd"/>
      <w:r w:rsidRPr="00436022">
        <w:rPr>
          <w:rFonts w:ascii="Times New Roman" w:hAnsi="Times New Roman" w:cs="Times New Roman"/>
          <w:sz w:val="22"/>
          <w:szCs w:val="22"/>
          <w:lang w:val="en-US"/>
        </w:rPr>
        <w:t xml:space="preserve">) her </w:t>
      </w:r>
      <w:proofErr w:type="spellStart"/>
      <w:r w:rsidRPr="00436022">
        <w:rPr>
          <w:rFonts w:ascii="Times New Roman" w:hAnsi="Times New Roman" w:cs="Times New Roman"/>
          <w:sz w:val="22"/>
          <w:szCs w:val="22"/>
          <w:lang w:val="en-US"/>
        </w:rPr>
        <w:t>metnin</w:t>
      </w:r>
      <w:proofErr w:type="spellEnd"/>
      <w:r w:rsidRPr="00436022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sz w:val="22"/>
          <w:szCs w:val="22"/>
          <w:lang w:val="en-US"/>
        </w:rPr>
        <w:t>yalnızca</w:t>
      </w:r>
      <w:proofErr w:type="spellEnd"/>
      <w:r w:rsidRPr="00436022">
        <w:rPr>
          <w:rFonts w:ascii="Times New Roman" w:hAnsi="Times New Roman" w:cs="Times New Roman"/>
          <w:sz w:val="22"/>
          <w:szCs w:val="22"/>
          <w:lang w:val="en-US"/>
        </w:rPr>
        <w:t xml:space="preserve"> ilgili </w:t>
      </w:r>
      <w:proofErr w:type="spellStart"/>
      <w:r w:rsidRPr="00436022">
        <w:rPr>
          <w:rFonts w:ascii="Times New Roman" w:hAnsi="Times New Roman" w:cs="Times New Roman"/>
          <w:sz w:val="22"/>
          <w:szCs w:val="22"/>
          <w:lang w:val="en-US"/>
        </w:rPr>
        <w:t>programları</w:t>
      </w:r>
      <w:proofErr w:type="spellEnd"/>
      <w:r w:rsidRPr="00436022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sz w:val="22"/>
          <w:szCs w:val="22"/>
          <w:lang w:val="en-US"/>
        </w:rPr>
        <w:t>yürüten</w:t>
      </w:r>
      <w:proofErr w:type="spellEnd"/>
      <w:r w:rsidRPr="00436022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sz w:val="22"/>
          <w:szCs w:val="22"/>
          <w:lang w:val="en-US"/>
        </w:rPr>
        <w:t>bölüm</w:t>
      </w:r>
      <w:proofErr w:type="spellEnd"/>
      <w:r w:rsidRPr="00436022">
        <w:rPr>
          <w:rFonts w:ascii="Times New Roman" w:hAnsi="Times New Roman" w:cs="Times New Roman"/>
          <w:sz w:val="22"/>
          <w:szCs w:val="22"/>
          <w:lang w:val="en-US"/>
        </w:rPr>
        <w:t xml:space="preserve"> ile </w:t>
      </w:r>
      <w:proofErr w:type="spellStart"/>
      <w:r w:rsidRPr="00436022">
        <w:rPr>
          <w:rFonts w:ascii="Times New Roman" w:hAnsi="Times New Roman" w:cs="Times New Roman"/>
          <w:sz w:val="22"/>
          <w:szCs w:val="22"/>
          <w:lang w:val="en-US"/>
        </w:rPr>
        <w:t>sınırlı</w:t>
      </w:r>
      <w:proofErr w:type="spellEnd"/>
      <w:r w:rsidRPr="00436022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sz w:val="22"/>
          <w:szCs w:val="22"/>
          <w:lang w:val="en-US"/>
        </w:rPr>
        <w:t>kalarak</w:t>
      </w:r>
      <w:proofErr w:type="spellEnd"/>
      <w:r w:rsidRPr="00436022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sz w:val="22"/>
          <w:szCs w:val="22"/>
          <w:lang w:val="en-US"/>
        </w:rPr>
        <w:t>kullanılması</w:t>
      </w:r>
      <w:proofErr w:type="spellEnd"/>
      <w:r w:rsidRPr="00436022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="00FF3ECB" w:rsidRPr="00436022">
        <w:rPr>
          <w:rFonts w:ascii="Times New Roman" w:hAnsi="Times New Roman" w:cs="Times New Roman"/>
          <w:sz w:val="22"/>
          <w:szCs w:val="22"/>
          <w:lang w:val="en-US"/>
        </w:rPr>
        <w:t>beklenmektedir</w:t>
      </w:r>
      <w:proofErr w:type="spellEnd"/>
      <w:r w:rsidR="00FF3ECB" w:rsidRPr="00436022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3F2D7306" w14:textId="287A549E" w:rsidR="00436022" w:rsidRPr="00436022" w:rsidRDefault="00436022" w:rsidP="00FE7786">
      <w:pPr>
        <w:autoSpaceDE w:val="0"/>
        <w:autoSpaceDN w:val="0"/>
        <w:adjustRightInd w:val="0"/>
        <w:spacing w:before="120" w:after="120"/>
        <w:jc w:val="both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lang w:val="en-US"/>
        </w:rPr>
        <w:t>____________</w:t>
      </w:r>
    </w:p>
    <w:p w14:paraId="7A29D49A" w14:textId="0DC4B7CD" w:rsidR="00436022" w:rsidRPr="00436022" w:rsidRDefault="00436022" w:rsidP="00FE7786">
      <w:pPr>
        <w:autoSpaceDE w:val="0"/>
        <w:autoSpaceDN w:val="0"/>
        <w:adjustRightInd w:val="0"/>
        <w:spacing w:before="120" w:after="120"/>
        <w:rPr>
          <w:rFonts w:ascii="Times New Roman" w:hAnsi="Times New Roman" w:cs="Times New Roman"/>
          <w:i/>
          <w:sz w:val="18"/>
          <w:szCs w:val="18"/>
          <w:lang w:val="en-US"/>
        </w:rPr>
      </w:pPr>
      <w:r w:rsidRPr="00436022">
        <w:rPr>
          <w:rFonts w:ascii="Times New Roman" w:hAnsi="Times New Roman" w:cs="Times New Roman"/>
          <w:i/>
          <w:sz w:val="18"/>
          <w:szCs w:val="18"/>
          <w:vertAlign w:val="superscript"/>
          <w:lang w:val="en-US"/>
        </w:rPr>
        <w:t xml:space="preserve">1 </w:t>
      </w:r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Ara Değerlendirme ve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Kanıt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Göster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değerlendirmelerinde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, bir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önceki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 SBD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değerlendirme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raporunda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yer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verilmemiş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olmasına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 </w:t>
      </w:r>
      <w:proofErr w:type="spellStart"/>
      <w:proofErr w:type="gram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karşın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 ,</w:t>
      </w:r>
      <w:proofErr w:type="gram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saptanan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 yeni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yetersizlikler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 ve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gözlemler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 bu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formun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arkasında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 "Bir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Önceki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Değerlendirmede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Yer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Verilmemiş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Ek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Yetersizlik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 ve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Gözlemler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"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başlığı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altında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yer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 xml:space="preserve"> </w:t>
      </w:r>
      <w:proofErr w:type="spellStart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almalıdır</w:t>
      </w:r>
      <w:proofErr w:type="spellEnd"/>
      <w:r w:rsidRPr="00436022">
        <w:rPr>
          <w:rFonts w:ascii="Times New Roman" w:hAnsi="Times New Roman" w:cs="Times New Roman"/>
          <w:i/>
          <w:sz w:val="18"/>
          <w:szCs w:val="18"/>
          <w:lang w:val="en-US"/>
        </w:rPr>
        <w:t>.</w:t>
      </w:r>
    </w:p>
    <w:p w14:paraId="3866ACAF" w14:textId="3891D976" w:rsidR="00436022" w:rsidRPr="00BD4AE5" w:rsidRDefault="00436022" w:rsidP="00FE7786">
      <w:pPr>
        <w:autoSpaceDE w:val="0"/>
        <w:autoSpaceDN w:val="0"/>
        <w:adjustRightInd w:val="0"/>
        <w:spacing w:before="120" w:after="120"/>
        <w:jc w:val="both"/>
        <w:rPr>
          <w:rFonts w:ascii="Times New Roman" w:hAnsi="Times New Roman" w:cs="Times New Roman"/>
          <w:sz w:val="22"/>
          <w:szCs w:val="22"/>
          <w:lang w:val="en-US"/>
        </w:rPr>
      </w:pPr>
      <w:r w:rsidRPr="00BD4AE5">
        <w:rPr>
          <w:rFonts w:ascii="Times New Roman" w:hAnsi="Times New Roman" w:cs="Times New Roman"/>
          <w:sz w:val="22"/>
          <w:szCs w:val="22"/>
          <w:lang w:val="en-US"/>
        </w:rPr>
        <w:lastRenderedPageBreak/>
        <w:t xml:space="preserve">2. Form 4 ve Form 5 ile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bildirile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yetersizlikler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SPORAK tarafından gözden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geçirilmekte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ve</w:t>
      </w:r>
      <w:r w:rsidR="00BD4AE5"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değerlendirmenin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sonucu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olan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akreditasyon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kararı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SPORAK tarafından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alınmaktadır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>. SPORAK,</w:t>
      </w:r>
      <w:r w:rsidR="00BD4AE5"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gerektiğinde Form 4 ve Form 5’te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bildirilen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yetersizlikleri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gözden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geçirilebilir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ve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bunlara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dayanılarak</w:t>
      </w:r>
      <w:proofErr w:type="spellEnd"/>
      <w:r w:rsidR="00BD4AE5"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verilen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kararları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değiştirilebilir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>.</w:t>
      </w:r>
      <w:r w:rsidR="00BD4AE5"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Bu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formdaki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metinlerde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maddi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hatalar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vars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ve/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vey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eğerlendirme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takımı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raporunun</w:t>
      </w:r>
      <w:proofErr w:type="spellEnd"/>
      <w:r w:rsid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hazırlığınd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göz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önünde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bulundurulmak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üzere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ek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bilgi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sunulmak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isteniyors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ve/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veya</w:t>
      </w:r>
      <w:proofErr w:type="spellEnd"/>
      <w:r w:rsid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tespit</w:t>
      </w:r>
      <w:proofErr w:type="spellEnd"/>
      <w:r w:rsid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edile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yetersizliklere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ilişki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olarak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kıs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süre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içinde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bazı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iyileştirmeler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acile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evreye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alınıp</w:t>
      </w:r>
      <w:proofErr w:type="spellEnd"/>
      <w:r w:rsid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uygulanmay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başlanmışs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; bu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hataları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üzeltilmesi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,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ek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bilgi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sunulması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ve/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vey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evreye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alınan</w:t>
      </w:r>
      <w:proofErr w:type="spellEnd"/>
      <w:r w:rsid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iyileştirmeleri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kanıtlarını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sunulması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amacıyl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çıkış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görüşmesi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tarihini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izleye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30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gü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içinde,</w:t>
      </w:r>
      <w:r w:rsid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fakülte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ekanlığı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tarafından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takım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başkanın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elektronik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ortamd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yanıt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(30-gün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yanıtı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)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verilebilir</w:t>
      </w:r>
      <w:proofErr w:type="spellEnd"/>
    </w:p>
    <w:p w14:paraId="56A0FF3B" w14:textId="77777777" w:rsidR="00BD4AE5" w:rsidRDefault="00436022" w:rsidP="00FE7786">
      <w:pPr>
        <w:autoSpaceDE w:val="0"/>
        <w:autoSpaceDN w:val="0"/>
        <w:adjustRightInd w:val="0"/>
        <w:spacing w:before="120" w:after="120"/>
        <w:jc w:val="both"/>
        <w:rPr>
          <w:rFonts w:ascii="Times New Roman" w:hAnsi="Times New Roman" w:cs="Times New Roman"/>
          <w:sz w:val="22"/>
          <w:szCs w:val="22"/>
          <w:lang w:val="en-US"/>
        </w:rPr>
      </w:pPr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4.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Çıkış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bildirimlerine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kurumlarda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30-gün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yanıtı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verildiği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proofErr w:type="gram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urumlard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>;</w:t>
      </w:r>
      <w:proofErr w:type="gramEnd"/>
    </w:p>
    <w:p w14:paraId="585A73F2" w14:textId="3B42DA61" w:rsidR="00BD4AE5" w:rsidRPr="00BD4AE5" w:rsidRDefault="00436022" w:rsidP="00FE7786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before="120" w:after="120"/>
        <w:contextualSpacing w:val="0"/>
        <w:jc w:val="both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Genellikle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akreditasyo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kararları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,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eğerlendirile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programları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ziyaret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sırasındaki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urumuna</w:t>
      </w:r>
      <w:proofErr w:type="spellEnd"/>
      <w:r w:rsidR="00BD4AE5"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ayandırılacaktır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23CF195E" w14:textId="77777777" w:rsidR="00BD4AE5" w:rsidRDefault="00436022" w:rsidP="00FE7786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before="120" w:after="120"/>
        <w:contextualSpacing w:val="0"/>
        <w:jc w:val="both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Ancak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,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ziyaret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sırasınd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saptana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yetersizlikler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,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gerekli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üzeltme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vey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eğişiklikleri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ziyaret</w:t>
      </w:r>
      <w:proofErr w:type="spellEnd"/>
      <w:r w:rsidR="00BD4AE5"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sonrası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30-gün içinde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kararlaştırılmış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ve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uygulanmay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başlanmış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olmaları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ve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yetkili</w:t>
      </w:r>
      <w:proofErr w:type="spellEnd"/>
      <w:r w:rsidR="00BD4AE5"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yöneticiler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tarafından</w:t>
      </w:r>
      <w:r w:rsidR="00BD4AE5"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imzalanmış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resmi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belgeler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ile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kanıtlanmış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olması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urumund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göz</w:t>
      </w:r>
      <w:proofErr w:type="spellEnd"/>
      <w:r w:rsidR="00BD4AE5"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önüne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alınabilirler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5C0A412C" w14:textId="4DBC1DE0" w:rsidR="00436022" w:rsidRPr="00BD4AE5" w:rsidRDefault="00436022" w:rsidP="00FE7786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before="120" w:after="120"/>
        <w:contextualSpacing w:val="0"/>
        <w:jc w:val="both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Kurum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tarafından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verilecek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30-gün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yanıtını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birincil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amacı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,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çıkış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bildiriminde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sunula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takım</w:t>
      </w:r>
      <w:proofErr w:type="spellEnd"/>
      <w:r w:rsid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eğerlendirmesini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ayandırıldığı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bilgi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,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bulgu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ve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izlenimlerdeki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“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maddi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hataları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>”</w:t>
      </w:r>
      <w:r w:rsid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üzeltmektir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2896ABA1" w14:textId="164541D3" w:rsidR="00436022" w:rsidRPr="00BD4AE5" w:rsidRDefault="00436022" w:rsidP="00FE7786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before="120" w:after="120"/>
        <w:contextualSpacing w:val="0"/>
        <w:jc w:val="both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Ancak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,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kurum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30-gün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yanıtınd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eğerlendirme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takımı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raporunu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hazırlığınd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göz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önünde</w:t>
      </w:r>
      <w:proofErr w:type="spellEnd"/>
      <w:r w:rsid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bulundurulması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için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ek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bilgi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de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sunabilir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0FC91471" w14:textId="77777777" w:rsidR="00BD4AE5" w:rsidRDefault="00436022" w:rsidP="00FE7786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before="120" w:after="120"/>
        <w:contextualSpacing w:val="0"/>
        <w:jc w:val="both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Ancak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,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ziyaret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sırasınd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saptana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yetersizlikler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,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gerekli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üzeltme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vey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eğişiklikleri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ziyare</w:t>
      </w:r>
      <w:r w:rsidR="00BD4AE5">
        <w:rPr>
          <w:rFonts w:ascii="Times New Roman" w:hAnsi="Times New Roman" w:cs="Times New Roman"/>
          <w:sz w:val="22"/>
          <w:szCs w:val="22"/>
          <w:lang w:val="en-US"/>
        </w:rPr>
        <w:t>t</w:t>
      </w:r>
      <w:proofErr w:type="spellEnd"/>
      <w:r w:rsid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sonrası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30-gün içinde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kararlaştırılmış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ve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uygulanmay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başlanmış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olmaları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ve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yetkili</w:t>
      </w:r>
      <w:proofErr w:type="spellEnd"/>
      <w:r w:rsid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yöneticiler</w:t>
      </w:r>
      <w:proofErr w:type="spellEnd"/>
      <w:r w:rsid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tarafından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imzalanmış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resmi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belgeler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ile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kanıtlanmış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olması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urumunda</w:t>
      </w:r>
      <w:proofErr w:type="spellEnd"/>
      <w:r w:rsid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üzeltilmiş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sayılırlar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554304AE" w14:textId="77777777" w:rsidR="00BD4AE5" w:rsidRPr="00BD4AE5" w:rsidRDefault="00436022" w:rsidP="00FE7786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before="120" w:after="120"/>
        <w:contextualSpacing w:val="0"/>
        <w:jc w:val="both"/>
        <w:rPr>
          <w:rFonts w:ascii="Times New Roman" w:hAnsi="Times New Roman" w:cs="Times New Roman"/>
          <w:sz w:val="22"/>
          <w:szCs w:val="22"/>
          <w:lang w:val="en-US"/>
        </w:rPr>
      </w:pPr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Bir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yetersizliği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gidermeye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yönelik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bazı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girişimlerde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bulunulmuş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ve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bazı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önlemler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alınmaya</w:t>
      </w:r>
      <w:proofErr w:type="spellEnd"/>
      <w:r w:rsidR="00BD4AE5"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başlanmış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olmasın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karşı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, bu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önlemleri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etkilerini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tam olarak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sonuç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vermeye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başlamadığı</w:t>
      </w:r>
      <w:proofErr w:type="spellEnd"/>
      <w:r w:rsidR="00BD4AE5"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urumlard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vey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yalnızc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bazı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iyi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niyet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işaretlerini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görüldüğu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̈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urumlard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,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üzeltici</w:t>
      </w:r>
      <w:proofErr w:type="spellEnd"/>
      <w:r w:rsidR="00BD4AE5"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önlemleri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(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örneği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: yeni bir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öğretim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üyesinin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işe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alınması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için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işlemlerin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başlatılması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>, yeni</w:t>
      </w:r>
      <w:r w:rsidR="00BD4AE5"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bir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ders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etkinliğinin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eklenmesi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,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ek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mali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kaynak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veya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teçhizat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planlanması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)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etkileri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="00BD4AE5"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SPORAK </w:t>
      </w:r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tarafından bir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sonraki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planlanmış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ara</w:t>
      </w:r>
      <w:proofErr w:type="spellEnd"/>
      <w:r w:rsidRPr="006B7F3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2"/>
          <w:szCs w:val="22"/>
          <w:lang w:val="en-US"/>
        </w:rPr>
        <w:t>ziyaret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vey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ar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rapor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eğerlendirilmesi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sırasında</w:t>
      </w:r>
      <w:proofErr w:type="spellEnd"/>
      <w:r w:rsidR="00BD4AE5"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dikkate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alınır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3EB21EC2" w14:textId="77777777" w:rsidR="003723DC" w:rsidRDefault="00BD4AE5" w:rsidP="00FE7786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before="120" w:after="120"/>
        <w:contextualSpacing w:val="0"/>
        <w:jc w:val="both"/>
        <w:rPr>
          <w:rFonts w:ascii="Times New Roman" w:hAnsi="Times New Roman" w:cs="Times New Roman"/>
          <w:sz w:val="22"/>
          <w:szCs w:val="22"/>
          <w:lang w:val="en-US"/>
        </w:rPr>
      </w:pPr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"30-gün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yanıtı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"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hazırlanırken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aşağıdaki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hususlara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 xml:space="preserve"> dikkat </w:t>
      </w:r>
      <w:proofErr w:type="spellStart"/>
      <w:r w:rsidRPr="00BD4AE5">
        <w:rPr>
          <w:rFonts w:ascii="Times New Roman" w:hAnsi="Times New Roman" w:cs="Times New Roman"/>
          <w:sz w:val="22"/>
          <w:szCs w:val="22"/>
          <w:lang w:val="en-US"/>
        </w:rPr>
        <w:t>edilmelidir</w:t>
      </w:r>
      <w:proofErr w:type="spellEnd"/>
      <w:r w:rsidRPr="00BD4AE5">
        <w:rPr>
          <w:rFonts w:ascii="Times New Roman" w:hAnsi="Times New Roman" w:cs="Times New Roman"/>
          <w:sz w:val="22"/>
          <w:szCs w:val="22"/>
          <w:lang w:val="en-US"/>
        </w:rPr>
        <w:t>:</w:t>
      </w:r>
    </w:p>
    <w:p w14:paraId="1B4194E5" w14:textId="50859C06" w:rsidR="00BD4AE5" w:rsidRPr="003723DC" w:rsidRDefault="003723DC" w:rsidP="00FE7786">
      <w:pPr>
        <w:pStyle w:val="ListeParagraf"/>
        <w:numPr>
          <w:ilvl w:val="0"/>
          <w:numId w:val="3"/>
        </w:numPr>
        <w:tabs>
          <w:tab w:val="left" w:pos="851"/>
        </w:tabs>
        <w:autoSpaceDE w:val="0"/>
        <w:autoSpaceDN w:val="0"/>
        <w:adjustRightInd w:val="0"/>
        <w:spacing w:before="120" w:after="120"/>
        <w:ind w:left="851" w:hanging="284"/>
        <w:contextualSpacing w:val="0"/>
        <w:jc w:val="both"/>
        <w:rPr>
          <w:rFonts w:ascii="Times New Roman" w:hAnsi="Times New Roman" w:cs="Times New Roman"/>
          <w:sz w:val="22"/>
          <w:szCs w:val="22"/>
          <w:lang w:val="en-US"/>
        </w:rPr>
      </w:pPr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="00BD4AE5" w:rsidRPr="003723DC">
        <w:rPr>
          <w:rFonts w:ascii="Times New Roman" w:hAnsi="Times New Roman" w:cs="Times New Roman"/>
          <w:sz w:val="22"/>
          <w:szCs w:val="22"/>
          <w:lang w:val="en-US"/>
        </w:rPr>
        <w:t>Değerlendirilen</w:t>
      </w:r>
      <w:proofErr w:type="spellEnd"/>
      <w:r w:rsidR="00BD4AE5"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her program için </w:t>
      </w:r>
      <w:proofErr w:type="spellStart"/>
      <w:r w:rsidR="00BD4AE5" w:rsidRPr="003723DC">
        <w:rPr>
          <w:rFonts w:ascii="Times New Roman" w:hAnsi="Times New Roman" w:cs="Times New Roman"/>
          <w:sz w:val="22"/>
          <w:szCs w:val="22"/>
          <w:lang w:val="en-US"/>
        </w:rPr>
        <w:t>ayrı</w:t>
      </w:r>
      <w:proofErr w:type="spellEnd"/>
      <w:r w:rsidR="00BD4AE5"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bir 30-gün </w:t>
      </w:r>
      <w:proofErr w:type="spellStart"/>
      <w:r w:rsidR="00BD4AE5" w:rsidRPr="003723DC">
        <w:rPr>
          <w:rFonts w:ascii="Times New Roman" w:hAnsi="Times New Roman" w:cs="Times New Roman"/>
          <w:sz w:val="22"/>
          <w:szCs w:val="22"/>
          <w:lang w:val="en-US"/>
        </w:rPr>
        <w:t>yanıt</w:t>
      </w:r>
      <w:proofErr w:type="spellEnd"/>
      <w:r w:rsidR="00BD4AE5"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="00BD4AE5" w:rsidRPr="003723DC">
        <w:rPr>
          <w:rFonts w:ascii="Times New Roman" w:hAnsi="Times New Roman" w:cs="Times New Roman"/>
          <w:sz w:val="22"/>
          <w:szCs w:val="22"/>
          <w:lang w:val="en-US"/>
        </w:rPr>
        <w:t>dosyası</w:t>
      </w:r>
      <w:proofErr w:type="spellEnd"/>
      <w:r w:rsidR="00BD4AE5"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="00BD4AE5" w:rsidRPr="003723DC">
        <w:rPr>
          <w:rFonts w:ascii="Times New Roman" w:hAnsi="Times New Roman" w:cs="Times New Roman"/>
          <w:sz w:val="22"/>
          <w:szCs w:val="22"/>
          <w:lang w:val="en-US"/>
        </w:rPr>
        <w:t>hazırlanmalıdır</w:t>
      </w:r>
      <w:proofErr w:type="spellEnd"/>
      <w:r w:rsidR="00BD4AE5" w:rsidRPr="003723DC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31BB4FEE" w14:textId="620C71BF" w:rsidR="00BD4AE5" w:rsidRPr="003723DC" w:rsidRDefault="00BD4AE5" w:rsidP="00FE7786">
      <w:pPr>
        <w:pStyle w:val="ListeParagraf"/>
        <w:numPr>
          <w:ilvl w:val="0"/>
          <w:numId w:val="3"/>
        </w:numPr>
        <w:tabs>
          <w:tab w:val="left" w:pos="851"/>
        </w:tabs>
        <w:autoSpaceDE w:val="0"/>
        <w:autoSpaceDN w:val="0"/>
        <w:adjustRightInd w:val="0"/>
        <w:spacing w:before="120" w:after="120"/>
        <w:ind w:left="851" w:hanging="284"/>
        <w:contextualSpacing w:val="0"/>
        <w:jc w:val="both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Değerlendirilen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program için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verilen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her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yanıtta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ile ilgili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ölçüt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ve bu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ölçütle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ilgili bu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formda</w:t>
      </w:r>
      <w:proofErr w:type="spellEnd"/>
      <w:r w:rsid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verilmiş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olan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değerlendirme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metni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, o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yanıtın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başlığı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olarak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kullanılmalıdır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5843862D" w14:textId="6CF1A3C8" w:rsidR="00BD4AE5" w:rsidRPr="003723DC" w:rsidRDefault="00BD4AE5" w:rsidP="00FE7786">
      <w:pPr>
        <w:pStyle w:val="ListeParagraf"/>
        <w:numPr>
          <w:ilvl w:val="0"/>
          <w:numId w:val="3"/>
        </w:numPr>
        <w:tabs>
          <w:tab w:val="left" w:pos="851"/>
        </w:tabs>
        <w:autoSpaceDE w:val="0"/>
        <w:autoSpaceDN w:val="0"/>
        <w:adjustRightInd w:val="0"/>
        <w:spacing w:before="120" w:after="120"/>
        <w:ind w:left="851" w:hanging="284"/>
        <w:contextualSpacing w:val="0"/>
        <w:jc w:val="both"/>
        <w:rPr>
          <w:rFonts w:ascii="Times New Roman" w:hAnsi="Times New Roman" w:cs="Times New Roman"/>
          <w:sz w:val="22"/>
          <w:szCs w:val="22"/>
          <w:lang w:val="en-US"/>
        </w:rPr>
      </w:pPr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Maddi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hata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düzeltmesi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talebi ile ilgili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gerekçelere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ve/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veya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devreye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alınan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iyileştirmeler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ile ilgili</w:t>
      </w:r>
      <w:r w:rsid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somut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kanıtlara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, 30-gün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yanıtının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metninde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ya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da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ekinde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mutlaka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yer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verilmelidir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317F454A" w14:textId="3DD8C85F" w:rsidR="00BD4AE5" w:rsidRPr="003723DC" w:rsidRDefault="00BD4AE5" w:rsidP="00FE7786">
      <w:pPr>
        <w:pStyle w:val="ListeParagraf"/>
        <w:numPr>
          <w:ilvl w:val="0"/>
          <w:numId w:val="3"/>
        </w:numPr>
        <w:tabs>
          <w:tab w:val="left" w:pos="851"/>
        </w:tabs>
        <w:autoSpaceDE w:val="0"/>
        <w:autoSpaceDN w:val="0"/>
        <w:adjustRightInd w:val="0"/>
        <w:spacing w:before="120" w:after="120"/>
        <w:ind w:left="851" w:hanging="284"/>
        <w:contextualSpacing w:val="0"/>
        <w:rPr>
          <w:rFonts w:ascii="Times New Roman" w:hAnsi="Times New Roman" w:cs="Times New Roman"/>
          <w:sz w:val="22"/>
          <w:szCs w:val="22"/>
          <w:lang w:val="en-US"/>
        </w:rPr>
      </w:pPr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30-gün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yanıtları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gereksiz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ayrıntılar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içermemeli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ve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olabildiğince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kısa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tutulmalıdır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39EBB37D" w14:textId="77777777" w:rsidR="003723DC" w:rsidRDefault="00BD4AE5" w:rsidP="00FE7786">
      <w:pPr>
        <w:pStyle w:val="ListeParagraf"/>
        <w:numPr>
          <w:ilvl w:val="0"/>
          <w:numId w:val="3"/>
        </w:numPr>
        <w:tabs>
          <w:tab w:val="left" w:pos="851"/>
        </w:tabs>
        <w:autoSpaceDE w:val="0"/>
        <w:autoSpaceDN w:val="0"/>
        <w:adjustRightInd w:val="0"/>
        <w:spacing w:before="120" w:after="120"/>
        <w:ind w:left="851" w:hanging="284"/>
        <w:contextualSpacing w:val="0"/>
        <w:rPr>
          <w:rFonts w:ascii="Times New Roman" w:hAnsi="Times New Roman" w:cs="Times New Roman"/>
          <w:sz w:val="22"/>
          <w:szCs w:val="22"/>
          <w:lang w:val="en-US"/>
        </w:rPr>
      </w:pPr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Daha önce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gönderilen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bilgi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ve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belgeler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30-gün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yanıtında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tekrarlanmamalıdır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5993B741" w14:textId="77777777" w:rsidR="000A60AF" w:rsidRDefault="00BD4AE5" w:rsidP="00FE7786">
      <w:pPr>
        <w:pStyle w:val="ListeParagraf"/>
        <w:numPr>
          <w:ilvl w:val="0"/>
          <w:numId w:val="3"/>
        </w:numPr>
        <w:tabs>
          <w:tab w:val="left" w:pos="851"/>
        </w:tabs>
        <w:autoSpaceDE w:val="0"/>
        <w:autoSpaceDN w:val="0"/>
        <w:adjustRightInd w:val="0"/>
        <w:spacing w:before="120" w:after="120"/>
        <w:ind w:left="851" w:hanging="284"/>
        <w:contextualSpacing w:val="0"/>
        <w:rPr>
          <w:rFonts w:ascii="Times New Roman" w:hAnsi="Times New Roman" w:cs="Times New Roman"/>
          <w:sz w:val="22"/>
          <w:szCs w:val="22"/>
          <w:lang w:val="en-US"/>
        </w:rPr>
      </w:pPr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30-gün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yanıtında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bu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formda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verilmiş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olan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değerlendirmelerden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sadece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maddi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hata</w:t>
      </w:r>
      <w:proofErr w:type="spellEnd"/>
      <w:r w:rsid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düzeltmesi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talep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edilenler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ve/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veya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iyileştirme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yapılanlar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yer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almalıdır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;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dolayısıyla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>, bu</w:t>
      </w:r>
      <w:r w:rsid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formda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verilmiş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olan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değerlendirmelerin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hepsine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ayrı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ayrı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yer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verilmesi</w:t>
      </w:r>
      <w:proofErr w:type="spellEnd"/>
      <w:r w:rsidR="003723D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723DC">
        <w:rPr>
          <w:rFonts w:ascii="Times New Roman" w:hAnsi="Times New Roman" w:cs="Times New Roman"/>
          <w:sz w:val="22"/>
          <w:szCs w:val="22"/>
          <w:lang w:val="en-US"/>
        </w:rPr>
        <w:t>beklenmemektedir</w:t>
      </w:r>
      <w:proofErr w:type="spellEnd"/>
      <w:r w:rsidRPr="003723DC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05B53134" w14:textId="77777777" w:rsidR="00FE7786" w:rsidRDefault="00FE7786" w:rsidP="000A60AF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132D50B0" w14:textId="77777777" w:rsidR="00FE7786" w:rsidRDefault="00FE7786" w:rsidP="000A60AF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4C7D3DA3" w14:textId="77777777" w:rsidR="00FE7786" w:rsidRDefault="00FE7786" w:rsidP="000A60AF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7BB27DEA" w14:textId="77777777" w:rsidR="00FE7786" w:rsidRDefault="00FE7786" w:rsidP="000A60AF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099562D6" w14:textId="77777777" w:rsidR="00FE7786" w:rsidRDefault="00FE7786" w:rsidP="000A60AF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0FD69407" w14:textId="163A6725" w:rsidR="000A60AF" w:rsidRPr="000A60AF" w:rsidRDefault="000A60AF" w:rsidP="000A60AF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2"/>
          <w:szCs w:val="22"/>
          <w:lang w:val="en-US"/>
        </w:rPr>
      </w:pPr>
      <w:r w:rsidRPr="000A60AF">
        <w:rPr>
          <w:rFonts w:ascii="Times New Roman" w:hAnsi="Times New Roman" w:cs="Times New Roman"/>
          <w:b/>
          <w:sz w:val="32"/>
          <w:szCs w:val="32"/>
          <w:lang w:val="en-US"/>
        </w:rPr>
        <w:lastRenderedPageBreak/>
        <w:t>SBD</w:t>
      </w:r>
    </w:p>
    <w:p w14:paraId="35F99674" w14:textId="3FE7B030" w:rsidR="000A60AF" w:rsidRPr="000A60AF" w:rsidRDefault="000A60AF" w:rsidP="000A60AF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0A60AF">
        <w:rPr>
          <w:rFonts w:ascii="Times New Roman" w:hAnsi="Times New Roman" w:cs="Times New Roman"/>
          <w:b/>
          <w:sz w:val="32"/>
          <w:szCs w:val="32"/>
          <w:lang w:val="en-US"/>
        </w:rPr>
        <w:t xml:space="preserve">FORM 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>5</w:t>
      </w:r>
      <w:r w:rsidRPr="000A60AF">
        <w:rPr>
          <w:rFonts w:ascii="Times New Roman" w:hAnsi="Times New Roman" w:cs="Times New Roman"/>
          <w:b/>
          <w:sz w:val="32"/>
          <w:szCs w:val="32"/>
          <w:lang w:val="en-US"/>
        </w:rPr>
        <w:t>:  PROGRAM DEĞERLENDİRME FORMU</w:t>
      </w:r>
    </w:p>
    <w:p w14:paraId="430DA5AD" w14:textId="5CB98E76" w:rsidR="000A60AF" w:rsidRPr="000A60AF" w:rsidRDefault="000A60AF" w:rsidP="000A60AF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r w:rsidRPr="000A60AF">
        <w:rPr>
          <w:rFonts w:ascii="Times New Roman" w:hAnsi="Times New Roman" w:cs="Times New Roman"/>
          <w:b/>
          <w:sz w:val="32"/>
          <w:szCs w:val="32"/>
          <w:lang w:val="en-US"/>
        </w:rPr>
        <w:t xml:space="preserve">YETERSİZLİKLERİN 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>ÖZETİ</w:t>
      </w:r>
    </w:p>
    <w:p w14:paraId="7D99A6E6" w14:textId="77777777" w:rsidR="000A60AF" w:rsidRPr="000A60AF" w:rsidRDefault="000A60AF" w:rsidP="000A60AF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i/>
          <w:sz w:val="22"/>
          <w:szCs w:val="22"/>
          <w:lang w:val="en-US"/>
        </w:rPr>
      </w:pPr>
      <w:r w:rsidRPr="000A60AF">
        <w:rPr>
          <w:rFonts w:ascii="Times New Roman" w:hAnsi="Times New Roman" w:cs="Times New Roman"/>
          <w:i/>
          <w:sz w:val="22"/>
          <w:szCs w:val="22"/>
          <w:lang w:val="en-US"/>
        </w:rPr>
        <w:t>(ÇIKIŞ TOPLANTISINDA BİR KOPYASINI KURUMA VERİNİZ)</w:t>
      </w:r>
    </w:p>
    <w:p w14:paraId="0AA4C995" w14:textId="77777777" w:rsidR="000A60AF" w:rsidRPr="000A60AF" w:rsidRDefault="000A60AF" w:rsidP="000A60AF">
      <w:pPr>
        <w:autoSpaceDE w:val="0"/>
        <w:autoSpaceDN w:val="0"/>
        <w:adjustRightInd w:val="0"/>
        <w:rPr>
          <w:rFonts w:ascii="Times New Roman" w:hAnsi="Times New Roman" w:cs="Times New Roman"/>
          <w:i/>
          <w:lang w:val="en-US"/>
        </w:rPr>
      </w:pPr>
    </w:p>
    <w:p w14:paraId="6ED60EB3" w14:textId="77777777" w:rsidR="000A60AF" w:rsidRPr="000A60AF" w:rsidRDefault="000A60AF" w:rsidP="000A60A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0A60AF">
        <w:rPr>
          <w:rFonts w:ascii="Times New Roman" w:hAnsi="Times New Roman" w:cs="Times New Roman"/>
          <w:sz w:val="22"/>
          <w:szCs w:val="22"/>
          <w:lang w:val="en-US"/>
        </w:rPr>
        <w:t>Kurum</w:t>
      </w:r>
      <w:proofErr w:type="spellEnd"/>
      <w:r w:rsidRPr="000A60AF">
        <w:rPr>
          <w:rFonts w:ascii="Times New Roman" w:hAnsi="Times New Roman" w:cs="Times New Roman"/>
          <w:sz w:val="22"/>
          <w:szCs w:val="22"/>
          <w:lang w:val="en-US"/>
        </w:rPr>
        <w:t>: ____________________________</w:t>
      </w:r>
      <w:r w:rsidRPr="000A60AF">
        <w:rPr>
          <w:rFonts w:ascii="Times New Roman" w:hAnsi="Times New Roman" w:cs="Times New Roman"/>
          <w:sz w:val="22"/>
          <w:szCs w:val="22"/>
          <w:lang w:val="en-US"/>
        </w:rPr>
        <w:tab/>
        <w:t>Program: _______________________________</w:t>
      </w:r>
    </w:p>
    <w:p w14:paraId="24FEE45C" w14:textId="77777777" w:rsidR="000A60AF" w:rsidRPr="000A60AF" w:rsidRDefault="000A60AF" w:rsidP="000A60A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0A60AF">
        <w:rPr>
          <w:rFonts w:ascii="Times New Roman" w:hAnsi="Times New Roman" w:cs="Times New Roman"/>
          <w:sz w:val="22"/>
          <w:szCs w:val="22"/>
          <w:lang w:val="en-US"/>
        </w:rPr>
        <w:t>Değerlendirici</w:t>
      </w:r>
      <w:proofErr w:type="spellEnd"/>
      <w:r w:rsidRPr="000A60AF">
        <w:rPr>
          <w:rFonts w:ascii="Times New Roman" w:hAnsi="Times New Roman" w:cs="Times New Roman"/>
          <w:sz w:val="22"/>
          <w:szCs w:val="22"/>
          <w:lang w:val="en-US"/>
        </w:rPr>
        <w:t>: ______________________</w:t>
      </w:r>
      <w:r w:rsidRPr="000A60AF">
        <w:rPr>
          <w:rFonts w:ascii="Times New Roman" w:hAnsi="Times New Roman" w:cs="Times New Roman"/>
          <w:sz w:val="22"/>
          <w:szCs w:val="22"/>
          <w:lang w:val="en-US"/>
        </w:rPr>
        <w:tab/>
        <w:t>Tarih: _________________________________</w:t>
      </w:r>
    </w:p>
    <w:p w14:paraId="0CE62BE6" w14:textId="7BC99E02" w:rsidR="000A60AF" w:rsidRDefault="000A60AF" w:rsidP="002F03D1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0A60AF">
        <w:rPr>
          <w:rFonts w:ascii="Times New Roman" w:hAnsi="Times New Roman" w:cs="Times New Roman"/>
          <w:sz w:val="22"/>
          <w:szCs w:val="22"/>
          <w:lang w:val="en-US"/>
        </w:rPr>
        <w:t>Eş</w:t>
      </w:r>
      <w:proofErr w:type="spellEnd"/>
      <w:r w:rsidRPr="000A60AF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0A60AF">
        <w:rPr>
          <w:rFonts w:ascii="Times New Roman" w:hAnsi="Times New Roman" w:cs="Times New Roman"/>
          <w:sz w:val="22"/>
          <w:szCs w:val="22"/>
          <w:lang w:val="en-US"/>
        </w:rPr>
        <w:t>Değerlendirici</w:t>
      </w:r>
      <w:proofErr w:type="spellEnd"/>
      <w:r w:rsidRPr="000A60AF">
        <w:rPr>
          <w:rFonts w:ascii="Times New Roman" w:hAnsi="Times New Roman" w:cs="Times New Roman"/>
          <w:sz w:val="22"/>
          <w:szCs w:val="22"/>
          <w:lang w:val="en-US"/>
        </w:rPr>
        <w:t>: ____________________</w:t>
      </w:r>
      <w:r w:rsidRPr="000A60AF">
        <w:rPr>
          <w:rFonts w:ascii="Times New Roman" w:hAnsi="Times New Roman" w:cs="Times New Roman"/>
          <w:sz w:val="22"/>
          <w:szCs w:val="22"/>
          <w:lang w:val="en-US"/>
        </w:rPr>
        <w:tab/>
      </w:r>
      <w:proofErr w:type="spellStart"/>
      <w:r w:rsidRPr="000A60AF">
        <w:rPr>
          <w:rFonts w:ascii="Times New Roman" w:hAnsi="Times New Roman" w:cs="Times New Roman"/>
          <w:sz w:val="22"/>
          <w:szCs w:val="22"/>
          <w:lang w:val="en-US"/>
        </w:rPr>
        <w:t>Takım</w:t>
      </w:r>
      <w:proofErr w:type="spellEnd"/>
      <w:r w:rsidRPr="000A60AF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gramStart"/>
      <w:r w:rsidRPr="000A60AF">
        <w:rPr>
          <w:rFonts w:ascii="Times New Roman" w:hAnsi="Times New Roman" w:cs="Times New Roman"/>
          <w:sz w:val="22"/>
          <w:szCs w:val="22"/>
          <w:lang w:val="en-US"/>
        </w:rPr>
        <w:t>Başkanı:_</w:t>
      </w:r>
      <w:proofErr w:type="gramEnd"/>
      <w:r w:rsidRPr="000A60AF">
        <w:rPr>
          <w:rFonts w:ascii="Times New Roman" w:hAnsi="Times New Roman" w:cs="Times New Roman"/>
          <w:sz w:val="22"/>
          <w:szCs w:val="22"/>
          <w:lang w:val="en-US"/>
        </w:rPr>
        <w:t>_________________________</w:t>
      </w:r>
    </w:p>
    <w:p w14:paraId="3E5CD03E" w14:textId="09AD9EDD" w:rsidR="000A60AF" w:rsidRDefault="000A60AF" w:rsidP="000A60AF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US"/>
        </w:rPr>
      </w:pPr>
    </w:p>
    <w:tbl>
      <w:tblPr>
        <w:tblStyle w:val="TabloKlavuzu"/>
        <w:tblW w:w="5000" w:type="pct"/>
        <w:tblLayout w:type="fixed"/>
        <w:tblLook w:val="04A0" w:firstRow="1" w:lastRow="0" w:firstColumn="1" w:lastColumn="0" w:noHBand="0" w:noVBand="1"/>
      </w:tblPr>
      <w:tblGrid>
        <w:gridCol w:w="3539"/>
        <w:gridCol w:w="1418"/>
        <w:gridCol w:w="980"/>
        <w:gridCol w:w="1003"/>
        <w:gridCol w:w="1020"/>
        <w:gridCol w:w="1096"/>
      </w:tblGrid>
      <w:tr w:rsidR="002F03D1" w:rsidRPr="007D421C" w14:paraId="22793666" w14:textId="77777777" w:rsidTr="007D421C">
        <w:tc>
          <w:tcPr>
            <w:tcW w:w="1954" w:type="pct"/>
            <w:vMerge w:val="restart"/>
            <w:vAlign w:val="center"/>
          </w:tcPr>
          <w:p w14:paraId="35E8AD5C" w14:textId="77777777" w:rsidR="002F03D1" w:rsidRPr="007D421C" w:rsidRDefault="002F03D1" w:rsidP="002F03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ROGRAM ÖLÇÜTLERİ</w:t>
            </w:r>
          </w:p>
          <w:p w14:paraId="424AC22E" w14:textId="7F374887" w:rsidR="002F03D1" w:rsidRPr="007D421C" w:rsidRDefault="002F03D1" w:rsidP="002F03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046" w:type="pct"/>
            <w:gridSpan w:val="5"/>
          </w:tcPr>
          <w:p w14:paraId="04B4ADB9" w14:textId="0C7F6276" w:rsidR="002F03D1" w:rsidRPr="007D421C" w:rsidRDefault="002F03D1" w:rsidP="006A3F5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İlgili </w:t>
            </w:r>
            <w:proofErr w:type="spellStart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atırda</w:t>
            </w:r>
            <w:proofErr w:type="spellEnd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ksiklik</w:t>
            </w:r>
            <w:proofErr w:type="spellEnd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için "E", </w:t>
            </w:r>
            <w:proofErr w:type="spellStart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Zayıflık</w:t>
            </w:r>
            <w:proofErr w:type="spellEnd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için "Z", </w:t>
            </w:r>
            <w:proofErr w:type="spellStart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Kaygı</w:t>
            </w:r>
            <w:proofErr w:type="spellEnd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için "K", </w:t>
            </w:r>
            <w:proofErr w:type="spellStart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Gözlem</w:t>
            </w:r>
            <w:proofErr w:type="spellEnd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için "G" </w:t>
            </w:r>
            <w:proofErr w:type="spellStart"/>
            <w:proofErr w:type="gramStart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kullanınız</w:t>
            </w:r>
            <w:proofErr w:type="spellEnd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  <w:lang w:val="en-US"/>
              </w:rPr>
              <w:t>(</w:t>
            </w:r>
            <w:proofErr w:type="gramEnd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  <w:lang w:val="en-US"/>
              </w:rPr>
              <w:t>1)</w:t>
            </w:r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,</w:t>
            </w:r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  <w:lang w:val="en-US"/>
              </w:rPr>
              <w:t>(2)</w:t>
            </w:r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. Bir </w:t>
            </w:r>
            <w:proofErr w:type="spellStart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ölçütle</w:t>
            </w:r>
            <w:proofErr w:type="spellEnd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ilgili olarak </w:t>
            </w:r>
            <w:proofErr w:type="spellStart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rogramın</w:t>
            </w:r>
            <w:proofErr w:type="spellEnd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hiç</w:t>
            </w:r>
            <w:proofErr w:type="spellEnd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bir </w:t>
            </w:r>
            <w:proofErr w:type="spellStart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yetersizliği</w:t>
            </w:r>
            <w:proofErr w:type="spellEnd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ulunmuyorsa</w:t>
            </w:r>
            <w:proofErr w:type="spellEnd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ilgili </w:t>
            </w:r>
            <w:proofErr w:type="spellStart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atıra</w:t>
            </w:r>
            <w:proofErr w:type="spellEnd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</w:t>
            </w:r>
            <w:r w:rsidRPr="007D421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Symbol" w:char="F0D6"/>
            </w:r>
            <w:r w:rsidRPr="007D421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) </w:t>
            </w:r>
            <w:proofErr w:type="spellStart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şareti</w:t>
            </w:r>
            <w:proofErr w:type="spellEnd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koyunuz</w:t>
            </w:r>
            <w:proofErr w:type="spellEnd"/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.</w:t>
            </w:r>
          </w:p>
        </w:tc>
      </w:tr>
      <w:tr w:rsidR="002F03D1" w:rsidRPr="007D421C" w14:paraId="28661986" w14:textId="77777777" w:rsidTr="007D421C">
        <w:tc>
          <w:tcPr>
            <w:tcW w:w="1954" w:type="pct"/>
            <w:vMerge/>
          </w:tcPr>
          <w:p w14:paraId="1F28B6A2" w14:textId="77777777" w:rsidR="002F03D1" w:rsidRPr="007D421C" w:rsidRDefault="002F03D1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8" w:type="pct"/>
            <w:gridSpan w:val="3"/>
          </w:tcPr>
          <w:p w14:paraId="3D93FC4B" w14:textId="4E7D4B16" w:rsidR="002F03D1" w:rsidRPr="006B7F39" w:rsidRDefault="002F03D1" w:rsidP="006A3F5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6B7F3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eğerlendirici</w:t>
            </w:r>
            <w:proofErr w:type="spellEnd"/>
            <w:r w:rsidRPr="006B7F3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arafından </w:t>
            </w:r>
            <w:proofErr w:type="spellStart"/>
            <w:r w:rsidRPr="006B7F3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oldurulacak</w:t>
            </w:r>
            <w:proofErr w:type="spellEnd"/>
            <w:r w:rsidRPr="006B7F3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B7F3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̈tunlar</w:t>
            </w:r>
            <w:proofErr w:type="spellEnd"/>
          </w:p>
        </w:tc>
        <w:tc>
          <w:tcPr>
            <w:tcW w:w="1168" w:type="pct"/>
            <w:gridSpan w:val="2"/>
          </w:tcPr>
          <w:p w14:paraId="25AAE6D4" w14:textId="37B66A01" w:rsidR="002F03D1" w:rsidRPr="006B7F39" w:rsidRDefault="002F03D1" w:rsidP="006A3F5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7F3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PORAK tarafından </w:t>
            </w:r>
            <w:proofErr w:type="spellStart"/>
            <w:r w:rsidRPr="006B7F3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oldurulacak</w:t>
            </w:r>
            <w:proofErr w:type="spellEnd"/>
            <w:r w:rsidRPr="006B7F3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B7F3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̈tunlar</w:t>
            </w:r>
            <w:proofErr w:type="spellEnd"/>
          </w:p>
        </w:tc>
      </w:tr>
      <w:tr w:rsidR="006A3F5B" w:rsidRPr="007D421C" w14:paraId="137E0195" w14:textId="77777777" w:rsidTr="007D421C">
        <w:tc>
          <w:tcPr>
            <w:tcW w:w="1954" w:type="pct"/>
            <w:vMerge/>
          </w:tcPr>
          <w:p w14:paraId="6FEE0098" w14:textId="77777777" w:rsidR="002F03D1" w:rsidRPr="007D421C" w:rsidRDefault="002F03D1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83" w:type="pct"/>
            <w:vAlign w:val="center"/>
          </w:tcPr>
          <w:p w14:paraId="2EB8EE50" w14:textId="77777777" w:rsidR="002F03D1" w:rsidRPr="007D421C" w:rsidRDefault="002F03D1" w:rsidP="007D421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D421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Bir </w:t>
            </w:r>
            <w:proofErr w:type="spellStart"/>
            <w:r w:rsidRPr="007D421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önceki</w:t>
            </w:r>
            <w:proofErr w:type="spellEnd"/>
          </w:p>
          <w:p w14:paraId="1899BC09" w14:textId="454E1FCB" w:rsidR="002F03D1" w:rsidRPr="007D421C" w:rsidRDefault="002F03D1" w:rsidP="007D421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D421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eğerlendirme</w:t>
            </w:r>
            <w:proofErr w:type="spellEnd"/>
          </w:p>
        </w:tc>
        <w:tc>
          <w:tcPr>
            <w:tcW w:w="541" w:type="pct"/>
            <w:vAlign w:val="center"/>
          </w:tcPr>
          <w:p w14:paraId="2D507D02" w14:textId="77777777" w:rsidR="002F03D1" w:rsidRPr="007D421C" w:rsidRDefault="002F03D1" w:rsidP="007D421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D421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Çıkış</w:t>
            </w:r>
            <w:proofErr w:type="spellEnd"/>
          </w:p>
          <w:p w14:paraId="5CCF5FA3" w14:textId="66A439E6" w:rsidR="002F03D1" w:rsidRPr="007D421C" w:rsidRDefault="002F03D1" w:rsidP="007D421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D421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ildirimi</w:t>
            </w:r>
            <w:proofErr w:type="spellEnd"/>
          </w:p>
        </w:tc>
        <w:tc>
          <w:tcPr>
            <w:tcW w:w="554" w:type="pct"/>
            <w:vAlign w:val="center"/>
          </w:tcPr>
          <w:p w14:paraId="2602B169" w14:textId="59608391" w:rsidR="002F03D1" w:rsidRPr="006B7F39" w:rsidRDefault="002F03D1" w:rsidP="007D421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7F3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+30-60</w:t>
            </w:r>
            <w:r w:rsidR="006A3F5B" w:rsidRPr="006B7F3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B7F3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ün</w:t>
            </w:r>
            <w:proofErr w:type="spellEnd"/>
          </w:p>
          <w:p w14:paraId="1A94DD2A" w14:textId="34E84A75" w:rsidR="002F03D1" w:rsidRPr="006B7F39" w:rsidRDefault="002F03D1" w:rsidP="007D421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6B7F3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onucu</w:t>
            </w:r>
            <w:proofErr w:type="spellEnd"/>
          </w:p>
        </w:tc>
        <w:tc>
          <w:tcPr>
            <w:tcW w:w="563" w:type="pct"/>
            <w:vAlign w:val="center"/>
          </w:tcPr>
          <w:p w14:paraId="50D698F3" w14:textId="77777777" w:rsidR="002F03D1" w:rsidRPr="006B7F39" w:rsidRDefault="002F03D1" w:rsidP="007D421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6B7F3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utarlılık</w:t>
            </w:r>
            <w:proofErr w:type="spellEnd"/>
          </w:p>
          <w:p w14:paraId="5BF54BC7" w14:textId="61269685" w:rsidR="002F03D1" w:rsidRPr="006B7F39" w:rsidRDefault="002F03D1" w:rsidP="007D421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6B7F3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onucu</w:t>
            </w:r>
            <w:proofErr w:type="spellEnd"/>
          </w:p>
        </w:tc>
        <w:tc>
          <w:tcPr>
            <w:tcW w:w="605" w:type="pct"/>
            <w:vAlign w:val="center"/>
          </w:tcPr>
          <w:p w14:paraId="56EC8824" w14:textId="566B7309" w:rsidR="002F03D1" w:rsidRPr="006B7F39" w:rsidRDefault="002F03D1" w:rsidP="007D421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7F3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PORAK</w:t>
            </w:r>
          </w:p>
          <w:p w14:paraId="6C6901FC" w14:textId="4B2FA74B" w:rsidR="002F03D1" w:rsidRPr="006B7F39" w:rsidRDefault="002F03D1" w:rsidP="007D421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6B7F3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kararı</w:t>
            </w:r>
            <w:proofErr w:type="spellEnd"/>
          </w:p>
        </w:tc>
      </w:tr>
      <w:tr w:rsidR="002F03D1" w:rsidRPr="007D421C" w14:paraId="0102BD40" w14:textId="77777777" w:rsidTr="007D421C">
        <w:trPr>
          <w:trHeight w:val="397"/>
        </w:trPr>
        <w:tc>
          <w:tcPr>
            <w:tcW w:w="1954" w:type="pct"/>
          </w:tcPr>
          <w:p w14:paraId="640F6D4B" w14:textId="20695C1D" w:rsidR="002F03D1" w:rsidRPr="007D421C" w:rsidRDefault="002F03D1" w:rsidP="002F03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. ÖĞRENCİLER</w:t>
            </w:r>
          </w:p>
        </w:tc>
        <w:tc>
          <w:tcPr>
            <w:tcW w:w="783" w:type="pct"/>
          </w:tcPr>
          <w:p w14:paraId="3EE0D0FB" w14:textId="350DA0C8" w:rsidR="000A60AF" w:rsidRPr="007D421C" w:rsidRDefault="000A60AF" w:rsidP="002F03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41" w:type="pct"/>
          </w:tcPr>
          <w:p w14:paraId="51BDF4E4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54" w:type="pct"/>
          </w:tcPr>
          <w:p w14:paraId="7F68A225" w14:textId="77777777" w:rsidR="000A60AF" w:rsidRPr="006B7F39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63" w:type="pct"/>
          </w:tcPr>
          <w:p w14:paraId="6C21650B" w14:textId="77777777" w:rsidR="000A60AF" w:rsidRPr="006B7F39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05" w:type="pct"/>
          </w:tcPr>
          <w:p w14:paraId="582E3DB9" w14:textId="77777777" w:rsidR="000A60AF" w:rsidRPr="006B7F39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F03D1" w:rsidRPr="007D421C" w14:paraId="604CD49D" w14:textId="77777777" w:rsidTr="007D421C">
        <w:trPr>
          <w:trHeight w:val="397"/>
        </w:trPr>
        <w:tc>
          <w:tcPr>
            <w:tcW w:w="1954" w:type="pct"/>
          </w:tcPr>
          <w:p w14:paraId="6122E7F6" w14:textId="6165D576" w:rsidR="000A60AF" w:rsidRPr="007D421C" w:rsidRDefault="002F03D1" w:rsidP="002F03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. PROGRAM EĞİTİM</w:t>
            </w:r>
            <w:r w:rsidR="007D421C"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MAÇLARI</w:t>
            </w:r>
          </w:p>
        </w:tc>
        <w:tc>
          <w:tcPr>
            <w:tcW w:w="783" w:type="pct"/>
          </w:tcPr>
          <w:p w14:paraId="1329AC8D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41" w:type="pct"/>
          </w:tcPr>
          <w:p w14:paraId="40CD568B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54" w:type="pct"/>
          </w:tcPr>
          <w:p w14:paraId="207DEA9D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63" w:type="pct"/>
          </w:tcPr>
          <w:p w14:paraId="199E53E4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05" w:type="pct"/>
          </w:tcPr>
          <w:p w14:paraId="6A0516E9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F03D1" w:rsidRPr="007D421C" w14:paraId="05B2B457" w14:textId="77777777" w:rsidTr="007D421C">
        <w:trPr>
          <w:trHeight w:val="397"/>
        </w:trPr>
        <w:tc>
          <w:tcPr>
            <w:tcW w:w="1954" w:type="pct"/>
          </w:tcPr>
          <w:p w14:paraId="7E85816B" w14:textId="5C8917DD" w:rsidR="000A60AF" w:rsidRPr="007D421C" w:rsidRDefault="002F03D1" w:rsidP="002F03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. PROGRAM ÇIKTILARI</w:t>
            </w:r>
          </w:p>
        </w:tc>
        <w:tc>
          <w:tcPr>
            <w:tcW w:w="783" w:type="pct"/>
          </w:tcPr>
          <w:p w14:paraId="62C2E5C6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41" w:type="pct"/>
          </w:tcPr>
          <w:p w14:paraId="69F5B92A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54" w:type="pct"/>
          </w:tcPr>
          <w:p w14:paraId="12CD711A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63" w:type="pct"/>
          </w:tcPr>
          <w:p w14:paraId="6E78BB0C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05" w:type="pct"/>
          </w:tcPr>
          <w:p w14:paraId="28ACBBF0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F03D1" w:rsidRPr="007D421C" w14:paraId="558C9AD2" w14:textId="77777777" w:rsidTr="007D421C">
        <w:trPr>
          <w:trHeight w:val="397"/>
        </w:trPr>
        <w:tc>
          <w:tcPr>
            <w:tcW w:w="1954" w:type="pct"/>
          </w:tcPr>
          <w:p w14:paraId="5FCEB6F9" w14:textId="12656A48" w:rsidR="000A60AF" w:rsidRPr="007D421C" w:rsidRDefault="002F03D1" w:rsidP="002F03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4. SÜREKLİ İYİLEŞTİRME</w:t>
            </w:r>
          </w:p>
        </w:tc>
        <w:tc>
          <w:tcPr>
            <w:tcW w:w="783" w:type="pct"/>
          </w:tcPr>
          <w:p w14:paraId="184E685E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41" w:type="pct"/>
          </w:tcPr>
          <w:p w14:paraId="1306A5EF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54" w:type="pct"/>
          </w:tcPr>
          <w:p w14:paraId="011875C1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63" w:type="pct"/>
          </w:tcPr>
          <w:p w14:paraId="226A1BDF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05" w:type="pct"/>
          </w:tcPr>
          <w:p w14:paraId="5BBBFAAD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F03D1" w:rsidRPr="007D421C" w14:paraId="2DE9C439" w14:textId="77777777" w:rsidTr="007D421C">
        <w:trPr>
          <w:trHeight w:val="397"/>
        </w:trPr>
        <w:tc>
          <w:tcPr>
            <w:tcW w:w="1954" w:type="pct"/>
          </w:tcPr>
          <w:p w14:paraId="0E1C55E4" w14:textId="04FF7851" w:rsidR="000A60AF" w:rsidRPr="007D421C" w:rsidRDefault="002F03D1" w:rsidP="002F03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5. EĞİTİM PLANI</w:t>
            </w:r>
          </w:p>
        </w:tc>
        <w:tc>
          <w:tcPr>
            <w:tcW w:w="783" w:type="pct"/>
          </w:tcPr>
          <w:p w14:paraId="7017B902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41" w:type="pct"/>
          </w:tcPr>
          <w:p w14:paraId="59216FDF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54" w:type="pct"/>
          </w:tcPr>
          <w:p w14:paraId="72CD9873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63" w:type="pct"/>
          </w:tcPr>
          <w:p w14:paraId="545E56D5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05" w:type="pct"/>
          </w:tcPr>
          <w:p w14:paraId="42360850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F03D1" w:rsidRPr="007D421C" w14:paraId="7574AEDC" w14:textId="77777777" w:rsidTr="007D421C">
        <w:trPr>
          <w:trHeight w:val="397"/>
        </w:trPr>
        <w:tc>
          <w:tcPr>
            <w:tcW w:w="1954" w:type="pct"/>
          </w:tcPr>
          <w:p w14:paraId="7C198C68" w14:textId="57B75C3E" w:rsidR="000A60AF" w:rsidRPr="007D421C" w:rsidRDefault="002F03D1" w:rsidP="002F03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6. ÖĞRETİM KADROSU</w:t>
            </w:r>
          </w:p>
        </w:tc>
        <w:tc>
          <w:tcPr>
            <w:tcW w:w="783" w:type="pct"/>
          </w:tcPr>
          <w:p w14:paraId="7B2C597B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41" w:type="pct"/>
          </w:tcPr>
          <w:p w14:paraId="6F71AC81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54" w:type="pct"/>
          </w:tcPr>
          <w:p w14:paraId="76F3D58F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63" w:type="pct"/>
          </w:tcPr>
          <w:p w14:paraId="0354C32B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05" w:type="pct"/>
          </w:tcPr>
          <w:p w14:paraId="65CFF19B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F03D1" w:rsidRPr="007D421C" w14:paraId="5A32362A" w14:textId="77777777" w:rsidTr="007D421C">
        <w:trPr>
          <w:trHeight w:val="397"/>
        </w:trPr>
        <w:tc>
          <w:tcPr>
            <w:tcW w:w="1954" w:type="pct"/>
          </w:tcPr>
          <w:p w14:paraId="18651FD1" w14:textId="305AA5CB" w:rsidR="000A60AF" w:rsidRPr="007D421C" w:rsidRDefault="002F03D1" w:rsidP="002F03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7. ALTYAPI</w:t>
            </w:r>
          </w:p>
        </w:tc>
        <w:tc>
          <w:tcPr>
            <w:tcW w:w="783" w:type="pct"/>
          </w:tcPr>
          <w:p w14:paraId="7A824BFF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41" w:type="pct"/>
          </w:tcPr>
          <w:p w14:paraId="73AA62E1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54" w:type="pct"/>
          </w:tcPr>
          <w:p w14:paraId="6AA04BA5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63" w:type="pct"/>
          </w:tcPr>
          <w:p w14:paraId="2282E72A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05" w:type="pct"/>
          </w:tcPr>
          <w:p w14:paraId="12EAF128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F03D1" w:rsidRPr="007D421C" w14:paraId="01E5A1CB" w14:textId="77777777" w:rsidTr="007D421C">
        <w:trPr>
          <w:trHeight w:val="397"/>
        </w:trPr>
        <w:tc>
          <w:tcPr>
            <w:tcW w:w="1954" w:type="pct"/>
          </w:tcPr>
          <w:p w14:paraId="5354D0A8" w14:textId="51642BB8" w:rsidR="000A60AF" w:rsidRPr="007D421C" w:rsidRDefault="002F03D1" w:rsidP="002F03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. KURUM DESTEĞİ VE PARASAL KAYNAKLAR</w:t>
            </w:r>
          </w:p>
        </w:tc>
        <w:tc>
          <w:tcPr>
            <w:tcW w:w="783" w:type="pct"/>
          </w:tcPr>
          <w:p w14:paraId="77D5B058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41" w:type="pct"/>
          </w:tcPr>
          <w:p w14:paraId="5BDB0EB6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54" w:type="pct"/>
          </w:tcPr>
          <w:p w14:paraId="7DD047F0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63" w:type="pct"/>
          </w:tcPr>
          <w:p w14:paraId="3A64AAA3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05" w:type="pct"/>
          </w:tcPr>
          <w:p w14:paraId="42F31125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F03D1" w:rsidRPr="007D421C" w14:paraId="2A787EAE" w14:textId="77777777" w:rsidTr="007D421C">
        <w:trPr>
          <w:trHeight w:val="397"/>
        </w:trPr>
        <w:tc>
          <w:tcPr>
            <w:tcW w:w="1954" w:type="pct"/>
          </w:tcPr>
          <w:p w14:paraId="617CAB0E" w14:textId="221431DD" w:rsidR="000A60AF" w:rsidRPr="007D421C" w:rsidRDefault="002F03D1" w:rsidP="002F03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9. ORGANİZASYON VE KARAR ALMA SÜREÇLERİ</w:t>
            </w:r>
          </w:p>
        </w:tc>
        <w:tc>
          <w:tcPr>
            <w:tcW w:w="783" w:type="pct"/>
          </w:tcPr>
          <w:p w14:paraId="06BB2EC7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41" w:type="pct"/>
          </w:tcPr>
          <w:p w14:paraId="55FE47FB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54" w:type="pct"/>
          </w:tcPr>
          <w:p w14:paraId="171C5129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63" w:type="pct"/>
          </w:tcPr>
          <w:p w14:paraId="346257BB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05" w:type="pct"/>
          </w:tcPr>
          <w:p w14:paraId="3BCC5F80" w14:textId="77777777" w:rsidR="000A60AF" w:rsidRPr="007D421C" w:rsidRDefault="000A60AF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F03D1" w:rsidRPr="007D421C" w14:paraId="07C757CF" w14:textId="77777777" w:rsidTr="007D421C">
        <w:trPr>
          <w:trHeight w:val="397"/>
        </w:trPr>
        <w:tc>
          <w:tcPr>
            <w:tcW w:w="1954" w:type="pct"/>
          </w:tcPr>
          <w:p w14:paraId="3AE7AFBA" w14:textId="67F3DA45" w:rsidR="002F03D1" w:rsidRPr="007D421C" w:rsidRDefault="002F03D1" w:rsidP="002F03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0. DİSİPLİNE ÖZGÜ</w:t>
            </w:r>
            <w:r w:rsidR="006A3F5B"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Pr="007D421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ÖLÇÜTLER</w:t>
            </w:r>
          </w:p>
        </w:tc>
        <w:tc>
          <w:tcPr>
            <w:tcW w:w="783" w:type="pct"/>
          </w:tcPr>
          <w:p w14:paraId="654D33E8" w14:textId="77777777" w:rsidR="002F03D1" w:rsidRPr="007D421C" w:rsidRDefault="002F03D1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41" w:type="pct"/>
          </w:tcPr>
          <w:p w14:paraId="5DCD341B" w14:textId="77777777" w:rsidR="002F03D1" w:rsidRPr="007D421C" w:rsidRDefault="002F03D1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54" w:type="pct"/>
          </w:tcPr>
          <w:p w14:paraId="2454CE12" w14:textId="77777777" w:rsidR="002F03D1" w:rsidRPr="007D421C" w:rsidRDefault="002F03D1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63" w:type="pct"/>
          </w:tcPr>
          <w:p w14:paraId="64724F58" w14:textId="77777777" w:rsidR="002F03D1" w:rsidRPr="007D421C" w:rsidRDefault="002F03D1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05" w:type="pct"/>
          </w:tcPr>
          <w:p w14:paraId="105AD5C3" w14:textId="77777777" w:rsidR="002F03D1" w:rsidRPr="007D421C" w:rsidRDefault="002F03D1" w:rsidP="000A60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55150812" w14:textId="277004B5" w:rsidR="002F03D1" w:rsidRDefault="002F03D1" w:rsidP="000A60AF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______________</w:t>
      </w:r>
    </w:p>
    <w:p w14:paraId="5A1DF5BB" w14:textId="77777777" w:rsidR="002F03D1" w:rsidRPr="006A3F5B" w:rsidRDefault="002F03D1" w:rsidP="002F03D1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  <w:lang w:val="en-US"/>
        </w:rPr>
      </w:pPr>
      <w:r w:rsidRPr="006A3F5B">
        <w:rPr>
          <w:rFonts w:ascii="Times New Roman" w:hAnsi="Times New Roman" w:cs="Times New Roman"/>
          <w:sz w:val="21"/>
          <w:szCs w:val="21"/>
          <w:vertAlign w:val="superscript"/>
          <w:lang w:val="en-US"/>
        </w:rPr>
        <w:t xml:space="preserve">1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Terimlerin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Tanımı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>:</w:t>
      </w:r>
    </w:p>
    <w:p w14:paraId="34D739DA" w14:textId="3FAF1677" w:rsidR="002F03D1" w:rsidRPr="006A3F5B" w:rsidRDefault="002F03D1" w:rsidP="006A3F5B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1"/>
          <w:szCs w:val="21"/>
          <w:lang w:val="en-US"/>
        </w:rPr>
      </w:pPr>
      <w:proofErr w:type="spellStart"/>
      <w:r w:rsidRPr="006A3F5B">
        <w:rPr>
          <w:rFonts w:ascii="Times New Roman" w:hAnsi="Times New Roman" w:cs="Times New Roman"/>
          <w:b/>
          <w:sz w:val="21"/>
          <w:szCs w:val="21"/>
          <w:lang w:val="en-US"/>
        </w:rPr>
        <w:t>Eksiklik</w:t>
      </w:r>
      <w:proofErr w:type="spellEnd"/>
      <w:r w:rsidRPr="006A3F5B">
        <w:rPr>
          <w:rFonts w:ascii="Times New Roman" w:hAnsi="Times New Roman" w:cs="Times New Roman"/>
          <w:b/>
          <w:sz w:val="21"/>
          <w:szCs w:val="21"/>
          <w:lang w:val="en-US"/>
        </w:rPr>
        <w:t>:</w:t>
      </w:r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Bir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ölçütün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sağlanmadığının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bildirimidir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.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Dolayısıyla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, program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ölçütle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uyum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içinde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değildir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. Bu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ölçütün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sağlanması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için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kurum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tarafından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acil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önlemler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alınması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gereklidir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>.</w:t>
      </w:r>
    </w:p>
    <w:p w14:paraId="0C3EC401" w14:textId="77777777" w:rsidR="002F03D1" w:rsidRPr="006A3F5B" w:rsidRDefault="002F03D1" w:rsidP="006A3F5B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1"/>
          <w:szCs w:val="21"/>
          <w:lang w:val="en-US"/>
        </w:rPr>
      </w:pPr>
      <w:proofErr w:type="spellStart"/>
      <w:r w:rsidRPr="006A3F5B">
        <w:rPr>
          <w:rFonts w:ascii="Times New Roman" w:hAnsi="Times New Roman" w:cs="Times New Roman"/>
          <w:b/>
          <w:sz w:val="21"/>
          <w:szCs w:val="21"/>
          <w:lang w:val="en-US"/>
        </w:rPr>
        <w:t>Zayıflık</w:t>
      </w:r>
      <w:proofErr w:type="spellEnd"/>
      <w:r w:rsidRPr="006A3F5B">
        <w:rPr>
          <w:rFonts w:ascii="Times New Roman" w:hAnsi="Times New Roman" w:cs="Times New Roman"/>
          <w:b/>
          <w:sz w:val="21"/>
          <w:szCs w:val="21"/>
          <w:lang w:val="en-US"/>
        </w:rPr>
        <w:t>:</w:t>
      </w:r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Bir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ölçütün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kısmen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sağlandığını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,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ancak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bu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durumun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zorlukla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elde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edildiğini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ve bir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sonraki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genel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değerlendirmeye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kadar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programın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niteliğinde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bir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bozulma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olmayacağı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garantisi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bulunmadığını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gösterir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.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Dolayısıyla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,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ölçütün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daha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kuvvetli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bir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şekilde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sağlanması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için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kurum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tarafından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düzeltici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önlemler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alınması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gereklidir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>.</w:t>
      </w:r>
    </w:p>
    <w:p w14:paraId="0503F9AB" w14:textId="23CB2CA9" w:rsidR="002F03D1" w:rsidRPr="006A3F5B" w:rsidRDefault="002F03D1" w:rsidP="006A3F5B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1"/>
          <w:szCs w:val="21"/>
          <w:lang w:val="en-US"/>
        </w:rPr>
      </w:pPr>
      <w:proofErr w:type="spellStart"/>
      <w:r w:rsidRPr="006A3F5B">
        <w:rPr>
          <w:rFonts w:ascii="Times New Roman" w:hAnsi="Times New Roman" w:cs="Times New Roman"/>
          <w:b/>
          <w:sz w:val="21"/>
          <w:szCs w:val="21"/>
          <w:lang w:val="en-US"/>
        </w:rPr>
        <w:t>Kaygı</w:t>
      </w:r>
      <w:proofErr w:type="spellEnd"/>
      <w:r w:rsidRPr="006A3F5B">
        <w:rPr>
          <w:rFonts w:ascii="Times New Roman" w:hAnsi="Times New Roman" w:cs="Times New Roman"/>
          <w:b/>
          <w:sz w:val="21"/>
          <w:szCs w:val="21"/>
          <w:lang w:val="en-US"/>
        </w:rPr>
        <w:t>:</w:t>
      </w:r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Bir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ölçütün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halen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sağlandığını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,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ancak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bu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durumun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yakın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bir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gelecekte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değişme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potansiyelinin</w:t>
      </w:r>
      <w:proofErr w:type="spellEnd"/>
      <w:r w:rsidR="006A3F5B"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olduğunu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ve bu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ölçütün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ileride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sağlanmayabileceğini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gösterir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.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Dolayısıyla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,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ölçütün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sağlanmasının</w:t>
      </w:r>
      <w:proofErr w:type="spellEnd"/>
      <w:r w:rsidR="006A3F5B"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devamını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garanti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etmek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için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kurum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tarafından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olumlu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bir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girişim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yapılmasında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yarar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vardır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. </w:t>
      </w:r>
    </w:p>
    <w:p w14:paraId="2BB1CF25" w14:textId="2CE5729E" w:rsidR="002F03D1" w:rsidRPr="006A3F5B" w:rsidRDefault="002F03D1" w:rsidP="006A3F5B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1"/>
          <w:szCs w:val="21"/>
          <w:lang w:val="en-US"/>
        </w:rPr>
      </w:pPr>
      <w:proofErr w:type="spellStart"/>
      <w:r w:rsidRPr="006A3F5B">
        <w:rPr>
          <w:rFonts w:ascii="Times New Roman" w:hAnsi="Times New Roman" w:cs="Times New Roman"/>
          <w:b/>
          <w:sz w:val="21"/>
          <w:szCs w:val="21"/>
          <w:lang w:val="en-US"/>
        </w:rPr>
        <w:t>Gözlem</w:t>
      </w:r>
      <w:proofErr w:type="spellEnd"/>
      <w:r w:rsidRPr="006A3F5B">
        <w:rPr>
          <w:rFonts w:ascii="Times New Roman" w:hAnsi="Times New Roman" w:cs="Times New Roman"/>
          <w:b/>
          <w:sz w:val="21"/>
          <w:szCs w:val="21"/>
          <w:lang w:val="en-US"/>
        </w:rPr>
        <w:t>:</w:t>
      </w:r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Değerlendirmede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kullanılan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ölçütler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ile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doğrudan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ilgili olan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veya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olma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yabilen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bir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izlenim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>,</w:t>
      </w:r>
      <w:r w:rsidR="006A3F5B"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yorum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veya</w:t>
      </w:r>
      <w:proofErr w:type="spellEnd"/>
      <w:r w:rsidR="006A3F5B"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öneridir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ve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kurumun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programlarını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daha da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geliştirmek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için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gösterdiği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sürekli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çabalara</w:t>
      </w:r>
      <w:proofErr w:type="spellEnd"/>
      <w:r w:rsidR="006A3F5B"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yardımcı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olmak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üzere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belirtilir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>.</w:t>
      </w:r>
    </w:p>
    <w:p w14:paraId="0F7153F9" w14:textId="6A47BF33" w:rsidR="002F03D1" w:rsidRDefault="002F03D1" w:rsidP="006A3F5B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6A3F5B">
        <w:rPr>
          <w:rFonts w:ascii="Times New Roman" w:hAnsi="Times New Roman" w:cs="Times New Roman"/>
          <w:sz w:val="21"/>
          <w:szCs w:val="21"/>
          <w:vertAlign w:val="superscript"/>
          <w:lang w:val="en-US"/>
        </w:rPr>
        <w:t xml:space="preserve">2 </w:t>
      </w:r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Ara Değerlendirme ve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Kanıt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Göster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değerlendirmelerinde</w:t>
      </w:r>
      <w:proofErr w:type="spellEnd"/>
      <w:r w:rsidRPr="006B7F39">
        <w:rPr>
          <w:rFonts w:ascii="Times New Roman" w:hAnsi="Times New Roman" w:cs="Times New Roman"/>
          <w:sz w:val="21"/>
          <w:szCs w:val="21"/>
          <w:lang w:val="en-US"/>
        </w:rPr>
        <w:t xml:space="preserve">, bir </w:t>
      </w:r>
      <w:proofErr w:type="spellStart"/>
      <w:r w:rsidRPr="006B7F39">
        <w:rPr>
          <w:rFonts w:ascii="Times New Roman" w:hAnsi="Times New Roman" w:cs="Times New Roman"/>
          <w:sz w:val="21"/>
          <w:szCs w:val="21"/>
          <w:lang w:val="en-US"/>
        </w:rPr>
        <w:t>önceki</w:t>
      </w:r>
      <w:proofErr w:type="spellEnd"/>
      <w:r w:rsidRPr="006B7F39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r w:rsidR="006A3F5B" w:rsidRPr="006B7F39">
        <w:rPr>
          <w:rFonts w:ascii="Times New Roman" w:hAnsi="Times New Roman" w:cs="Times New Roman"/>
          <w:sz w:val="21"/>
          <w:szCs w:val="21"/>
          <w:lang w:val="en-US"/>
        </w:rPr>
        <w:t>SBD</w:t>
      </w:r>
      <w:r w:rsidRPr="006B7F39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1"/>
          <w:szCs w:val="21"/>
          <w:lang w:val="en-US"/>
        </w:rPr>
        <w:t>değerlendirme</w:t>
      </w:r>
      <w:proofErr w:type="spellEnd"/>
      <w:r w:rsidRPr="006B7F39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1"/>
          <w:szCs w:val="21"/>
          <w:lang w:val="en-US"/>
        </w:rPr>
        <w:t>raporunda</w:t>
      </w:r>
      <w:proofErr w:type="spellEnd"/>
      <w:r w:rsidRPr="006B7F39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1"/>
          <w:szCs w:val="21"/>
          <w:lang w:val="en-US"/>
        </w:rPr>
        <w:t>yer</w:t>
      </w:r>
      <w:proofErr w:type="spellEnd"/>
      <w:r w:rsidR="006A3F5B" w:rsidRPr="006B7F39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1"/>
          <w:szCs w:val="21"/>
          <w:lang w:val="en-US"/>
        </w:rPr>
        <w:t>verilmemiş</w:t>
      </w:r>
      <w:proofErr w:type="spellEnd"/>
      <w:r w:rsidRPr="006B7F39">
        <w:rPr>
          <w:rFonts w:ascii="Times New Roman" w:hAnsi="Times New Roman" w:cs="Times New Roman"/>
          <w:sz w:val="21"/>
          <w:szCs w:val="21"/>
          <w:lang w:val="en-US"/>
        </w:rPr>
        <w:t xml:space="preserve"> olan </w:t>
      </w:r>
      <w:proofErr w:type="spellStart"/>
      <w:r w:rsidRPr="006B7F39">
        <w:rPr>
          <w:rFonts w:ascii="Times New Roman" w:hAnsi="Times New Roman" w:cs="Times New Roman"/>
          <w:sz w:val="21"/>
          <w:szCs w:val="21"/>
          <w:lang w:val="en-US"/>
        </w:rPr>
        <w:t>fakat</w:t>
      </w:r>
      <w:proofErr w:type="spellEnd"/>
      <w:r w:rsidRPr="006B7F39">
        <w:rPr>
          <w:rFonts w:ascii="Times New Roman" w:hAnsi="Times New Roman" w:cs="Times New Roman"/>
          <w:sz w:val="21"/>
          <w:szCs w:val="21"/>
          <w:lang w:val="en-US"/>
        </w:rPr>
        <w:t xml:space="preserve"> bu </w:t>
      </w:r>
      <w:proofErr w:type="spellStart"/>
      <w:r w:rsidRPr="006B7F39">
        <w:rPr>
          <w:rFonts w:ascii="Times New Roman" w:hAnsi="Times New Roman" w:cs="Times New Roman"/>
          <w:sz w:val="21"/>
          <w:szCs w:val="21"/>
          <w:lang w:val="en-US"/>
        </w:rPr>
        <w:t>ziyaret</w:t>
      </w:r>
      <w:proofErr w:type="spellEnd"/>
      <w:r w:rsidRPr="006B7F39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B7F39">
        <w:rPr>
          <w:rFonts w:ascii="Times New Roman" w:hAnsi="Times New Roman" w:cs="Times New Roman"/>
          <w:sz w:val="21"/>
          <w:szCs w:val="21"/>
          <w:lang w:val="en-US"/>
        </w:rPr>
        <w:t>sırasında</w:t>
      </w:r>
      <w:proofErr w:type="spellEnd"/>
      <w:r w:rsidRPr="006B7F39">
        <w:rPr>
          <w:rFonts w:ascii="Times New Roman" w:hAnsi="Times New Roman" w:cs="Times New Roman"/>
          <w:sz w:val="21"/>
          <w:szCs w:val="21"/>
          <w:lang w:val="en-US"/>
        </w:rPr>
        <w:t xml:space="preserve"> fark </w:t>
      </w:r>
      <w:proofErr w:type="spellStart"/>
      <w:r w:rsidRPr="006B7F39">
        <w:rPr>
          <w:rFonts w:ascii="Times New Roman" w:hAnsi="Times New Roman" w:cs="Times New Roman"/>
          <w:sz w:val="21"/>
          <w:szCs w:val="21"/>
          <w:lang w:val="en-US"/>
        </w:rPr>
        <w:t>edilmiş</w:t>
      </w:r>
      <w:proofErr w:type="spellEnd"/>
      <w:r w:rsidRPr="006B7F39">
        <w:rPr>
          <w:rFonts w:ascii="Times New Roman" w:hAnsi="Times New Roman" w:cs="Times New Roman"/>
          <w:sz w:val="21"/>
          <w:szCs w:val="21"/>
          <w:lang w:val="en-US"/>
        </w:rPr>
        <w:t xml:space="preserve"> olan yeni </w:t>
      </w:r>
      <w:proofErr w:type="spellStart"/>
      <w:r w:rsidRPr="006B7F39">
        <w:rPr>
          <w:rFonts w:ascii="Times New Roman" w:hAnsi="Times New Roman" w:cs="Times New Roman"/>
          <w:sz w:val="21"/>
          <w:szCs w:val="21"/>
          <w:lang w:val="en-US"/>
        </w:rPr>
        <w:t>yetersizlikler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ve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gözlemler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bu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formda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kullanılmaz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>.</w:t>
      </w:r>
      <w:r w:rsidR="006A3F5B"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Ancak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, bir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önceki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değerlendirmeden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sonra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ortaya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çıkan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ve bu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dönem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fark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edilen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yetersizlikler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bu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formda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dikkate</w:t>
      </w:r>
      <w:proofErr w:type="spellEnd"/>
      <w:r w:rsidR="006A3F5B" w:rsidRPr="006A3F5B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6A3F5B">
        <w:rPr>
          <w:rFonts w:ascii="Times New Roman" w:hAnsi="Times New Roman" w:cs="Times New Roman"/>
          <w:sz w:val="21"/>
          <w:szCs w:val="21"/>
          <w:lang w:val="en-US"/>
        </w:rPr>
        <w:t>alınmalıdır</w:t>
      </w:r>
      <w:proofErr w:type="spellEnd"/>
      <w:r w:rsidRPr="006A3F5B">
        <w:rPr>
          <w:rFonts w:ascii="Times New Roman" w:hAnsi="Times New Roman" w:cs="Times New Roman"/>
          <w:sz w:val="21"/>
          <w:szCs w:val="21"/>
          <w:lang w:val="en-US"/>
        </w:rPr>
        <w:t>.</w:t>
      </w:r>
    </w:p>
    <w:p w14:paraId="1EA0A535" w14:textId="77777777" w:rsidR="007D421C" w:rsidRDefault="007D421C" w:rsidP="00471E4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13EEA205" w14:textId="77777777" w:rsidR="007D421C" w:rsidRDefault="007D421C" w:rsidP="00471E4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193CBE3B" w14:textId="16AA6185" w:rsidR="00471E43" w:rsidRPr="00471E43" w:rsidRDefault="00471E43" w:rsidP="00471E4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sz w:val="32"/>
          <w:szCs w:val="32"/>
          <w:lang w:val="en-US"/>
        </w:rPr>
        <w:lastRenderedPageBreak/>
        <w:t>SBD</w:t>
      </w:r>
    </w:p>
    <w:p w14:paraId="4A5A933B" w14:textId="77777777" w:rsidR="00471E43" w:rsidRPr="00471E43" w:rsidRDefault="00471E43" w:rsidP="00471E4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471E43">
        <w:rPr>
          <w:rFonts w:ascii="Times New Roman" w:hAnsi="Times New Roman" w:cs="Times New Roman"/>
          <w:b/>
          <w:sz w:val="32"/>
          <w:szCs w:val="32"/>
          <w:lang w:val="en-US"/>
        </w:rPr>
        <w:t>FORM 6</w:t>
      </w:r>
    </w:p>
    <w:p w14:paraId="0FCF284F" w14:textId="77777777" w:rsidR="00471E43" w:rsidRPr="00471E43" w:rsidRDefault="00471E43" w:rsidP="00471E4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471E43">
        <w:rPr>
          <w:rFonts w:ascii="Times New Roman" w:hAnsi="Times New Roman" w:cs="Times New Roman"/>
          <w:b/>
          <w:sz w:val="32"/>
          <w:szCs w:val="32"/>
          <w:lang w:val="en-US"/>
        </w:rPr>
        <w:t>PROGRAM İÇİN ÇIKIŞ BİLDİRİMİ</w:t>
      </w:r>
    </w:p>
    <w:p w14:paraId="194A2B6E" w14:textId="6AC60E56" w:rsidR="00471E43" w:rsidRPr="007D421C" w:rsidRDefault="00471E43" w:rsidP="00471E4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i/>
          <w:lang w:val="en-US"/>
        </w:rPr>
      </w:pPr>
      <w:r w:rsidRPr="007D421C">
        <w:rPr>
          <w:rFonts w:ascii="Times New Roman" w:hAnsi="Times New Roman" w:cs="Times New Roman"/>
          <w:i/>
          <w:lang w:val="en-US"/>
        </w:rPr>
        <w:t>(ÇIKIŞ TOPLANTISINDA OKUNMALIDIR – KURUMA KOPYASI VERİLMEZ)</w:t>
      </w:r>
    </w:p>
    <w:p w14:paraId="4B20ED61" w14:textId="77777777" w:rsidR="00152E8C" w:rsidRPr="00471E43" w:rsidRDefault="00152E8C" w:rsidP="00471E43">
      <w:pPr>
        <w:autoSpaceDE w:val="0"/>
        <w:autoSpaceDN w:val="0"/>
        <w:adjustRightInd w:val="0"/>
        <w:jc w:val="center"/>
        <w:rPr>
          <w:rFonts w:ascii="ñlZˇ" w:hAnsi="ñlZˇ" w:cs="ñlZˇ"/>
          <w:i/>
          <w:lang w:val="en-US"/>
        </w:rPr>
      </w:pPr>
    </w:p>
    <w:p w14:paraId="027D84C3" w14:textId="77777777" w:rsidR="00152E8C" w:rsidRDefault="00471E43" w:rsidP="00471E43">
      <w:pPr>
        <w:autoSpaceDE w:val="0"/>
        <w:autoSpaceDN w:val="0"/>
        <w:adjustRightInd w:val="0"/>
        <w:rPr>
          <w:rFonts w:ascii="Times New Roman" w:hAnsi="Times New Roman" w:cs="Times New Roman"/>
          <w:i/>
          <w:sz w:val="22"/>
          <w:szCs w:val="22"/>
          <w:lang w:val="en-US"/>
        </w:rPr>
      </w:pP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Çıkış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Görüşmesinde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okunmak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üzere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hazırlanacak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Program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Çıkış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Bildiriminde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, önce ilgili program için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belirlenen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güçlu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̈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yönler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proofErr w:type="gram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vurgulanmalıdır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vertAlign w:val="superscript"/>
          <w:lang w:val="en-US"/>
        </w:rPr>
        <w:t>(</w:t>
      </w:r>
      <w:proofErr w:type="gramEnd"/>
      <w:r w:rsidRPr="00152E8C">
        <w:rPr>
          <w:rFonts w:ascii="Times New Roman" w:hAnsi="Times New Roman" w:cs="Times New Roman"/>
          <w:i/>
          <w:sz w:val="22"/>
          <w:szCs w:val="22"/>
          <w:vertAlign w:val="superscript"/>
          <w:lang w:val="en-US"/>
        </w:rPr>
        <w:t>1)</w:t>
      </w:r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. Daha sonra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programda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her bir </w:t>
      </w:r>
      <w:proofErr w:type="spellStart"/>
      <w:r w:rsidR="00152E8C" w:rsidRPr="00152E8C">
        <w:rPr>
          <w:rFonts w:ascii="Times New Roman" w:hAnsi="Times New Roman" w:cs="Times New Roman"/>
          <w:i/>
          <w:sz w:val="22"/>
          <w:szCs w:val="22"/>
          <w:lang w:val="en-US"/>
        </w:rPr>
        <w:t>ölçü</w:t>
      </w:r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t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için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belirlenen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eksiklik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,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zayıflık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,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kaygı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ve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gözlem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değerlendirmeleri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ölçüt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ve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alt-ölçüt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numarası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sırasında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,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kısa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gerekçelerini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vererek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,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konuşma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dilinde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yazılmış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şekilde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okunmalıdır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. </w:t>
      </w:r>
    </w:p>
    <w:p w14:paraId="4F929B9F" w14:textId="77777777" w:rsidR="00152E8C" w:rsidRDefault="00152E8C" w:rsidP="00471E43">
      <w:pPr>
        <w:autoSpaceDE w:val="0"/>
        <w:autoSpaceDN w:val="0"/>
        <w:adjustRightInd w:val="0"/>
        <w:rPr>
          <w:rFonts w:ascii="Times New Roman" w:hAnsi="Times New Roman" w:cs="Times New Roman"/>
          <w:i/>
          <w:sz w:val="22"/>
          <w:szCs w:val="22"/>
          <w:lang w:val="en-US"/>
        </w:rPr>
      </w:pPr>
    </w:p>
    <w:p w14:paraId="5D7EF3F2" w14:textId="46690CEF" w:rsidR="006A3F5B" w:rsidRDefault="00471E43" w:rsidP="00471E43">
      <w:pPr>
        <w:autoSpaceDE w:val="0"/>
        <w:autoSpaceDN w:val="0"/>
        <w:adjustRightInd w:val="0"/>
        <w:rPr>
          <w:rFonts w:ascii="Times New Roman" w:hAnsi="Times New Roman" w:cs="Times New Roman"/>
          <w:i/>
          <w:sz w:val="22"/>
          <w:szCs w:val="22"/>
          <w:lang w:val="en-US"/>
        </w:rPr>
      </w:pP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Özellikle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eksiklik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,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zayıflık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ve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kaygıların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anlatımında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,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mümkün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olduğunca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r w:rsidR="00152E8C" w:rsidRPr="006B7F39">
        <w:rPr>
          <w:rFonts w:ascii="Times New Roman" w:hAnsi="Times New Roman" w:cs="Times New Roman"/>
          <w:i/>
          <w:sz w:val="22"/>
          <w:szCs w:val="22"/>
          <w:lang w:val="en-US"/>
        </w:rPr>
        <w:t>SBD</w:t>
      </w:r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Değerlendirme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ölçütleri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referans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alınmalı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ve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ölçütlerdeki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dil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kullanılmalıdır</w:t>
      </w:r>
      <w:proofErr w:type="spellEnd"/>
      <w:r w:rsidRPr="00152E8C">
        <w:rPr>
          <w:rFonts w:ascii="Times New Roman" w:hAnsi="Times New Roman" w:cs="Times New Roman"/>
          <w:i/>
          <w:sz w:val="22"/>
          <w:szCs w:val="22"/>
          <w:lang w:val="en-US"/>
        </w:rPr>
        <w:t>.</w:t>
      </w:r>
    </w:p>
    <w:p w14:paraId="4722156D" w14:textId="267A6253" w:rsidR="00152E8C" w:rsidRDefault="00152E8C" w:rsidP="00471E43">
      <w:pPr>
        <w:autoSpaceDE w:val="0"/>
        <w:autoSpaceDN w:val="0"/>
        <w:adjustRightInd w:val="0"/>
        <w:rPr>
          <w:rFonts w:ascii="Times New Roman" w:hAnsi="Times New Roman" w:cs="Times New Roman"/>
          <w:i/>
          <w:sz w:val="22"/>
          <w:szCs w:val="22"/>
          <w:lang w:val="en-US"/>
        </w:rPr>
      </w:pPr>
      <w:r>
        <w:rPr>
          <w:rFonts w:ascii="Times New Roman" w:hAnsi="Times New Roman" w:cs="Times New Roman"/>
          <w:i/>
          <w:sz w:val="22"/>
          <w:szCs w:val="22"/>
          <w:lang w:val="en-US"/>
        </w:rPr>
        <w:t>__________________________________________________________________________________</w:t>
      </w:r>
    </w:p>
    <w:p w14:paraId="401AD47B" w14:textId="605653B7" w:rsidR="00152E8C" w:rsidRDefault="00152E8C" w:rsidP="00471E43">
      <w:pPr>
        <w:autoSpaceDE w:val="0"/>
        <w:autoSpaceDN w:val="0"/>
        <w:adjustRightInd w:val="0"/>
        <w:rPr>
          <w:rFonts w:ascii="Times New Roman" w:hAnsi="Times New Roman" w:cs="Times New Roman"/>
          <w:i/>
          <w:sz w:val="22"/>
          <w:szCs w:val="22"/>
          <w:lang w:val="en-US"/>
        </w:rPr>
      </w:pPr>
    </w:p>
    <w:p w14:paraId="6AD675EF" w14:textId="40774597" w:rsidR="00152E8C" w:rsidRDefault="00152E8C" w:rsidP="00471E43">
      <w:pPr>
        <w:autoSpaceDE w:val="0"/>
        <w:autoSpaceDN w:val="0"/>
        <w:adjustRightInd w:val="0"/>
        <w:rPr>
          <w:rFonts w:ascii="Times New Roman" w:hAnsi="Times New Roman" w:cs="Times New Roman"/>
          <w:i/>
          <w:sz w:val="22"/>
          <w:szCs w:val="22"/>
          <w:lang w:val="en-US"/>
        </w:rPr>
      </w:pPr>
    </w:p>
    <w:p w14:paraId="3AB57DC2" w14:textId="5FA65564" w:rsidR="00152E8C" w:rsidRDefault="00152E8C" w:rsidP="00152E8C">
      <w:pPr>
        <w:rPr>
          <w:rFonts w:ascii="Times New Roman" w:hAnsi="Times New Roman" w:cs="Times New Roman"/>
          <w:sz w:val="22"/>
          <w:szCs w:val="22"/>
          <w:lang w:val="en-US"/>
        </w:rPr>
      </w:pPr>
    </w:p>
    <w:p w14:paraId="0B26B5F9" w14:textId="56C080F6" w:rsidR="00152E8C" w:rsidRDefault="00152E8C" w:rsidP="00152E8C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152E8C">
        <w:rPr>
          <w:rFonts w:ascii="Times New Roman" w:hAnsi="Times New Roman" w:cs="Times New Roman"/>
          <w:b/>
          <w:sz w:val="32"/>
          <w:szCs w:val="32"/>
          <w:lang w:val="en-US"/>
        </w:rPr>
        <w:t xml:space="preserve">PROGRAM 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>Ç</w:t>
      </w:r>
      <w:r w:rsidRPr="00152E8C">
        <w:rPr>
          <w:rFonts w:ascii="Times New Roman" w:hAnsi="Times New Roman" w:cs="Times New Roman"/>
          <w:b/>
          <w:sz w:val="32"/>
          <w:szCs w:val="32"/>
          <w:lang w:val="en-US"/>
        </w:rPr>
        <w:t>IKIŞ BİLDİRİMİ</w:t>
      </w:r>
    </w:p>
    <w:p w14:paraId="6774AFE6" w14:textId="028CED50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7378D8F8" w14:textId="7E28AA2A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7914F8C7" w14:textId="3498DD4F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676EF2A5" w14:textId="265F80B4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38D94E49" w14:textId="039D18A5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3CC7286A" w14:textId="3F66465F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51A67883" w14:textId="7A6A16CC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52F98ED0" w14:textId="4AE8A165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598485BE" w14:textId="4C0BB2FF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77DECCD5" w14:textId="3964EC4F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6FCA5FF3" w14:textId="41CFD188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5CA629BE" w14:textId="068DC76D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08284444" w14:textId="0BCFA9DE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38B44FDD" w14:textId="78689D2F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6063145A" w14:textId="54109956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1BD74D83" w14:textId="2DC56931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09614509" w14:textId="73A221A4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2DF17356" w14:textId="22E26D4E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6388129D" w14:textId="763F0399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6A79FA5E" w14:textId="6486D6AA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23E634E4" w14:textId="5187CF57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622A2581" w14:textId="05EDAB18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09C97A69" w14:textId="1169B496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18B0B86D" w14:textId="77777777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766679B0" w14:textId="54574567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330E72FC" w14:textId="4C5DFCF8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4CBEA49D" w14:textId="48BDF1CD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39F22C5A" w14:textId="79F48B8C" w:rsidR="00152E8C" w:rsidRDefault="00152E8C" w:rsidP="00152E8C">
      <w:pPr>
        <w:rPr>
          <w:rFonts w:ascii="Times New Roman" w:hAnsi="Times New Roman" w:cs="Times New Roman"/>
          <w:b/>
          <w:sz w:val="22"/>
          <w:szCs w:val="22"/>
          <w:lang w:val="en-US"/>
        </w:rPr>
      </w:pPr>
      <w:r>
        <w:rPr>
          <w:rFonts w:ascii="Times New Roman" w:hAnsi="Times New Roman" w:cs="Times New Roman"/>
          <w:b/>
          <w:sz w:val="22"/>
          <w:szCs w:val="22"/>
          <w:lang w:val="en-US"/>
        </w:rPr>
        <w:t>________________________________</w:t>
      </w:r>
    </w:p>
    <w:p w14:paraId="76992BA9" w14:textId="6D2CDB71" w:rsidR="00152E8C" w:rsidRDefault="00152E8C" w:rsidP="00152E8C">
      <w:pPr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125BC35E" w14:textId="7FCE4636" w:rsidR="00152E8C" w:rsidRPr="00152E8C" w:rsidRDefault="00152E8C" w:rsidP="00152E8C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152E8C">
        <w:rPr>
          <w:rFonts w:ascii="Times New Roman" w:hAnsi="Times New Roman" w:cs="Times New Roman"/>
          <w:sz w:val="21"/>
          <w:szCs w:val="21"/>
          <w:vertAlign w:val="superscript"/>
          <w:lang w:val="en-US"/>
        </w:rPr>
        <w:t xml:space="preserve">1 </w:t>
      </w:r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Ara Değerlendirme ve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Kanıt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Göster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değerlendirmelerindeki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çıkış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görüşmesi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uygulaması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aşağıdaki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şekilde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yapılmalıdır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>:</w:t>
      </w:r>
    </w:p>
    <w:p w14:paraId="156258A9" w14:textId="7D5C4746" w:rsidR="00152E8C" w:rsidRPr="00152E8C" w:rsidRDefault="00152E8C" w:rsidP="00152E8C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a)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Takım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tarafından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herhangi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başka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bir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programın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genel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değerlendirmesi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yapılmıyorsa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,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takım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başkanı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tarafından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sunulan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ilk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bölümde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kurumsal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güçlu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̈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yanlar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,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yetersizlikler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,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gözlemler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kısımları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kullanılmamalıdır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>.</w:t>
      </w:r>
    </w:p>
    <w:p w14:paraId="6A057F7B" w14:textId="0A6E0C56" w:rsidR="00152E8C" w:rsidRDefault="00152E8C" w:rsidP="00152E8C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b) Bir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önceki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r w:rsidRPr="005C6AD3">
        <w:rPr>
          <w:rFonts w:ascii="Times New Roman" w:hAnsi="Times New Roman" w:cs="Times New Roman"/>
          <w:sz w:val="21"/>
          <w:szCs w:val="21"/>
          <w:lang w:val="en-US"/>
        </w:rPr>
        <w:t>SBD</w:t>
      </w:r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raporunda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bildirilen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yetersizlikler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ve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gözlemlerin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her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birine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çok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kısa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birer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gönderme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yapılarak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ya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da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sadece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bunlara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eksiklik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>/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zayıflık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>/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kaygı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>/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gözlem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olarak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değinilerek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, bu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değerlendirmelerin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her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birinin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kaldırıldığı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>/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değiştirildiği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>/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değiştirilmediği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bilgisi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ve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gerekçesi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kısaca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spellStart"/>
      <w:r w:rsidRPr="00152E8C">
        <w:rPr>
          <w:rFonts w:ascii="Times New Roman" w:hAnsi="Times New Roman" w:cs="Times New Roman"/>
          <w:sz w:val="21"/>
          <w:szCs w:val="21"/>
          <w:lang w:val="en-US"/>
        </w:rPr>
        <w:t>verilmelidir</w:t>
      </w:r>
      <w:proofErr w:type="spellEnd"/>
      <w:r w:rsidRPr="00152E8C">
        <w:rPr>
          <w:rFonts w:ascii="Times New Roman" w:hAnsi="Times New Roman" w:cs="Times New Roman"/>
          <w:sz w:val="21"/>
          <w:szCs w:val="21"/>
          <w:lang w:val="en-US"/>
        </w:rPr>
        <w:t>.</w:t>
      </w:r>
    </w:p>
    <w:p w14:paraId="002A6EDA" w14:textId="77777777" w:rsidR="006B7F39" w:rsidRDefault="006B7F39" w:rsidP="00016C4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31D9A425" w14:textId="428CEF98" w:rsidR="00152E8C" w:rsidRPr="00016C45" w:rsidRDefault="00016C45" w:rsidP="00016C4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016C45">
        <w:rPr>
          <w:rFonts w:ascii="Times New Roman" w:hAnsi="Times New Roman" w:cs="Times New Roman"/>
          <w:b/>
          <w:sz w:val="22"/>
          <w:szCs w:val="22"/>
          <w:lang w:val="en-US"/>
        </w:rPr>
        <w:lastRenderedPageBreak/>
        <w:t>SBD</w:t>
      </w:r>
    </w:p>
    <w:p w14:paraId="3ADBF6C4" w14:textId="057AECD9" w:rsidR="00152E8C" w:rsidRPr="00016C45" w:rsidRDefault="00152E8C" w:rsidP="00016C4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016C45">
        <w:rPr>
          <w:rFonts w:ascii="Times New Roman" w:hAnsi="Times New Roman" w:cs="Times New Roman"/>
          <w:b/>
          <w:sz w:val="22"/>
          <w:szCs w:val="22"/>
          <w:lang w:val="en-US"/>
        </w:rPr>
        <w:t>ÖNERİLEN AKREDİTASYON KARARI</w:t>
      </w:r>
    </w:p>
    <w:p w14:paraId="66272A59" w14:textId="38B9EAD8" w:rsidR="00152E8C" w:rsidRPr="00016C45" w:rsidRDefault="00152E8C" w:rsidP="00152E8C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proofErr w:type="gramStart"/>
      <w:r w:rsidRPr="00016C45">
        <w:rPr>
          <w:rFonts w:ascii="Times New Roman" w:hAnsi="Times New Roman" w:cs="Times New Roman"/>
          <w:sz w:val="22"/>
          <w:szCs w:val="22"/>
          <w:lang w:val="en-US"/>
        </w:rPr>
        <w:t>Kurum</w:t>
      </w:r>
      <w:proofErr w:type="spellEnd"/>
      <w:r w:rsidR="00016C45" w:rsidRPr="00016C45">
        <w:rPr>
          <w:rFonts w:ascii="Times New Roman" w:hAnsi="Times New Roman" w:cs="Times New Roman"/>
          <w:sz w:val="22"/>
          <w:szCs w:val="22"/>
          <w:lang w:val="en-US"/>
        </w:rPr>
        <w:t>:_</w:t>
      </w:r>
      <w:proofErr w:type="gramEnd"/>
      <w:r w:rsidR="00016C45" w:rsidRPr="00016C45">
        <w:rPr>
          <w:rFonts w:ascii="Times New Roman" w:hAnsi="Times New Roman" w:cs="Times New Roman"/>
          <w:sz w:val="22"/>
          <w:szCs w:val="22"/>
          <w:lang w:val="en-US"/>
        </w:rPr>
        <w:t>_________________________</w:t>
      </w:r>
      <w:r w:rsidRPr="00016C45">
        <w:rPr>
          <w:rFonts w:ascii="Times New Roman" w:hAnsi="Times New Roman" w:cs="Times New Roman"/>
          <w:sz w:val="22"/>
          <w:szCs w:val="22"/>
          <w:lang w:val="en-US"/>
        </w:rPr>
        <w:t xml:space="preserve"> Program</w:t>
      </w:r>
      <w:r w:rsidR="00016C45" w:rsidRPr="00016C45">
        <w:rPr>
          <w:rFonts w:ascii="Times New Roman" w:hAnsi="Times New Roman" w:cs="Times New Roman"/>
          <w:sz w:val="22"/>
          <w:szCs w:val="22"/>
          <w:lang w:val="en-US"/>
        </w:rPr>
        <w:t>: _______________________________</w:t>
      </w:r>
    </w:p>
    <w:p w14:paraId="4F7339DC" w14:textId="79844958" w:rsidR="00016C45" w:rsidRDefault="00016C45" w:rsidP="00152E8C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US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7986"/>
      </w:tblGrid>
      <w:tr w:rsidR="00016C45" w:rsidRPr="0085169D" w14:paraId="4CB416B5" w14:textId="77777777" w:rsidTr="00527F0A">
        <w:tc>
          <w:tcPr>
            <w:tcW w:w="988" w:type="dxa"/>
          </w:tcPr>
          <w:p w14:paraId="493E084B" w14:textId="201436AC" w:rsidR="00016C45" w:rsidRPr="0085169D" w:rsidRDefault="00016C45" w:rsidP="00152E8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____SGD</w:t>
            </w:r>
          </w:p>
        </w:tc>
        <w:tc>
          <w:tcPr>
            <w:tcW w:w="8068" w:type="dxa"/>
          </w:tcPr>
          <w:p w14:paraId="6BD104DA" w14:textId="7FB62EA6" w:rsidR="00016C45" w:rsidRPr="0085169D" w:rsidRDefault="00016C45" w:rsidP="0085169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(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onrak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Genel Değerlendirme) – Bu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rogramı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ygulana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ölçütler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am</w:t>
            </w:r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yduğunu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öster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. Bu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yalnızc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nel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de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sonra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ınabil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ve</w:t>
            </w:r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üres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nellikl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eş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(5)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yıldı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</w:tr>
      <w:tr w:rsidR="00016C45" w:rsidRPr="0085169D" w14:paraId="26FD9AF7" w14:textId="77777777" w:rsidTr="00527F0A">
        <w:tc>
          <w:tcPr>
            <w:tcW w:w="988" w:type="dxa"/>
          </w:tcPr>
          <w:p w14:paraId="33D7ECCE" w14:textId="54595366" w:rsidR="00016C45" w:rsidRPr="0085169D" w:rsidRDefault="00016C45" w:rsidP="00152E8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_____AR</w:t>
            </w:r>
          </w:p>
        </w:tc>
        <w:tc>
          <w:tcPr>
            <w:tcW w:w="8068" w:type="dxa"/>
          </w:tcPr>
          <w:p w14:paraId="7DA46683" w14:textId="1810D908" w:rsidR="00016C45" w:rsidRPr="0085169D" w:rsidRDefault="00016C45" w:rsidP="0085169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(Ara Rapor) – Bu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rogramı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niteliğini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onrak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nel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y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dar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ozulmamasını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arant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tmek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için “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zayıflık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”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ildirim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yapıla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ölçütleri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daha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uvvetl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ağlanması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rektiğin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öster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.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Zayıflığı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niteliğ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urum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arafından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ınacak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üzeltic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önlemleri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onraki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s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için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urum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ziyaretin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rektirmemekted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.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ncak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urumu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dığı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üzeltici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önlemler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daklanmış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apo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rmesi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rekmekted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. Bu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ncak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nel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de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rilebil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ve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üres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nellikl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iki (2)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yıldı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</w:tr>
      <w:tr w:rsidR="00016C45" w:rsidRPr="0085169D" w14:paraId="0C309417" w14:textId="77777777" w:rsidTr="00527F0A">
        <w:tc>
          <w:tcPr>
            <w:tcW w:w="988" w:type="dxa"/>
          </w:tcPr>
          <w:p w14:paraId="6A2EB471" w14:textId="367736AC" w:rsidR="00016C45" w:rsidRPr="0085169D" w:rsidRDefault="00016C45" w:rsidP="00152E8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_____AZ</w:t>
            </w:r>
          </w:p>
        </w:tc>
        <w:tc>
          <w:tcPr>
            <w:tcW w:w="8068" w:type="dxa"/>
          </w:tcPr>
          <w:p w14:paraId="1CCD5488" w14:textId="0E817922" w:rsidR="00016C45" w:rsidRPr="0085169D" w:rsidRDefault="00016C45" w:rsidP="0085169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(Ara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Ziyaret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) – Bu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rogramı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niteliğini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onrak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nel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y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dar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ozulmamasını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arant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tmek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için “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zayıflık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”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ildirim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yapıla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ölçütleri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daha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uvvetl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ağlanması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rektiğin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öster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Zayıflığı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niteliğ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urum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arafından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ınacak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üzeltic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önlemleri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onraki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s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için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urum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ziyaretin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rektirmekted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.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Ziyaret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öncesind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urumu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dığı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üzeltic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önlemler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daklanmış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apor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rmes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de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rekmekted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. Bu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ncak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nel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d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rilebil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ve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üres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nellikl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iki (2)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yıldı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</w:tr>
      <w:tr w:rsidR="00016C45" w:rsidRPr="0085169D" w14:paraId="51C2BB09" w14:textId="77777777" w:rsidTr="00527F0A">
        <w:tc>
          <w:tcPr>
            <w:tcW w:w="988" w:type="dxa"/>
          </w:tcPr>
          <w:p w14:paraId="3EADF00D" w14:textId="6AC42015" w:rsidR="00016C45" w:rsidRPr="0085169D" w:rsidRDefault="00016C45" w:rsidP="00152E8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_____RU</w:t>
            </w:r>
          </w:p>
        </w:tc>
        <w:tc>
          <w:tcPr>
            <w:tcW w:w="8068" w:type="dxa"/>
          </w:tcPr>
          <w:p w14:paraId="31DEF751" w14:textId="0E41CDF0" w:rsidR="00016C45" w:rsidRPr="0085169D" w:rsidRDefault="00016C45" w:rsidP="0085169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(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aporl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zatm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) – Bu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öncek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A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ınd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elirtile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zayıflıkları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gidermek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̈zer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urum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arafından</w:t>
            </w:r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yeterl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önlemleri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ındığını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öster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. Bu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yalnızc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A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sinde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ınabil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. Bu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kreditasyonu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onrak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nel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y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da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zatı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olayısıyla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üres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nellikl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̈ç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(3)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yıldı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</w:tr>
      <w:tr w:rsidR="00016C45" w:rsidRPr="0085169D" w14:paraId="19038C6F" w14:textId="77777777" w:rsidTr="00527F0A">
        <w:tc>
          <w:tcPr>
            <w:tcW w:w="988" w:type="dxa"/>
          </w:tcPr>
          <w:p w14:paraId="368E3597" w14:textId="4C577720" w:rsidR="00016C45" w:rsidRPr="0085169D" w:rsidRDefault="00016C45" w:rsidP="00152E8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_____ZU</w:t>
            </w:r>
          </w:p>
        </w:tc>
        <w:tc>
          <w:tcPr>
            <w:tcW w:w="8068" w:type="dxa"/>
          </w:tcPr>
          <w:p w14:paraId="08AABC39" w14:textId="09277EFB" w:rsidR="00016C45" w:rsidRPr="0085169D" w:rsidRDefault="00016C45" w:rsidP="0085169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(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Ziyaretl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zatm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) – Bu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öncek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AZ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ınd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elirtile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zayıflıkları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gidermek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̈zere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urum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arafından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yeterl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önlemleri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ındığını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öster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. Bu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yalnızc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AZ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sinde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ınabil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. Bu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kreditasyonu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onrak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nel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y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da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zatı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olayısıyla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üres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nellikl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̈ç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(3)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yıldı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</w:tr>
      <w:tr w:rsidR="00016C45" w:rsidRPr="0085169D" w14:paraId="12E20C9B" w14:textId="77777777" w:rsidTr="00527F0A">
        <w:tc>
          <w:tcPr>
            <w:tcW w:w="988" w:type="dxa"/>
          </w:tcPr>
          <w:p w14:paraId="382F3ADE" w14:textId="1659E433" w:rsidR="00016C45" w:rsidRPr="0085169D" w:rsidRDefault="00016C45" w:rsidP="00152E8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____RKG</w:t>
            </w:r>
          </w:p>
        </w:tc>
        <w:tc>
          <w:tcPr>
            <w:tcW w:w="8068" w:type="dxa"/>
          </w:tcPr>
          <w:p w14:paraId="06F22780" w14:textId="23560F8B" w:rsidR="00016C45" w:rsidRPr="0085169D" w:rsidRDefault="00016C45" w:rsidP="0085169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(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aporl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nıt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öste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) – Bu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kreditasyonu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olan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rogramı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nel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sinde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ksiklikler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aptandığını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y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rogramı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r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sind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öncek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de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aptana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zayıflıkların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al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ürmekt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lduğunu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öster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.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ksiklikleri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y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ürmekt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olan</w:t>
            </w:r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zayıflıkları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niteliğ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unları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gidermek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̈zer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urum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arafından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ına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önlemleri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ilmesi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için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urum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ziyaretin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rektirmemekted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ncak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urumu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dığı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üzeltic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önlemlere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daklanmış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apo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rmes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rekmekted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. Bu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nel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d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y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A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ya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AZ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sind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ınabil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ve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üres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nellikl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(1)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yıldı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</w:tr>
      <w:tr w:rsidR="00016C45" w:rsidRPr="0085169D" w14:paraId="284B3B79" w14:textId="77777777" w:rsidTr="00527F0A">
        <w:tc>
          <w:tcPr>
            <w:tcW w:w="988" w:type="dxa"/>
          </w:tcPr>
          <w:p w14:paraId="050A4525" w14:textId="4090C55B" w:rsidR="00016C45" w:rsidRPr="0085169D" w:rsidRDefault="00016C45" w:rsidP="00152E8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____ZKG</w:t>
            </w:r>
          </w:p>
        </w:tc>
        <w:tc>
          <w:tcPr>
            <w:tcW w:w="8068" w:type="dxa"/>
          </w:tcPr>
          <w:p w14:paraId="760B3DB5" w14:textId="63901189" w:rsidR="00016C45" w:rsidRPr="0085169D" w:rsidRDefault="00016C45" w:rsidP="0085169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(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Ziyaretl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nıt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öste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) – Bu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kreditasyonu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olan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rogramı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nel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sinde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ksiklikle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aptandığını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y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rogramı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r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sind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öncek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de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aptana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zayıflıkların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al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ürmekt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lduğunu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öster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.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ksiklikleri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y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ürmekt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olan</w:t>
            </w:r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zayıflıkları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niteliğ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unları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gidermek</w:t>
            </w:r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̈zer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urum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arafından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ına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önlemleri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ilmesiiçi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urum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ziyaretin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rektirmekted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.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Ziyaret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öncesind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urumu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dığı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üzeltic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önlemlereodaklanmış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apo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rmes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de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rekmekted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. Bu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nel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d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y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A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ya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AZ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sind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ınabil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ve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üres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nellikl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(1)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yıldı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</w:tr>
      <w:tr w:rsidR="00016C45" w:rsidRPr="0085169D" w14:paraId="2B3215C8" w14:textId="77777777" w:rsidTr="00527F0A">
        <w:tc>
          <w:tcPr>
            <w:tcW w:w="988" w:type="dxa"/>
          </w:tcPr>
          <w:p w14:paraId="69354807" w14:textId="3969525D" w:rsidR="00016C45" w:rsidRPr="0085169D" w:rsidRDefault="00016C45" w:rsidP="00152E8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_____KU</w:t>
            </w:r>
          </w:p>
        </w:tc>
        <w:tc>
          <w:tcPr>
            <w:tcW w:w="8068" w:type="dxa"/>
          </w:tcPr>
          <w:p w14:paraId="3C1921CA" w14:textId="5EF47BAE" w:rsidR="00016C45" w:rsidRPr="0085169D" w:rsidRDefault="00016C45" w:rsidP="0085169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(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nıt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österl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zatm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) – Bu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öncek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KG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ınd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elirtile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yetersizlikler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gidermek</w:t>
            </w:r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̈zer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urum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tarafından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yeterl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önlemleri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ındığını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öster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. Bu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yalnızc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KG</w:t>
            </w:r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sinde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sonra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ınabil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. Bu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kreditasyonu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onrak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nel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ye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da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zatı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olayısıyl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üres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iki (2)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yıl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ile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ört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(4)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yıl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rasındadı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</w:tr>
      <w:tr w:rsidR="00016C45" w:rsidRPr="0085169D" w14:paraId="5EA640D1" w14:textId="77777777" w:rsidTr="00527F0A">
        <w:tc>
          <w:tcPr>
            <w:tcW w:w="988" w:type="dxa"/>
          </w:tcPr>
          <w:p w14:paraId="063FC6EE" w14:textId="31CC7F6C" w:rsidR="00016C45" w:rsidRPr="0085169D" w:rsidRDefault="00016C45" w:rsidP="00152E8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_____AV</w:t>
            </w:r>
          </w:p>
        </w:tc>
        <w:tc>
          <w:tcPr>
            <w:tcW w:w="8068" w:type="dxa"/>
          </w:tcPr>
          <w:p w14:paraId="57BF3D79" w14:textId="5192F600" w:rsidR="00016C45" w:rsidRPr="0085169D" w:rsidRDefault="00016C45" w:rsidP="0085169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(Akreditasyon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rmem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) – Bu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kreditasyonu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ulunmaya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rogramı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ilk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ez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nel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sinde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sonra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y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da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rogramı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KG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sinde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sonra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ınabil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. Bu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ilk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ez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nel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s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yapıla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bir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rogramı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ölçütler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ağlamaya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ksiklikler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lduğunu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öster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. KG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sinde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sonra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rilmesi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urumund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bu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ara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kreditasyonu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olan bir</w:t>
            </w:r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rogramı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enel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sind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aptana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ksikliklerini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y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da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ra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ğerlendirmesinde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ürmekt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lduğu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aptana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zayıflıklarını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KG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üresinden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sonra da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vam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tmekte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lduğunu</w:t>
            </w:r>
            <w:proofErr w:type="spellEnd"/>
            <w:r w:rsidR="0085169D"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gösterir</w:t>
            </w:r>
            <w:proofErr w:type="spellEnd"/>
            <w:r w:rsidRPr="0085169D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</w:tr>
    </w:tbl>
    <w:p w14:paraId="61857DFA" w14:textId="2B72FDD2" w:rsidR="00FB19E5" w:rsidRPr="00016C45" w:rsidRDefault="00FB19E5" w:rsidP="00016C45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US"/>
        </w:rPr>
      </w:pPr>
    </w:p>
    <w:p w14:paraId="0F5E5F8B" w14:textId="68A4EB76" w:rsidR="00016C45" w:rsidRPr="00016C45" w:rsidRDefault="00FB19E5" w:rsidP="00016C45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US"/>
        </w:rPr>
      </w:pPr>
      <w:r w:rsidRPr="00016C4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</w:p>
    <w:p w14:paraId="4B3C5579" w14:textId="47696925" w:rsidR="00FB19E5" w:rsidRPr="00016C45" w:rsidRDefault="00FB19E5" w:rsidP="00FB19E5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US"/>
        </w:rPr>
      </w:pPr>
    </w:p>
    <w:p w14:paraId="4ECB4C12" w14:textId="75505C40" w:rsidR="00DB0DA6" w:rsidRPr="00DB0DA6" w:rsidRDefault="00DB0DA6" w:rsidP="006B7F39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DB0DA6">
        <w:rPr>
          <w:rFonts w:ascii="Times New Roman" w:hAnsi="Times New Roman" w:cs="Times New Roman"/>
          <w:b/>
          <w:sz w:val="32"/>
          <w:szCs w:val="32"/>
          <w:lang w:val="en-US"/>
        </w:rPr>
        <w:lastRenderedPageBreak/>
        <w:t>SBD</w:t>
      </w:r>
    </w:p>
    <w:p w14:paraId="68323ABC" w14:textId="77777777" w:rsidR="00DB0DA6" w:rsidRPr="00DB0DA6" w:rsidRDefault="00DB0DA6" w:rsidP="00DB0DA6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DB0DA6">
        <w:rPr>
          <w:rFonts w:ascii="Times New Roman" w:hAnsi="Times New Roman" w:cs="Times New Roman"/>
          <w:b/>
          <w:sz w:val="32"/>
          <w:szCs w:val="32"/>
          <w:lang w:val="en-US"/>
        </w:rPr>
        <w:t>FORM 7</w:t>
      </w:r>
    </w:p>
    <w:p w14:paraId="6A042339" w14:textId="77777777" w:rsidR="00DB0DA6" w:rsidRPr="00DB0DA6" w:rsidRDefault="00DB0DA6" w:rsidP="00DB0DA6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DB0DA6">
        <w:rPr>
          <w:rFonts w:ascii="Times New Roman" w:hAnsi="Times New Roman" w:cs="Times New Roman"/>
          <w:b/>
          <w:sz w:val="32"/>
          <w:szCs w:val="32"/>
          <w:lang w:val="en-US"/>
        </w:rPr>
        <w:t>PROGRAM AKREDİTASYON KARARLARI</w:t>
      </w:r>
    </w:p>
    <w:p w14:paraId="3BC8353F" w14:textId="77777777" w:rsidR="00DB0DA6" w:rsidRPr="00DB0DA6" w:rsidRDefault="00DB0DA6" w:rsidP="00DB0DA6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DB0DA6">
        <w:rPr>
          <w:rFonts w:ascii="Times New Roman" w:hAnsi="Times New Roman" w:cs="Times New Roman"/>
          <w:b/>
          <w:sz w:val="32"/>
          <w:szCs w:val="32"/>
          <w:lang w:val="en-US"/>
        </w:rPr>
        <w:t>KISA FORM</w:t>
      </w:r>
    </w:p>
    <w:p w14:paraId="0AAF8F2D" w14:textId="77777777" w:rsidR="00DB0DA6" w:rsidRPr="00B83117" w:rsidRDefault="00DB0DA6" w:rsidP="00DB0DA6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i/>
          <w:lang w:val="en-US"/>
        </w:rPr>
      </w:pPr>
      <w:r w:rsidRPr="00B83117">
        <w:rPr>
          <w:rFonts w:ascii="Times New Roman" w:hAnsi="Times New Roman" w:cs="Times New Roman"/>
          <w:i/>
          <w:lang w:val="en-US"/>
        </w:rPr>
        <w:t>(</w:t>
      </w:r>
      <w:proofErr w:type="spellStart"/>
      <w:r w:rsidRPr="00B83117">
        <w:rPr>
          <w:rFonts w:ascii="Times New Roman" w:hAnsi="Times New Roman" w:cs="Times New Roman"/>
          <w:i/>
          <w:lang w:val="en-US"/>
        </w:rPr>
        <w:t>Takım</w:t>
      </w:r>
      <w:proofErr w:type="spellEnd"/>
      <w:r w:rsidRPr="00B83117">
        <w:rPr>
          <w:rFonts w:ascii="Times New Roman" w:hAnsi="Times New Roman" w:cs="Times New Roman"/>
          <w:i/>
          <w:lang w:val="en-US"/>
        </w:rPr>
        <w:t xml:space="preserve"> Başkanı </w:t>
      </w:r>
      <w:proofErr w:type="spellStart"/>
      <w:r w:rsidRPr="00B83117">
        <w:rPr>
          <w:rFonts w:ascii="Times New Roman" w:hAnsi="Times New Roman" w:cs="Times New Roman"/>
          <w:i/>
          <w:lang w:val="en-US"/>
        </w:rPr>
        <w:t>Dolduracaktır</w:t>
      </w:r>
      <w:proofErr w:type="spellEnd"/>
      <w:r w:rsidRPr="00B83117">
        <w:rPr>
          <w:rFonts w:ascii="Times New Roman" w:hAnsi="Times New Roman" w:cs="Times New Roman"/>
          <w:i/>
          <w:lang w:val="en-US"/>
        </w:rPr>
        <w:t>)</w:t>
      </w:r>
    </w:p>
    <w:p w14:paraId="0F729FF4" w14:textId="0C146A4C" w:rsidR="00016C45" w:rsidRPr="00016C45" w:rsidRDefault="00DB0DA6" w:rsidP="00DB0DA6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Kurum</w:t>
      </w:r>
      <w:proofErr w:type="spellEnd"/>
      <w:r>
        <w:rPr>
          <w:rFonts w:ascii="Times New Roman" w:hAnsi="Times New Roman" w:cs="Times New Roman"/>
          <w:lang w:val="en-US"/>
        </w:rPr>
        <w:t>: ___________________________________</w:t>
      </w:r>
    </w:p>
    <w:p w14:paraId="5A5F6546" w14:textId="01B999DA" w:rsidR="00FB19E5" w:rsidRPr="00016C45" w:rsidRDefault="00FB19E5" w:rsidP="00FB19E5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US"/>
        </w:rPr>
      </w:pPr>
      <w:r w:rsidRPr="00016C4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264"/>
        <w:gridCol w:w="2264"/>
        <w:gridCol w:w="2264"/>
        <w:gridCol w:w="2264"/>
      </w:tblGrid>
      <w:tr w:rsidR="00DB0DA6" w14:paraId="40715F70" w14:textId="77777777" w:rsidTr="00DB0DA6">
        <w:tc>
          <w:tcPr>
            <w:tcW w:w="2264" w:type="dxa"/>
          </w:tcPr>
          <w:p w14:paraId="012A63C5" w14:textId="6BC54A09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 xml:space="preserve">Program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Adı</w:t>
            </w:r>
            <w:proofErr w:type="spellEnd"/>
          </w:p>
        </w:tc>
        <w:tc>
          <w:tcPr>
            <w:tcW w:w="2264" w:type="dxa"/>
          </w:tcPr>
          <w:p w14:paraId="524235BC" w14:textId="1E004E66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Ziyaret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 xml:space="preserve"> Sonu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önerisi</w:t>
            </w:r>
            <w:proofErr w:type="spellEnd"/>
          </w:p>
        </w:tc>
        <w:tc>
          <w:tcPr>
            <w:tcW w:w="2264" w:type="dxa"/>
          </w:tcPr>
          <w:p w14:paraId="51145DD7" w14:textId="5A47EC06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 xml:space="preserve">+60 Gün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Önerisi</w:t>
            </w:r>
            <w:proofErr w:type="spellEnd"/>
          </w:p>
        </w:tc>
        <w:tc>
          <w:tcPr>
            <w:tcW w:w="2264" w:type="dxa"/>
          </w:tcPr>
          <w:p w14:paraId="1560DFAB" w14:textId="4100EC19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 xml:space="preserve">SPORAK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Kararı</w:t>
            </w:r>
            <w:proofErr w:type="spellEnd"/>
          </w:p>
        </w:tc>
      </w:tr>
      <w:tr w:rsidR="00DB0DA6" w14:paraId="5602539C" w14:textId="77777777" w:rsidTr="00DB0DA6">
        <w:trPr>
          <w:trHeight w:val="567"/>
        </w:trPr>
        <w:tc>
          <w:tcPr>
            <w:tcW w:w="2264" w:type="dxa"/>
          </w:tcPr>
          <w:p w14:paraId="58672DFE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095C4F1B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35536C84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5C76D626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DB0DA6" w14:paraId="3BD61151" w14:textId="77777777" w:rsidTr="00DB0DA6">
        <w:trPr>
          <w:trHeight w:val="567"/>
        </w:trPr>
        <w:tc>
          <w:tcPr>
            <w:tcW w:w="2264" w:type="dxa"/>
          </w:tcPr>
          <w:p w14:paraId="324E5F6A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03AF33E3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73663ECA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3483B57B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DB0DA6" w14:paraId="5A205C54" w14:textId="77777777" w:rsidTr="00DB0DA6">
        <w:trPr>
          <w:trHeight w:val="567"/>
        </w:trPr>
        <w:tc>
          <w:tcPr>
            <w:tcW w:w="2264" w:type="dxa"/>
          </w:tcPr>
          <w:p w14:paraId="1E631DE7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5B7EF9B6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313EB04E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4CFE7D79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DB0DA6" w14:paraId="70E38D6F" w14:textId="77777777" w:rsidTr="00DB0DA6">
        <w:trPr>
          <w:trHeight w:val="567"/>
        </w:trPr>
        <w:tc>
          <w:tcPr>
            <w:tcW w:w="2264" w:type="dxa"/>
          </w:tcPr>
          <w:p w14:paraId="2682E666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06CD8F68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17032CAD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6FD59C8C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DB0DA6" w14:paraId="7CFD2462" w14:textId="77777777" w:rsidTr="00DB0DA6">
        <w:trPr>
          <w:trHeight w:val="567"/>
        </w:trPr>
        <w:tc>
          <w:tcPr>
            <w:tcW w:w="2264" w:type="dxa"/>
          </w:tcPr>
          <w:p w14:paraId="64B5CEC9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2DCAF1C7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5DAA2354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631A24A8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DB0DA6" w14:paraId="44031AC6" w14:textId="77777777" w:rsidTr="00DB0DA6">
        <w:trPr>
          <w:trHeight w:val="567"/>
        </w:trPr>
        <w:tc>
          <w:tcPr>
            <w:tcW w:w="2264" w:type="dxa"/>
          </w:tcPr>
          <w:p w14:paraId="1669BE43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71B4D126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40C8A394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6C383982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DB0DA6" w14:paraId="5674B99E" w14:textId="77777777" w:rsidTr="00DB0DA6">
        <w:trPr>
          <w:trHeight w:val="567"/>
        </w:trPr>
        <w:tc>
          <w:tcPr>
            <w:tcW w:w="2264" w:type="dxa"/>
          </w:tcPr>
          <w:p w14:paraId="46270328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61B0FE94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5E2366EE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0F309946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DB0DA6" w14:paraId="3D6D23D6" w14:textId="77777777" w:rsidTr="00DB0DA6">
        <w:trPr>
          <w:trHeight w:val="567"/>
        </w:trPr>
        <w:tc>
          <w:tcPr>
            <w:tcW w:w="2264" w:type="dxa"/>
          </w:tcPr>
          <w:p w14:paraId="522DC301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409ECCF0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2728E948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678A3DAE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DB0DA6" w14:paraId="2AE101D4" w14:textId="77777777" w:rsidTr="00DB0DA6">
        <w:trPr>
          <w:trHeight w:val="567"/>
        </w:trPr>
        <w:tc>
          <w:tcPr>
            <w:tcW w:w="2264" w:type="dxa"/>
          </w:tcPr>
          <w:p w14:paraId="1F04AA9A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111191F7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6A197729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6DFD5634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DB0DA6" w14:paraId="3731550A" w14:textId="77777777" w:rsidTr="00DB0DA6">
        <w:trPr>
          <w:trHeight w:val="567"/>
        </w:trPr>
        <w:tc>
          <w:tcPr>
            <w:tcW w:w="2264" w:type="dxa"/>
          </w:tcPr>
          <w:p w14:paraId="150FDC17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1C7B0911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3717992F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1F5C68E8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DB0DA6" w14:paraId="785B16EC" w14:textId="77777777" w:rsidTr="00DB0DA6">
        <w:trPr>
          <w:trHeight w:val="567"/>
        </w:trPr>
        <w:tc>
          <w:tcPr>
            <w:tcW w:w="2264" w:type="dxa"/>
          </w:tcPr>
          <w:p w14:paraId="7A98226B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396D4F25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3182040D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63E236BF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DB0DA6" w14:paraId="172AA27C" w14:textId="77777777" w:rsidTr="00DB0DA6">
        <w:trPr>
          <w:trHeight w:val="567"/>
        </w:trPr>
        <w:tc>
          <w:tcPr>
            <w:tcW w:w="2264" w:type="dxa"/>
          </w:tcPr>
          <w:p w14:paraId="598B5E42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52ABF400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29BC7EAA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2264" w:type="dxa"/>
          </w:tcPr>
          <w:p w14:paraId="3F54115B" w14:textId="77777777" w:rsidR="00DB0DA6" w:rsidRDefault="00DB0DA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</w:tbl>
    <w:p w14:paraId="0D411141" w14:textId="59A81B07" w:rsidR="00016C45" w:rsidRDefault="00016C4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US"/>
        </w:rPr>
      </w:pPr>
    </w:p>
    <w:p w14:paraId="2121CD49" w14:textId="28CD3905" w:rsidR="00DB0DA6" w:rsidRDefault="00DB0DA6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US"/>
        </w:rPr>
      </w:pPr>
    </w:p>
    <w:p w14:paraId="7A150907" w14:textId="77777777" w:rsidR="00DB0DA6" w:rsidRPr="00DB0DA6" w:rsidRDefault="00DB0DA6" w:rsidP="00DB0DA6">
      <w:pPr>
        <w:autoSpaceDE w:val="0"/>
        <w:autoSpaceDN w:val="0"/>
        <w:adjustRightInd w:val="0"/>
        <w:rPr>
          <w:rFonts w:ascii="Times New Roman" w:hAnsi="Times New Roman" w:cs="Times New Roman"/>
          <w:i/>
          <w:sz w:val="21"/>
          <w:szCs w:val="21"/>
          <w:lang w:val="en-US"/>
        </w:rPr>
      </w:pP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Açıklamalar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:</w:t>
      </w:r>
    </w:p>
    <w:p w14:paraId="1EA4F92B" w14:textId="1C2A38E2" w:rsidR="00DB0DA6" w:rsidRDefault="00DB0DA6" w:rsidP="00DB0DA6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sz w:val="21"/>
          <w:szCs w:val="21"/>
          <w:lang w:val="en-US"/>
        </w:rPr>
      </w:pP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Takım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Başkanları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, program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değerlendiricilerinin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değerlendirdikleri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programla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ilgili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akreditasyon</w:t>
      </w:r>
      <w:proofErr w:type="spellEnd"/>
      <w:r>
        <w:rPr>
          <w:rFonts w:ascii="Times New Roman" w:hAnsi="Times New Roman" w:cs="Times New Roman"/>
          <w:i/>
          <w:sz w:val="21"/>
          <w:szCs w:val="21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önerilerini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"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Ziyaret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Sonu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Önerisi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"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sütununa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işleyecektir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.</w:t>
      </w:r>
    </w:p>
    <w:p w14:paraId="1AD4F678" w14:textId="77777777" w:rsidR="00DB0DA6" w:rsidRPr="00DB0DA6" w:rsidRDefault="00DB0DA6" w:rsidP="00DB0DA6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sz w:val="21"/>
          <w:szCs w:val="21"/>
          <w:lang w:val="en-US"/>
        </w:rPr>
      </w:pPr>
    </w:p>
    <w:p w14:paraId="5C7C546D" w14:textId="799440D1" w:rsidR="00DB0DA6" w:rsidRDefault="00DB0DA6" w:rsidP="00DB0DA6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sz w:val="21"/>
          <w:szCs w:val="21"/>
          <w:lang w:val="en-US"/>
        </w:rPr>
      </w:pP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Takım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Başkanları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"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Ziyaret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Sonu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Önerisi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" ve "+60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Gün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Önerisi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"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sütunlarını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değerlendirilen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tüm</w:t>
      </w:r>
      <w:proofErr w:type="spellEnd"/>
      <w:r>
        <w:rPr>
          <w:rFonts w:ascii="Times New Roman" w:hAnsi="Times New Roman" w:cs="Times New Roman"/>
          <w:i/>
          <w:sz w:val="21"/>
          <w:szCs w:val="21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programlar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için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tek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bir form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üzerinde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dolduracak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ve bu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formu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"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Taslak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Rapor" ile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birlikte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</w:t>
      </w:r>
      <w:r>
        <w:rPr>
          <w:rFonts w:ascii="Times New Roman" w:hAnsi="Times New Roman" w:cs="Times New Roman"/>
          <w:i/>
          <w:sz w:val="21"/>
          <w:szCs w:val="21"/>
          <w:lang w:val="en-US"/>
        </w:rPr>
        <w:t xml:space="preserve">SPORAK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Başkanlığına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iletecektir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.</w:t>
      </w:r>
    </w:p>
    <w:p w14:paraId="47878278" w14:textId="77777777" w:rsidR="00DB0DA6" w:rsidRPr="00DB0DA6" w:rsidRDefault="00DB0DA6" w:rsidP="00DB0DA6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sz w:val="21"/>
          <w:szCs w:val="21"/>
          <w:lang w:val="en-US"/>
        </w:rPr>
      </w:pPr>
    </w:p>
    <w:p w14:paraId="641143F0" w14:textId="7005ED69" w:rsidR="00DB0DA6" w:rsidRDefault="00DB0DA6" w:rsidP="00DB0DA6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sz w:val="21"/>
          <w:szCs w:val="21"/>
          <w:lang w:val="en-US"/>
        </w:rPr>
      </w:pPr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"</w:t>
      </w:r>
      <w:r>
        <w:rPr>
          <w:rFonts w:ascii="Times New Roman" w:hAnsi="Times New Roman" w:cs="Times New Roman"/>
          <w:i/>
          <w:sz w:val="21"/>
          <w:szCs w:val="21"/>
          <w:lang w:val="en-US"/>
        </w:rPr>
        <w:t>SPORAK</w:t>
      </w:r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Kararı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"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sütunu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</w:t>
      </w:r>
      <w:r>
        <w:rPr>
          <w:rFonts w:ascii="Times New Roman" w:hAnsi="Times New Roman" w:cs="Times New Roman"/>
          <w:i/>
          <w:sz w:val="21"/>
          <w:szCs w:val="21"/>
          <w:lang w:val="en-US"/>
        </w:rPr>
        <w:t>SPORAK</w:t>
      </w:r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Başkanlığı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tarafından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hazırlanacak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</w:t>
      </w:r>
      <w:r>
        <w:rPr>
          <w:rFonts w:ascii="Times New Roman" w:hAnsi="Times New Roman" w:cs="Times New Roman"/>
          <w:i/>
          <w:sz w:val="21"/>
          <w:szCs w:val="21"/>
          <w:lang w:val="en-US"/>
        </w:rPr>
        <w:t>SPORAK</w:t>
      </w:r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kararları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 xml:space="preserve"> için </w:t>
      </w:r>
      <w:proofErr w:type="spellStart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kullanılacaktır</w:t>
      </w:r>
      <w:proofErr w:type="spellEnd"/>
      <w:r w:rsidRPr="00DB0DA6">
        <w:rPr>
          <w:rFonts w:ascii="Times New Roman" w:hAnsi="Times New Roman" w:cs="Times New Roman"/>
          <w:i/>
          <w:sz w:val="21"/>
          <w:szCs w:val="21"/>
          <w:lang w:val="en-US"/>
        </w:rPr>
        <w:t>.</w:t>
      </w:r>
    </w:p>
    <w:p w14:paraId="2E71CF5B" w14:textId="5F2C936C" w:rsidR="00DB0DA6" w:rsidRDefault="00DB0DA6" w:rsidP="00DB0DA6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sz w:val="21"/>
          <w:szCs w:val="21"/>
          <w:lang w:val="en-US"/>
        </w:rPr>
      </w:pPr>
    </w:p>
    <w:p w14:paraId="4C208D5F" w14:textId="17DC4803" w:rsidR="00DB0DA6" w:rsidRDefault="00DB0DA6" w:rsidP="00DB0DA6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sz w:val="21"/>
          <w:szCs w:val="21"/>
          <w:lang w:val="en-US"/>
        </w:rPr>
      </w:pPr>
    </w:p>
    <w:p w14:paraId="78C34E0A" w14:textId="7795C340" w:rsidR="00DB0DA6" w:rsidRDefault="00DB0DA6" w:rsidP="00DB0DA6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sz w:val="21"/>
          <w:szCs w:val="21"/>
          <w:lang w:val="en-US"/>
        </w:rPr>
      </w:pPr>
    </w:p>
    <w:p w14:paraId="47706490" w14:textId="3DCEBAF5" w:rsidR="00DB0DA6" w:rsidRDefault="00DB0DA6" w:rsidP="00DB0DA6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sz w:val="21"/>
          <w:szCs w:val="21"/>
          <w:lang w:val="en-US"/>
        </w:rPr>
      </w:pPr>
    </w:p>
    <w:p w14:paraId="3EE73041" w14:textId="463312FE" w:rsidR="00DB0DA6" w:rsidRDefault="00DB0DA6" w:rsidP="00DB0DA6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sz w:val="21"/>
          <w:szCs w:val="21"/>
          <w:lang w:val="en-US"/>
        </w:rPr>
      </w:pPr>
    </w:p>
    <w:p w14:paraId="26F008A0" w14:textId="77777777" w:rsidR="006B7F39" w:rsidRDefault="006B7F39" w:rsidP="00DB0DA6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14:paraId="0C08DD5A" w14:textId="0CEE8CFA" w:rsidR="00DB0DA6" w:rsidRPr="00DB0DA6" w:rsidRDefault="00DB0DA6" w:rsidP="00DB0DA6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sz w:val="32"/>
          <w:szCs w:val="32"/>
          <w:lang w:val="en-US"/>
        </w:rPr>
        <w:lastRenderedPageBreak/>
        <w:t>SBD</w:t>
      </w:r>
    </w:p>
    <w:p w14:paraId="4B2086BC" w14:textId="77777777" w:rsidR="00DB0DA6" w:rsidRPr="00DB0DA6" w:rsidRDefault="00DB0DA6" w:rsidP="00DB0DA6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DB0DA6">
        <w:rPr>
          <w:rFonts w:ascii="Times New Roman" w:hAnsi="Times New Roman" w:cs="Times New Roman"/>
          <w:b/>
          <w:sz w:val="32"/>
          <w:szCs w:val="32"/>
          <w:lang w:val="en-US"/>
        </w:rPr>
        <w:t>ZİYARET SONRASI İÇİN AÇIKLAMALAR VE UYARILAR</w:t>
      </w:r>
    </w:p>
    <w:p w14:paraId="45E7B571" w14:textId="77777777" w:rsidR="00DB0DA6" w:rsidRDefault="00DB0DA6" w:rsidP="006B7F39">
      <w:pPr>
        <w:autoSpaceDE w:val="0"/>
        <w:autoSpaceDN w:val="0"/>
        <w:adjustRightInd w:val="0"/>
        <w:spacing w:before="120" w:after="120"/>
        <w:jc w:val="both"/>
        <w:rPr>
          <w:rFonts w:ascii="Times New Roman" w:hAnsi="Times New Roman" w:cs="Times New Roman"/>
          <w:lang w:val="en-US"/>
        </w:rPr>
      </w:pPr>
      <w:r w:rsidRPr="00DB0DA6">
        <w:rPr>
          <w:rFonts w:ascii="Times New Roman" w:hAnsi="Times New Roman" w:cs="Times New Roman"/>
          <w:lang w:val="en-US"/>
        </w:rPr>
        <w:t xml:space="preserve">Değerlendirme </w:t>
      </w:r>
      <w:proofErr w:type="spellStart"/>
      <w:r w:rsidRPr="00DB0DA6">
        <w:rPr>
          <w:rFonts w:ascii="Times New Roman" w:hAnsi="Times New Roman" w:cs="Times New Roman"/>
          <w:lang w:val="en-US"/>
        </w:rPr>
        <w:t>takımının</w:t>
      </w:r>
      <w:proofErr w:type="spellEnd"/>
      <w:r w:rsidRPr="00DB0DA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lang w:val="en-US"/>
        </w:rPr>
        <w:t>kurumu</w:t>
      </w:r>
      <w:proofErr w:type="spellEnd"/>
      <w:r w:rsidRPr="00DB0DA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lang w:val="en-US"/>
        </w:rPr>
        <w:t>ziyaretinin</w:t>
      </w:r>
      <w:proofErr w:type="spellEnd"/>
      <w:r w:rsidRPr="00DB0DA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lang w:val="en-US"/>
        </w:rPr>
        <w:t>hemen</w:t>
      </w:r>
      <w:proofErr w:type="spellEnd"/>
      <w:r w:rsidRPr="00DB0DA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lang w:val="en-US"/>
        </w:rPr>
        <w:t>arkasından</w:t>
      </w:r>
      <w:proofErr w:type="spellEnd"/>
      <w:r w:rsidRPr="00DB0DA6">
        <w:rPr>
          <w:rFonts w:ascii="Times New Roman" w:hAnsi="Times New Roman" w:cs="Times New Roman"/>
          <w:lang w:val="en-US"/>
        </w:rPr>
        <w:t xml:space="preserve"> son </w:t>
      </w:r>
      <w:proofErr w:type="spellStart"/>
      <w:r w:rsidRPr="00DB0DA6">
        <w:rPr>
          <w:rFonts w:ascii="Times New Roman" w:hAnsi="Times New Roman" w:cs="Times New Roman"/>
          <w:lang w:val="en-US"/>
        </w:rPr>
        <w:t>süreç</w:t>
      </w:r>
      <w:proofErr w:type="spellEnd"/>
      <w:r w:rsidRPr="00DB0DA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lang w:val="en-US"/>
        </w:rPr>
        <w:t>evresi</w:t>
      </w:r>
      <w:proofErr w:type="spellEnd"/>
      <w:r w:rsidRPr="00DB0DA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lang w:val="en-US"/>
        </w:rPr>
        <w:t>başlar</w:t>
      </w:r>
      <w:proofErr w:type="spellEnd"/>
      <w:r w:rsidRPr="00DB0DA6">
        <w:rPr>
          <w:rFonts w:ascii="Times New Roman" w:hAnsi="Times New Roman" w:cs="Times New Roman"/>
          <w:lang w:val="en-US"/>
        </w:rPr>
        <w:t>. Son</w:t>
      </w: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lang w:val="en-US"/>
        </w:rPr>
        <w:t>süreç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00DB0DA6">
        <w:rPr>
          <w:rFonts w:ascii="Times New Roman" w:hAnsi="Times New Roman" w:cs="Times New Roman"/>
          <w:lang w:val="en-US"/>
        </w:rPr>
        <w:t xml:space="preserve">program </w:t>
      </w:r>
      <w:proofErr w:type="spellStart"/>
      <w:r w:rsidRPr="00DB0DA6">
        <w:rPr>
          <w:rFonts w:ascii="Times New Roman" w:hAnsi="Times New Roman" w:cs="Times New Roman"/>
          <w:lang w:val="en-US"/>
        </w:rPr>
        <w:t>değerlendirme</w:t>
      </w:r>
      <w:proofErr w:type="spellEnd"/>
      <w:r w:rsidRPr="00DB0DA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lang w:val="en-US"/>
        </w:rPr>
        <w:t>işleminin</w:t>
      </w:r>
      <w:proofErr w:type="spellEnd"/>
      <w:r w:rsidRPr="00DB0DA6">
        <w:rPr>
          <w:rFonts w:ascii="Times New Roman" w:hAnsi="Times New Roman" w:cs="Times New Roman"/>
          <w:lang w:val="en-US"/>
        </w:rPr>
        <w:t xml:space="preserve"> önemli bir </w:t>
      </w:r>
      <w:proofErr w:type="spellStart"/>
      <w:r w:rsidRPr="00DB0DA6">
        <w:rPr>
          <w:rFonts w:ascii="Times New Roman" w:hAnsi="Times New Roman" w:cs="Times New Roman"/>
          <w:lang w:val="en-US"/>
        </w:rPr>
        <w:t>kısmıdır</w:t>
      </w:r>
      <w:proofErr w:type="spellEnd"/>
      <w:r w:rsidRPr="00DB0DA6">
        <w:rPr>
          <w:rFonts w:ascii="Times New Roman" w:hAnsi="Times New Roman" w:cs="Times New Roman"/>
          <w:lang w:val="en-US"/>
        </w:rPr>
        <w:t xml:space="preserve"> ve </w:t>
      </w:r>
      <w:proofErr w:type="spellStart"/>
      <w:r w:rsidRPr="00DB0DA6">
        <w:rPr>
          <w:rFonts w:ascii="Times New Roman" w:hAnsi="Times New Roman" w:cs="Times New Roman"/>
          <w:lang w:val="en-US"/>
        </w:rPr>
        <w:t>aşağıdaki</w:t>
      </w:r>
      <w:proofErr w:type="spellEnd"/>
      <w:r w:rsidRPr="00DB0DA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lang w:val="en-US"/>
        </w:rPr>
        <w:t>aşamalardan</w:t>
      </w:r>
      <w:proofErr w:type="spellEnd"/>
      <w:r w:rsidRPr="00DB0DA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B0DA6">
        <w:rPr>
          <w:rFonts w:ascii="Times New Roman" w:hAnsi="Times New Roman" w:cs="Times New Roman"/>
          <w:lang w:val="en-US"/>
        </w:rPr>
        <w:t>oluşur</w:t>
      </w:r>
      <w:proofErr w:type="spellEnd"/>
      <w:r w:rsidRPr="00DB0DA6">
        <w:rPr>
          <w:rFonts w:ascii="Times New Roman" w:hAnsi="Times New Roman" w:cs="Times New Roman"/>
          <w:lang w:val="en-US"/>
        </w:rPr>
        <w:t>:</w:t>
      </w:r>
    </w:p>
    <w:p w14:paraId="60B190D1" w14:textId="77777777" w:rsidR="00DB0DA6" w:rsidRDefault="00DB0DA6" w:rsidP="006B7F39">
      <w:pPr>
        <w:autoSpaceDE w:val="0"/>
        <w:autoSpaceDN w:val="0"/>
        <w:adjustRightInd w:val="0"/>
        <w:spacing w:before="120" w:after="120"/>
        <w:jc w:val="both"/>
        <w:rPr>
          <w:rFonts w:ascii="Times New Roman" w:hAnsi="Times New Roman" w:cs="Times New Roman"/>
          <w:lang w:val="en-US"/>
        </w:rPr>
      </w:pPr>
    </w:p>
    <w:p w14:paraId="3FCFCCBB" w14:textId="11873F0F" w:rsidR="00514CF2" w:rsidRPr="00514CF2" w:rsidRDefault="00DB0DA6" w:rsidP="006B7F39">
      <w:pPr>
        <w:pStyle w:val="ListeParagraf"/>
        <w:numPr>
          <w:ilvl w:val="0"/>
          <w:numId w:val="5"/>
        </w:numPr>
        <w:autoSpaceDE w:val="0"/>
        <w:autoSpaceDN w:val="0"/>
        <w:adjustRightInd w:val="0"/>
        <w:spacing w:before="120" w:after="120"/>
        <w:contextualSpacing w:val="0"/>
        <w:jc w:val="both"/>
        <w:rPr>
          <w:rFonts w:ascii="Times New Roman" w:hAnsi="Times New Roman" w:cs="Times New Roman"/>
          <w:lang w:val="en-US"/>
        </w:rPr>
      </w:pPr>
      <w:proofErr w:type="spellStart"/>
      <w:r w:rsidRPr="00514CF2">
        <w:rPr>
          <w:rFonts w:ascii="Times New Roman" w:hAnsi="Times New Roman" w:cs="Times New Roman"/>
          <w:u w:val="single"/>
          <w:lang w:val="en-US"/>
        </w:rPr>
        <w:t>Programların</w:t>
      </w:r>
      <w:proofErr w:type="spellEnd"/>
      <w:r w:rsidRPr="00514CF2">
        <w:rPr>
          <w:rFonts w:ascii="Times New Roman" w:hAnsi="Times New Roman" w:cs="Times New Roman"/>
          <w:u w:val="single"/>
          <w:lang w:val="en-US"/>
        </w:rPr>
        <w:t xml:space="preserve"> 30-gün </w:t>
      </w:r>
      <w:proofErr w:type="spellStart"/>
      <w:r w:rsidRPr="00514CF2">
        <w:rPr>
          <w:rFonts w:ascii="Times New Roman" w:hAnsi="Times New Roman" w:cs="Times New Roman"/>
          <w:u w:val="single"/>
          <w:lang w:val="en-US"/>
        </w:rPr>
        <w:t>Yanıtı</w:t>
      </w:r>
      <w:proofErr w:type="spellEnd"/>
      <w:r w:rsidRPr="00514CF2">
        <w:rPr>
          <w:rFonts w:ascii="Times New Roman" w:hAnsi="Times New Roman" w:cs="Times New Roman"/>
          <w:u w:val="single"/>
          <w:lang w:val="en-US"/>
        </w:rPr>
        <w:t>:</w:t>
      </w:r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Değerlendirile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programlar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için </w:t>
      </w:r>
      <w:proofErr w:type="spellStart"/>
      <w:r w:rsidRPr="00514CF2">
        <w:rPr>
          <w:rFonts w:ascii="Times New Roman" w:hAnsi="Times New Roman" w:cs="Times New Roman"/>
          <w:lang w:val="en-US"/>
        </w:rPr>
        <w:t>kuruma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verile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çıkış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bildiriminde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maddi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hata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varsa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veya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kurum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ziyaretini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izleye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30 </w:t>
      </w:r>
      <w:proofErr w:type="spellStart"/>
      <w:r w:rsidRPr="00514CF2">
        <w:rPr>
          <w:rFonts w:ascii="Times New Roman" w:hAnsi="Times New Roman" w:cs="Times New Roman"/>
          <w:lang w:val="en-US"/>
        </w:rPr>
        <w:t>günlük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süre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içinde </w:t>
      </w:r>
      <w:proofErr w:type="spellStart"/>
      <w:r w:rsidRPr="00514CF2">
        <w:rPr>
          <w:rFonts w:ascii="Times New Roman" w:hAnsi="Times New Roman" w:cs="Times New Roman"/>
          <w:lang w:val="en-US"/>
        </w:rPr>
        <w:t>programla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ilgili </w:t>
      </w:r>
      <w:proofErr w:type="spellStart"/>
      <w:r w:rsidRPr="00514CF2">
        <w:rPr>
          <w:rFonts w:ascii="Times New Roman" w:hAnsi="Times New Roman" w:cs="Times New Roman"/>
          <w:lang w:val="en-US"/>
        </w:rPr>
        <w:t>bazı</w:t>
      </w:r>
      <w:proofErr w:type="spellEnd"/>
      <w:r w:rsid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iyileştirmeleri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uygulanması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başlatılmışsa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514CF2">
        <w:rPr>
          <w:rFonts w:ascii="Times New Roman" w:hAnsi="Times New Roman" w:cs="Times New Roman"/>
          <w:lang w:val="en-US"/>
        </w:rPr>
        <w:t>programları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değerlendirile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kurum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bu </w:t>
      </w:r>
      <w:proofErr w:type="spellStart"/>
      <w:r w:rsidRPr="00514CF2">
        <w:rPr>
          <w:rFonts w:ascii="Times New Roman" w:hAnsi="Times New Roman" w:cs="Times New Roman"/>
          <w:lang w:val="en-US"/>
        </w:rPr>
        <w:t>hataları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düzeltilmesi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veya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uygulamaya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koyula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iyileştirmeleri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belirtilmesi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amacıyla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ziyareti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izleye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30 </w:t>
      </w:r>
      <w:proofErr w:type="spellStart"/>
      <w:r w:rsidRPr="00514CF2">
        <w:rPr>
          <w:rFonts w:ascii="Times New Roman" w:hAnsi="Times New Roman" w:cs="Times New Roman"/>
          <w:lang w:val="en-US"/>
        </w:rPr>
        <w:t>gü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içinde </w:t>
      </w:r>
      <w:proofErr w:type="spellStart"/>
      <w:r w:rsidRPr="00514CF2">
        <w:rPr>
          <w:rFonts w:ascii="Times New Roman" w:hAnsi="Times New Roman" w:cs="Times New Roman"/>
          <w:lang w:val="en-US"/>
        </w:rPr>
        <w:t>takım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başkanına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yanıt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verebilir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. Bu </w:t>
      </w:r>
      <w:proofErr w:type="spellStart"/>
      <w:r w:rsidRPr="00514CF2">
        <w:rPr>
          <w:rFonts w:ascii="Times New Roman" w:hAnsi="Times New Roman" w:cs="Times New Roman"/>
          <w:lang w:val="en-US"/>
        </w:rPr>
        <w:t>yanıt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elektronik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ortamda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verilmelidir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. </w:t>
      </w:r>
      <w:proofErr w:type="spellStart"/>
      <w:r w:rsidRPr="00514CF2">
        <w:rPr>
          <w:rFonts w:ascii="Times New Roman" w:hAnsi="Times New Roman" w:cs="Times New Roman"/>
          <w:lang w:val="en-US"/>
        </w:rPr>
        <w:t>Eğer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30-gün </w:t>
      </w:r>
      <w:proofErr w:type="spellStart"/>
      <w:r w:rsidRPr="00514CF2">
        <w:rPr>
          <w:rFonts w:ascii="Times New Roman" w:hAnsi="Times New Roman" w:cs="Times New Roman"/>
          <w:lang w:val="en-US"/>
        </w:rPr>
        <w:t>yanıtı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verilmeyecekse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, bu durum </w:t>
      </w:r>
      <w:proofErr w:type="spellStart"/>
      <w:r w:rsidRPr="00514CF2">
        <w:rPr>
          <w:rFonts w:ascii="Times New Roman" w:hAnsi="Times New Roman" w:cs="Times New Roman"/>
          <w:lang w:val="en-US"/>
        </w:rPr>
        <w:t>kurum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tarafından </w:t>
      </w:r>
      <w:proofErr w:type="spellStart"/>
      <w:r w:rsidRPr="00514CF2">
        <w:rPr>
          <w:rFonts w:ascii="Times New Roman" w:hAnsi="Times New Roman" w:cs="Times New Roman"/>
          <w:lang w:val="en-US"/>
        </w:rPr>
        <w:t>takım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başkanına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elektronik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ortamda</w:t>
      </w:r>
      <w:proofErr w:type="spellEnd"/>
      <w:r w:rsid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bildirilmelidir</w:t>
      </w:r>
      <w:proofErr w:type="spellEnd"/>
      <w:r w:rsidRPr="00514CF2">
        <w:rPr>
          <w:rFonts w:ascii="Times New Roman" w:hAnsi="Times New Roman" w:cs="Times New Roman"/>
          <w:lang w:val="en-US"/>
        </w:rPr>
        <w:t>.</w:t>
      </w:r>
    </w:p>
    <w:p w14:paraId="1A2A0856" w14:textId="104846C6" w:rsidR="00DB0DA6" w:rsidRPr="00514CF2" w:rsidRDefault="00DB0DA6" w:rsidP="006B7F39">
      <w:pPr>
        <w:pStyle w:val="ListeParagraf"/>
        <w:numPr>
          <w:ilvl w:val="0"/>
          <w:numId w:val="5"/>
        </w:numPr>
        <w:autoSpaceDE w:val="0"/>
        <w:autoSpaceDN w:val="0"/>
        <w:adjustRightInd w:val="0"/>
        <w:spacing w:before="120" w:after="120"/>
        <w:contextualSpacing w:val="0"/>
        <w:jc w:val="both"/>
        <w:rPr>
          <w:rFonts w:ascii="Times New Roman" w:hAnsi="Times New Roman" w:cs="Times New Roman"/>
          <w:lang w:val="en-US"/>
        </w:rPr>
      </w:pPr>
      <w:proofErr w:type="spellStart"/>
      <w:r w:rsidRPr="00514CF2">
        <w:rPr>
          <w:rFonts w:ascii="Times New Roman" w:hAnsi="Times New Roman" w:cs="Times New Roman"/>
          <w:u w:val="single"/>
          <w:lang w:val="en-US"/>
        </w:rPr>
        <w:t>Taslak</w:t>
      </w:r>
      <w:proofErr w:type="spellEnd"/>
      <w:r w:rsidRPr="00514CF2">
        <w:rPr>
          <w:rFonts w:ascii="Times New Roman" w:hAnsi="Times New Roman" w:cs="Times New Roman"/>
          <w:u w:val="single"/>
          <w:lang w:val="en-US"/>
        </w:rPr>
        <w:t xml:space="preserve"> Rapor:</w:t>
      </w:r>
      <w:r w:rsidRPr="00514CF2">
        <w:rPr>
          <w:rFonts w:ascii="Times New Roman" w:hAnsi="Times New Roman" w:cs="Times New Roman"/>
          <w:lang w:val="en-US"/>
        </w:rPr>
        <w:t xml:space="preserve"> Her </w:t>
      </w:r>
      <w:proofErr w:type="spellStart"/>
      <w:r w:rsidRPr="00514CF2">
        <w:rPr>
          <w:rFonts w:ascii="Times New Roman" w:hAnsi="Times New Roman" w:cs="Times New Roman"/>
          <w:lang w:val="en-US"/>
        </w:rPr>
        <w:t>kurum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ziyareti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sonrasında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514CF2">
        <w:rPr>
          <w:rFonts w:ascii="Times New Roman" w:hAnsi="Times New Roman" w:cs="Times New Roman"/>
          <w:lang w:val="en-US"/>
        </w:rPr>
        <w:t>ziyaret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takımları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tarafından </w:t>
      </w:r>
      <w:proofErr w:type="spellStart"/>
      <w:r w:rsidRPr="00514CF2">
        <w:rPr>
          <w:rFonts w:ascii="Times New Roman" w:hAnsi="Times New Roman" w:cs="Times New Roman"/>
          <w:lang w:val="en-US"/>
        </w:rPr>
        <w:t>birincil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bulguları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ve </w:t>
      </w:r>
      <w:proofErr w:type="spellStart"/>
      <w:r w:rsidRPr="00514CF2">
        <w:rPr>
          <w:rFonts w:ascii="Times New Roman" w:hAnsi="Times New Roman" w:cs="Times New Roman"/>
          <w:lang w:val="en-US"/>
        </w:rPr>
        <w:t>akreditasyo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önerilerini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içere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bir </w:t>
      </w:r>
      <w:proofErr w:type="spellStart"/>
      <w:r w:rsidRPr="00514CF2">
        <w:rPr>
          <w:rFonts w:ascii="Times New Roman" w:hAnsi="Times New Roman" w:cs="Times New Roman"/>
          <w:lang w:val="en-US"/>
        </w:rPr>
        <w:t>taslak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değerlendirme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raporu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hazırlanır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ve 60 </w:t>
      </w:r>
      <w:proofErr w:type="spellStart"/>
      <w:r w:rsidRPr="00514CF2">
        <w:rPr>
          <w:rFonts w:ascii="Times New Roman" w:hAnsi="Times New Roman" w:cs="Times New Roman"/>
          <w:lang w:val="en-US"/>
        </w:rPr>
        <w:t>gü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içinde SPORAK </w:t>
      </w:r>
      <w:proofErr w:type="spellStart"/>
      <w:r w:rsidRPr="00514CF2">
        <w:rPr>
          <w:rFonts w:ascii="Times New Roman" w:hAnsi="Times New Roman" w:cs="Times New Roman"/>
          <w:lang w:val="en-US"/>
        </w:rPr>
        <w:t>Başkanlığına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yazılı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olarak </w:t>
      </w:r>
      <w:proofErr w:type="spellStart"/>
      <w:r w:rsidRPr="00514CF2">
        <w:rPr>
          <w:rFonts w:ascii="Times New Roman" w:hAnsi="Times New Roman" w:cs="Times New Roman"/>
          <w:lang w:val="en-US"/>
        </w:rPr>
        <w:t>teslim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edilir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. Bu </w:t>
      </w:r>
      <w:proofErr w:type="spellStart"/>
      <w:r w:rsidRPr="00514CF2">
        <w:rPr>
          <w:rFonts w:ascii="Times New Roman" w:hAnsi="Times New Roman" w:cs="Times New Roman"/>
          <w:lang w:val="en-US"/>
        </w:rPr>
        <w:t>taslağı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değerlendirile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her program için ilgili program </w:t>
      </w:r>
      <w:proofErr w:type="spellStart"/>
      <w:r w:rsidRPr="00514CF2">
        <w:rPr>
          <w:rFonts w:ascii="Times New Roman" w:hAnsi="Times New Roman" w:cs="Times New Roman"/>
          <w:lang w:val="en-US"/>
        </w:rPr>
        <w:t>değerlendiricisini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değerlendirmelerini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içere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ayrı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birer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bölüm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içermesi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beklenir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. </w:t>
      </w:r>
      <w:proofErr w:type="spellStart"/>
      <w:r w:rsidRPr="00514CF2">
        <w:rPr>
          <w:rFonts w:ascii="Times New Roman" w:hAnsi="Times New Roman" w:cs="Times New Roman"/>
          <w:lang w:val="en-US"/>
        </w:rPr>
        <w:t>Ziyaret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edile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kurum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tarafından </w:t>
      </w:r>
      <w:proofErr w:type="spellStart"/>
      <w:r w:rsidRPr="00514CF2">
        <w:rPr>
          <w:rFonts w:ascii="Times New Roman" w:hAnsi="Times New Roman" w:cs="Times New Roman"/>
          <w:lang w:val="en-US"/>
        </w:rPr>
        <w:t>çıkış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bildirimine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30-gün </w:t>
      </w:r>
      <w:proofErr w:type="spellStart"/>
      <w:r w:rsidRPr="00514CF2">
        <w:rPr>
          <w:rFonts w:ascii="Times New Roman" w:hAnsi="Times New Roman" w:cs="Times New Roman"/>
          <w:lang w:val="en-US"/>
        </w:rPr>
        <w:t>yanıtı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verilmesi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durumunda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; </w:t>
      </w:r>
      <w:proofErr w:type="spellStart"/>
      <w:r w:rsidRPr="00514CF2">
        <w:rPr>
          <w:rFonts w:ascii="Times New Roman" w:hAnsi="Times New Roman" w:cs="Times New Roman"/>
          <w:lang w:val="en-US"/>
        </w:rPr>
        <w:t>taslak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raporlar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üzerindeki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düzeltmeler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514CF2">
        <w:rPr>
          <w:rFonts w:ascii="Times New Roman" w:hAnsi="Times New Roman" w:cs="Times New Roman"/>
          <w:lang w:val="en-US"/>
        </w:rPr>
        <w:t>kurum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ziyareti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sırasında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toplana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ya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da </w:t>
      </w:r>
      <w:proofErr w:type="spellStart"/>
      <w:r w:rsidRPr="00514CF2">
        <w:rPr>
          <w:rFonts w:ascii="Times New Roman" w:hAnsi="Times New Roman" w:cs="Times New Roman"/>
          <w:lang w:val="en-US"/>
        </w:rPr>
        <w:t>değerlendirme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işlemlerini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başında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kurum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tarafından </w:t>
      </w:r>
      <w:proofErr w:type="spellStart"/>
      <w:r w:rsidRPr="00514CF2">
        <w:rPr>
          <w:rFonts w:ascii="Times New Roman" w:hAnsi="Times New Roman" w:cs="Times New Roman"/>
          <w:lang w:val="en-US"/>
        </w:rPr>
        <w:t>sağlana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bilgilerdeki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hataları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giderecek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şekilde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ilgili program </w:t>
      </w:r>
      <w:proofErr w:type="spellStart"/>
      <w:r w:rsidRPr="00514CF2">
        <w:rPr>
          <w:rFonts w:ascii="Times New Roman" w:hAnsi="Times New Roman" w:cs="Times New Roman"/>
          <w:lang w:val="en-US"/>
        </w:rPr>
        <w:t>değerlendiricilerini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görüş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ve </w:t>
      </w:r>
      <w:proofErr w:type="spellStart"/>
      <w:r w:rsidRPr="00514CF2">
        <w:rPr>
          <w:rFonts w:ascii="Times New Roman" w:hAnsi="Times New Roman" w:cs="Times New Roman"/>
          <w:lang w:val="en-US"/>
        </w:rPr>
        <w:t>önerileri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de </w:t>
      </w:r>
      <w:proofErr w:type="spellStart"/>
      <w:r w:rsidRPr="00514CF2">
        <w:rPr>
          <w:rFonts w:ascii="Times New Roman" w:hAnsi="Times New Roman" w:cs="Times New Roman"/>
          <w:lang w:val="en-US"/>
        </w:rPr>
        <w:t>alınarak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takım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başkanı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tarafından </w:t>
      </w:r>
      <w:proofErr w:type="spellStart"/>
      <w:r w:rsidRPr="00514CF2">
        <w:rPr>
          <w:rFonts w:ascii="Times New Roman" w:hAnsi="Times New Roman" w:cs="Times New Roman"/>
          <w:lang w:val="en-US"/>
        </w:rPr>
        <w:t>yapılır</w:t>
      </w:r>
      <w:proofErr w:type="spellEnd"/>
      <w:r w:rsidRPr="00514CF2">
        <w:rPr>
          <w:rFonts w:ascii="Times New Roman" w:hAnsi="Times New Roman" w:cs="Times New Roman"/>
          <w:lang w:val="en-US"/>
        </w:rPr>
        <w:t>.</w:t>
      </w:r>
    </w:p>
    <w:p w14:paraId="30B2A480" w14:textId="1D317E9A" w:rsidR="00DB0DA6" w:rsidRPr="00514CF2" w:rsidRDefault="00DB0DA6" w:rsidP="006B7F39">
      <w:pPr>
        <w:pStyle w:val="ListeParagraf"/>
        <w:numPr>
          <w:ilvl w:val="0"/>
          <w:numId w:val="5"/>
        </w:numPr>
        <w:autoSpaceDE w:val="0"/>
        <w:autoSpaceDN w:val="0"/>
        <w:adjustRightInd w:val="0"/>
        <w:spacing w:before="120" w:after="120"/>
        <w:contextualSpacing w:val="0"/>
        <w:jc w:val="both"/>
        <w:rPr>
          <w:rFonts w:ascii="Times New Roman" w:hAnsi="Times New Roman" w:cs="Times New Roman"/>
          <w:lang w:val="en-US"/>
        </w:rPr>
      </w:pPr>
      <w:r w:rsidRPr="00514CF2">
        <w:rPr>
          <w:rFonts w:ascii="Times New Roman" w:hAnsi="Times New Roman" w:cs="Times New Roman"/>
          <w:u w:val="single"/>
          <w:lang w:val="en-US"/>
        </w:rPr>
        <w:t>Kesin Rapor:</w:t>
      </w:r>
      <w:r w:rsidRPr="00514CF2">
        <w:rPr>
          <w:rFonts w:ascii="Times New Roman" w:hAnsi="Times New Roman" w:cs="Times New Roman"/>
          <w:lang w:val="en-US"/>
        </w:rPr>
        <w:t xml:space="preserve"> SPORAK </w:t>
      </w:r>
      <w:proofErr w:type="spellStart"/>
      <w:r w:rsidRPr="00514CF2">
        <w:rPr>
          <w:rFonts w:ascii="Times New Roman" w:hAnsi="Times New Roman" w:cs="Times New Roman"/>
          <w:lang w:val="en-US"/>
        </w:rPr>
        <w:t>Başkanlığına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yazılı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olarak </w:t>
      </w:r>
      <w:proofErr w:type="spellStart"/>
      <w:r w:rsidRPr="00514CF2">
        <w:rPr>
          <w:rFonts w:ascii="Times New Roman" w:hAnsi="Times New Roman" w:cs="Times New Roman"/>
          <w:lang w:val="en-US"/>
        </w:rPr>
        <w:t>teslim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edile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taslak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raporlar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514CF2">
        <w:rPr>
          <w:rFonts w:ascii="Times New Roman" w:hAnsi="Times New Roman" w:cs="Times New Roman"/>
          <w:lang w:val="en-US"/>
        </w:rPr>
        <w:t>tutarlılık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ve </w:t>
      </w:r>
      <w:proofErr w:type="spellStart"/>
      <w:r w:rsidRPr="00514CF2">
        <w:rPr>
          <w:rFonts w:ascii="Times New Roman" w:hAnsi="Times New Roman" w:cs="Times New Roman"/>
          <w:lang w:val="en-US"/>
        </w:rPr>
        <w:t>yazım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kontrolleri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yapıldıkta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sonra SPORAK </w:t>
      </w:r>
      <w:proofErr w:type="spellStart"/>
      <w:r w:rsidRPr="00514CF2">
        <w:rPr>
          <w:rFonts w:ascii="Times New Roman" w:hAnsi="Times New Roman" w:cs="Times New Roman"/>
          <w:lang w:val="en-US"/>
        </w:rPr>
        <w:t>üyelerini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onayına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sunulur. </w:t>
      </w:r>
      <w:proofErr w:type="spellStart"/>
      <w:r w:rsidRPr="00514CF2">
        <w:rPr>
          <w:rFonts w:ascii="Times New Roman" w:hAnsi="Times New Roman" w:cs="Times New Roman"/>
          <w:lang w:val="en-US"/>
        </w:rPr>
        <w:t>Onaylana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raporlar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514CF2">
        <w:rPr>
          <w:rFonts w:ascii="Times New Roman" w:hAnsi="Times New Roman" w:cs="Times New Roman"/>
          <w:lang w:val="en-US"/>
        </w:rPr>
        <w:t>kurumlara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gönderilecek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kesin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raporlardır</w:t>
      </w:r>
      <w:proofErr w:type="spellEnd"/>
      <w:r w:rsidRPr="00514CF2">
        <w:rPr>
          <w:rFonts w:ascii="Times New Roman" w:hAnsi="Times New Roman" w:cs="Times New Roman"/>
          <w:lang w:val="en-US"/>
        </w:rPr>
        <w:t>.</w:t>
      </w:r>
    </w:p>
    <w:p w14:paraId="306C6AE6" w14:textId="57BA7BF6" w:rsidR="00DB0DA6" w:rsidRPr="00514CF2" w:rsidRDefault="00DB0DA6" w:rsidP="006B7F39">
      <w:pPr>
        <w:pStyle w:val="ListeParagraf"/>
        <w:numPr>
          <w:ilvl w:val="0"/>
          <w:numId w:val="5"/>
        </w:numPr>
        <w:autoSpaceDE w:val="0"/>
        <w:autoSpaceDN w:val="0"/>
        <w:adjustRightInd w:val="0"/>
        <w:spacing w:before="120" w:after="120"/>
        <w:contextualSpacing w:val="0"/>
        <w:jc w:val="both"/>
        <w:rPr>
          <w:rFonts w:ascii="Times New Roman" w:hAnsi="Times New Roman" w:cs="Times New Roman"/>
          <w:lang w:val="en-US"/>
        </w:rPr>
      </w:pPr>
      <w:proofErr w:type="spellStart"/>
      <w:r w:rsidRPr="00514CF2">
        <w:rPr>
          <w:rFonts w:ascii="Times New Roman" w:hAnsi="Times New Roman" w:cs="Times New Roman"/>
          <w:lang w:val="en-US"/>
        </w:rPr>
        <w:t>Ziyaret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öncesi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ve </w:t>
      </w:r>
      <w:proofErr w:type="spellStart"/>
      <w:r w:rsidRPr="00514CF2">
        <w:rPr>
          <w:rFonts w:ascii="Times New Roman" w:hAnsi="Times New Roman" w:cs="Times New Roman"/>
          <w:lang w:val="en-US"/>
        </w:rPr>
        <w:t>ziyaret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sırasındaki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çalışmalarınız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süresince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aldığınız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notları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ve </w:t>
      </w:r>
      <w:proofErr w:type="spellStart"/>
      <w:r w:rsidRPr="00514CF2">
        <w:rPr>
          <w:rFonts w:ascii="Times New Roman" w:hAnsi="Times New Roman" w:cs="Times New Roman"/>
          <w:lang w:val="en-US"/>
        </w:rPr>
        <w:t>doldurduğunuz</w:t>
      </w:r>
      <w:proofErr w:type="spellEnd"/>
      <w:r w:rsid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formları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ziyaret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sonrasında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makul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bir </w:t>
      </w:r>
      <w:proofErr w:type="spellStart"/>
      <w:r w:rsidRPr="00514CF2">
        <w:rPr>
          <w:rFonts w:ascii="Times New Roman" w:hAnsi="Times New Roman" w:cs="Times New Roman"/>
          <w:lang w:val="en-US"/>
        </w:rPr>
        <w:t>süre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boyunca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saklayınız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. </w:t>
      </w:r>
      <w:proofErr w:type="spellStart"/>
      <w:r w:rsidRPr="00514CF2">
        <w:rPr>
          <w:rFonts w:ascii="Times New Roman" w:hAnsi="Times New Roman" w:cs="Times New Roman"/>
          <w:lang w:val="en-US"/>
        </w:rPr>
        <w:t>Bunlar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514CF2">
        <w:rPr>
          <w:rFonts w:ascii="Times New Roman" w:hAnsi="Times New Roman" w:cs="Times New Roman"/>
          <w:lang w:val="en-US"/>
        </w:rPr>
        <w:t>Takım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Başkanı </w:t>
      </w:r>
      <w:proofErr w:type="spellStart"/>
      <w:r w:rsidRPr="00514CF2">
        <w:rPr>
          <w:rFonts w:ascii="Times New Roman" w:hAnsi="Times New Roman" w:cs="Times New Roman"/>
          <w:lang w:val="en-US"/>
        </w:rPr>
        <w:t>veya</w:t>
      </w:r>
      <w:proofErr w:type="spellEnd"/>
      <w:r w:rsidR="00514CF2">
        <w:rPr>
          <w:rFonts w:ascii="Times New Roman" w:hAnsi="Times New Roman" w:cs="Times New Roman"/>
          <w:lang w:val="en-US"/>
        </w:rPr>
        <w:t xml:space="preserve"> </w:t>
      </w:r>
      <w:r w:rsidRPr="00514CF2">
        <w:rPr>
          <w:rFonts w:ascii="Times New Roman" w:hAnsi="Times New Roman" w:cs="Times New Roman"/>
          <w:lang w:val="en-US"/>
        </w:rPr>
        <w:t xml:space="preserve">SPORAK tarafından </w:t>
      </w:r>
      <w:proofErr w:type="spellStart"/>
      <w:r w:rsidRPr="00514CF2">
        <w:rPr>
          <w:rFonts w:ascii="Times New Roman" w:hAnsi="Times New Roman" w:cs="Times New Roman"/>
          <w:lang w:val="en-US"/>
        </w:rPr>
        <w:t>ziyaret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sonrasındaki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bir </w:t>
      </w:r>
      <w:proofErr w:type="spellStart"/>
      <w:r w:rsidRPr="00514CF2">
        <w:rPr>
          <w:rFonts w:ascii="Times New Roman" w:hAnsi="Times New Roman" w:cs="Times New Roman"/>
          <w:lang w:val="en-US"/>
        </w:rPr>
        <w:t>yıl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içinde </w:t>
      </w:r>
      <w:proofErr w:type="spellStart"/>
      <w:r w:rsidRPr="00514CF2">
        <w:rPr>
          <w:rFonts w:ascii="Times New Roman" w:hAnsi="Times New Roman" w:cs="Times New Roman"/>
          <w:lang w:val="en-US"/>
        </w:rPr>
        <w:t>görüşlerinize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tekrar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başvurulması</w:t>
      </w:r>
      <w:proofErr w:type="spellEnd"/>
      <w:r w:rsidR="00514CF2"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halinde</w:t>
      </w:r>
      <w:proofErr w:type="spellEnd"/>
      <w:r w:rsidRPr="00514CF2">
        <w:rPr>
          <w:rFonts w:ascii="Times New Roman" w:hAnsi="Times New Roman" w:cs="Times New Roman"/>
          <w:lang w:val="en-US"/>
        </w:rPr>
        <w:t>,</w:t>
      </w:r>
      <w:r w:rsidR="00514CF2"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hafızanızı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tazelemeye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yardımcı</w:t>
      </w:r>
      <w:proofErr w:type="spellEnd"/>
      <w:r w:rsidRPr="00514CF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CF2">
        <w:rPr>
          <w:rFonts w:ascii="Times New Roman" w:hAnsi="Times New Roman" w:cs="Times New Roman"/>
          <w:lang w:val="en-US"/>
        </w:rPr>
        <w:t>olacaktır</w:t>
      </w:r>
      <w:proofErr w:type="spellEnd"/>
      <w:r w:rsidRPr="00514CF2">
        <w:rPr>
          <w:rFonts w:ascii="Times New Roman" w:hAnsi="Times New Roman" w:cs="Times New Roman"/>
          <w:lang w:val="en-US"/>
        </w:rPr>
        <w:t>.</w:t>
      </w:r>
    </w:p>
    <w:sectPr w:rsidR="00DB0DA6" w:rsidRPr="00514CF2" w:rsidSect="00AB131B">
      <w:footerReference w:type="default" r:id="rId9"/>
      <w:pgSz w:w="11900" w:h="16840"/>
      <w:pgMar w:top="1240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99D9F" w14:textId="77777777" w:rsidR="007911D5" w:rsidRDefault="007911D5" w:rsidP="00EB0846">
      <w:r>
        <w:separator/>
      </w:r>
    </w:p>
  </w:endnote>
  <w:endnote w:type="continuationSeparator" w:id="0">
    <w:p w14:paraId="0B28F44F" w14:textId="77777777" w:rsidR="007911D5" w:rsidRDefault="007911D5" w:rsidP="00EB0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ñlZˇ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C38D3" w14:textId="6D69FEA5" w:rsidR="00FE7786" w:rsidRPr="00147644" w:rsidRDefault="00FE7786" w:rsidP="00EB0846">
    <w:pPr>
      <w:pStyle w:val="AltBilgi"/>
      <w:tabs>
        <w:tab w:val="clear" w:pos="4536"/>
        <w:tab w:val="clear" w:pos="9072"/>
      </w:tabs>
      <w:spacing w:before="240"/>
      <w:rPr>
        <w:rFonts w:ascii="Times New Roman" w:hAnsi="Times New Roman" w:cs="Times New Roman"/>
      </w:rPr>
    </w:pPr>
    <w:proofErr w:type="gramStart"/>
    <w:r w:rsidRPr="00147644">
      <w:rPr>
        <w:rFonts w:ascii="Times New Roman" w:hAnsi="Times New Roman" w:cs="Times New Roman"/>
        <w:sz w:val="20"/>
      </w:rPr>
      <w:t>S</w:t>
    </w:r>
    <w:r w:rsidR="00D46841">
      <w:rPr>
        <w:rFonts w:ascii="Times New Roman" w:hAnsi="Times New Roman" w:cs="Times New Roman"/>
        <w:sz w:val="20"/>
      </w:rPr>
      <w:t>BD</w:t>
    </w:r>
    <w:r w:rsidRPr="00147644">
      <w:rPr>
        <w:rFonts w:ascii="Times New Roman" w:hAnsi="Times New Roman" w:cs="Times New Roman"/>
        <w:sz w:val="20"/>
      </w:rPr>
      <w:t xml:space="preserve"> -</w:t>
    </w:r>
    <w:proofErr w:type="gramEnd"/>
    <w:r w:rsidRPr="00147644">
      <w:rPr>
        <w:rFonts w:ascii="Times New Roman" w:hAnsi="Times New Roman" w:cs="Times New Roman"/>
        <w:sz w:val="20"/>
      </w:rPr>
      <w:t xml:space="preserve"> Program D</w:t>
    </w:r>
    <w:r w:rsidR="006B7F39">
      <w:rPr>
        <w:rFonts w:ascii="Times New Roman" w:hAnsi="Times New Roman" w:cs="Times New Roman"/>
        <w:sz w:val="20"/>
      </w:rPr>
      <w:t xml:space="preserve">eğerlendiricisi Raporu </w:t>
    </w:r>
    <w:r w:rsidR="006B7F39">
      <w:rPr>
        <w:rFonts w:ascii="Times New Roman" w:hAnsi="Times New Roman" w:cs="Times New Roman"/>
        <w:sz w:val="20"/>
      </w:rPr>
      <w:tab/>
      <w:t xml:space="preserve">    </w:t>
    </w:r>
    <w:r w:rsidR="006B7F39">
      <w:rPr>
        <w:rFonts w:ascii="Times New Roman" w:hAnsi="Times New Roman" w:cs="Times New Roman"/>
        <w:sz w:val="20"/>
      </w:rPr>
      <w:tab/>
    </w:r>
    <w:r w:rsidR="006B7F39">
      <w:rPr>
        <w:rFonts w:ascii="Times New Roman" w:hAnsi="Times New Roman" w:cs="Times New Roman"/>
        <w:sz w:val="20"/>
      </w:rPr>
      <w:tab/>
    </w:r>
    <w:r w:rsidR="006B7F39">
      <w:rPr>
        <w:rFonts w:ascii="Times New Roman" w:hAnsi="Times New Roman" w:cs="Times New Roman"/>
        <w:sz w:val="20"/>
      </w:rPr>
      <w:tab/>
    </w:r>
    <w:r w:rsidR="00D46841">
      <w:rPr>
        <w:rFonts w:ascii="Times New Roman" w:hAnsi="Times New Roman" w:cs="Times New Roman"/>
        <w:sz w:val="20"/>
      </w:rPr>
      <w:t xml:space="preserve">               </w:t>
    </w:r>
    <w:r w:rsidR="006B7F39">
      <w:rPr>
        <w:rFonts w:ascii="Times New Roman" w:hAnsi="Times New Roman" w:cs="Times New Roman"/>
        <w:sz w:val="20"/>
      </w:rPr>
      <w:t xml:space="preserve">   </w:t>
    </w:r>
    <w:r>
      <w:rPr>
        <w:rFonts w:ascii="Times New Roman" w:hAnsi="Times New Roman" w:cs="Times New Roman"/>
        <w:sz w:val="20"/>
      </w:rPr>
      <w:t xml:space="preserve">     </w:t>
    </w:r>
    <w:r w:rsidRPr="00147644">
      <w:rPr>
        <w:rFonts w:ascii="Times New Roman" w:hAnsi="Times New Roman" w:cs="Times New Roman"/>
        <w:sz w:val="20"/>
      </w:rPr>
      <w:t>(Sürüm 1.</w:t>
    </w:r>
    <w:r w:rsidR="005C6AD3">
      <w:rPr>
        <w:rFonts w:ascii="Times New Roman" w:hAnsi="Times New Roman" w:cs="Times New Roman"/>
        <w:sz w:val="20"/>
      </w:rPr>
      <w:t>1</w:t>
    </w:r>
    <w:r w:rsidRPr="00147644">
      <w:rPr>
        <w:rFonts w:ascii="Times New Roman" w:hAnsi="Times New Roman" w:cs="Times New Roman"/>
        <w:sz w:val="20"/>
      </w:rPr>
      <w:t xml:space="preserve"> – </w:t>
    </w:r>
    <w:r w:rsidR="005C6AD3">
      <w:rPr>
        <w:rFonts w:ascii="Times New Roman" w:hAnsi="Times New Roman" w:cs="Times New Roman"/>
        <w:sz w:val="20"/>
      </w:rPr>
      <w:t>2021</w:t>
    </w:r>
    <w:r w:rsidRPr="00147644">
      <w:rPr>
        <w:rFonts w:ascii="Times New Roman" w:hAnsi="Times New Roman" w:cs="Times New Roman"/>
        <w:sz w:val="20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85AB5" w14:textId="77777777" w:rsidR="007911D5" w:rsidRDefault="007911D5" w:rsidP="00EB0846">
      <w:r>
        <w:separator/>
      </w:r>
    </w:p>
  </w:footnote>
  <w:footnote w:type="continuationSeparator" w:id="0">
    <w:p w14:paraId="0559715F" w14:textId="77777777" w:rsidR="007911D5" w:rsidRDefault="007911D5" w:rsidP="00EB08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016E0"/>
    <w:multiLevelType w:val="hybridMultilevel"/>
    <w:tmpl w:val="9C085D84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A31758"/>
    <w:multiLevelType w:val="hybridMultilevel"/>
    <w:tmpl w:val="9AB23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57427C"/>
    <w:multiLevelType w:val="hybridMultilevel"/>
    <w:tmpl w:val="A4A49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9B6D20"/>
    <w:multiLevelType w:val="hybridMultilevel"/>
    <w:tmpl w:val="60E0CC16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A149DB"/>
    <w:multiLevelType w:val="hybridMultilevel"/>
    <w:tmpl w:val="5C06C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M7M0NDS3NLK0MLVU0lEKTi0uzszPAymwrAUAwdjK/SwAAAA="/>
  </w:docVars>
  <w:rsids>
    <w:rsidRoot w:val="00E737A7"/>
    <w:rsid w:val="00002B97"/>
    <w:rsid w:val="00016C45"/>
    <w:rsid w:val="00024825"/>
    <w:rsid w:val="00067A1F"/>
    <w:rsid w:val="00081523"/>
    <w:rsid w:val="00087FE0"/>
    <w:rsid w:val="0009184E"/>
    <w:rsid w:val="000929C5"/>
    <w:rsid w:val="000A60AF"/>
    <w:rsid w:val="000B765D"/>
    <w:rsid w:val="000D009E"/>
    <w:rsid w:val="000F6A1B"/>
    <w:rsid w:val="00147644"/>
    <w:rsid w:val="00151DDA"/>
    <w:rsid w:val="00152E8C"/>
    <w:rsid w:val="001620F3"/>
    <w:rsid w:val="00173875"/>
    <w:rsid w:val="00193097"/>
    <w:rsid w:val="001A6749"/>
    <w:rsid w:val="001A6CE8"/>
    <w:rsid w:val="001F0720"/>
    <w:rsid w:val="00216EB7"/>
    <w:rsid w:val="00266D77"/>
    <w:rsid w:val="002A598C"/>
    <w:rsid w:val="002F03D1"/>
    <w:rsid w:val="00310B57"/>
    <w:rsid w:val="00323566"/>
    <w:rsid w:val="00343F88"/>
    <w:rsid w:val="003723DC"/>
    <w:rsid w:val="00374821"/>
    <w:rsid w:val="0039745C"/>
    <w:rsid w:val="003A341D"/>
    <w:rsid w:val="003B00F9"/>
    <w:rsid w:val="003B21C3"/>
    <w:rsid w:val="003B3587"/>
    <w:rsid w:val="003F618A"/>
    <w:rsid w:val="0041108C"/>
    <w:rsid w:val="00436022"/>
    <w:rsid w:val="0044644D"/>
    <w:rsid w:val="00471169"/>
    <w:rsid w:val="00471E43"/>
    <w:rsid w:val="004B5753"/>
    <w:rsid w:val="004F5405"/>
    <w:rsid w:val="00514CF2"/>
    <w:rsid w:val="00527F0A"/>
    <w:rsid w:val="00536D66"/>
    <w:rsid w:val="0053754F"/>
    <w:rsid w:val="005841FB"/>
    <w:rsid w:val="005B15D1"/>
    <w:rsid w:val="005B6CD2"/>
    <w:rsid w:val="005C2634"/>
    <w:rsid w:val="005C6AD3"/>
    <w:rsid w:val="005F47A9"/>
    <w:rsid w:val="00604D1B"/>
    <w:rsid w:val="006318BB"/>
    <w:rsid w:val="0064335D"/>
    <w:rsid w:val="00644E39"/>
    <w:rsid w:val="00653AAC"/>
    <w:rsid w:val="00677455"/>
    <w:rsid w:val="00693FCF"/>
    <w:rsid w:val="0069623B"/>
    <w:rsid w:val="006A3F5B"/>
    <w:rsid w:val="006B63F9"/>
    <w:rsid w:val="006B7F39"/>
    <w:rsid w:val="006E6284"/>
    <w:rsid w:val="006F74E4"/>
    <w:rsid w:val="007809C4"/>
    <w:rsid w:val="007911D5"/>
    <w:rsid w:val="007A1C1B"/>
    <w:rsid w:val="007D421C"/>
    <w:rsid w:val="007E668C"/>
    <w:rsid w:val="007F608D"/>
    <w:rsid w:val="007F65D1"/>
    <w:rsid w:val="00812812"/>
    <w:rsid w:val="0085169D"/>
    <w:rsid w:val="00852696"/>
    <w:rsid w:val="00895F49"/>
    <w:rsid w:val="008A134A"/>
    <w:rsid w:val="008B332C"/>
    <w:rsid w:val="008C6B34"/>
    <w:rsid w:val="008F3797"/>
    <w:rsid w:val="00920741"/>
    <w:rsid w:val="0092730C"/>
    <w:rsid w:val="0094667C"/>
    <w:rsid w:val="00951BC4"/>
    <w:rsid w:val="00955D00"/>
    <w:rsid w:val="009A7CB9"/>
    <w:rsid w:val="009C59E5"/>
    <w:rsid w:val="009D683F"/>
    <w:rsid w:val="009E41C8"/>
    <w:rsid w:val="00A0707C"/>
    <w:rsid w:val="00A2299B"/>
    <w:rsid w:val="00A302E2"/>
    <w:rsid w:val="00A5019E"/>
    <w:rsid w:val="00A67D89"/>
    <w:rsid w:val="00A81C71"/>
    <w:rsid w:val="00A8495A"/>
    <w:rsid w:val="00A86D00"/>
    <w:rsid w:val="00AB131B"/>
    <w:rsid w:val="00AB1E83"/>
    <w:rsid w:val="00AE1A42"/>
    <w:rsid w:val="00B00C6A"/>
    <w:rsid w:val="00B04EFE"/>
    <w:rsid w:val="00B077A5"/>
    <w:rsid w:val="00B14779"/>
    <w:rsid w:val="00B24FC6"/>
    <w:rsid w:val="00B30D4B"/>
    <w:rsid w:val="00B63E83"/>
    <w:rsid w:val="00B83117"/>
    <w:rsid w:val="00BB7CEB"/>
    <w:rsid w:val="00BC1B8D"/>
    <w:rsid w:val="00BD2503"/>
    <w:rsid w:val="00BD4AE5"/>
    <w:rsid w:val="00C04673"/>
    <w:rsid w:val="00C32B7C"/>
    <w:rsid w:val="00C551D9"/>
    <w:rsid w:val="00C67EB9"/>
    <w:rsid w:val="00C9770C"/>
    <w:rsid w:val="00D32B87"/>
    <w:rsid w:val="00D42B67"/>
    <w:rsid w:val="00D45154"/>
    <w:rsid w:val="00D46841"/>
    <w:rsid w:val="00D56EA5"/>
    <w:rsid w:val="00D576C7"/>
    <w:rsid w:val="00D6279B"/>
    <w:rsid w:val="00D64667"/>
    <w:rsid w:val="00D8655D"/>
    <w:rsid w:val="00DB0DA6"/>
    <w:rsid w:val="00DB3D8C"/>
    <w:rsid w:val="00DE664F"/>
    <w:rsid w:val="00E04684"/>
    <w:rsid w:val="00E22B80"/>
    <w:rsid w:val="00E505BE"/>
    <w:rsid w:val="00E5432A"/>
    <w:rsid w:val="00E57644"/>
    <w:rsid w:val="00E6516A"/>
    <w:rsid w:val="00E726BB"/>
    <w:rsid w:val="00E737A7"/>
    <w:rsid w:val="00EB0846"/>
    <w:rsid w:val="00EC66F3"/>
    <w:rsid w:val="00ED1A7D"/>
    <w:rsid w:val="00F254CA"/>
    <w:rsid w:val="00F302D4"/>
    <w:rsid w:val="00F40B8E"/>
    <w:rsid w:val="00F530D3"/>
    <w:rsid w:val="00F64570"/>
    <w:rsid w:val="00F7442E"/>
    <w:rsid w:val="00FA387C"/>
    <w:rsid w:val="00FB19E5"/>
    <w:rsid w:val="00FD4BEC"/>
    <w:rsid w:val="00FD50ED"/>
    <w:rsid w:val="00FE7786"/>
    <w:rsid w:val="00FF3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D988A6"/>
  <w15:chartTrackingRefBased/>
  <w15:docId w15:val="{1411745E-3BF2-5C42-8064-0FB665612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9E5"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99"/>
    <w:qFormat/>
    <w:rsid w:val="00266D77"/>
    <w:rPr>
      <w:rFonts w:ascii="Times New Roman" w:eastAsia="Times New Roman" w:hAnsi="Times New Roman" w:cs="Times New Roman"/>
      <w:lang w:val="tr-TR"/>
    </w:rPr>
  </w:style>
  <w:style w:type="paragraph" w:styleId="ListeParagraf">
    <w:name w:val="List Paragraph"/>
    <w:basedOn w:val="Normal"/>
    <w:uiPriority w:val="34"/>
    <w:qFormat/>
    <w:rsid w:val="007F65D1"/>
    <w:pPr>
      <w:ind w:left="720"/>
      <w:contextualSpacing/>
    </w:pPr>
  </w:style>
  <w:style w:type="table" w:styleId="TabloKlavuzu">
    <w:name w:val="Table Grid"/>
    <w:basedOn w:val="NormalTablo"/>
    <w:uiPriority w:val="39"/>
    <w:rsid w:val="007F65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EB0846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B0846"/>
    <w:rPr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EB0846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B0846"/>
    <w:rPr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Sayısal Başvuru" Version="1987"/>
</file>

<file path=customXml/itemProps1.xml><?xml version="1.0" encoding="utf-8"?>
<ds:datastoreItem xmlns:ds="http://schemas.openxmlformats.org/officeDocument/2006/customXml" ds:itemID="{B580421F-7117-42E2-BBEE-190CEB3EB5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5</Pages>
  <Words>4763</Words>
  <Characters>27150</Characters>
  <Application>Microsoft Office Word</Application>
  <DocSecurity>0</DocSecurity>
  <Lines>226</Lines>
  <Paragraphs>6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Gamze Durmuş</cp:lastModifiedBy>
  <cp:revision>6</cp:revision>
  <dcterms:created xsi:type="dcterms:W3CDTF">2021-04-02T11:20:00Z</dcterms:created>
  <dcterms:modified xsi:type="dcterms:W3CDTF">2021-09-06T11:16:00Z</dcterms:modified>
</cp:coreProperties>
</file>